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BB025F" w14:textId="2546C335" w:rsidR="00FD11A4" w:rsidRPr="002E7482" w:rsidRDefault="002E7482" w:rsidP="002E7482">
      <w:pPr>
        <w:pStyle w:val="Heading1"/>
        <w:rPr>
          <w:color w:val="FFFFFF" w:themeColor="background1"/>
          <w:lang w:val="en-US"/>
        </w:rPr>
      </w:pPr>
      <w:bookmarkStart w:id="0" w:name="_Toc170432663"/>
      <w:r w:rsidRPr="002E7482">
        <w:rPr>
          <w:color w:val="FFFFFF" w:themeColor="background1"/>
        </w:rPr>
        <w:t>L</w:t>
      </w:r>
      <w:r w:rsidRPr="002E7482">
        <w:rPr>
          <w:color w:val="FFFFFF" w:themeColor="background1"/>
          <w:lang w:val="en-US"/>
        </w:rPr>
        <w:t>AMPIRAN</w:t>
      </w:r>
      <w:bookmarkEnd w:id="0"/>
    </w:p>
    <w:p w14:paraId="744461BD" w14:textId="553F5BDC" w:rsidR="002E7482" w:rsidRDefault="004C7244" w:rsidP="004C7244">
      <w:pPr>
        <w:pStyle w:val="Form"/>
        <w:rPr>
          <w:rFonts w:cs="Tahoma"/>
          <w:noProof/>
          <w:szCs w:val="24"/>
          <w:lang w:val="id-ID"/>
        </w:rPr>
      </w:pPr>
      <w:bookmarkStart w:id="1" w:name="_Toc170435068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1</w:t>
      </w:r>
      <w:r>
        <w:fldChar w:fldCharType="end"/>
      </w:r>
      <w:r>
        <w:t xml:space="preserve">. Pengusulan dengan </w:t>
      </w:r>
      <w:r w:rsidRPr="004C7244">
        <w:rPr>
          <w:i/>
          <w:iCs w:val="0"/>
        </w:rPr>
        <w:t>Google Form</w:t>
      </w:r>
      <w:bookmarkEnd w:id="1"/>
    </w:p>
    <w:p w14:paraId="561D5A45" w14:textId="77777777" w:rsidR="00FD11A4" w:rsidRPr="000E1B74" w:rsidRDefault="00FD11A4" w:rsidP="00FD11A4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(dalam bentuk google form yang dibuat oleh fakultas)</w:t>
      </w:r>
    </w:p>
    <w:p w14:paraId="3F1CE6A7" w14:textId="77777777" w:rsidR="00FD11A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52C9697C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13E0AB91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b/>
          <w:bCs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b/>
          <w:bCs/>
          <w:noProof/>
          <w:sz w:val="24"/>
          <w:szCs w:val="24"/>
          <w:lang w:val="id-ID"/>
        </w:rPr>
        <w:t>PENGAJUAN JUDUL DAN CALON TIM PROMOTOR DISERTASI</w:t>
      </w:r>
    </w:p>
    <w:p w14:paraId="2D229445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b/>
          <w:bCs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b/>
          <w:bCs/>
          <w:noProof/>
          <w:sz w:val="24"/>
          <w:szCs w:val="24"/>
          <w:lang w:val="id-ID"/>
        </w:rPr>
        <w:t>FKIP UNS</w:t>
      </w:r>
    </w:p>
    <w:p w14:paraId="229EF68E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4765771C" w14:textId="77777777" w:rsidR="00FD11A4" w:rsidRPr="000E1B74" w:rsidRDefault="00FD11A4" w:rsidP="00612971">
      <w:pPr>
        <w:pStyle w:val="ListParagraph"/>
        <w:numPr>
          <w:ilvl w:val="0"/>
          <w:numId w:val="73"/>
        </w:numPr>
        <w:spacing w:after="0" w:line="360" w:lineRule="auto"/>
        <w:ind w:left="284" w:hanging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rod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1A9738A1" w14:textId="77777777" w:rsidR="00FD11A4" w:rsidRPr="000E1B74" w:rsidRDefault="00FD11A4" w:rsidP="00612971">
      <w:pPr>
        <w:pStyle w:val="ListParagraph"/>
        <w:numPr>
          <w:ilvl w:val="0"/>
          <w:numId w:val="73"/>
        </w:numPr>
        <w:spacing w:after="0" w:line="360" w:lineRule="auto"/>
        <w:ind w:left="284" w:hanging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36642898" w14:textId="77777777" w:rsidR="00FD11A4" w:rsidRPr="000E1B74" w:rsidRDefault="00FD11A4" w:rsidP="00612971">
      <w:pPr>
        <w:pStyle w:val="ListParagraph"/>
        <w:numPr>
          <w:ilvl w:val="0"/>
          <w:numId w:val="73"/>
        </w:numPr>
        <w:spacing w:after="0" w:line="360" w:lineRule="auto"/>
        <w:ind w:left="284" w:hanging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3B761A39" w14:textId="77777777" w:rsidR="00FD11A4" w:rsidRPr="000E1B74" w:rsidRDefault="00FD11A4" w:rsidP="00612971">
      <w:pPr>
        <w:pStyle w:val="ListParagraph"/>
        <w:numPr>
          <w:ilvl w:val="0"/>
          <w:numId w:val="73"/>
        </w:numPr>
        <w:spacing w:after="0" w:line="360" w:lineRule="auto"/>
        <w:ind w:left="284" w:hanging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Judul Disertasi      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3CD8CFBA" w14:textId="77777777" w:rsidR="00FD11A4" w:rsidRPr="000E1B74" w:rsidRDefault="00FD11A4" w:rsidP="00612971">
      <w:pPr>
        <w:pStyle w:val="ListParagraph"/>
        <w:numPr>
          <w:ilvl w:val="0"/>
          <w:numId w:val="73"/>
        </w:numPr>
        <w:spacing w:after="0" w:line="360" w:lineRule="auto"/>
        <w:ind w:left="284" w:hanging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Calon Tim Promotor          : 1……………………………………..</w:t>
      </w:r>
    </w:p>
    <w:p w14:paraId="64A5F64C" w14:textId="77777777" w:rsidR="00FD11A4" w:rsidRPr="000E1B74" w:rsidRDefault="00FD11A4" w:rsidP="00FD11A4">
      <w:pPr>
        <w:pStyle w:val="ListParagraph"/>
        <w:spacing w:after="0" w:line="360" w:lineRule="auto"/>
        <w:ind w:left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(usulan mahasiswa)            2……………………………………..</w:t>
      </w:r>
    </w:p>
    <w:p w14:paraId="4DE6B8BF" w14:textId="77777777" w:rsidR="00FD11A4" w:rsidRPr="000E1B74" w:rsidRDefault="00FD11A4" w:rsidP="00FD11A4">
      <w:pPr>
        <w:pStyle w:val="ListParagraph"/>
        <w:spacing w:after="0" w:line="360" w:lineRule="auto"/>
        <w:ind w:left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                 3……………………………………...</w:t>
      </w:r>
    </w:p>
    <w:p w14:paraId="274A49E2" w14:textId="77777777" w:rsidR="00FD11A4" w:rsidRPr="000E1B74" w:rsidRDefault="00FD11A4" w:rsidP="00612971">
      <w:pPr>
        <w:pStyle w:val="ListParagraph"/>
        <w:numPr>
          <w:ilvl w:val="0"/>
          <w:numId w:val="73"/>
        </w:numPr>
        <w:spacing w:after="0" w:line="360" w:lineRule="auto"/>
        <w:ind w:left="284" w:hanging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File yang diupload            : outline yang berisi data-data yang menunjukkan ada permasalahan dan alasan rasional dari pemilihan judul.</w:t>
      </w:r>
    </w:p>
    <w:p w14:paraId="68013C6A" w14:textId="77777777" w:rsidR="00FD11A4" w:rsidRPr="000E1B74" w:rsidRDefault="00FD11A4" w:rsidP="00FD11A4">
      <w:pPr>
        <w:pStyle w:val="ListParagraph"/>
        <w:spacing w:after="0" w:line="360" w:lineRule="auto"/>
        <w:ind w:left="284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2779C22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1AD6DD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55C82E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91622D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14487C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D198AB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7EAD1B7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67C276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400970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5AE9DA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6E27BF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04021CC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23A4A5C" w14:textId="3999E857" w:rsidR="00FD11A4" w:rsidRDefault="004C7244" w:rsidP="004C7244">
      <w:pPr>
        <w:pStyle w:val="Form"/>
      </w:pPr>
      <w:bookmarkStart w:id="2" w:name="_Toc170435069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2</w:t>
      </w:r>
      <w:r>
        <w:fldChar w:fldCharType="end"/>
      </w:r>
      <w:r>
        <w:t xml:space="preserve">. Form </w:t>
      </w:r>
      <w:r w:rsidRPr="004C7244">
        <w:rPr>
          <w:i/>
          <w:iCs w:val="0"/>
        </w:rPr>
        <w:t>Outline</w:t>
      </w:r>
      <w:bookmarkEnd w:id="2"/>
    </w:p>
    <w:p w14:paraId="7A8181B3" w14:textId="77777777" w:rsidR="004C7244" w:rsidRPr="000E1B74" w:rsidRDefault="004C7244" w:rsidP="004C7244">
      <w:pPr>
        <w:pStyle w:val="Form"/>
        <w:rPr>
          <w:rFonts w:cs="Tahoma"/>
          <w:bCs/>
          <w:noProof/>
          <w:szCs w:val="24"/>
          <w:lang w:val="id-ID"/>
        </w:rPr>
      </w:pPr>
    </w:p>
    <w:p w14:paraId="01438125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b/>
          <w:bCs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b/>
          <w:bCs/>
          <w:noProof/>
          <w:sz w:val="24"/>
          <w:szCs w:val="24"/>
          <w:lang w:val="id-ID"/>
        </w:rPr>
        <w:t>FORMAT OUTLINE PENGAJUAN JUDUL DISERTASI</w:t>
      </w:r>
    </w:p>
    <w:p w14:paraId="15BE1421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3816E57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16EFE42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7A1D064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687165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7707F7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057F8B1" wp14:editId="0092CF6D">
                <wp:simplePos x="0" y="0"/>
                <wp:positionH relativeFrom="column">
                  <wp:posOffset>-30830</wp:posOffset>
                </wp:positionH>
                <wp:positionV relativeFrom="paragraph">
                  <wp:posOffset>35146</wp:posOffset>
                </wp:positionV>
                <wp:extent cx="5133876" cy="609600"/>
                <wp:effectExtent l="0" t="0" r="10160" b="19050"/>
                <wp:wrapNone/>
                <wp:docPr id="17466491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33876" cy="609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05EC9CF0" id="Rectangle 2" o:spid="_x0000_s1026" style="position:absolute;margin-left:-2.45pt;margin-top:2.75pt;width:404.25pt;height:4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" fillcolor="white [3201]" strokecolor="#70ad47 [3209]" strokeweight="1pt"/>
            </w:pict>
          </mc:Fallback>
        </mc:AlternateContent>
      </w:r>
    </w:p>
    <w:p w14:paraId="41D5CD3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22FB06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A8EE99C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Latar belakang pemilihan judul:</w:t>
      </w:r>
    </w:p>
    <w:p w14:paraId="17A4D42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D6B4A0A" wp14:editId="78D1D5EF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5100320" cy="716280"/>
                <wp:effectExtent l="0" t="0" r="24130" b="26670"/>
                <wp:wrapNone/>
                <wp:docPr id="53002331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0320" cy="7162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36FC267E" id="Rectangle 2" o:spid="_x0000_s1026" style="position:absolute;margin-left:0;margin-top:.55pt;width:401.6pt;height:56.4pt;z-index:2516838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" fillcolor="white [3201]" strokecolor="#70ad47 [3209]" strokeweight="1pt">
                <w10:wrap anchorx="margin"/>
              </v:rect>
            </w:pict>
          </mc:Fallback>
        </mc:AlternateContent>
      </w:r>
    </w:p>
    <w:p w14:paraId="296A89EC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739E258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2AD5258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ata pendukung*):</w:t>
      </w:r>
    </w:p>
    <w:p w14:paraId="4E3C9D8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36D9985" wp14:editId="4B9DEC84">
                <wp:simplePos x="0" y="0"/>
                <wp:positionH relativeFrom="margin">
                  <wp:align>left</wp:align>
                </wp:positionH>
                <wp:positionV relativeFrom="paragraph">
                  <wp:posOffset>104775</wp:posOffset>
                </wp:positionV>
                <wp:extent cx="5100507" cy="746760"/>
                <wp:effectExtent l="0" t="0" r="24130" b="15240"/>
                <wp:wrapNone/>
                <wp:docPr id="52831229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0507" cy="7467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160F8898" id="Rectangle 2" o:spid="_x0000_s1026" style="position:absolute;margin-left:0;margin-top:8.25pt;width:401.6pt;height:58.8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" fillcolor="white [3201]" strokecolor="#70ad47 [3209]" strokeweight="1pt">
                <w10:wrap anchorx="margin"/>
              </v:rect>
            </w:pict>
          </mc:Fallback>
        </mc:AlternateContent>
      </w:r>
    </w:p>
    <w:p w14:paraId="06755B82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F444B9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A13BC2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22568FA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*)data pendukung dapat diisi berdasarkan review literatur atau data dari studi pendahuluan (analisis kebutuhan)</w:t>
      </w:r>
    </w:p>
    <w:p w14:paraId="303905A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699BDE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3179E57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C222B6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5E7BFF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92DC7C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FCED54B" w14:textId="77777777" w:rsidR="004C7244" w:rsidRDefault="004C7244" w:rsidP="004C7244">
      <w:pPr>
        <w:pStyle w:val="Form"/>
      </w:pPr>
    </w:p>
    <w:p w14:paraId="6BD6443F" w14:textId="71A06D24" w:rsidR="004C7244" w:rsidRDefault="004C7244" w:rsidP="004C7244">
      <w:pPr>
        <w:pStyle w:val="Form"/>
        <w:rPr>
          <w:rFonts w:cs="Tahoma"/>
          <w:bCs/>
          <w:noProof/>
          <w:szCs w:val="24"/>
          <w:lang w:val="id-ID"/>
        </w:rPr>
      </w:pPr>
      <w:bookmarkStart w:id="3" w:name="_Toc170435070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3</w:t>
      </w:r>
      <w:r>
        <w:fldChar w:fldCharType="end"/>
      </w:r>
      <w:r>
        <w:t xml:space="preserve">. </w:t>
      </w:r>
      <w:r w:rsidRPr="004729A5">
        <w:t xml:space="preserve">Form Verifikasi </w:t>
      </w:r>
      <w:r>
        <w:t>T</w:t>
      </w:r>
      <w:r w:rsidRPr="004729A5">
        <w:t>opik</w:t>
      </w:r>
      <w:r>
        <w:t>J</w:t>
      </w:r>
      <w:r w:rsidRPr="004729A5">
        <w:t>udul</w:t>
      </w:r>
      <w:bookmarkEnd w:id="3"/>
    </w:p>
    <w:p w14:paraId="3B91D671" w14:textId="77777777" w:rsidR="00FD11A4" w:rsidRDefault="00FD11A4" w:rsidP="00FD11A4">
      <w:pPr>
        <w:spacing w:after="0" w:line="360" w:lineRule="auto"/>
        <w:jc w:val="center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64DC8397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b/>
          <w:bCs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b/>
          <w:bCs/>
          <w:noProof/>
          <w:sz w:val="24"/>
          <w:szCs w:val="24"/>
          <w:lang w:val="id-ID"/>
        </w:rPr>
        <w:t>FORM VERIFIKASI JUDUL DISERTASI</w:t>
      </w:r>
    </w:p>
    <w:p w14:paraId="7AB13030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5"/>
        <w:gridCol w:w="646"/>
        <w:gridCol w:w="1514"/>
        <w:gridCol w:w="1058"/>
        <w:gridCol w:w="369"/>
        <w:gridCol w:w="369"/>
        <w:gridCol w:w="369"/>
        <w:gridCol w:w="369"/>
        <w:gridCol w:w="369"/>
        <w:gridCol w:w="369"/>
        <w:gridCol w:w="369"/>
        <w:gridCol w:w="1601"/>
      </w:tblGrid>
      <w:tr w:rsidR="00FD11A4" w:rsidRPr="000E1B74" w14:paraId="0EDF94FD" w14:textId="77777777" w:rsidTr="00B23907">
        <w:tc>
          <w:tcPr>
            <w:tcW w:w="282" w:type="pct"/>
            <w:vMerge w:val="restart"/>
          </w:tcPr>
          <w:p w14:paraId="7A9296B2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0"/>
                <w:szCs w:val="20"/>
                <w:lang w:val="id-ID"/>
              </w:rPr>
            </w:pPr>
            <w:r w:rsidRPr="000E1B74">
              <w:rPr>
                <w:rFonts w:ascii="Tahoma" w:hAnsi="Tahoma" w:cs="Tahoma"/>
                <w:b/>
                <w:bCs/>
                <w:noProof/>
                <w:sz w:val="20"/>
                <w:szCs w:val="20"/>
                <w:lang w:val="id-ID"/>
              </w:rPr>
              <w:t>NO</w:t>
            </w:r>
          </w:p>
        </w:tc>
        <w:tc>
          <w:tcPr>
            <w:tcW w:w="552" w:type="pct"/>
            <w:vMerge w:val="restart"/>
          </w:tcPr>
          <w:p w14:paraId="64AC3534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0"/>
                <w:szCs w:val="20"/>
                <w:lang w:val="id-ID"/>
              </w:rPr>
            </w:pPr>
            <w:r w:rsidRPr="000E1B74">
              <w:rPr>
                <w:rFonts w:ascii="Tahoma" w:hAnsi="Tahoma" w:cs="Tahoma"/>
                <w:b/>
                <w:bCs/>
                <w:noProof/>
                <w:sz w:val="20"/>
                <w:szCs w:val="20"/>
                <w:lang w:val="id-ID"/>
              </w:rPr>
              <w:t>NIM</w:t>
            </w:r>
          </w:p>
        </w:tc>
        <w:tc>
          <w:tcPr>
            <w:tcW w:w="764" w:type="pct"/>
            <w:vMerge w:val="restart"/>
          </w:tcPr>
          <w:p w14:paraId="3D82068C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0"/>
                <w:szCs w:val="20"/>
                <w:lang w:val="id-ID"/>
              </w:rPr>
            </w:pPr>
            <w:r w:rsidRPr="000E1B74">
              <w:rPr>
                <w:rFonts w:ascii="Tahoma" w:hAnsi="Tahoma" w:cs="Tahoma"/>
                <w:b/>
                <w:bCs/>
                <w:noProof/>
                <w:sz w:val="20"/>
                <w:szCs w:val="20"/>
                <w:lang w:val="id-ID"/>
              </w:rPr>
              <w:t>NAMA MAHASISWA</w:t>
            </w:r>
          </w:p>
        </w:tc>
        <w:tc>
          <w:tcPr>
            <w:tcW w:w="1087" w:type="pct"/>
            <w:vMerge w:val="restart"/>
          </w:tcPr>
          <w:p w14:paraId="40420FF6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0"/>
                <w:szCs w:val="20"/>
                <w:lang w:val="id-ID"/>
              </w:rPr>
            </w:pPr>
            <w:r w:rsidRPr="000E1B74">
              <w:rPr>
                <w:rFonts w:ascii="Tahoma" w:hAnsi="Tahoma" w:cs="Tahoma"/>
                <w:b/>
                <w:bCs/>
                <w:noProof/>
                <w:sz w:val="20"/>
                <w:szCs w:val="20"/>
                <w:lang w:val="id-ID"/>
              </w:rPr>
              <w:t>JUDUL</w:t>
            </w:r>
          </w:p>
        </w:tc>
        <w:tc>
          <w:tcPr>
            <w:tcW w:w="1413" w:type="pct"/>
            <w:gridSpan w:val="7"/>
          </w:tcPr>
          <w:p w14:paraId="416B27CF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0"/>
                <w:szCs w:val="20"/>
                <w:lang w:val="id-ID"/>
              </w:rPr>
            </w:pPr>
            <w:r w:rsidRPr="000E1B74">
              <w:rPr>
                <w:rFonts w:ascii="Tahoma" w:hAnsi="Tahoma" w:cs="Tahoma"/>
                <w:b/>
                <w:bCs/>
                <w:noProof/>
                <w:sz w:val="20"/>
                <w:szCs w:val="20"/>
                <w:lang w:val="id-ID"/>
              </w:rPr>
              <w:t>VERIFIKASI</w:t>
            </w:r>
          </w:p>
        </w:tc>
        <w:tc>
          <w:tcPr>
            <w:tcW w:w="903" w:type="pct"/>
          </w:tcPr>
          <w:p w14:paraId="46E30910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0"/>
                <w:szCs w:val="20"/>
                <w:lang w:val="id-ID"/>
              </w:rPr>
            </w:pPr>
            <w:r w:rsidRPr="000E1B74">
              <w:rPr>
                <w:rFonts w:ascii="Tahoma" w:hAnsi="Tahoma" w:cs="Tahoma"/>
                <w:b/>
                <w:bCs/>
                <w:noProof/>
                <w:sz w:val="20"/>
                <w:szCs w:val="20"/>
                <w:lang w:val="id-ID"/>
              </w:rPr>
              <w:t>KETERANGAN</w:t>
            </w:r>
          </w:p>
        </w:tc>
      </w:tr>
      <w:tr w:rsidR="00FD11A4" w:rsidRPr="000E1B74" w14:paraId="2088F9A6" w14:textId="77777777" w:rsidTr="00B23907">
        <w:tc>
          <w:tcPr>
            <w:tcW w:w="282" w:type="pct"/>
            <w:vMerge/>
          </w:tcPr>
          <w:p w14:paraId="32637026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</w:pPr>
          </w:p>
        </w:tc>
        <w:tc>
          <w:tcPr>
            <w:tcW w:w="552" w:type="pct"/>
            <w:vMerge/>
          </w:tcPr>
          <w:p w14:paraId="2BD22B29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</w:pPr>
          </w:p>
        </w:tc>
        <w:tc>
          <w:tcPr>
            <w:tcW w:w="764" w:type="pct"/>
            <w:vMerge/>
          </w:tcPr>
          <w:p w14:paraId="38CE9711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87" w:type="pct"/>
            <w:vMerge/>
          </w:tcPr>
          <w:p w14:paraId="6886327A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33" w:type="pct"/>
          </w:tcPr>
          <w:p w14:paraId="7F4B6136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  <w:t>1</w:t>
            </w:r>
          </w:p>
        </w:tc>
        <w:tc>
          <w:tcPr>
            <w:tcW w:w="209" w:type="pct"/>
          </w:tcPr>
          <w:p w14:paraId="09DD4E3B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  <w:t>2</w:t>
            </w:r>
          </w:p>
        </w:tc>
        <w:tc>
          <w:tcPr>
            <w:tcW w:w="208" w:type="pct"/>
          </w:tcPr>
          <w:p w14:paraId="0A0ED96C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  <w:t>3</w:t>
            </w:r>
          </w:p>
        </w:tc>
        <w:tc>
          <w:tcPr>
            <w:tcW w:w="208" w:type="pct"/>
          </w:tcPr>
          <w:p w14:paraId="76B7A93F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  <w:t>4</w:t>
            </w:r>
          </w:p>
        </w:tc>
        <w:tc>
          <w:tcPr>
            <w:tcW w:w="208" w:type="pct"/>
          </w:tcPr>
          <w:p w14:paraId="7EE4CBBF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  <w:t>5</w:t>
            </w:r>
          </w:p>
        </w:tc>
        <w:tc>
          <w:tcPr>
            <w:tcW w:w="209" w:type="pct"/>
          </w:tcPr>
          <w:p w14:paraId="2A6953F3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  <w:t>6</w:t>
            </w:r>
          </w:p>
        </w:tc>
        <w:tc>
          <w:tcPr>
            <w:tcW w:w="139" w:type="pct"/>
          </w:tcPr>
          <w:p w14:paraId="25C66AF8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  <w:t>7</w:t>
            </w:r>
          </w:p>
        </w:tc>
        <w:tc>
          <w:tcPr>
            <w:tcW w:w="903" w:type="pct"/>
          </w:tcPr>
          <w:p w14:paraId="48026FD4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b/>
                <w:bCs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A0DF6D1" w14:textId="77777777" w:rsidTr="00B23907">
        <w:tc>
          <w:tcPr>
            <w:tcW w:w="282" w:type="pct"/>
          </w:tcPr>
          <w:p w14:paraId="41DE22C8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552" w:type="pct"/>
          </w:tcPr>
          <w:p w14:paraId="01E92575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764" w:type="pct"/>
          </w:tcPr>
          <w:p w14:paraId="684EA1F7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87" w:type="pct"/>
          </w:tcPr>
          <w:p w14:paraId="2BA85DDF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33" w:type="pct"/>
          </w:tcPr>
          <w:p w14:paraId="7525F605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9" w:type="pct"/>
          </w:tcPr>
          <w:p w14:paraId="4C5C1EFE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051DD5D0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64A03060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706CCC55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9" w:type="pct"/>
          </w:tcPr>
          <w:p w14:paraId="18E7C394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39" w:type="pct"/>
          </w:tcPr>
          <w:p w14:paraId="0E46D16C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903" w:type="pct"/>
          </w:tcPr>
          <w:p w14:paraId="4DDCC8BE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D7132F1" w14:textId="77777777" w:rsidTr="00B23907">
        <w:tc>
          <w:tcPr>
            <w:tcW w:w="282" w:type="pct"/>
          </w:tcPr>
          <w:p w14:paraId="74C288F0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552" w:type="pct"/>
          </w:tcPr>
          <w:p w14:paraId="660C574C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764" w:type="pct"/>
          </w:tcPr>
          <w:p w14:paraId="027DDF0C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87" w:type="pct"/>
          </w:tcPr>
          <w:p w14:paraId="31E27A12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33" w:type="pct"/>
          </w:tcPr>
          <w:p w14:paraId="5871CC8C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9" w:type="pct"/>
          </w:tcPr>
          <w:p w14:paraId="20C0F6B2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25C4CA5B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0993C7AC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055FD752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9" w:type="pct"/>
          </w:tcPr>
          <w:p w14:paraId="48D4235B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39" w:type="pct"/>
          </w:tcPr>
          <w:p w14:paraId="0D5D273D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903" w:type="pct"/>
          </w:tcPr>
          <w:p w14:paraId="49B70615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37306AB" w14:textId="77777777" w:rsidTr="00B23907">
        <w:tc>
          <w:tcPr>
            <w:tcW w:w="282" w:type="pct"/>
          </w:tcPr>
          <w:p w14:paraId="4ABBFCD3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552" w:type="pct"/>
          </w:tcPr>
          <w:p w14:paraId="28DF0A1D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764" w:type="pct"/>
          </w:tcPr>
          <w:p w14:paraId="0F93BDC0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87" w:type="pct"/>
          </w:tcPr>
          <w:p w14:paraId="31E31F9B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33" w:type="pct"/>
          </w:tcPr>
          <w:p w14:paraId="71404144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9" w:type="pct"/>
          </w:tcPr>
          <w:p w14:paraId="4914C43D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3CB93FC9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29D0E3E1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4DC2EAC1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9" w:type="pct"/>
          </w:tcPr>
          <w:p w14:paraId="49B4DAE9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39" w:type="pct"/>
          </w:tcPr>
          <w:p w14:paraId="3A3EEC98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903" w:type="pct"/>
          </w:tcPr>
          <w:p w14:paraId="1B0755CB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060104F" w14:textId="77777777" w:rsidTr="00B23907">
        <w:tc>
          <w:tcPr>
            <w:tcW w:w="282" w:type="pct"/>
          </w:tcPr>
          <w:p w14:paraId="6ED39141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552" w:type="pct"/>
          </w:tcPr>
          <w:p w14:paraId="4578613A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764" w:type="pct"/>
          </w:tcPr>
          <w:p w14:paraId="3636B63A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87" w:type="pct"/>
          </w:tcPr>
          <w:p w14:paraId="6BF9A5D6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33" w:type="pct"/>
          </w:tcPr>
          <w:p w14:paraId="635BE99E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9" w:type="pct"/>
          </w:tcPr>
          <w:p w14:paraId="581E3B5F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1AD897B6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0240DFB0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0DD209C1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9" w:type="pct"/>
          </w:tcPr>
          <w:p w14:paraId="4DCCE80A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39" w:type="pct"/>
          </w:tcPr>
          <w:p w14:paraId="48EE9795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903" w:type="pct"/>
          </w:tcPr>
          <w:p w14:paraId="043A01B4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290A9C9" w14:textId="77777777" w:rsidTr="00B23907">
        <w:tc>
          <w:tcPr>
            <w:tcW w:w="282" w:type="pct"/>
          </w:tcPr>
          <w:p w14:paraId="405E9033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552" w:type="pct"/>
          </w:tcPr>
          <w:p w14:paraId="06CEC4C8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764" w:type="pct"/>
          </w:tcPr>
          <w:p w14:paraId="455FCE60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87" w:type="pct"/>
          </w:tcPr>
          <w:p w14:paraId="077D08AD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33" w:type="pct"/>
          </w:tcPr>
          <w:p w14:paraId="62C2997B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9" w:type="pct"/>
          </w:tcPr>
          <w:p w14:paraId="5E86EC35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79209600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72277BA7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6FBFA708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9" w:type="pct"/>
          </w:tcPr>
          <w:p w14:paraId="2677D75E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39" w:type="pct"/>
          </w:tcPr>
          <w:p w14:paraId="5E8DF58E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903" w:type="pct"/>
          </w:tcPr>
          <w:p w14:paraId="07124293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268E044" w14:textId="77777777" w:rsidTr="00B23907">
        <w:tc>
          <w:tcPr>
            <w:tcW w:w="282" w:type="pct"/>
          </w:tcPr>
          <w:p w14:paraId="62CE808C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552" w:type="pct"/>
          </w:tcPr>
          <w:p w14:paraId="272676B8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764" w:type="pct"/>
          </w:tcPr>
          <w:p w14:paraId="09A52DFD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87" w:type="pct"/>
          </w:tcPr>
          <w:p w14:paraId="20E1FEC8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33" w:type="pct"/>
          </w:tcPr>
          <w:p w14:paraId="18F7F728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9" w:type="pct"/>
          </w:tcPr>
          <w:p w14:paraId="7BD16B5B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2C107A3F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0F2E83DA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8" w:type="pct"/>
          </w:tcPr>
          <w:p w14:paraId="0685082F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09" w:type="pct"/>
          </w:tcPr>
          <w:p w14:paraId="38979937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39" w:type="pct"/>
          </w:tcPr>
          <w:p w14:paraId="2ADD97EB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903" w:type="pct"/>
          </w:tcPr>
          <w:p w14:paraId="1219CA0C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0C704322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9CC2C32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Untuk kolom verifikasi berikan tanda centang untuk kesesuaian sesuai dengan pernyataan berikut ini.</w:t>
      </w:r>
    </w:p>
    <w:p w14:paraId="38C85784" w14:textId="77777777" w:rsidR="00FD11A4" w:rsidRPr="000E1B74" w:rsidRDefault="00FD11A4" w:rsidP="00612971">
      <w:pPr>
        <w:pStyle w:val="ListParagraph"/>
        <w:numPr>
          <w:ilvl w:val="0"/>
          <w:numId w:val="76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Orisinal</w:t>
      </w:r>
    </w:p>
    <w:p w14:paraId="78D239F1" w14:textId="77777777" w:rsidR="00FD11A4" w:rsidRPr="000E1B74" w:rsidRDefault="00FD11A4" w:rsidP="00612971">
      <w:pPr>
        <w:pStyle w:val="ListParagraph"/>
        <w:numPr>
          <w:ilvl w:val="0"/>
          <w:numId w:val="76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aru</w:t>
      </w:r>
    </w:p>
    <w:p w14:paraId="3405CE55" w14:textId="77777777" w:rsidR="00FD11A4" w:rsidRPr="000E1B74" w:rsidRDefault="00FD11A4" w:rsidP="00612971">
      <w:pPr>
        <w:pStyle w:val="ListParagraph"/>
        <w:numPr>
          <w:ilvl w:val="0"/>
          <w:numId w:val="76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Inovatif</w:t>
      </w:r>
    </w:p>
    <w:p w14:paraId="5DC96F6A" w14:textId="77777777" w:rsidR="00FD11A4" w:rsidRPr="000E1B74" w:rsidRDefault="00FD11A4" w:rsidP="00612971">
      <w:pPr>
        <w:pStyle w:val="ListParagraph"/>
        <w:numPr>
          <w:ilvl w:val="0"/>
          <w:numId w:val="76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Relevan dengan substansi  keilmuan</w:t>
      </w:r>
    </w:p>
    <w:p w14:paraId="13C41BDD" w14:textId="77777777" w:rsidR="00FD11A4" w:rsidRPr="000E1B74" w:rsidRDefault="00FD11A4" w:rsidP="00612971">
      <w:pPr>
        <w:pStyle w:val="ListParagraph"/>
        <w:numPr>
          <w:ilvl w:val="0"/>
          <w:numId w:val="76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Relevan dengan roadmap penelitian prodi</w:t>
      </w:r>
      <w:r w:rsidRPr="000E1B74">
        <w:rPr>
          <w:rFonts w:ascii="Tahoma" w:hAnsi="Tahoma" w:cs="Tahoma"/>
          <w:noProof/>
          <w:sz w:val="23"/>
          <w:szCs w:val="23"/>
          <w:lang w:val="id-ID"/>
        </w:rPr>
        <w:t>.</w:t>
      </w:r>
    </w:p>
    <w:p w14:paraId="656DA568" w14:textId="77777777" w:rsidR="00FD11A4" w:rsidRPr="000E1B74" w:rsidRDefault="00FD11A4" w:rsidP="00612971">
      <w:pPr>
        <w:pStyle w:val="ListParagraph"/>
        <w:numPr>
          <w:ilvl w:val="0"/>
          <w:numId w:val="76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Maksimal 20 kata, </w:t>
      </w:r>
    </w:p>
    <w:p w14:paraId="3A6F627F" w14:textId="77777777" w:rsidR="00FD11A4" w:rsidRPr="000E1B74" w:rsidRDefault="00FD11A4" w:rsidP="00612971">
      <w:pPr>
        <w:pStyle w:val="ListParagraph"/>
        <w:numPr>
          <w:ilvl w:val="0"/>
          <w:numId w:val="76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Menggunakan frasa benda,</w:t>
      </w:r>
    </w:p>
    <w:p w14:paraId="5E22623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terangan diisi disetujui atau tidak disetujui disertai alasan</w:t>
      </w:r>
    </w:p>
    <w:p w14:paraId="681E23FA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67572BC6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.........................</w:t>
      </w:r>
    </w:p>
    <w:p w14:paraId="163731BC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Mengetahui,</w:t>
      </w:r>
    </w:p>
    <w:p w14:paraId="5E7BB4DD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omisi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Kaprodi</w:t>
      </w:r>
    </w:p>
    <w:p w14:paraId="4AD66BA2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1EEC0E87" w14:textId="77777777" w:rsidR="00FD11A4" w:rsidRPr="000E1B74" w:rsidRDefault="00FD11A4" w:rsidP="00FD11A4">
      <w:pPr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........................................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            ...................................</w:t>
      </w:r>
    </w:p>
    <w:p w14:paraId="60F6215D" w14:textId="77777777" w:rsidR="00FD11A4" w:rsidRPr="000E1B74" w:rsidRDefault="00FD11A4" w:rsidP="00FD11A4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...................................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 NIP ............................</w:t>
      </w:r>
    </w:p>
    <w:p w14:paraId="471AA576" w14:textId="77777777" w:rsidR="00B23907" w:rsidRDefault="00B23907" w:rsidP="00FD11A4">
      <w:pPr>
        <w:spacing w:after="0" w:line="360" w:lineRule="auto"/>
        <w:jc w:val="both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5D6AE232" w14:textId="79785291" w:rsidR="00FD11A4" w:rsidRPr="000E1B74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4" w:name="_Toc170435071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4</w:t>
      </w:r>
      <w:r>
        <w:fldChar w:fldCharType="end"/>
      </w:r>
      <w:r>
        <w:t>.</w:t>
      </w:r>
      <w:r w:rsidRPr="00833623">
        <w:t xml:space="preserve">Pengusulan </w:t>
      </w:r>
      <w:r>
        <w:t>P</w:t>
      </w:r>
      <w:r w:rsidRPr="00833623">
        <w:t xml:space="preserve">romotor dan </w:t>
      </w:r>
      <w:r>
        <w:t>K</w:t>
      </w:r>
      <w:r w:rsidRPr="00833623">
        <w:t xml:space="preserve">opromotor </w:t>
      </w:r>
      <w:r>
        <w:t>D</w:t>
      </w:r>
      <w:r w:rsidRPr="00833623">
        <w:t>isertasi</w:t>
      </w:r>
      <w:bookmarkEnd w:id="4"/>
    </w:p>
    <w:p w14:paraId="68748A3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9E6D84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: Pengusulan Tim Promotor </w:t>
      </w:r>
    </w:p>
    <w:p w14:paraId="0803675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5A06F1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pada Yth. Kaprodi………….</w:t>
      </w:r>
    </w:p>
    <w:p w14:paraId="76D384B2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FKIP UNS</w:t>
      </w:r>
    </w:p>
    <w:p w14:paraId="2B96A6B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D866C4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Dengan hormat, </w:t>
      </w:r>
    </w:p>
    <w:p w14:paraId="38F5E48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erikut ini kami sampaikan daftar usulan Tim Promotor dan judul disertasi mahasiswa Angkatan…………..</w:t>
      </w:r>
    </w:p>
    <w:p w14:paraId="4C4CA9A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04"/>
        <w:gridCol w:w="1803"/>
        <w:gridCol w:w="2166"/>
        <w:gridCol w:w="2410"/>
        <w:gridCol w:w="2126"/>
      </w:tblGrid>
      <w:tr w:rsidR="00FD11A4" w:rsidRPr="000E1B74" w14:paraId="698DE3F4" w14:textId="77777777" w:rsidTr="003003A5">
        <w:tc>
          <w:tcPr>
            <w:tcW w:w="704" w:type="dxa"/>
          </w:tcPr>
          <w:p w14:paraId="3414E4ED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</w:t>
            </w:r>
          </w:p>
        </w:tc>
        <w:tc>
          <w:tcPr>
            <w:tcW w:w="1803" w:type="dxa"/>
          </w:tcPr>
          <w:p w14:paraId="209F249A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2166" w:type="dxa"/>
          </w:tcPr>
          <w:p w14:paraId="144BECE2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2410" w:type="dxa"/>
          </w:tcPr>
          <w:p w14:paraId="3FCB51C6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DUL DISERTASI</w:t>
            </w:r>
          </w:p>
        </w:tc>
        <w:tc>
          <w:tcPr>
            <w:tcW w:w="2126" w:type="dxa"/>
          </w:tcPr>
          <w:p w14:paraId="760CF131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TIM PROMOTOR</w:t>
            </w:r>
          </w:p>
        </w:tc>
      </w:tr>
      <w:tr w:rsidR="00FD11A4" w:rsidRPr="000E1B74" w14:paraId="55F890B8" w14:textId="77777777" w:rsidTr="003003A5">
        <w:tc>
          <w:tcPr>
            <w:tcW w:w="704" w:type="dxa"/>
          </w:tcPr>
          <w:p w14:paraId="036EEAED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03" w:type="dxa"/>
          </w:tcPr>
          <w:p w14:paraId="51372D0F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66" w:type="dxa"/>
          </w:tcPr>
          <w:p w14:paraId="4CC883A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410" w:type="dxa"/>
          </w:tcPr>
          <w:p w14:paraId="4370348D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</w:tcPr>
          <w:p w14:paraId="429CE19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  <w:p w14:paraId="1787F617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</w:tr>
      <w:tr w:rsidR="00FD11A4" w:rsidRPr="000E1B74" w14:paraId="67CF129C" w14:textId="77777777" w:rsidTr="003003A5">
        <w:tc>
          <w:tcPr>
            <w:tcW w:w="704" w:type="dxa"/>
          </w:tcPr>
          <w:p w14:paraId="3BD4BDCF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03" w:type="dxa"/>
          </w:tcPr>
          <w:p w14:paraId="6B82754E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66" w:type="dxa"/>
          </w:tcPr>
          <w:p w14:paraId="06DB19A4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410" w:type="dxa"/>
          </w:tcPr>
          <w:p w14:paraId="1E735610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</w:tcPr>
          <w:p w14:paraId="49B9611B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019A968" w14:textId="77777777" w:rsidTr="003003A5">
        <w:tc>
          <w:tcPr>
            <w:tcW w:w="704" w:type="dxa"/>
          </w:tcPr>
          <w:p w14:paraId="0E09E7A8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03" w:type="dxa"/>
          </w:tcPr>
          <w:p w14:paraId="2D08CA9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66" w:type="dxa"/>
          </w:tcPr>
          <w:p w14:paraId="45518D73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410" w:type="dxa"/>
          </w:tcPr>
          <w:p w14:paraId="64AC5941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</w:tcPr>
          <w:p w14:paraId="42E902B5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6C05230" w14:textId="77777777" w:rsidTr="003003A5">
        <w:tc>
          <w:tcPr>
            <w:tcW w:w="704" w:type="dxa"/>
          </w:tcPr>
          <w:p w14:paraId="7384B17A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03" w:type="dxa"/>
          </w:tcPr>
          <w:p w14:paraId="44998617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66" w:type="dxa"/>
          </w:tcPr>
          <w:p w14:paraId="50B9EFB4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410" w:type="dxa"/>
          </w:tcPr>
          <w:p w14:paraId="082DB3F2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</w:tcPr>
          <w:p w14:paraId="5C5CFF70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78E33E6" w14:textId="77777777" w:rsidTr="003003A5">
        <w:tc>
          <w:tcPr>
            <w:tcW w:w="704" w:type="dxa"/>
          </w:tcPr>
          <w:p w14:paraId="4B1DE7D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03" w:type="dxa"/>
          </w:tcPr>
          <w:p w14:paraId="5554B677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66" w:type="dxa"/>
          </w:tcPr>
          <w:p w14:paraId="2DE8E160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410" w:type="dxa"/>
          </w:tcPr>
          <w:p w14:paraId="5A1AFA2A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</w:tcPr>
          <w:p w14:paraId="57FBF260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151FDB1" w14:textId="77777777" w:rsidTr="003003A5">
        <w:tc>
          <w:tcPr>
            <w:tcW w:w="704" w:type="dxa"/>
          </w:tcPr>
          <w:p w14:paraId="2569F565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03" w:type="dxa"/>
          </w:tcPr>
          <w:p w14:paraId="6CF7DA76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66" w:type="dxa"/>
          </w:tcPr>
          <w:p w14:paraId="7B84D899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410" w:type="dxa"/>
          </w:tcPr>
          <w:p w14:paraId="32766FFA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</w:tcPr>
          <w:p w14:paraId="04B2902F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4F38B26" w14:textId="77777777" w:rsidTr="003003A5">
        <w:tc>
          <w:tcPr>
            <w:tcW w:w="704" w:type="dxa"/>
          </w:tcPr>
          <w:p w14:paraId="517E45FE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03" w:type="dxa"/>
          </w:tcPr>
          <w:p w14:paraId="7450012E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66" w:type="dxa"/>
          </w:tcPr>
          <w:p w14:paraId="3C4A2EBB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410" w:type="dxa"/>
          </w:tcPr>
          <w:p w14:paraId="04EFA0DE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</w:tcPr>
          <w:p w14:paraId="77FB0B75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FA8FA4E" w14:textId="77777777" w:rsidTr="003003A5">
        <w:tc>
          <w:tcPr>
            <w:tcW w:w="704" w:type="dxa"/>
          </w:tcPr>
          <w:p w14:paraId="3E2E368D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03" w:type="dxa"/>
          </w:tcPr>
          <w:p w14:paraId="0DEFA1E8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66" w:type="dxa"/>
          </w:tcPr>
          <w:p w14:paraId="3D22FD39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410" w:type="dxa"/>
          </w:tcPr>
          <w:p w14:paraId="0259598A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</w:tcPr>
          <w:p w14:paraId="38CCB0D7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309756C8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8E9055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……………..</w:t>
      </w:r>
    </w:p>
    <w:p w14:paraId="5E7E5D1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omisi Disertasi</w:t>
      </w:r>
    </w:p>
    <w:p w14:paraId="30C5A1E2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8E017DF" w14:textId="77777777" w:rsidR="00FD11A4" w:rsidRPr="000E1B74" w:rsidRDefault="00FD11A4" w:rsidP="00FD11A4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………</w:t>
      </w:r>
    </w:p>
    <w:p w14:paraId="38008567" w14:textId="77777777" w:rsidR="00FD11A4" w:rsidRPr="000E1B74" w:rsidRDefault="00FD11A4" w:rsidP="00FD11A4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……………………….</w:t>
      </w:r>
    </w:p>
    <w:p w14:paraId="070A8D8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D3C7EAE" w14:textId="77777777" w:rsidR="00B57DDB" w:rsidRDefault="00B57DDB" w:rsidP="00B57DDB">
      <w:pPr>
        <w:pStyle w:val="Form"/>
      </w:pPr>
    </w:p>
    <w:p w14:paraId="57861348" w14:textId="5C63049E" w:rsidR="00FD11A4" w:rsidRPr="000E1B74" w:rsidRDefault="00B57DDB" w:rsidP="00B57DDB">
      <w:pPr>
        <w:pStyle w:val="Form"/>
        <w:rPr>
          <w:rFonts w:cs="Tahoma"/>
          <w:noProof/>
          <w:szCs w:val="24"/>
          <w:lang w:val="id-ID"/>
        </w:rPr>
      </w:pPr>
      <w:bookmarkStart w:id="5" w:name="_Toc170435072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5</w:t>
      </w:r>
      <w:r>
        <w:fldChar w:fldCharType="end"/>
      </w:r>
      <w:r>
        <w:t>. Surat Permohonan Penerbitan SK Promotor dan Kopromotor</w:t>
      </w:r>
      <w:bookmarkEnd w:id="5"/>
    </w:p>
    <w:p w14:paraId="567DC7DA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268CE0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o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 ..................................................................</w:t>
      </w:r>
    </w:p>
    <w:p w14:paraId="79B41E6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 Pengajuan surat keputusan Tim Promotor</w:t>
      </w:r>
    </w:p>
    <w:p w14:paraId="0E005DE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F1EDE7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pada Yth. Dekan FKIP UNS</w:t>
      </w:r>
    </w:p>
    <w:p w14:paraId="1E48CDD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A0CEEA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engan hormat,</w:t>
      </w:r>
    </w:p>
    <w:p w14:paraId="0D2C055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engan ini kami mengajukan permohonan penerbitan surat keputusan tim promotor disertasi mahasiswa angkatan...........Prodi…………… Berikut ini daftar tim promotor disertasi.</w:t>
      </w:r>
    </w:p>
    <w:p w14:paraId="6CD676F5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aftar Tim Promotor Disertasi Mahasiswa Angkatan……..Prodi……………</w:t>
      </w:r>
    </w:p>
    <w:tbl>
      <w:tblPr>
        <w:tblStyle w:val="TableGrid"/>
        <w:tblW w:w="8312" w:type="dxa"/>
        <w:tblInd w:w="562" w:type="dxa"/>
        <w:tblLook w:val="04A0" w:firstRow="1" w:lastRow="0" w:firstColumn="1" w:lastColumn="0" w:noHBand="0" w:noVBand="1"/>
      </w:tblPr>
      <w:tblGrid>
        <w:gridCol w:w="683"/>
        <w:gridCol w:w="1845"/>
        <w:gridCol w:w="1824"/>
        <w:gridCol w:w="1696"/>
        <w:gridCol w:w="2264"/>
      </w:tblGrid>
      <w:tr w:rsidR="00FD11A4" w:rsidRPr="000E1B74" w14:paraId="35889709" w14:textId="77777777" w:rsidTr="003003A5">
        <w:tc>
          <w:tcPr>
            <w:tcW w:w="683" w:type="dxa"/>
          </w:tcPr>
          <w:p w14:paraId="7A9E7B5A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</w:t>
            </w:r>
          </w:p>
        </w:tc>
        <w:tc>
          <w:tcPr>
            <w:tcW w:w="1845" w:type="dxa"/>
          </w:tcPr>
          <w:p w14:paraId="2CEF30B2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NAMA DOSEN </w:t>
            </w:r>
          </w:p>
        </w:tc>
        <w:tc>
          <w:tcPr>
            <w:tcW w:w="1824" w:type="dxa"/>
          </w:tcPr>
          <w:p w14:paraId="6F2BE006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GOL/JABATAN</w:t>
            </w:r>
          </w:p>
        </w:tc>
        <w:tc>
          <w:tcPr>
            <w:tcW w:w="1696" w:type="dxa"/>
          </w:tcPr>
          <w:p w14:paraId="013E2B56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2264" w:type="dxa"/>
          </w:tcPr>
          <w:p w14:paraId="49113E1C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OSISI</w:t>
            </w:r>
          </w:p>
        </w:tc>
      </w:tr>
      <w:tr w:rsidR="00FD11A4" w:rsidRPr="000E1B74" w14:paraId="30DA9E00" w14:textId="77777777" w:rsidTr="003003A5">
        <w:tc>
          <w:tcPr>
            <w:tcW w:w="683" w:type="dxa"/>
          </w:tcPr>
          <w:p w14:paraId="5416F18F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</w:t>
            </w:r>
          </w:p>
        </w:tc>
        <w:tc>
          <w:tcPr>
            <w:tcW w:w="1845" w:type="dxa"/>
          </w:tcPr>
          <w:p w14:paraId="0F3DEB1F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  <w:p w14:paraId="5571B484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P</w:t>
            </w:r>
          </w:p>
        </w:tc>
        <w:tc>
          <w:tcPr>
            <w:tcW w:w="1824" w:type="dxa"/>
          </w:tcPr>
          <w:p w14:paraId="062704E6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96" w:type="dxa"/>
          </w:tcPr>
          <w:p w14:paraId="21F38FF9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  <w:p w14:paraId="17E70193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2264" w:type="dxa"/>
          </w:tcPr>
          <w:p w14:paraId="14342E23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motor atau Kopromotor</w:t>
            </w:r>
          </w:p>
        </w:tc>
      </w:tr>
      <w:tr w:rsidR="00FD11A4" w:rsidRPr="000E1B74" w14:paraId="24443007" w14:textId="77777777" w:rsidTr="003003A5">
        <w:tc>
          <w:tcPr>
            <w:tcW w:w="683" w:type="dxa"/>
          </w:tcPr>
          <w:p w14:paraId="4DEC430F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45" w:type="dxa"/>
          </w:tcPr>
          <w:p w14:paraId="7BD58737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24" w:type="dxa"/>
          </w:tcPr>
          <w:p w14:paraId="49B130FB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96" w:type="dxa"/>
          </w:tcPr>
          <w:p w14:paraId="2DB0EB85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64" w:type="dxa"/>
          </w:tcPr>
          <w:p w14:paraId="77481B17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67B3DF9" w14:textId="77777777" w:rsidTr="003003A5">
        <w:tc>
          <w:tcPr>
            <w:tcW w:w="683" w:type="dxa"/>
          </w:tcPr>
          <w:p w14:paraId="66F33AF5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45" w:type="dxa"/>
          </w:tcPr>
          <w:p w14:paraId="1C29AE9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24" w:type="dxa"/>
          </w:tcPr>
          <w:p w14:paraId="061C55D7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96" w:type="dxa"/>
          </w:tcPr>
          <w:p w14:paraId="0815D14E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64" w:type="dxa"/>
          </w:tcPr>
          <w:p w14:paraId="480B59A7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A3B44DC" w14:textId="77777777" w:rsidTr="003003A5">
        <w:tc>
          <w:tcPr>
            <w:tcW w:w="683" w:type="dxa"/>
          </w:tcPr>
          <w:p w14:paraId="71055F48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45" w:type="dxa"/>
          </w:tcPr>
          <w:p w14:paraId="762547A9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24" w:type="dxa"/>
          </w:tcPr>
          <w:p w14:paraId="0F3B1E00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96" w:type="dxa"/>
          </w:tcPr>
          <w:p w14:paraId="69FAA65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64" w:type="dxa"/>
          </w:tcPr>
          <w:p w14:paraId="4FCD18BF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5FB7F40" w14:textId="77777777" w:rsidTr="003003A5">
        <w:tc>
          <w:tcPr>
            <w:tcW w:w="683" w:type="dxa"/>
          </w:tcPr>
          <w:p w14:paraId="1ECD6DD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45" w:type="dxa"/>
          </w:tcPr>
          <w:p w14:paraId="49FC64C4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24" w:type="dxa"/>
          </w:tcPr>
          <w:p w14:paraId="72B296DB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96" w:type="dxa"/>
          </w:tcPr>
          <w:p w14:paraId="48523FBA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64" w:type="dxa"/>
          </w:tcPr>
          <w:p w14:paraId="16639944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24E0A40" w14:textId="77777777" w:rsidTr="003003A5">
        <w:tc>
          <w:tcPr>
            <w:tcW w:w="683" w:type="dxa"/>
          </w:tcPr>
          <w:p w14:paraId="1C4D80E9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45" w:type="dxa"/>
          </w:tcPr>
          <w:p w14:paraId="64572922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24" w:type="dxa"/>
          </w:tcPr>
          <w:p w14:paraId="7ED1E9EB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96" w:type="dxa"/>
          </w:tcPr>
          <w:p w14:paraId="5607E424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64" w:type="dxa"/>
          </w:tcPr>
          <w:p w14:paraId="07C81804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26EC06F4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47D37FFA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……………..</w:t>
      </w:r>
    </w:p>
    <w:p w14:paraId="17E182A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aprodi………………..</w:t>
      </w:r>
    </w:p>
    <w:p w14:paraId="415DD23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755DBB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3DA2E7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………</w:t>
      </w:r>
    </w:p>
    <w:p w14:paraId="2434FC7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……………………….</w:t>
      </w:r>
    </w:p>
    <w:p w14:paraId="6BDEE9E3" w14:textId="644A7CA0" w:rsidR="00FD11A4" w:rsidRPr="00B23907" w:rsidRDefault="00B23907" w:rsidP="00FD11A4">
      <w:pPr>
        <w:spacing w:after="0" w:line="360" w:lineRule="auto"/>
        <w:rPr>
          <w:rFonts w:ascii="Tahoma" w:hAnsi="Tahoma" w:cs="Tahoma"/>
          <w:noProof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w:lastRenderedPageBreak/>
        <w:t xml:space="preserve"> </w:t>
      </w:r>
      <w:bookmarkStart w:id="6" w:name="_GoBack"/>
      <w:bookmarkEnd w:id="6"/>
    </w:p>
    <w:p w14:paraId="61BFA146" w14:textId="61F4A561" w:rsidR="00FD11A4" w:rsidRPr="000E1B74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7" w:name="_Toc170435073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6</w:t>
      </w:r>
      <w:r>
        <w:fldChar w:fldCharType="end"/>
      </w:r>
      <w:r>
        <w:t>. Form Pergantian Judul</w:t>
      </w:r>
      <w:bookmarkEnd w:id="7"/>
    </w:p>
    <w:p w14:paraId="0F9AE55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445D8F4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544D771F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b/>
          <w:bCs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b/>
          <w:bCs/>
          <w:noProof/>
          <w:sz w:val="24"/>
          <w:szCs w:val="24"/>
          <w:lang w:val="id-ID"/>
        </w:rPr>
        <w:t>FORM PERGANTIAN JUDUL DISERTASI</w:t>
      </w:r>
    </w:p>
    <w:p w14:paraId="3ADFB72E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33832E2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A8EBB8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0BDF63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awa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729AE488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B3E25B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A3A0ED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sekarang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: </w:t>
      </w:r>
    </w:p>
    <w:p w14:paraId="0057FF6A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AEE268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D49CD0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34BA40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yang diajukan sekarang sudah memenuhi standar judul yang telah ditetapkan</w:t>
      </w:r>
    </w:p>
    <w:p w14:paraId="07E00DD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97EAEA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...................................</w:t>
      </w:r>
    </w:p>
    <w:p w14:paraId="4BFFB93E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2C7255FE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</w:p>
    <w:tbl>
      <w:tblPr>
        <w:tblStyle w:val="TableGrid"/>
        <w:tblpPr w:leftFromText="180" w:rightFromText="180" w:vertAnchor="text" w:horzAnchor="page" w:tblpX="2079" w:tblpY="77"/>
        <w:tblW w:w="0" w:type="auto"/>
        <w:tblLook w:val="04A0" w:firstRow="1" w:lastRow="0" w:firstColumn="1" w:lastColumn="0" w:noHBand="0" w:noVBand="1"/>
      </w:tblPr>
      <w:tblGrid>
        <w:gridCol w:w="561"/>
        <w:gridCol w:w="3824"/>
        <w:gridCol w:w="3542"/>
      </w:tblGrid>
      <w:tr w:rsidR="00FD11A4" w:rsidRPr="000E1B74" w14:paraId="537DD305" w14:textId="77777777" w:rsidTr="003003A5">
        <w:tc>
          <w:tcPr>
            <w:tcW w:w="563" w:type="dxa"/>
          </w:tcPr>
          <w:p w14:paraId="3959BC47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</w:t>
            </w:r>
          </w:p>
        </w:tc>
        <w:tc>
          <w:tcPr>
            <w:tcW w:w="4252" w:type="dxa"/>
          </w:tcPr>
          <w:p w14:paraId="4298C2D0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dan NIP</w:t>
            </w:r>
          </w:p>
        </w:tc>
        <w:tc>
          <w:tcPr>
            <w:tcW w:w="3798" w:type="dxa"/>
          </w:tcPr>
          <w:p w14:paraId="7976894A" w14:textId="77777777" w:rsidR="00FD11A4" w:rsidRPr="000E1B74" w:rsidRDefault="00FD11A4" w:rsidP="00B23907">
            <w:pPr>
              <w:spacing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TANDA TANGAN PERSETUJUAN</w:t>
            </w:r>
          </w:p>
        </w:tc>
      </w:tr>
      <w:tr w:rsidR="00FD11A4" w:rsidRPr="000E1B74" w14:paraId="1860EC6F" w14:textId="77777777" w:rsidTr="003003A5">
        <w:tc>
          <w:tcPr>
            <w:tcW w:w="563" w:type="dxa"/>
          </w:tcPr>
          <w:p w14:paraId="1D153977" w14:textId="77777777" w:rsidR="00FD11A4" w:rsidRPr="000E1B74" w:rsidRDefault="00FD11A4" w:rsidP="00B23907">
            <w:pPr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252" w:type="dxa"/>
          </w:tcPr>
          <w:p w14:paraId="524A4B1E" w14:textId="77777777" w:rsidR="00FD11A4" w:rsidRPr="000E1B74" w:rsidRDefault="00FD11A4" w:rsidP="00B23907">
            <w:pPr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0730A348" w14:textId="77777777" w:rsidR="00FD11A4" w:rsidRPr="000E1B74" w:rsidRDefault="00FD11A4" w:rsidP="00B23907">
            <w:pPr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798" w:type="dxa"/>
          </w:tcPr>
          <w:p w14:paraId="6FF4AB6A" w14:textId="77777777" w:rsidR="00FD11A4" w:rsidRPr="000E1B74" w:rsidRDefault="00FD11A4" w:rsidP="00B23907">
            <w:pPr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14ED070" w14:textId="77777777" w:rsidTr="003003A5">
        <w:tc>
          <w:tcPr>
            <w:tcW w:w="563" w:type="dxa"/>
          </w:tcPr>
          <w:p w14:paraId="595B1997" w14:textId="77777777" w:rsidR="00FD11A4" w:rsidRPr="000E1B74" w:rsidRDefault="00FD11A4" w:rsidP="00B23907">
            <w:pPr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252" w:type="dxa"/>
          </w:tcPr>
          <w:p w14:paraId="16F1A9B3" w14:textId="77777777" w:rsidR="00FD11A4" w:rsidRPr="000E1B74" w:rsidRDefault="00FD11A4" w:rsidP="00B23907">
            <w:pPr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5007E476" w14:textId="77777777" w:rsidR="00FD11A4" w:rsidRPr="000E1B74" w:rsidRDefault="00FD11A4" w:rsidP="00B23907">
            <w:pPr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798" w:type="dxa"/>
          </w:tcPr>
          <w:p w14:paraId="59D451B1" w14:textId="77777777" w:rsidR="00FD11A4" w:rsidRPr="000E1B74" w:rsidRDefault="00FD11A4" w:rsidP="00B23907">
            <w:pPr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601DD97" w14:textId="77777777" w:rsidTr="003003A5">
        <w:tc>
          <w:tcPr>
            <w:tcW w:w="563" w:type="dxa"/>
          </w:tcPr>
          <w:p w14:paraId="079F2A10" w14:textId="77777777" w:rsidR="00FD11A4" w:rsidRPr="000E1B74" w:rsidRDefault="00FD11A4" w:rsidP="00B23907">
            <w:pPr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252" w:type="dxa"/>
          </w:tcPr>
          <w:p w14:paraId="001D6555" w14:textId="77777777" w:rsidR="00FD11A4" w:rsidRPr="000E1B74" w:rsidRDefault="00FD11A4" w:rsidP="00B23907">
            <w:pPr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02C5263B" w14:textId="77777777" w:rsidR="00FD11A4" w:rsidRPr="000E1B74" w:rsidRDefault="00FD11A4" w:rsidP="00B23907">
            <w:pPr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798" w:type="dxa"/>
          </w:tcPr>
          <w:p w14:paraId="60584953" w14:textId="77777777" w:rsidR="00FD11A4" w:rsidRPr="000E1B74" w:rsidRDefault="00FD11A4" w:rsidP="00B23907">
            <w:pPr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009ECBB7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00811B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09D4618" w14:textId="2C02A3F2" w:rsidR="00FD11A4" w:rsidRPr="000E1B74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8" w:name="_Toc170435074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7</w:t>
      </w:r>
      <w:r>
        <w:fldChar w:fldCharType="end"/>
      </w:r>
      <w:r>
        <w:t>. Surat Permohonan Validator</w:t>
      </w:r>
      <w:bookmarkEnd w:id="8"/>
    </w:p>
    <w:p w14:paraId="3C96D6AB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1B63E55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o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............................................</w:t>
      </w:r>
    </w:p>
    <w:p w14:paraId="4781FF0C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 Permohonan Validator</w:t>
      </w:r>
    </w:p>
    <w:p w14:paraId="612243BB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A8D3BA4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pada Yth.....................</w:t>
      </w:r>
    </w:p>
    <w:p w14:paraId="1735F333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........................................</w:t>
      </w:r>
    </w:p>
    <w:p w14:paraId="0BBF9F4E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engan hormat,</w:t>
      </w:r>
    </w:p>
    <w:p w14:paraId="514F3A84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engan ini saya,</w:t>
      </w:r>
    </w:p>
    <w:p w14:paraId="6784C938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C285F6E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3E1E2FD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rod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BCDF0A1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1.......................................................</w:t>
      </w:r>
    </w:p>
    <w:p w14:paraId="56953FD5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       2.......................................................</w:t>
      </w:r>
    </w:p>
    <w:p w14:paraId="36BEA539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           3.......................................................</w:t>
      </w:r>
    </w:p>
    <w:p w14:paraId="4AD54330" w14:textId="56B428DD" w:rsidR="00FD11A4" w:rsidRDefault="00FD11A4" w:rsidP="00ED4907">
      <w:pPr>
        <w:spacing w:line="276" w:lineRule="auto"/>
        <w:jc w:val="both"/>
        <w:rPr>
          <w:rFonts w:ascii="Tahoma" w:hAnsi="Tahoma" w:cs="Tahoma"/>
          <w:sz w:val="24"/>
          <w:szCs w:val="24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Mengajukan permohonan kesediaan menjadi validator instrumen penelitian </w:t>
      </w:r>
      <w:r w:rsidRPr="00ED4907">
        <w:rPr>
          <w:rFonts w:ascii="Tahoma" w:hAnsi="Tahoma" w:cs="Tahoma"/>
          <w:sz w:val="24"/>
          <w:szCs w:val="24"/>
        </w:rPr>
        <w:t>d</w:t>
      </w:r>
      <w:r w:rsidR="00ED4907">
        <w:rPr>
          <w:rFonts w:ascii="Tahoma" w:hAnsi="Tahoma" w:cs="Tahoma"/>
          <w:sz w:val="24"/>
          <w:szCs w:val="24"/>
        </w:rPr>
        <w:t>engan judul ………………………………………………………………………………………</w:t>
      </w:r>
    </w:p>
    <w:p w14:paraId="3B35CE66" w14:textId="6941598C" w:rsidR="00ED4907" w:rsidRPr="000E1B74" w:rsidRDefault="00ED4907" w:rsidP="00ED4907">
      <w:pPr>
        <w:spacing w:line="276" w:lineRule="auto"/>
        <w:rPr>
          <w:rFonts w:ascii="Tahoma" w:hAnsi="Tahoma" w:cs="Tahoma"/>
          <w:noProof/>
          <w:sz w:val="24"/>
          <w:szCs w:val="24"/>
          <w:lang w:val="id-ID"/>
        </w:rPr>
      </w:pPr>
      <w:r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……………….</w:t>
      </w:r>
    </w:p>
    <w:p w14:paraId="727F6D37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emikian permohonan ini saya sampaikan. Atas kesediaanya saya ucapkan terimakasih.</w:t>
      </w:r>
    </w:p>
    <w:p w14:paraId="1E451916" w14:textId="7CF31E63" w:rsidR="00ED4907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</w:t>
      </w:r>
    </w:p>
    <w:p w14:paraId="618885A8" w14:textId="2163D16B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                   </w:t>
      </w:r>
      <w:r w:rsidR="00ED4907">
        <w:rPr>
          <w:rFonts w:ascii="Tahoma" w:hAnsi="Tahoma" w:cs="Tahoma"/>
          <w:noProof/>
          <w:sz w:val="24"/>
          <w:szCs w:val="24"/>
        </w:rPr>
        <w:t xml:space="preserve">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Menyetujui</w:t>
      </w:r>
    </w:p>
    <w:p w14:paraId="4D7C5C97" w14:textId="493888BB" w:rsidR="00FD11A4" w:rsidRDefault="00FD11A4" w:rsidP="00ED4907">
      <w:pPr>
        <w:spacing w:after="0" w:line="276" w:lineRule="auto"/>
        <w:ind w:left="5103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                                                                Kaprodi.................</w:t>
      </w:r>
    </w:p>
    <w:p w14:paraId="36F8EF89" w14:textId="77777777" w:rsidR="00FD11A4" w:rsidRPr="000E1B74" w:rsidRDefault="00FD11A4" w:rsidP="00ED4907">
      <w:pPr>
        <w:spacing w:after="0" w:line="276" w:lineRule="auto"/>
        <w:ind w:left="6480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226F602" w14:textId="40188E2E" w:rsidR="00ED4907" w:rsidRPr="000E1B74" w:rsidRDefault="00ED4907" w:rsidP="00ED4907">
      <w:pPr>
        <w:spacing w:after="0" w:line="276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.......................................</w:t>
      </w:r>
      <w:r>
        <w:rPr>
          <w:rFonts w:ascii="Tahoma" w:hAnsi="Tahoma" w:cs="Tahoma"/>
          <w:noProof/>
          <w:sz w:val="24"/>
          <w:szCs w:val="24"/>
        </w:rPr>
        <w:t xml:space="preserve"> </w:t>
      </w:r>
      <w:r>
        <w:rPr>
          <w:rFonts w:ascii="Tahoma" w:hAnsi="Tahoma" w:cs="Tahoma"/>
          <w:noProof/>
          <w:sz w:val="24"/>
          <w:szCs w:val="24"/>
        </w:rPr>
        <w:tab/>
      </w:r>
      <w:r>
        <w:rPr>
          <w:rFonts w:ascii="Tahoma" w:hAnsi="Tahoma" w:cs="Tahoma"/>
          <w:noProof/>
          <w:sz w:val="24"/>
          <w:szCs w:val="24"/>
        </w:rPr>
        <w:tab/>
      </w:r>
      <w:r>
        <w:rPr>
          <w:rFonts w:ascii="Tahoma" w:hAnsi="Tahoma" w:cs="Tahoma"/>
          <w:noProof/>
          <w:sz w:val="24"/>
          <w:szCs w:val="24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......................................</w:t>
      </w:r>
    </w:p>
    <w:p w14:paraId="6A973E97" w14:textId="3BB883D1" w:rsidR="00ED4907" w:rsidRPr="00ED4907" w:rsidRDefault="00ED4907" w:rsidP="00ED4907">
      <w:pPr>
        <w:spacing w:after="0" w:line="276" w:lineRule="auto"/>
        <w:rPr>
          <w:rFonts w:ascii="Tahoma" w:hAnsi="Tahoma" w:cs="Tahoma"/>
          <w:noProof/>
          <w:sz w:val="2"/>
          <w:szCs w:val="2"/>
        </w:rPr>
      </w:pPr>
    </w:p>
    <w:p w14:paraId="43DF0B12" w14:textId="0C04C1EC" w:rsidR="00ED4907" w:rsidRDefault="00ED4907" w:rsidP="00ED4907">
      <w:pPr>
        <w:spacing w:after="0" w:line="276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.................................</w:t>
      </w:r>
      <w:r>
        <w:rPr>
          <w:rFonts w:ascii="Tahoma" w:hAnsi="Tahoma" w:cs="Tahoma"/>
          <w:noProof/>
          <w:sz w:val="24"/>
          <w:szCs w:val="24"/>
        </w:rPr>
        <w:t>......</w:t>
      </w:r>
      <w:r w:rsidRPr="00ED4907">
        <w:rPr>
          <w:rFonts w:ascii="Tahoma" w:hAnsi="Tahoma" w:cs="Tahoma"/>
          <w:noProof/>
          <w:sz w:val="24"/>
          <w:szCs w:val="24"/>
          <w:lang w:val="id-ID"/>
        </w:rPr>
        <w:t xml:space="preserve"> </w:t>
      </w:r>
      <w:r>
        <w:rPr>
          <w:rFonts w:ascii="Tahoma" w:hAnsi="Tahoma" w:cs="Tahoma"/>
          <w:noProof/>
          <w:sz w:val="24"/>
          <w:szCs w:val="24"/>
          <w:lang w:val="id-ID"/>
        </w:rPr>
        <w:tab/>
      </w:r>
      <w:r>
        <w:rPr>
          <w:rFonts w:ascii="Tahoma" w:hAnsi="Tahoma" w:cs="Tahoma"/>
          <w:noProof/>
          <w:sz w:val="24"/>
          <w:szCs w:val="24"/>
          <w:lang w:val="id-ID"/>
        </w:rPr>
        <w:tab/>
      </w:r>
      <w:r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NIP.................................</w:t>
      </w:r>
    </w:p>
    <w:p w14:paraId="47490617" w14:textId="5EB881A3" w:rsidR="00ED4907" w:rsidRPr="00ED4907" w:rsidRDefault="00ED4907" w:rsidP="00ED4907">
      <w:pPr>
        <w:spacing w:after="0" w:line="276" w:lineRule="auto"/>
        <w:rPr>
          <w:rFonts w:ascii="Tahoma" w:hAnsi="Tahoma" w:cs="Tahoma"/>
          <w:noProof/>
          <w:sz w:val="24"/>
          <w:szCs w:val="24"/>
        </w:rPr>
      </w:pPr>
    </w:p>
    <w:p w14:paraId="070A3D14" w14:textId="7B7FA2D8" w:rsidR="00FD11A4" w:rsidRPr="00ED4907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</w:rPr>
      </w:pPr>
    </w:p>
    <w:p w14:paraId="2ED5E7BB" w14:textId="4F87D718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                   </w:t>
      </w:r>
      <w:r w:rsidR="00ED4907">
        <w:rPr>
          <w:rFonts w:ascii="Tahoma" w:hAnsi="Tahoma" w:cs="Tahoma"/>
          <w:noProof/>
          <w:sz w:val="24"/>
          <w:szCs w:val="24"/>
        </w:rPr>
        <w:t xml:space="preserve">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Mengetahui</w:t>
      </w:r>
    </w:p>
    <w:p w14:paraId="5F27C500" w14:textId="5E1B11D4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          Dekan,   </w:t>
      </w:r>
    </w:p>
    <w:p w14:paraId="13BD8990" w14:textId="77777777" w:rsidR="00FD11A4" w:rsidRPr="000E1B74" w:rsidRDefault="00FD11A4" w:rsidP="00ED4907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                                   </w:t>
      </w:r>
    </w:p>
    <w:p w14:paraId="695316C0" w14:textId="77777777" w:rsidR="00FD11A4" w:rsidRPr="000E1B74" w:rsidRDefault="00FD11A4" w:rsidP="00ED4907">
      <w:pPr>
        <w:spacing w:after="0" w:line="276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.......................................</w:t>
      </w:r>
    </w:p>
    <w:p w14:paraId="339CC1DB" w14:textId="77777777" w:rsidR="00FD11A4" w:rsidRDefault="00FD11A4" w:rsidP="00ED4907">
      <w:pPr>
        <w:spacing w:after="0" w:line="276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.................................</w:t>
      </w:r>
    </w:p>
    <w:p w14:paraId="1FC5BCF0" w14:textId="77777777" w:rsidR="00FD11A4" w:rsidRPr="000E1B74" w:rsidRDefault="00FD11A4" w:rsidP="00ED4907">
      <w:pPr>
        <w:spacing w:after="0" w:line="276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01417CD5" w14:textId="77777777" w:rsidR="00B57DDB" w:rsidRDefault="00B57DDB" w:rsidP="00B57DDB">
      <w:pPr>
        <w:pStyle w:val="Form"/>
      </w:pPr>
    </w:p>
    <w:p w14:paraId="7FEDF683" w14:textId="2F52A430" w:rsidR="00FD11A4" w:rsidRPr="00000CE0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9" w:name="_Toc170435075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8</w:t>
      </w:r>
      <w:r>
        <w:fldChar w:fldCharType="end"/>
      </w:r>
      <w:r>
        <w:t>. Form Pendaftaran Seminar dan Ujian Proposal</w:t>
      </w:r>
      <w:bookmarkEnd w:id="9"/>
    </w:p>
    <w:p w14:paraId="6716E9B0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750FE691" w14:textId="77777777" w:rsidR="00FD11A4" w:rsidRPr="000E1B74" w:rsidRDefault="00FD11A4" w:rsidP="00ED4907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ENDAFTARAN SEMINAR DAN UJIAN PROPOSAL DISERTASI (TAHAP 1)</w:t>
      </w:r>
    </w:p>
    <w:p w14:paraId="7E0D3C8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CD766E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E936264" w14:textId="77777777" w:rsidR="00FD11A4" w:rsidRPr="000E1B74" w:rsidRDefault="00FD11A4" w:rsidP="00612971">
      <w:pPr>
        <w:pStyle w:val="ListParagraph"/>
        <w:numPr>
          <w:ilvl w:val="0"/>
          <w:numId w:val="77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rod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07327232" w14:textId="77777777" w:rsidR="00FD11A4" w:rsidRPr="000E1B74" w:rsidRDefault="00FD11A4" w:rsidP="00612971">
      <w:pPr>
        <w:pStyle w:val="ListParagraph"/>
        <w:numPr>
          <w:ilvl w:val="0"/>
          <w:numId w:val="77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35538FCD" w14:textId="77777777" w:rsidR="00FD11A4" w:rsidRPr="000E1B74" w:rsidRDefault="00FD11A4" w:rsidP="00612971">
      <w:pPr>
        <w:pStyle w:val="ListParagraph"/>
        <w:numPr>
          <w:ilvl w:val="0"/>
          <w:numId w:val="77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1C088AF" w14:textId="77777777" w:rsidR="00FD11A4" w:rsidRPr="000E1B74" w:rsidRDefault="00FD11A4" w:rsidP="00612971">
      <w:pPr>
        <w:pStyle w:val="ListParagraph"/>
        <w:numPr>
          <w:ilvl w:val="0"/>
          <w:numId w:val="77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o W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324879EA" w14:textId="77777777" w:rsidR="00FD11A4" w:rsidRPr="000E1B74" w:rsidRDefault="00FD11A4" w:rsidP="00612971">
      <w:pPr>
        <w:pStyle w:val="ListParagraph"/>
        <w:numPr>
          <w:ilvl w:val="0"/>
          <w:numId w:val="77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lamat emai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2179E5C5" w14:textId="77777777" w:rsidR="00FD11A4" w:rsidRPr="000E1B74" w:rsidRDefault="00FD11A4" w:rsidP="00612971">
      <w:pPr>
        <w:pStyle w:val="ListParagraph"/>
        <w:numPr>
          <w:ilvl w:val="0"/>
          <w:numId w:val="77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5C706F49" w14:textId="77777777" w:rsidR="00FD11A4" w:rsidRPr="000E1B74" w:rsidRDefault="00FD11A4" w:rsidP="00612971">
      <w:pPr>
        <w:pStyle w:val="ListParagraph"/>
        <w:numPr>
          <w:ilvl w:val="0"/>
          <w:numId w:val="77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 1.</w:t>
      </w:r>
    </w:p>
    <w:p w14:paraId="606A309D" w14:textId="77777777" w:rsidR="00FD11A4" w:rsidRPr="000E1B74" w:rsidRDefault="00FD11A4" w:rsidP="00FD11A4">
      <w:pPr>
        <w:pStyle w:val="ListParagraph"/>
        <w:spacing w:after="0" w:line="360" w:lineRule="auto"/>
        <w:ind w:left="216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</w:t>
      </w:r>
      <w:r>
        <w:rPr>
          <w:rFonts w:ascii="Tahoma" w:hAnsi="Tahoma" w:cs="Tahoma"/>
          <w:noProof/>
          <w:sz w:val="24"/>
          <w:szCs w:val="24"/>
          <w:lang w:val="id-ID"/>
        </w:rPr>
        <w:tab/>
        <w:t xml:space="preserve">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2.</w:t>
      </w:r>
    </w:p>
    <w:p w14:paraId="64D7E2DB" w14:textId="77777777" w:rsidR="00FD11A4" w:rsidRPr="000E1B74" w:rsidRDefault="00FD11A4" w:rsidP="00FD11A4">
      <w:pPr>
        <w:pStyle w:val="ListParagraph"/>
        <w:spacing w:after="0" w:line="360" w:lineRule="auto"/>
        <w:ind w:left="216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</w:t>
      </w:r>
      <w:r>
        <w:rPr>
          <w:rFonts w:ascii="Tahoma" w:hAnsi="Tahoma" w:cs="Tahoma"/>
          <w:noProof/>
          <w:sz w:val="24"/>
          <w:szCs w:val="24"/>
          <w:lang w:val="id-ID"/>
        </w:rPr>
        <w:tab/>
        <w:t xml:space="preserve">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3.</w:t>
      </w:r>
    </w:p>
    <w:p w14:paraId="4926D402" w14:textId="77777777" w:rsidR="00FD11A4" w:rsidRPr="000E1B74" w:rsidRDefault="00FD11A4" w:rsidP="00612971">
      <w:pPr>
        <w:pStyle w:val="ListParagraph"/>
        <w:numPr>
          <w:ilvl w:val="0"/>
          <w:numId w:val="77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roposal disertasi yang telah disetujui tim promotor diupload dalam bentuk pdf</w:t>
      </w:r>
    </w:p>
    <w:p w14:paraId="71A03281" w14:textId="77777777" w:rsidR="00FD11A4" w:rsidRPr="000E1B74" w:rsidRDefault="00FD11A4" w:rsidP="00612971">
      <w:pPr>
        <w:pStyle w:val="ListParagraph"/>
        <w:numPr>
          <w:ilvl w:val="0"/>
          <w:numId w:val="77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erkas yang diupload (dijadikan satu dalam bentuk pdf)</w:t>
      </w:r>
    </w:p>
    <w:p w14:paraId="29BE80A4" w14:textId="77777777" w:rsidR="00FD11A4" w:rsidRPr="000E1B74" w:rsidRDefault="00FD11A4" w:rsidP="00612971">
      <w:pPr>
        <w:pStyle w:val="ListParagraph"/>
        <w:numPr>
          <w:ilvl w:val="0"/>
          <w:numId w:val="78"/>
        </w:numPr>
        <w:tabs>
          <w:tab w:val="left" w:pos="210"/>
        </w:tabs>
        <w:spacing w:line="36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ti pembayaran biaya semester terakhir</w:t>
      </w:r>
    </w:p>
    <w:p w14:paraId="0C59DE23" w14:textId="77777777" w:rsidR="00FD11A4" w:rsidRPr="000E1B74" w:rsidRDefault="00FD11A4" w:rsidP="00612971">
      <w:pPr>
        <w:pStyle w:val="ListParagraph"/>
        <w:numPr>
          <w:ilvl w:val="0"/>
          <w:numId w:val="78"/>
        </w:numPr>
        <w:tabs>
          <w:tab w:val="left" w:pos="210"/>
        </w:tabs>
        <w:spacing w:line="360" w:lineRule="auto"/>
        <w:ind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u bimbingan disertasi</w:t>
      </w:r>
    </w:p>
    <w:p w14:paraId="6EAB8DEC" w14:textId="77777777" w:rsidR="00FD11A4" w:rsidRPr="000E1B74" w:rsidRDefault="00FD11A4" w:rsidP="00612971">
      <w:pPr>
        <w:pStyle w:val="ListParagraph"/>
        <w:numPr>
          <w:ilvl w:val="0"/>
          <w:numId w:val="78"/>
        </w:numPr>
        <w:tabs>
          <w:tab w:val="left" w:pos="210"/>
        </w:tabs>
        <w:spacing w:line="360" w:lineRule="auto"/>
        <w:ind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HS yang memuat nilai ujian kualifikasi</w:t>
      </w:r>
    </w:p>
    <w:p w14:paraId="46709331" w14:textId="77777777" w:rsidR="00FD11A4" w:rsidRPr="000E1B74" w:rsidRDefault="00FD11A4" w:rsidP="00612971">
      <w:pPr>
        <w:pStyle w:val="ListParagraph"/>
        <w:numPr>
          <w:ilvl w:val="0"/>
          <w:numId w:val="78"/>
        </w:numPr>
        <w:tabs>
          <w:tab w:val="left" w:pos="210"/>
        </w:tabs>
        <w:spacing w:line="360" w:lineRule="auto"/>
        <w:ind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t keterangan bebas plagiasi (maksimal kemiripan 30%)</w:t>
      </w:r>
    </w:p>
    <w:p w14:paraId="67CB8D66" w14:textId="77777777" w:rsidR="00FD11A4" w:rsidRPr="000E1B74" w:rsidRDefault="00FD11A4" w:rsidP="00FD11A4">
      <w:pPr>
        <w:tabs>
          <w:tab w:val="left" w:pos="210"/>
        </w:tabs>
        <w:spacing w:line="360" w:lineRule="auto"/>
        <w:ind w:left="426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pabila seminar dan ujian proposal dilaksanakan dalam moda luring, proposal harus dicetak dan diserahkan ke admin prodi setelah mendapatkan jadwal.</w:t>
      </w:r>
    </w:p>
    <w:p w14:paraId="06FC70A7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1D7A6E0B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7CDC5863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3AD56649" w14:textId="2188A66A" w:rsidR="00FD11A4" w:rsidRPr="00ED4907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</w:rPr>
      </w:pPr>
    </w:p>
    <w:p w14:paraId="27C1CE18" w14:textId="1AF1F4A0" w:rsidR="00FD11A4" w:rsidRPr="00000CE0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10" w:name="_Toc170435076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9</w:t>
      </w:r>
      <w:r>
        <w:fldChar w:fldCharType="end"/>
      </w:r>
      <w:r>
        <w:t>. Form Verifikasi</w:t>
      </w:r>
      <w:bookmarkEnd w:id="10"/>
    </w:p>
    <w:p w14:paraId="510C44D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EB8AE16" w14:textId="77777777" w:rsidR="00FD11A4" w:rsidRPr="00000CE0" w:rsidRDefault="00FD11A4" w:rsidP="00FD11A4">
      <w:pPr>
        <w:spacing w:before="240" w:after="0" w:line="360" w:lineRule="auto"/>
        <w:jc w:val="center"/>
        <w:rPr>
          <w:rFonts w:ascii="Tahoma" w:hAnsi="Tahoma" w:cs="Tahoma"/>
          <w:b/>
          <w:bCs/>
          <w:noProof/>
          <w:sz w:val="24"/>
          <w:szCs w:val="24"/>
          <w:lang w:val="id-ID"/>
        </w:rPr>
      </w:pPr>
      <w:r w:rsidRPr="00000CE0">
        <w:rPr>
          <w:rFonts w:ascii="Tahoma" w:hAnsi="Tahoma" w:cs="Tahoma"/>
          <w:b/>
          <w:bCs/>
          <w:noProof/>
          <w:sz w:val="24"/>
          <w:szCs w:val="24"/>
          <w:lang w:val="id-ID"/>
        </w:rPr>
        <w:t xml:space="preserve">FORM VERIFIKASI PERSYARATAN SEMINAR DAN UJIAN PROPOSAL DISERTASI </w:t>
      </w:r>
    </w:p>
    <w:p w14:paraId="6DFB699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10FB44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3283042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742D3C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09C49A4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565F1C6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lang w:val="id-ID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5B07913" wp14:editId="6E21A32B">
                <wp:simplePos x="0" y="0"/>
                <wp:positionH relativeFrom="column">
                  <wp:posOffset>4290060</wp:posOffset>
                </wp:positionH>
                <wp:positionV relativeFrom="paragraph">
                  <wp:posOffset>241300</wp:posOffset>
                </wp:positionV>
                <wp:extent cx="274320" cy="220980"/>
                <wp:effectExtent l="0" t="0" r="11430" b="26670"/>
                <wp:wrapNone/>
                <wp:docPr id="538738110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0769AD29" id="Rectangle 4" o:spid="_x0000_s1026" style="position:absolute;margin-left:337.8pt;margin-top:19pt;width:21.6pt;height:17.4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" fillcolor="white [3201]" strokecolor="#70ad47 [3209]" strokeweight="1pt"/>
            </w:pict>
          </mc:Fallback>
        </mc:AlternateContent>
      </w:r>
    </w:p>
    <w:p w14:paraId="19D0DB35" w14:textId="77777777" w:rsidR="00FD11A4" w:rsidRPr="000E1B74" w:rsidRDefault="00FD11A4" w:rsidP="00612971">
      <w:pPr>
        <w:pStyle w:val="ListParagraph"/>
        <w:numPr>
          <w:ilvl w:val="0"/>
          <w:numId w:val="74"/>
        </w:numPr>
        <w:tabs>
          <w:tab w:val="left" w:pos="210"/>
        </w:tabs>
        <w:spacing w:after="0" w:line="360" w:lineRule="auto"/>
        <w:ind w:hanging="72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Bukti pembayaran biaya semester terakhir</w:t>
      </w:r>
    </w:p>
    <w:p w14:paraId="7C76408A" w14:textId="77777777" w:rsidR="00FD11A4" w:rsidRPr="000E1B74" w:rsidRDefault="00FD11A4" w:rsidP="00612971">
      <w:pPr>
        <w:pStyle w:val="ListParagraph"/>
        <w:numPr>
          <w:ilvl w:val="0"/>
          <w:numId w:val="74"/>
        </w:numPr>
        <w:tabs>
          <w:tab w:val="left" w:pos="210"/>
        </w:tabs>
        <w:spacing w:after="0" w:line="360" w:lineRule="auto"/>
        <w:ind w:hanging="72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lang w:val="id-ID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B7D9D96" wp14:editId="3D134BCC">
                <wp:simplePos x="0" y="0"/>
                <wp:positionH relativeFrom="column">
                  <wp:posOffset>4297680</wp:posOffset>
                </wp:positionH>
                <wp:positionV relativeFrom="paragraph">
                  <wp:posOffset>4445</wp:posOffset>
                </wp:positionV>
                <wp:extent cx="274320" cy="220980"/>
                <wp:effectExtent l="0" t="0" r="11430" b="26670"/>
                <wp:wrapNone/>
                <wp:docPr id="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182E068A" id="Rectangle 4" o:spid="_x0000_s1026" style="position:absolute;margin-left:338.4pt;margin-top:.35pt;width:21.6pt;height:17.4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Buku bimbingan disertasi</w:t>
      </w:r>
    </w:p>
    <w:p w14:paraId="5F96E87D" w14:textId="77777777" w:rsidR="00FD11A4" w:rsidRPr="000E1B74" w:rsidRDefault="00FD11A4" w:rsidP="00612971">
      <w:pPr>
        <w:pStyle w:val="ListParagraph"/>
        <w:numPr>
          <w:ilvl w:val="0"/>
          <w:numId w:val="74"/>
        </w:numPr>
        <w:tabs>
          <w:tab w:val="left" w:pos="210"/>
        </w:tabs>
        <w:spacing w:after="0" w:line="360" w:lineRule="auto"/>
        <w:ind w:hanging="72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lang w:val="id-ID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84FB5D1" wp14:editId="14FECB33">
                <wp:simplePos x="0" y="0"/>
                <wp:positionH relativeFrom="column">
                  <wp:posOffset>4297680</wp:posOffset>
                </wp:positionH>
                <wp:positionV relativeFrom="paragraph">
                  <wp:posOffset>8255</wp:posOffset>
                </wp:positionV>
                <wp:extent cx="274320" cy="220980"/>
                <wp:effectExtent l="0" t="0" r="11430" b="26670"/>
                <wp:wrapNone/>
                <wp:docPr id="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08171BB9" id="Rectangle 4" o:spid="_x0000_s1026" style="position:absolute;margin-left:338.4pt;margin-top:.65pt;width:21.6pt;height:17.4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KHS yang memuat nilai ujian kualifikasi</w:t>
      </w:r>
    </w:p>
    <w:p w14:paraId="3B61F514" w14:textId="77777777" w:rsidR="00FD11A4" w:rsidRPr="000E1B74" w:rsidRDefault="00FD11A4" w:rsidP="00612971">
      <w:pPr>
        <w:pStyle w:val="ListParagraph"/>
        <w:numPr>
          <w:ilvl w:val="0"/>
          <w:numId w:val="74"/>
        </w:numPr>
        <w:tabs>
          <w:tab w:val="left" w:pos="284"/>
        </w:tabs>
        <w:spacing w:after="0" w:line="360" w:lineRule="auto"/>
        <w:ind w:hanging="72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DC626D1" wp14:editId="05CBD7C0">
                <wp:simplePos x="0" y="0"/>
                <wp:positionH relativeFrom="column">
                  <wp:posOffset>4297680</wp:posOffset>
                </wp:positionH>
                <wp:positionV relativeFrom="paragraph">
                  <wp:posOffset>38735</wp:posOffset>
                </wp:positionV>
                <wp:extent cx="274320" cy="205740"/>
                <wp:effectExtent l="0" t="0" r="11430" b="22860"/>
                <wp:wrapNone/>
                <wp:docPr id="1012616414" name="Rectangle 1012616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057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0873EE06" id="Rectangle 1012616414" o:spid="_x0000_s1026" style="position:absolute;margin-left:338.4pt;margin-top:3.05pt;width:21.6pt;height:16.2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Surat keterangan bebas plagiasi (maksimal kemiripan 30%)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3803C8CC" w14:textId="77777777" w:rsidR="00FD11A4" w:rsidRPr="000E1B74" w:rsidRDefault="00FD11A4" w:rsidP="00612971">
      <w:pPr>
        <w:pStyle w:val="ListParagraph"/>
        <w:numPr>
          <w:ilvl w:val="0"/>
          <w:numId w:val="74"/>
        </w:numPr>
        <w:tabs>
          <w:tab w:val="left" w:pos="284"/>
        </w:tabs>
        <w:spacing w:after="0" w:line="360" w:lineRule="auto"/>
        <w:ind w:hanging="72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20A096" wp14:editId="16BD9168">
                <wp:simplePos x="0" y="0"/>
                <wp:positionH relativeFrom="column">
                  <wp:posOffset>4290060</wp:posOffset>
                </wp:positionH>
                <wp:positionV relativeFrom="paragraph">
                  <wp:posOffset>41910</wp:posOffset>
                </wp:positionV>
                <wp:extent cx="274320" cy="205740"/>
                <wp:effectExtent l="0" t="0" r="11430" b="22860"/>
                <wp:wrapNone/>
                <wp:docPr id="1623601075" name="Rectangle 16236010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057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1D0B96C4" id="Rectangle 1623601075" o:spid="_x0000_s1026" style="position:absolute;margin-left:337.8pt;margin-top:3.3pt;width:21.6pt;height:16.2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roposal yang telah disetujui tim promotor </w:t>
      </w:r>
    </w:p>
    <w:p w14:paraId="043B0D5C" w14:textId="77777777" w:rsidR="00FD11A4" w:rsidRPr="000E1B74" w:rsidRDefault="00FD11A4" w:rsidP="00FD11A4">
      <w:pPr>
        <w:pStyle w:val="ListParagraph"/>
        <w:tabs>
          <w:tab w:val="left" w:pos="284"/>
        </w:tabs>
        <w:spacing w:line="480" w:lineRule="auto"/>
        <w:ind w:left="567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87C2E5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erikan tanda centang untuk persyaratan yang sudah terpenuhi</w:t>
      </w:r>
    </w:p>
    <w:p w14:paraId="7F0A374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5F7E58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……………..</w:t>
      </w:r>
    </w:p>
    <w:p w14:paraId="522C549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omisi Disertasi</w:t>
      </w:r>
    </w:p>
    <w:p w14:paraId="09B6E13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7EA5D62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50D5C1C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………</w:t>
      </w:r>
    </w:p>
    <w:p w14:paraId="6C935A0A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……………………….</w:t>
      </w:r>
    </w:p>
    <w:p w14:paraId="6BF2107D" w14:textId="77777777" w:rsidR="00FD11A4" w:rsidRPr="000E1B74" w:rsidRDefault="00FD11A4" w:rsidP="00FD11A4">
      <w:pPr>
        <w:spacing w:before="240"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2F4A0D2C" w14:textId="77777777" w:rsidR="00ED4907" w:rsidRPr="00ED4907" w:rsidRDefault="00ED4907" w:rsidP="00ED4907">
      <w:pPr>
        <w:spacing w:line="240" w:lineRule="auto"/>
        <w:rPr>
          <w:rFonts w:ascii="Tahoma" w:hAnsi="Tahoma" w:cs="Tahoma"/>
          <w:b/>
          <w:bCs/>
          <w:sz w:val="10"/>
          <w:szCs w:val="10"/>
        </w:rPr>
      </w:pPr>
    </w:p>
    <w:p w14:paraId="11EE8BFF" w14:textId="193D1635" w:rsidR="00ED4907" w:rsidRPr="00ED4907" w:rsidRDefault="00B57DDB" w:rsidP="00B57DDB">
      <w:pPr>
        <w:pStyle w:val="Form"/>
        <w:rPr>
          <w:rFonts w:cs="Tahoma"/>
          <w:bCs/>
          <w:szCs w:val="24"/>
        </w:rPr>
      </w:pPr>
      <w:bookmarkStart w:id="11" w:name="_Toc170435077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10</w:t>
      </w:r>
      <w:r>
        <w:fldChar w:fldCharType="end"/>
      </w:r>
      <w:r>
        <w:t>. Form Penilaian</w:t>
      </w:r>
      <w:bookmarkEnd w:id="11"/>
    </w:p>
    <w:p w14:paraId="5824C380" w14:textId="46E82667" w:rsidR="00FD11A4" w:rsidRPr="000E1B74" w:rsidRDefault="00FD11A4" w:rsidP="00ED4907">
      <w:pPr>
        <w:spacing w:line="24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ED4907">
        <w:rPr>
          <w:rFonts w:ascii="Tahoma" w:hAnsi="Tahoma" w:cs="Tahoma"/>
          <w:sz w:val="24"/>
          <w:szCs w:val="24"/>
        </w:rPr>
        <w:t>PENILAIAN</w:t>
      </w:r>
      <w:r w:rsidRPr="00ED4907">
        <w:rPr>
          <w:rFonts w:ascii="Tahoma" w:hAnsi="Tahoma" w:cs="Tahoma"/>
          <w:noProof/>
          <w:sz w:val="24"/>
          <w:szCs w:val="24"/>
          <w:lang w:val="id-ID"/>
        </w:rPr>
        <w:t xml:space="preserve">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SEMINAR DAN UJIAN PROPOSAL DISERTASI (TAHAP 1)</w:t>
      </w:r>
    </w:p>
    <w:p w14:paraId="156CF1B3" w14:textId="77777777" w:rsidR="00FD11A4" w:rsidRPr="000E1B74" w:rsidRDefault="00FD11A4" w:rsidP="00612971">
      <w:pPr>
        <w:pStyle w:val="ListParagraph"/>
        <w:numPr>
          <w:ilvl w:val="0"/>
          <w:numId w:val="80"/>
        </w:numPr>
        <w:spacing w:after="0" w:line="240" w:lineRule="auto"/>
        <w:ind w:left="426" w:hanging="426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IDENTITAS MAHASISWA </w:t>
      </w:r>
    </w:p>
    <w:tbl>
      <w:tblPr>
        <w:tblStyle w:val="TableGrid"/>
        <w:tblW w:w="8017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8"/>
        <w:gridCol w:w="305"/>
        <w:gridCol w:w="6144"/>
      </w:tblGrid>
      <w:tr w:rsidR="00FD11A4" w:rsidRPr="000E1B74" w14:paraId="0260C322" w14:textId="77777777" w:rsidTr="00ED4907">
        <w:trPr>
          <w:trHeight w:val="260"/>
        </w:trPr>
        <w:tc>
          <w:tcPr>
            <w:tcW w:w="1568" w:type="dxa"/>
          </w:tcPr>
          <w:p w14:paraId="0F811E99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305" w:type="dxa"/>
          </w:tcPr>
          <w:p w14:paraId="677F7A65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6144" w:type="dxa"/>
          </w:tcPr>
          <w:p w14:paraId="208751FB" w14:textId="77777777" w:rsidR="00FD11A4" w:rsidRPr="000E1B74" w:rsidRDefault="00FD11A4" w:rsidP="00ED4907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68E06E7" w14:textId="77777777" w:rsidTr="00ED4907">
        <w:trPr>
          <w:trHeight w:val="271"/>
        </w:trPr>
        <w:tc>
          <w:tcPr>
            <w:tcW w:w="1568" w:type="dxa"/>
          </w:tcPr>
          <w:p w14:paraId="552AA4A0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NIM  </w:t>
            </w:r>
          </w:p>
        </w:tc>
        <w:tc>
          <w:tcPr>
            <w:tcW w:w="305" w:type="dxa"/>
          </w:tcPr>
          <w:p w14:paraId="5FFA6D96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6144" w:type="dxa"/>
          </w:tcPr>
          <w:p w14:paraId="254AEDB5" w14:textId="77777777" w:rsidR="00FD11A4" w:rsidRPr="000E1B74" w:rsidRDefault="00FD11A4" w:rsidP="00ED4907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8C9673B" w14:textId="77777777" w:rsidTr="00ED4907">
        <w:trPr>
          <w:trHeight w:val="260"/>
        </w:trPr>
        <w:tc>
          <w:tcPr>
            <w:tcW w:w="1568" w:type="dxa"/>
          </w:tcPr>
          <w:p w14:paraId="51ABB711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Hari/tanggal </w:t>
            </w:r>
          </w:p>
        </w:tc>
        <w:tc>
          <w:tcPr>
            <w:tcW w:w="305" w:type="dxa"/>
          </w:tcPr>
          <w:p w14:paraId="439AD746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6144" w:type="dxa"/>
          </w:tcPr>
          <w:p w14:paraId="264178F0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350AD8F" w14:textId="77777777" w:rsidTr="00ED4907">
        <w:trPr>
          <w:trHeight w:val="260"/>
        </w:trPr>
        <w:tc>
          <w:tcPr>
            <w:tcW w:w="1568" w:type="dxa"/>
          </w:tcPr>
          <w:p w14:paraId="218A0652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Tempat</w:t>
            </w:r>
          </w:p>
        </w:tc>
        <w:tc>
          <w:tcPr>
            <w:tcW w:w="305" w:type="dxa"/>
          </w:tcPr>
          <w:p w14:paraId="472140FE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6144" w:type="dxa"/>
          </w:tcPr>
          <w:p w14:paraId="61C73BDE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90D2EAE" w14:textId="77777777" w:rsidTr="00ED4907">
        <w:trPr>
          <w:trHeight w:val="271"/>
        </w:trPr>
        <w:tc>
          <w:tcPr>
            <w:tcW w:w="1568" w:type="dxa"/>
          </w:tcPr>
          <w:p w14:paraId="391F0EBB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Waktu </w:t>
            </w:r>
          </w:p>
        </w:tc>
        <w:tc>
          <w:tcPr>
            <w:tcW w:w="305" w:type="dxa"/>
          </w:tcPr>
          <w:p w14:paraId="7784F638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6144" w:type="dxa"/>
          </w:tcPr>
          <w:p w14:paraId="42E6BDD3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954E813" w14:textId="77777777" w:rsidTr="00ED4907">
        <w:trPr>
          <w:trHeight w:val="181"/>
        </w:trPr>
        <w:tc>
          <w:tcPr>
            <w:tcW w:w="1568" w:type="dxa"/>
          </w:tcPr>
          <w:p w14:paraId="79C499AE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</w:t>
            </w:r>
          </w:p>
        </w:tc>
        <w:tc>
          <w:tcPr>
            <w:tcW w:w="305" w:type="dxa"/>
          </w:tcPr>
          <w:p w14:paraId="0648AB90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6144" w:type="dxa"/>
          </w:tcPr>
          <w:p w14:paraId="2CEA76D3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lang w:val="id-ID"/>
              </w:rPr>
            </w:pPr>
          </w:p>
          <w:p w14:paraId="39DD4961" w14:textId="77777777" w:rsidR="00FD11A4" w:rsidRPr="000E1B74" w:rsidRDefault="00FD11A4" w:rsidP="00ED4907">
            <w:pPr>
              <w:pStyle w:val="ListParagraph"/>
              <w:ind w:left="0"/>
              <w:rPr>
                <w:rFonts w:ascii="Tahoma" w:hAnsi="Tahoma" w:cs="Tahoma"/>
                <w:noProof/>
                <w:lang w:val="id-ID"/>
              </w:rPr>
            </w:pPr>
          </w:p>
        </w:tc>
      </w:tr>
    </w:tbl>
    <w:p w14:paraId="495818F0" w14:textId="77777777" w:rsidR="00FD11A4" w:rsidRPr="000E1B74" w:rsidRDefault="00FD11A4" w:rsidP="00612971">
      <w:pPr>
        <w:pStyle w:val="ListParagraph"/>
        <w:numPr>
          <w:ilvl w:val="0"/>
          <w:numId w:val="80"/>
        </w:numPr>
        <w:spacing w:before="120" w:after="0" w:line="240" w:lineRule="auto"/>
        <w:ind w:left="425" w:hanging="425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ETUNJUK </w:t>
      </w:r>
    </w:p>
    <w:p w14:paraId="53C188BA" w14:textId="77777777" w:rsidR="00FD11A4" w:rsidRPr="000E1B74" w:rsidRDefault="00FD11A4" w:rsidP="00ED4907">
      <w:pPr>
        <w:pStyle w:val="ListParagraph"/>
        <w:spacing w:line="240" w:lineRule="auto"/>
        <w:ind w:left="426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Mohon berikan nilai sesuai skala, dengan form berikut: </w:t>
      </w:r>
    </w:p>
    <w:tbl>
      <w:tblPr>
        <w:tblStyle w:val="TableGrid"/>
        <w:tblW w:w="8221" w:type="dxa"/>
        <w:tblInd w:w="534" w:type="dxa"/>
        <w:tblLook w:val="04A0" w:firstRow="1" w:lastRow="0" w:firstColumn="1" w:lastColumn="0" w:noHBand="0" w:noVBand="1"/>
      </w:tblPr>
      <w:tblGrid>
        <w:gridCol w:w="610"/>
        <w:gridCol w:w="1297"/>
        <w:gridCol w:w="4487"/>
        <w:gridCol w:w="1827"/>
      </w:tblGrid>
      <w:tr w:rsidR="00FD11A4" w:rsidRPr="000E1B74" w14:paraId="715F194F" w14:textId="77777777" w:rsidTr="003003A5">
        <w:tc>
          <w:tcPr>
            <w:tcW w:w="613" w:type="dxa"/>
            <w:vAlign w:val="center"/>
          </w:tcPr>
          <w:p w14:paraId="42A723BB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</w:t>
            </w:r>
          </w:p>
        </w:tc>
        <w:tc>
          <w:tcPr>
            <w:tcW w:w="1225" w:type="dxa"/>
            <w:vAlign w:val="center"/>
          </w:tcPr>
          <w:p w14:paraId="2112A6CF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 Penilaian</w:t>
            </w:r>
          </w:p>
        </w:tc>
        <w:tc>
          <w:tcPr>
            <w:tcW w:w="4540" w:type="dxa"/>
            <w:vAlign w:val="center"/>
          </w:tcPr>
          <w:p w14:paraId="63961FED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Uraian</w:t>
            </w:r>
          </w:p>
        </w:tc>
        <w:tc>
          <w:tcPr>
            <w:tcW w:w="1843" w:type="dxa"/>
            <w:vAlign w:val="center"/>
          </w:tcPr>
          <w:p w14:paraId="1153A0F1" w14:textId="77777777" w:rsidR="00FD11A4" w:rsidRPr="000E1B74" w:rsidRDefault="00FD11A4" w:rsidP="00ED4907">
            <w:pPr>
              <w:pStyle w:val="BodyTextIndent"/>
              <w:ind w:left="-124"/>
              <w:jc w:val="center"/>
              <w:rPr>
                <w:rFonts w:ascii="Tahoma" w:hAnsi="Tahoma" w:cs="Tahoma"/>
                <w:noProof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Cs w:val="24"/>
                <w:lang w:val="id-ID"/>
              </w:rPr>
              <w:t>Nilai ( 0 – 100 )</w:t>
            </w:r>
          </w:p>
          <w:p w14:paraId="5051E8DC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dengan angka)</w:t>
            </w:r>
          </w:p>
        </w:tc>
      </w:tr>
      <w:tr w:rsidR="00FD11A4" w:rsidRPr="000E1B74" w14:paraId="7C767C97" w14:textId="77777777" w:rsidTr="003003A5">
        <w:tc>
          <w:tcPr>
            <w:tcW w:w="613" w:type="dxa"/>
            <w:vMerge w:val="restart"/>
          </w:tcPr>
          <w:p w14:paraId="685AE049" w14:textId="77777777" w:rsidR="00FD11A4" w:rsidRPr="000E1B74" w:rsidRDefault="00FD11A4" w:rsidP="00ED4907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I.</w:t>
            </w:r>
          </w:p>
        </w:tc>
        <w:tc>
          <w:tcPr>
            <w:tcW w:w="1225" w:type="dxa"/>
            <w:vMerge w:val="restart"/>
          </w:tcPr>
          <w:p w14:paraId="015B42A4" w14:textId="77777777" w:rsidR="00FD11A4" w:rsidRPr="000E1B74" w:rsidRDefault="00FD11A4" w:rsidP="00ED4907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ualitas Rencana Penelitian</w:t>
            </w:r>
          </w:p>
        </w:tc>
        <w:tc>
          <w:tcPr>
            <w:tcW w:w="4540" w:type="dxa"/>
          </w:tcPr>
          <w:p w14:paraId="25183332" w14:textId="77777777" w:rsidR="00FD11A4" w:rsidRPr="000E1B74" w:rsidRDefault="00FD11A4" w:rsidP="00612971">
            <w:pPr>
              <w:pStyle w:val="ListParagraph"/>
              <w:numPr>
                <w:ilvl w:val="0"/>
                <w:numId w:val="79"/>
              </w:numPr>
              <w:ind w:left="459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Bahasa, ketepatan, dan kejelasan redaksi</w:t>
            </w:r>
          </w:p>
        </w:tc>
        <w:tc>
          <w:tcPr>
            <w:tcW w:w="1843" w:type="dxa"/>
            <w:vAlign w:val="center"/>
          </w:tcPr>
          <w:p w14:paraId="2C70BFB0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5F0753A" w14:textId="77777777" w:rsidTr="003003A5">
        <w:tc>
          <w:tcPr>
            <w:tcW w:w="613" w:type="dxa"/>
            <w:vMerge/>
          </w:tcPr>
          <w:p w14:paraId="6896B782" w14:textId="77777777" w:rsidR="00FD11A4" w:rsidRPr="000E1B74" w:rsidRDefault="00FD11A4" w:rsidP="00ED4907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25" w:type="dxa"/>
            <w:vMerge/>
          </w:tcPr>
          <w:p w14:paraId="790AE830" w14:textId="77777777" w:rsidR="00FD11A4" w:rsidRPr="000E1B74" w:rsidRDefault="00FD11A4" w:rsidP="00ED4907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540" w:type="dxa"/>
          </w:tcPr>
          <w:p w14:paraId="327A8435" w14:textId="77777777" w:rsidR="00FD11A4" w:rsidRPr="000E1B74" w:rsidRDefault="00FD11A4" w:rsidP="00612971">
            <w:pPr>
              <w:pStyle w:val="ListParagraph"/>
              <w:numPr>
                <w:ilvl w:val="0"/>
                <w:numId w:val="79"/>
              </w:numPr>
              <w:ind w:left="459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Sistematika dan format penulisan </w:t>
            </w:r>
          </w:p>
        </w:tc>
        <w:tc>
          <w:tcPr>
            <w:tcW w:w="1843" w:type="dxa"/>
            <w:vAlign w:val="center"/>
          </w:tcPr>
          <w:p w14:paraId="212EA804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7280204" w14:textId="77777777" w:rsidTr="003003A5">
        <w:tc>
          <w:tcPr>
            <w:tcW w:w="613" w:type="dxa"/>
            <w:vMerge/>
          </w:tcPr>
          <w:p w14:paraId="44CDE865" w14:textId="77777777" w:rsidR="00FD11A4" w:rsidRPr="000E1B74" w:rsidRDefault="00FD11A4" w:rsidP="00ED4907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25" w:type="dxa"/>
            <w:vMerge/>
          </w:tcPr>
          <w:p w14:paraId="2A59389E" w14:textId="77777777" w:rsidR="00FD11A4" w:rsidRPr="000E1B74" w:rsidRDefault="00FD11A4" w:rsidP="00ED4907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540" w:type="dxa"/>
          </w:tcPr>
          <w:p w14:paraId="3BDDDBA4" w14:textId="77777777" w:rsidR="00FD11A4" w:rsidRPr="000E1B74" w:rsidRDefault="00FD11A4" w:rsidP="00612971">
            <w:pPr>
              <w:pStyle w:val="ListParagraph"/>
              <w:numPr>
                <w:ilvl w:val="0"/>
                <w:numId w:val="79"/>
              </w:numPr>
              <w:ind w:left="459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erumusan masalah dan tujuan penelitian</w:t>
            </w:r>
          </w:p>
        </w:tc>
        <w:tc>
          <w:tcPr>
            <w:tcW w:w="1843" w:type="dxa"/>
            <w:vAlign w:val="center"/>
          </w:tcPr>
          <w:p w14:paraId="493FFF0A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B96E41B" w14:textId="77777777" w:rsidTr="003003A5">
        <w:tc>
          <w:tcPr>
            <w:tcW w:w="613" w:type="dxa"/>
            <w:vMerge/>
          </w:tcPr>
          <w:p w14:paraId="14E23610" w14:textId="77777777" w:rsidR="00FD11A4" w:rsidRPr="000E1B74" w:rsidRDefault="00FD11A4" w:rsidP="00ED4907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25" w:type="dxa"/>
            <w:vMerge/>
            <w:vAlign w:val="center"/>
          </w:tcPr>
          <w:p w14:paraId="4540B8C9" w14:textId="77777777" w:rsidR="00FD11A4" w:rsidRPr="000E1B74" w:rsidRDefault="00FD11A4" w:rsidP="00ED4907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540" w:type="dxa"/>
            <w:vAlign w:val="center"/>
          </w:tcPr>
          <w:p w14:paraId="5EFDE0F7" w14:textId="77777777" w:rsidR="00FD11A4" w:rsidRPr="000E1B74" w:rsidRDefault="00FD11A4" w:rsidP="00612971">
            <w:pPr>
              <w:pStyle w:val="ListParagraph"/>
              <w:numPr>
                <w:ilvl w:val="0"/>
                <w:numId w:val="79"/>
              </w:numPr>
              <w:ind w:left="459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Kedalaman kajian teori </w:t>
            </w:r>
          </w:p>
        </w:tc>
        <w:tc>
          <w:tcPr>
            <w:tcW w:w="1843" w:type="dxa"/>
            <w:vAlign w:val="center"/>
          </w:tcPr>
          <w:p w14:paraId="4CAC5DCA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C606DEC" w14:textId="77777777" w:rsidTr="003003A5">
        <w:tc>
          <w:tcPr>
            <w:tcW w:w="613" w:type="dxa"/>
            <w:vMerge/>
          </w:tcPr>
          <w:p w14:paraId="36B98B7E" w14:textId="77777777" w:rsidR="00FD11A4" w:rsidRPr="000E1B74" w:rsidRDefault="00FD11A4" w:rsidP="00ED4907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25" w:type="dxa"/>
            <w:vMerge/>
            <w:vAlign w:val="center"/>
          </w:tcPr>
          <w:p w14:paraId="072936A5" w14:textId="77777777" w:rsidR="00FD11A4" w:rsidRPr="000E1B74" w:rsidRDefault="00FD11A4" w:rsidP="00ED4907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540" w:type="dxa"/>
            <w:vAlign w:val="center"/>
          </w:tcPr>
          <w:p w14:paraId="5322118F" w14:textId="77777777" w:rsidR="00FD11A4" w:rsidRPr="000E1B74" w:rsidRDefault="00FD11A4" w:rsidP="00612971">
            <w:pPr>
              <w:pStyle w:val="ListParagraph"/>
              <w:numPr>
                <w:ilvl w:val="0"/>
                <w:numId w:val="79"/>
              </w:numPr>
              <w:ind w:left="459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Metodologi penelitian </w:t>
            </w:r>
          </w:p>
        </w:tc>
        <w:tc>
          <w:tcPr>
            <w:tcW w:w="1843" w:type="dxa"/>
            <w:vAlign w:val="center"/>
          </w:tcPr>
          <w:p w14:paraId="5D088EF0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0C685F5" w14:textId="77777777" w:rsidTr="003003A5">
        <w:tc>
          <w:tcPr>
            <w:tcW w:w="613" w:type="dxa"/>
            <w:vMerge/>
          </w:tcPr>
          <w:p w14:paraId="0A65BD52" w14:textId="77777777" w:rsidR="00FD11A4" w:rsidRPr="000E1B74" w:rsidRDefault="00FD11A4" w:rsidP="00ED4907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25" w:type="dxa"/>
            <w:vMerge/>
            <w:vAlign w:val="center"/>
          </w:tcPr>
          <w:p w14:paraId="7C1CAA4F" w14:textId="77777777" w:rsidR="00FD11A4" w:rsidRPr="000E1B74" w:rsidRDefault="00FD11A4" w:rsidP="00ED4907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540" w:type="dxa"/>
            <w:vAlign w:val="center"/>
          </w:tcPr>
          <w:p w14:paraId="72BE8963" w14:textId="77777777" w:rsidR="00FD11A4" w:rsidRPr="000E1B74" w:rsidRDefault="00FD11A4" w:rsidP="00612971">
            <w:pPr>
              <w:pStyle w:val="ListParagraph"/>
              <w:numPr>
                <w:ilvl w:val="0"/>
                <w:numId w:val="79"/>
              </w:numPr>
              <w:ind w:left="459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aslian dan kebaruan penelitian</w:t>
            </w:r>
          </w:p>
        </w:tc>
        <w:tc>
          <w:tcPr>
            <w:tcW w:w="1843" w:type="dxa"/>
            <w:vAlign w:val="center"/>
          </w:tcPr>
          <w:p w14:paraId="12A9A25D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DFB712E" w14:textId="77777777" w:rsidTr="003003A5">
        <w:tc>
          <w:tcPr>
            <w:tcW w:w="613" w:type="dxa"/>
            <w:vMerge/>
          </w:tcPr>
          <w:p w14:paraId="2B0DB603" w14:textId="77777777" w:rsidR="00FD11A4" w:rsidRPr="000E1B74" w:rsidRDefault="00FD11A4" w:rsidP="00ED4907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25" w:type="dxa"/>
            <w:vMerge/>
            <w:vAlign w:val="center"/>
          </w:tcPr>
          <w:p w14:paraId="480C58CC" w14:textId="77777777" w:rsidR="00FD11A4" w:rsidRPr="000E1B74" w:rsidRDefault="00FD11A4" w:rsidP="00ED4907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540" w:type="dxa"/>
            <w:vAlign w:val="center"/>
          </w:tcPr>
          <w:p w14:paraId="1CB75D6F" w14:textId="77777777" w:rsidR="00FD11A4" w:rsidRPr="000E1B74" w:rsidRDefault="00FD11A4" w:rsidP="00612971">
            <w:pPr>
              <w:pStyle w:val="ListParagraph"/>
              <w:numPr>
                <w:ilvl w:val="0"/>
                <w:numId w:val="79"/>
              </w:numPr>
              <w:ind w:left="459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manfaatan penelitian</w:t>
            </w:r>
          </w:p>
        </w:tc>
        <w:tc>
          <w:tcPr>
            <w:tcW w:w="1843" w:type="dxa"/>
            <w:vAlign w:val="center"/>
          </w:tcPr>
          <w:p w14:paraId="41881E33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EFF9908" w14:textId="77777777" w:rsidTr="003003A5">
        <w:tc>
          <w:tcPr>
            <w:tcW w:w="613" w:type="dxa"/>
            <w:vMerge w:val="restart"/>
          </w:tcPr>
          <w:p w14:paraId="5231C5B4" w14:textId="77777777" w:rsidR="00FD11A4" w:rsidRPr="000E1B74" w:rsidRDefault="00FD11A4" w:rsidP="00ED4907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II.</w:t>
            </w:r>
          </w:p>
        </w:tc>
        <w:tc>
          <w:tcPr>
            <w:tcW w:w="1225" w:type="dxa"/>
            <w:vMerge w:val="restart"/>
          </w:tcPr>
          <w:p w14:paraId="5A7A7BFB" w14:textId="77777777" w:rsidR="00FD11A4" w:rsidRPr="000E1B74" w:rsidRDefault="00FD11A4" w:rsidP="00ED4907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Kualitas Presentasi </w:t>
            </w:r>
          </w:p>
        </w:tc>
        <w:tc>
          <w:tcPr>
            <w:tcW w:w="4540" w:type="dxa"/>
            <w:vAlign w:val="center"/>
          </w:tcPr>
          <w:p w14:paraId="27F3341C" w14:textId="77777777" w:rsidR="00FD11A4" w:rsidRPr="000E1B74" w:rsidRDefault="00FD11A4" w:rsidP="00612971">
            <w:pPr>
              <w:pStyle w:val="ListParagraph"/>
              <w:numPr>
                <w:ilvl w:val="0"/>
                <w:numId w:val="79"/>
              </w:numPr>
              <w:ind w:left="459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Efektivitas presentasi proposal</w:t>
            </w:r>
          </w:p>
        </w:tc>
        <w:tc>
          <w:tcPr>
            <w:tcW w:w="1843" w:type="dxa"/>
            <w:vAlign w:val="center"/>
          </w:tcPr>
          <w:p w14:paraId="3822ED8A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2212384" w14:textId="77777777" w:rsidTr="003003A5">
        <w:tc>
          <w:tcPr>
            <w:tcW w:w="613" w:type="dxa"/>
            <w:vMerge/>
          </w:tcPr>
          <w:p w14:paraId="1E9E8FD7" w14:textId="77777777" w:rsidR="00FD11A4" w:rsidRPr="000E1B74" w:rsidRDefault="00FD11A4" w:rsidP="00ED4907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25" w:type="dxa"/>
            <w:vMerge/>
          </w:tcPr>
          <w:p w14:paraId="4400ECF8" w14:textId="77777777" w:rsidR="00FD11A4" w:rsidRPr="000E1B74" w:rsidRDefault="00FD11A4" w:rsidP="00ED4907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540" w:type="dxa"/>
            <w:vAlign w:val="center"/>
          </w:tcPr>
          <w:p w14:paraId="728FB2F8" w14:textId="77777777" w:rsidR="00FD11A4" w:rsidRPr="000E1B74" w:rsidRDefault="00FD11A4" w:rsidP="00612971">
            <w:pPr>
              <w:pStyle w:val="ListParagraph"/>
              <w:numPr>
                <w:ilvl w:val="0"/>
                <w:numId w:val="79"/>
              </w:numPr>
              <w:ind w:left="459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mampuan menangkap dan menjawab pertanyaan</w:t>
            </w:r>
          </w:p>
        </w:tc>
        <w:tc>
          <w:tcPr>
            <w:tcW w:w="1843" w:type="dxa"/>
            <w:vAlign w:val="center"/>
          </w:tcPr>
          <w:p w14:paraId="0DD1BBDF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9441438" w14:textId="77777777" w:rsidTr="003003A5">
        <w:tc>
          <w:tcPr>
            <w:tcW w:w="613" w:type="dxa"/>
            <w:vMerge/>
          </w:tcPr>
          <w:p w14:paraId="0C5C6010" w14:textId="77777777" w:rsidR="00FD11A4" w:rsidRPr="000E1B74" w:rsidRDefault="00FD11A4" w:rsidP="00ED4907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25" w:type="dxa"/>
            <w:vMerge/>
            <w:vAlign w:val="center"/>
          </w:tcPr>
          <w:p w14:paraId="4EDE08DF" w14:textId="77777777" w:rsidR="00FD11A4" w:rsidRPr="000E1B74" w:rsidRDefault="00FD11A4" w:rsidP="00ED4907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540" w:type="dxa"/>
            <w:vAlign w:val="center"/>
          </w:tcPr>
          <w:p w14:paraId="370742A8" w14:textId="77777777" w:rsidR="00FD11A4" w:rsidRPr="000E1B74" w:rsidRDefault="00FD11A4" w:rsidP="00612971">
            <w:pPr>
              <w:pStyle w:val="ListParagraph"/>
              <w:numPr>
                <w:ilvl w:val="0"/>
                <w:numId w:val="79"/>
              </w:numPr>
              <w:ind w:left="459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luasan dan kedalaman wawasan keilmuan</w:t>
            </w:r>
          </w:p>
        </w:tc>
        <w:tc>
          <w:tcPr>
            <w:tcW w:w="1843" w:type="dxa"/>
            <w:vAlign w:val="center"/>
          </w:tcPr>
          <w:p w14:paraId="2C94F33C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65AA0C0" w14:textId="77777777" w:rsidTr="003003A5">
        <w:tc>
          <w:tcPr>
            <w:tcW w:w="6378" w:type="dxa"/>
            <w:gridSpan w:val="3"/>
            <w:vAlign w:val="center"/>
          </w:tcPr>
          <w:p w14:paraId="73C896DC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mlah Nilai</w:t>
            </w:r>
          </w:p>
        </w:tc>
        <w:tc>
          <w:tcPr>
            <w:tcW w:w="1843" w:type="dxa"/>
            <w:vAlign w:val="center"/>
          </w:tcPr>
          <w:p w14:paraId="7150730D" w14:textId="77777777" w:rsidR="00FD11A4" w:rsidRPr="000E1B74" w:rsidRDefault="00FD11A4" w:rsidP="00ED4907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4DD5B64C" w14:textId="077D6DC3" w:rsidR="00FD11A4" w:rsidRPr="000E1B74" w:rsidRDefault="00FD11A4" w:rsidP="00ED4907">
      <w:pPr>
        <w:pStyle w:val="BodyTextIndent"/>
        <w:tabs>
          <w:tab w:val="left" w:pos="2835"/>
        </w:tabs>
        <w:spacing w:before="240" w:after="0" w:line="240" w:lineRule="auto"/>
        <w:ind w:left="1622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ilai akhir 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359" w:dyaOrig="620" w14:anchorId="7E06C1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67.5pt;height:31.5pt;mso-width-percent:0;mso-height-percent:0;mso-width-percent:0;mso-height-percent:0" o:ole="">
            <v:imagedata r:id="rId8" o:title=""/>
          </v:shape>
          <o:OLEObject Type="Embed" ProgID="Equation.3" ShapeID="_x0000_i1025" DrawAspect="Content" ObjectID="_1790056946" r:id="rId9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040" w:dyaOrig="620" w14:anchorId="644973DD">
          <v:shape id="_x0000_i1026" type="#_x0000_t75" alt="" style="width:51.75pt;height:31.5pt;mso-width-percent:0;mso-height-percent:0;mso-width-percent:0;mso-height-percent:0" o:ole="">
            <v:imagedata r:id="rId10" o:title=""/>
          </v:shape>
          <o:OLEObject Type="Embed" ProgID="Equation.3" ShapeID="_x0000_i1026" DrawAspect="Content" ObjectID="_1790056947" r:id="rId11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= ...............</w:t>
      </w:r>
    </w:p>
    <w:p w14:paraId="1ABF6591" w14:textId="77777777" w:rsidR="00FD11A4" w:rsidRPr="000E1B74" w:rsidRDefault="00FD11A4" w:rsidP="00ED4907">
      <w:pPr>
        <w:tabs>
          <w:tab w:val="left" w:pos="4536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3BA82AFE" w14:textId="77777777" w:rsidR="00FD11A4" w:rsidRPr="000E1B74" w:rsidRDefault="00FD11A4" w:rsidP="00ED4907">
      <w:pPr>
        <w:tabs>
          <w:tab w:val="left" w:pos="4536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 …………………………..</w:t>
      </w:r>
    </w:p>
    <w:p w14:paraId="3D861868" w14:textId="77777777" w:rsidR="00FD11A4" w:rsidRPr="000E1B74" w:rsidRDefault="00FD11A4" w:rsidP="00ED4907">
      <w:pPr>
        <w:tabs>
          <w:tab w:val="left" w:pos="4536"/>
        </w:tabs>
        <w:spacing w:after="24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enguji,</w:t>
      </w:r>
    </w:p>
    <w:p w14:paraId="5C632838" w14:textId="77777777" w:rsidR="00FD11A4" w:rsidRPr="000E1B74" w:rsidRDefault="00FD11A4" w:rsidP="00ED4907">
      <w:pPr>
        <w:tabs>
          <w:tab w:val="left" w:pos="4536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30ACF66" w14:textId="77777777" w:rsidR="00FD11A4" w:rsidRPr="000E1B74" w:rsidRDefault="00FD11A4" w:rsidP="00ED4907">
      <w:pPr>
        <w:tabs>
          <w:tab w:val="left" w:pos="4536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………………...</w:t>
      </w:r>
    </w:p>
    <w:p w14:paraId="30C35AD7" w14:textId="77777777" w:rsidR="00FD11A4" w:rsidRPr="000E1B74" w:rsidRDefault="00FD11A4" w:rsidP="00ED4907">
      <w:pPr>
        <w:tabs>
          <w:tab w:val="left" w:pos="4536"/>
        </w:tabs>
        <w:spacing w:after="0" w:line="240" w:lineRule="auto"/>
        <w:ind w:right="-417"/>
        <w:jc w:val="both"/>
        <w:rPr>
          <w:rFonts w:ascii="Tahoma" w:eastAsia="Calibri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 ………………………………...</w:t>
      </w:r>
    </w:p>
    <w:p w14:paraId="5180BB54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29F5B75" w14:textId="4B2BD4C7" w:rsidR="00FD11A4" w:rsidRPr="00C15DB2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12" w:name="_Toc170435078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11</w:t>
      </w:r>
      <w:r>
        <w:fldChar w:fldCharType="end"/>
      </w:r>
      <w:r>
        <w:t>. Catatan Revisi Proposal Disertasi</w:t>
      </w:r>
      <w:bookmarkEnd w:id="12"/>
    </w:p>
    <w:p w14:paraId="46847E75" w14:textId="77777777" w:rsidR="00FD11A4" w:rsidRPr="000E1B74" w:rsidRDefault="00FD11A4" w:rsidP="00531713">
      <w:pPr>
        <w:spacing w:after="0" w:line="276" w:lineRule="auto"/>
        <w:ind w:right="-417"/>
        <w:jc w:val="center"/>
        <w:rPr>
          <w:rFonts w:ascii="Tahoma" w:eastAsia="Calibri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CATATAN PENILAIAN SEMINAR DAN UJIAN</w:t>
      </w:r>
    </w:p>
    <w:p w14:paraId="63F41802" w14:textId="77777777" w:rsidR="00FD11A4" w:rsidRPr="000E1B74" w:rsidRDefault="00FD11A4" w:rsidP="00531713">
      <w:pPr>
        <w:spacing w:after="0" w:line="276" w:lineRule="auto"/>
        <w:ind w:right="-417"/>
        <w:jc w:val="center"/>
        <w:rPr>
          <w:rFonts w:ascii="Tahoma" w:eastAsia="Calibri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PROPOSAL DISERTASI (TAHAP 1)</w:t>
      </w:r>
    </w:p>
    <w:p w14:paraId="2649E5D6" w14:textId="77777777" w:rsidR="00FD11A4" w:rsidRPr="000E1B74" w:rsidRDefault="00FD11A4" w:rsidP="00531713">
      <w:pPr>
        <w:spacing w:after="0" w:line="276" w:lineRule="auto"/>
        <w:ind w:right="-417"/>
        <w:jc w:val="center"/>
        <w:rPr>
          <w:rFonts w:ascii="Tahoma" w:eastAsia="Calibri" w:hAnsi="Tahoma" w:cs="Tahoma"/>
          <w:noProof/>
          <w:lang w:val="id-ID"/>
        </w:rPr>
      </w:pPr>
    </w:p>
    <w:p w14:paraId="7C0305CD" w14:textId="77777777" w:rsidR="00FD11A4" w:rsidRPr="000E1B74" w:rsidRDefault="00FD11A4" w:rsidP="00531713">
      <w:pPr>
        <w:snapToGrid w:val="0"/>
        <w:spacing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ada hari ………………….., tanggal .................................. telah dilaksanakan Seminar dan Ujian  Proposal Disertasi mahasiswa :</w:t>
      </w:r>
    </w:p>
    <w:tbl>
      <w:tblPr>
        <w:tblStyle w:val="TableGrid"/>
        <w:tblW w:w="7710" w:type="dxa"/>
        <w:tblInd w:w="6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2"/>
        <w:gridCol w:w="6038"/>
      </w:tblGrid>
      <w:tr w:rsidR="00FD11A4" w:rsidRPr="000E1B74" w14:paraId="50C6B49C" w14:textId="77777777" w:rsidTr="003003A5">
        <w:tc>
          <w:tcPr>
            <w:tcW w:w="1672" w:type="dxa"/>
            <w:hideMark/>
          </w:tcPr>
          <w:p w14:paraId="1B02791E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6038" w:type="dxa"/>
            <w:hideMark/>
          </w:tcPr>
          <w:p w14:paraId="48ED4040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49606294" w14:textId="77777777" w:rsidTr="003003A5">
        <w:tc>
          <w:tcPr>
            <w:tcW w:w="1672" w:type="dxa"/>
            <w:hideMark/>
          </w:tcPr>
          <w:p w14:paraId="720BAAF2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6038" w:type="dxa"/>
            <w:hideMark/>
          </w:tcPr>
          <w:p w14:paraId="44AA03CB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6CDF4AC0" w14:textId="77777777" w:rsidTr="003003A5">
        <w:tc>
          <w:tcPr>
            <w:tcW w:w="1672" w:type="dxa"/>
            <w:hideMark/>
          </w:tcPr>
          <w:p w14:paraId="11B2ADD2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6038" w:type="dxa"/>
            <w:hideMark/>
          </w:tcPr>
          <w:p w14:paraId="0EC313E7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39E2DF1F" w14:textId="77777777" w:rsidTr="003003A5">
        <w:trPr>
          <w:trHeight w:val="193"/>
        </w:trPr>
        <w:tc>
          <w:tcPr>
            <w:tcW w:w="1672" w:type="dxa"/>
            <w:vMerge w:val="restart"/>
            <w:hideMark/>
          </w:tcPr>
          <w:p w14:paraId="4D438CAE" w14:textId="77777777" w:rsidR="00FD11A4" w:rsidRPr="000E1B74" w:rsidRDefault="00FD11A4" w:rsidP="00531713">
            <w:pPr>
              <w:snapToGrid w:val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Proposal Disertasi </w:t>
            </w:r>
          </w:p>
        </w:tc>
        <w:tc>
          <w:tcPr>
            <w:tcW w:w="6038" w:type="dxa"/>
            <w:hideMark/>
          </w:tcPr>
          <w:p w14:paraId="3378BC77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45675752" w14:textId="77777777" w:rsidTr="003003A5">
        <w:trPr>
          <w:trHeight w:val="193"/>
        </w:trPr>
        <w:tc>
          <w:tcPr>
            <w:tcW w:w="1672" w:type="dxa"/>
            <w:vMerge/>
            <w:vAlign w:val="center"/>
            <w:hideMark/>
          </w:tcPr>
          <w:p w14:paraId="4F968373" w14:textId="77777777" w:rsidR="00FD11A4" w:rsidRPr="000E1B74" w:rsidRDefault="00FD11A4" w:rsidP="00531713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6038" w:type="dxa"/>
            <w:hideMark/>
          </w:tcPr>
          <w:p w14:paraId="5C3DAECA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.....</w:t>
            </w:r>
          </w:p>
        </w:tc>
      </w:tr>
      <w:tr w:rsidR="00FD11A4" w:rsidRPr="000E1B74" w14:paraId="321A3364" w14:textId="77777777" w:rsidTr="003003A5">
        <w:trPr>
          <w:trHeight w:val="193"/>
        </w:trPr>
        <w:tc>
          <w:tcPr>
            <w:tcW w:w="1672" w:type="dxa"/>
            <w:vMerge/>
            <w:vAlign w:val="center"/>
            <w:hideMark/>
          </w:tcPr>
          <w:p w14:paraId="288DB9C2" w14:textId="77777777" w:rsidR="00FD11A4" w:rsidRPr="000E1B74" w:rsidRDefault="00FD11A4" w:rsidP="00531713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6038" w:type="dxa"/>
            <w:hideMark/>
          </w:tcPr>
          <w:p w14:paraId="601C2091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......</w:t>
            </w:r>
          </w:p>
        </w:tc>
      </w:tr>
    </w:tbl>
    <w:p w14:paraId="32325F91" w14:textId="77777777" w:rsidR="00FD11A4" w:rsidRPr="000E1B74" w:rsidRDefault="00FD11A4" w:rsidP="00531713">
      <w:pPr>
        <w:pStyle w:val="ListParagraph"/>
        <w:spacing w:after="0" w:line="276" w:lineRule="auto"/>
        <w:ind w:left="284"/>
        <w:rPr>
          <w:rFonts w:ascii="Tahoma" w:hAnsi="Tahoma" w:cs="Tahoma"/>
          <w:noProof/>
          <w:sz w:val="24"/>
          <w:szCs w:val="24"/>
          <w:lang w:val="id-ID"/>
        </w:rPr>
      </w:pPr>
    </w:p>
    <w:p w14:paraId="51890827" w14:textId="77777777" w:rsidR="00FD11A4" w:rsidRPr="000E1B74" w:rsidRDefault="00FD11A4" w:rsidP="00531713">
      <w:pPr>
        <w:spacing w:after="120" w:line="276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l-hal yang menjadi catatan untuk perbaikan proposal disertasi yaitu</w:t>
      </w: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87"/>
      </w:tblGrid>
      <w:tr w:rsidR="00FD11A4" w:rsidRPr="000E1B74" w14:paraId="1D6A26D2" w14:textId="77777777" w:rsidTr="003003A5">
        <w:trPr>
          <w:trHeight w:val="1343"/>
        </w:trPr>
        <w:tc>
          <w:tcPr>
            <w:tcW w:w="8080" w:type="dxa"/>
            <w:hideMark/>
          </w:tcPr>
          <w:p w14:paraId="110AAF24" w14:textId="77777777" w:rsidR="00FD11A4" w:rsidRPr="000E1B74" w:rsidRDefault="00FD11A4" w:rsidP="00612971">
            <w:pPr>
              <w:pStyle w:val="ListParagraph"/>
              <w:numPr>
                <w:ilvl w:val="0"/>
                <w:numId w:val="87"/>
              </w:numPr>
              <w:spacing w:line="276" w:lineRule="auto"/>
              <w:ind w:left="459" w:hanging="283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01800074" wp14:editId="6C127D76">
                      <wp:simplePos x="0" y="0"/>
                      <wp:positionH relativeFrom="column">
                        <wp:posOffset>306070</wp:posOffset>
                      </wp:positionH>
                      <wp:positionV relativeFrom="paragraph">
                        <wp:posOffset>195581</wp:posOffset>
                      </wp:positionV>
                      <wp:extent cx="5119370" cy="541020"/>
                      <wp:effectExtent l="0" t="0" r="24130" b="11430"/>
                      <wp:wrapNone/>
                      <wp:docPr id="1872484218" name="Rectangle 18724842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19370" cy="54102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22701748" id="Rectangle 1872484218" o:spid="_x0000_s1026" style="position:absolute;margin-left:24.1pt;margin-top:15.4pt;width:403.1pt;height:42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" fillcolor="white [3201]" strokecolor="#70ad47 [3209]" strokeweight="1pt"/>
                  </w:pict>
                </mc:Fallback>
              </mc:AlternateContent>
            </w: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Komentar Umum </w:t>
            </w:r>
          </w:p>
          <w:p w14:paraId="61EDABED" w14:textId="77777777" w:rsidR="00FD11A4" w:rsidRPr="000E1B74" w:rsidRDefault="00FD11A4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7899349E" w14:textId="77777777" w:rsidR="00FD11A4" w:rsidRDefault="00FD11A4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7DAAD71B" w14:textId="77777777" w:rsidR="00531713" w:rsidRDefault="00531713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75E9979C" w14:textId="77777777" w:rsidR="00531713" w:rsidRPr="000E1B74" w:rsidRDefault="00531713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F7031C7" w14:textId="77777777" w:rsidTr="003003A5">
        <w:trPr>
          <w:trHeight w:val="1343"/>
        </w:trPr>
        <w:tc>
          <w:tcPr>
            <w:tcW w:w="8080" w:type="dxa"/>
            <w:hideMark/>
          </w:tcPr>
          <w:p w14:paraId="0C60168A" w14:textId="4330A10A" w:rsidR="00FD11A4" w:rsidRPr="00C15DB2" w:rsidRDefault="00FD11A4" w:rsidP="00612971">
            <w:pPr>
              <w:pStyle w:val="ListParagraph"/>
              <w:numPr>
                <w:ilvl w:val="0"/>
                <w:numId w:val="87"/>
              </w:numPr>
              <w:spacing w:line="276" w:lineRule="auto"/>
              <w:ind w:left="459" w:hanging="283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enilaian aspek format, penulisan, bahasa, dan pendokumentasian Pustaka</w:t>
            </w:r>
          </w:p>
          <w:p w14:paraId="2A3B2E90" w14:textId="3B9ECFCE" w:rsidR="00FD11A4" w:rsidRDefault="00531713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6C1E1D4" wp14:editId="12C1C336">
                      <wp:simplePos x="0" y="0"/>
                      <wp:positionH relativeFrom="column">
                        <wp:posOffset>290830</wp:posOffset>
                      </wp:positionH>
                      <wp:positionV relativeFrom="paragraph">
                        <wp:posOffset>40006</wp:posOffset>
                      </wp:positionV>
                      <wp:extent cx="5138420" cy="342900"/>
                      <wp:effectExtent l="0" t="0" r="24130" b="19050"/>
                      <wp:wrapNone/>
                      <wp:docPr id="118032162" name="Rectangle 1180321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38420" cy="3429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13760D64" id="Rectangle 118032162" o:spid="_x0000_s1026" style="position:absolute;margin-left:22.9pt;margin-top:3.15pt;width:404.6pt;height:2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" fillcolor="white [3201]" strokecolor="#70ad47 [3209]" strokeweight="1pt"/>
                  </w:pict>
                </mc:Fallback>
              </mc:AlternateContent>
            </w:r>
          </w:p>
          <w:p w14:paraId="3D3EEA63" w14:textId="77777777" w:rsidR="00531713" w:rsidRDefault="00531713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5D4D7436" w14:textId="77777777" w:rsidR="00531713" w:rsidRPr="000E1B74" w:rsidRDefault="00531713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1D65A16" w14:textId="77777777" w:rsidTr="003003A5">
        <w:trPr>
          <w:trHeight w:val="1343"/>
        </w:trPr>
        <w:tc>
          <w:tcPr>
            <w:tcW w:w="8080" w:type="dxa"/>
            <w:hideMark/>
          </w:tcPr>
          <w:p w14:paraId="0E328A4B" w14:textId="1D362579" w:rsidR="00FD11A4" w:rsidRPr="000E1B74" w:rsidRDefault="00FD11A4" w:rsidP="00612971">
            <w:pPr>
              <w:pStyle w:val="ListParagraph"/>
              <w:numPr>
                <w:ilvl w:val="0"/>
                <w:numId w:val="87"/>
              </w:numPr>
              <w:spacing w:line="276" w:lineRule="auto"/>
              <w:ind w:left="459" w:hanging="283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 Substansi</w:t>
            </w:r>
          </w:p>
          <w:p w14:paraId="43F02168" w14:textId="414854F9" w:rsidR="00FD11A4" w:rsidRDefault="00531713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764C8EE9" wp14:editId="403ED808">
                      <wp:simplePos x="0" y="0"/>
                      <wp:positionH relativeFrom="column">
                        <wp:posOffset>288290</wp:posOffset>
                      </wp:positionH>
                      <wp:positionV relativeFrom="paragraph">
                        <wp:posOffset>89535</wp:posOffset>
                      </wp:positionV>
                      <wp:extent cx="5138420" cy="593725"/>
                      <wp:effectExtent l="0" t="0" r="24130" b="15875"/>
                      <wp:wrapNone/>
                      <wp:docPr id="164338933" name="Rectangle 1643389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38420" cy="5937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76C7F490" id="Rectangle 164338933" o:spid="_x0000_s1026" style="position:absolute;margin-left:22.7pt;margin-top:7.05pt;width:404.6pt;height:46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" fillcolor="white [3201]" strokecolor="#70ad47 [3209]" strokeweight="1pt"/>
                  </w:pict>
                </mc:Fallback>
              </mc:AlternateContent>
            </w:r>
          </w:p>
          <w:p w14:paraId="6E3E7B87" w14:textId="77777777" w:rsidR="00FD11A4" w:rsidRDefault="00FD11A4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74AE769B" w14:textId="77777777" w:rsidR="00531713" w:rsidRDefault="00531713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4B0136B8" w14:textId="77777777" w:rsidR="00531713" w:rsidRPr="000E1B74" w:rsidRDefault="00531713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6E15E7B2" w14:textId="77777777" w:rsidR="00FD11A4" w:rsidRPr="000E1B74" w:rsidRDefault="00FD11A4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urakarta, …………………………..</w:t>
            </w:r>
          </w:p>
          <w:p w14:paraId="59668908" w14:textId="77777777" w:rsidR="00FD11A4" w:rsidRPr="000E1B74" w:rsidRDefault="00FD11A4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enguji,</w:t>
            </w:r>
          </w:p>
          <w:p w14:paraId="4DA3CB00" w14:textId="77777777" w:rsidR="00FD11A4" w:rsidRPr="000E1B74" w:rsidRDefault="00FD11A4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1FAFA9B3" w14:textId="77777777" w:rsidR="00FD11A4" w:rsidRPr="000E1B74" w:rsidRDefault="00FD11A4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...</w:t>
            </w:r>
          </w:p>
          <w:p w14:paraId="310E04AE" w14:textId="77777777" w:rsidR="00FD11A4" w:rsidRPr="000E1B74" w:rsidRDefault="00FD11A4" w:rsidP="00531713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P ………………………………...</w:t>
            </w:r>
          </w:p>
        </w:tc>
      </w:tr>
    </w:tbl>
    <w:p w14:paraId="60DFDF10" w14:textId="77777777" w:rsidR="00531713" w:rsidRDefault="00531713" w:rsidP="00FD11A4">
      <w:pPr>
        <w:spacing w:after="0" w:line="360" w:lineRule="auto"/>
        <w:jc w:val="both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5D75B708" w14:textId="77777777" w:rsidR="004D79DE" w:rsidRDefault="004D79DE" w:rsidP="00FD11A4">
      <w:pPr>
        <w:spacing w:after="0" w:line="360" w:lineRule="auto"/>
        <w:jc w:val="both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174AAD6D" w14:textId="051893AE" w:rsidR="00FD11A4" w:rsidRPr="00E55CB7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13" w:name="_Toc170435079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12</w:t>
      </w:r>
      <w:r>
        <w:fldChar w:fldCharType="end"/>
      </w:r>
      <w:r>
        <w:t>. Rekapitulasi Nilai</w:t>
      </w:r>
      <w:bookmarkEnd w:id="13"/>
    </w:p>
    <w:p w14:paraId="26EBE14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22D3D00" w14:textId="77777777" w:rsidR="00FD11A4" w:rsidRPr="000E1B74" w:rsidRDefault="00FD11A4" w:rsidP="00FD11A4">
      <w:pPr>
        <w:spacing w:after="0"/>
        <w:ind w:right="-417"/>
        <w:jc w:val="center"/>
        <w:rPr>
          <w:rFonts w:ascii="Tahoma" w:eastAsia="Calibri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REKAPITULASI </w:t>
      </w: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PENILAIAN SEMINAR DAN UJIAN</w:t>
      </w:r>
    </w:p>
    <w:p w14:paraId="5C8A004A" w14:textId="77777777" w:rsidR="00FD11A4" w:rsidRPr="000E1B74" w:rsidRDefault="00FD11A4" w:rsidP="00FD11A4">
      <w:pPr>
        <w:spacing w:after="0"/>
        <w:ind w:right="-417"/>
        <w:jc w:val="center"/>
        <w:rPr>
          <w:rFonts w:ascii="Tahoma" w:eastAsia="Calibri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PROPOSAL DISERTASI (TAHAP 1)</w:t>
      </w:r>
    </w:p>
    <w:p w14:paraId="353A082D" w14:textId="77777777" w:rsidR="00FD11A4" w:rsidRPr="000E1B74" w:rsidRDefault="00FD11A4" w:rsidP="00FD11A4">
      <w:pPr>
        <w:spacing w:after="0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5"/>
        <w:gridCol w:w="401"/>
        <w:gridCol w:w="5043"/>
      </w:tblGrid>
      <w:tr w:rsidR="00FD11A4" w:rsidRPr="000E1B74" w14:paraId="4AC3974E" w14:textId="77777777" w:rsidTr="003003A5">
        <w:tc>
          <w:tcPr>
            <w:tcW w:w="2694" w:type="dxa"/>
          </w:tcPr>
          <w:p w14:paraId="0E587267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Nama </w:t>
            </w:r>
          </w:p>
        </w:tc>
        <w:tc>
          <w:tcPr>
            <w:tcW w:w="425" w:type="dxa"/>
          </w:tcPr>
          <w:p w14:paraId="72299AE7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5211" w:type="dxa"/>
          </w:tcPr>
          <w:p w14:paraId="412886AE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……...</w:t>
            </w:r>
          </w:p>
        </w:tc>
      </w:tr>
      <w:tr w:rsidR="00FD11A4" w:rsidRPr="000E1B74" w14:paraId="321E0EDD" w14:textId="77777777" w:rsidTr="003003A5">
        <w:tc>
          <w:tcPr>
            <w:tcW w:w="2694" w:type="dxa"/>
          </w:tcPr>
          <w:p w14:paraId="4C9059DC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425" w:type="dxa"/>
          </w:tcPr>
          <w:p w14:paraId="58D4348C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5211" w:type="dxa"/>
          </w:tcPr>
          <w:p w14:paraId="5FF0C0B7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……...</w:t>
            </w:r>
          </w:p>
        </w:tc>
      </w:tr>
      <w:tr w:rsidR="00FD11A4" w:rsidRPr="000E1B74" w14:paraId="36425DB6" w14:textId="77777777" w:rsidTr="003003A5">
        <w:tc>
          <w:tcPr>
            <w:tcW w:w="2694" w:type="dxa"/>
          </w:tcPr>
          <w:p w14:paraId="462CFAB8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425" w:type="dxa"/>
          </w:tcPr>
          <w:p w14:paraId="469B34CB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5211" w:type="dxa"/>
          </w:tcPr>
          <w:p w14:paraId="4B452251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……...</w:t>
            </w:r>
          </w:p>
        </w:tc>
      </w:tr>
      <w:tr w:rsidR="00FD11A4" w:rsidRPr="000E1B74" w14:paraId="3E843B0A" w14:textId="77777777" w:rsidTr="003003A5">
        <w:tc>
          <w:tcPr>
            <w:tcW w:w="2694" w:type="dxa"/>
          </w:tcPr>
          <w:p w14:paraId="2B11D241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Proposal Disertasi </w:t>
            </w:r>
          </w:p>
        </w:tc>
        <w:tc>
          <w:tcPr>
            <w:tcW w:w="425" w:type="dxa"/>
          </w:tcPr>
          <w:p w14:paraId="65BBD7DC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: </w:t>
            </w:r>
          </w:p>
        </w:tc>
        <w:tc>
          <w:tcPr>
            <w:tcW w:w="5211" w:type="dxa"/>
          </w:tcPr>
          <w:p w14:paraId="7255015D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……...</w:t>
            </w:r>
          </w:p>
          <w:p w14:paraId="422242F3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……...</w:t>
            </w:r>
          </w:p>
          <w:p w14:paraId="376F28FD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……...</w:t>
            </w:r>
          </w:p>
        </w:tc>
      </w:tr>
    </w:tbl>
    <w:p w14:paraId="71D9D342" w14:textId="77777777" w:rsidR="00FD11A4" w:rsidRPr="000E1B74" w:rsidRDefault="00FD11A4" w:rsidP="00FD11A4">
      <w:pPr>
        <w:spacing w:after="0" w:line="312" w:lineRule="auto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"/>
        <w:gridCol w:w="4720"/>
        <w:gridCol w:w="2627"/>
      </w:tblGrid>
      <w:tr w:rsidR="00FD11A4" w:rsidRPr="000E1B74" w14:paraId="6D6FA18C" w14:textId="77777777" w:rsidTr="003003A5">
        <w:tc>
          <w:tcPr>
            <w:tcW w:w="570" w:type="dxa"/>
          </w:tcPr>
          <w:p w14:paraId="4C8A8901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5061" w:type="dxa"/>
          </w:tcPr>
          <w:p w14:paraId="79B6D948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Penguji</w:t>
            </w:r>
          </w:p>
        </w:tc>
        <w:tc>
          <w:tcPr>
            <w:tcW w:w="2807" w:type="dxa"/>
          </w:tcPr>
          <w:p w14:paraId="76BA8AE6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lai</w:t>
            </w:r>
          </w:p>
        </w:tc>
      </w:tr>
      <w:tr w:rsidR="00FD11A4" w:rsidRPr="000E1B74" w14:paraId="4B7AFC7F" w14:textId="77777777" w:rsidTr="003003A5">
        <w:tc>
          <w:tcPr>
            <w:tcW w:w="570" w:type="dxa"/>
          </w:tcPr>
          <w:p w14:paraId="6E956BC5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061" w:type="dxa"/>
            <w:vAlign w:val="center"/>
          </w:tcPr>
          <w:p w14:paraId="755464C4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807" w:type="dxa"/>
          </w:tcPr>
          <w:p w14:paraId="41AAAB50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85109C2" w14:textId="77777777" w:rsidTr="003003A5">
        <w:tc>
          <w:tcPr>
            <w:tcW w:w="570" w:type="dxa"/>
          </w:tcPr>
          <w:p w14:paraId="48356535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061" w:type="dxa"/>
            <w:vAlign w:val="center"/>
          </w:tcPr>
          <w:p w14:paraId="437890A0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807" w:type="dxa"/>
          </w:tcPr>
          <w:p w14:paraId="035112F6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A894D58" w14:textId="77777777" w:rsidTr="003003A5">
        <w:tc>
          <w:tcPr>
            <w:tcW w:w="570" w:type="dxa"/>
          </w:tcPr>
          <w:p w14:paraId="37F03FA1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061" w:type="dxa"/>
            <w:vAlign w:val="center"/>
          </w:tcPr>
          <w:p w14:paraId="16C5E067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807" w:type="dxa"/>
          </w:tcPr>
          <w:p w14:paraId="403E8BE3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BF0ABC8" w14:textId="77777777" w:rsidTr="003003A5">
        <w:tc>
          <w:tcPr>
            <w:tcW w:w="570" w:type="dxa"/>
          </w:tcPr>
          <w:p w14:paraId="4069068E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5061" w:type="dxa"/>
            <w:vAlign w:val="center"/>
          </w:tcPr>
          <w:p w14:paraId="182D4A68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807" w:type="dxa"/>
          </w:tcPr>
          <w:p w14:paraId="1C8C42F0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1FB0F8B" w14:textId="77777777" w:rsidTr="003003A5">
        <w:tc>
          <w:tcPr>
            <w:tcW w:w="570" w:type="dxa"/>
          </w:tcPr>
          <w:p w14:paraId="6AFAF324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5061" w:type="dxa"/>
            <w:vAlign w:val="center"/>
          </w:tcPr>
          <w:p w14:paraId="384EA3F7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807" w:type="dxa"/>
          </w:tcPr>
          <w:p w14:paraId="3BF5062F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14F510C" w14:textId="77777777" w:rsidTr="003003A5">
        <w:tc>
          <w:tcPr>
            <w:tcW w:w="5631" w:type="dxa"/>
            <w:gridSpan w:val="2"/>
          </w:tcPr>
          <w:p w14:paraId="57901280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mlah</w:t>
            </w:r>
          </w:p>
        </w:tc>
        <w:tc>
          <w:tcPr>
            <w:tcW w:w="2807" w:type="dxa"/>
          </w:tcPr>
          <w:p w14:paraId="4D228B85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1AE50A22" w14:textId="77777777" w:rsidR="00FD11A4" w:rsidRPr="000E1B74" w:rsidRDefault="00FD11A4" w:rsidP="00FD11A4">
      <w:pPr>
        <w:pStyle w:val="BodyTextIndent"/>
        <w:spacing w:after="0" w:line="312" w:lineRule="auto"/>
        <w:ind w:left="2127"/>
        <w:rPr>
          <w:rFonts w:ascii="Tahoma" w:hAnsi="Tahoma" w:cs="Tahoma"/>
          <w:noProof/>
          <w:sz w:val="24"/>
          <w:szCs w:val="24"/>
          <w:lang w:val="id-ID"/>
        </w:rPr>
      </w:pPr>
    </w:p>
    <w:p w14:paraId="5FC28CD9" w14:textId="77777777" w:rsidR="00FD11A4" w:rsidRPr="000E1B74" w:rsidRDefault="00FD11A4" w:rsidP="00FD11A4">
      <w:pPr>
        <w:pStyle w:val="BodyTextIndent"/>
        <w:spacing w:after="0" w:line="312" w:lineRule="auto"/>
        <w:ind w:left="170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Rata-rata nilai 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380" w:dyaOrig="620" w14:anchorId="70EEC0EB">
          <v:shape id="_x0000_i1027" type="#_x0000_t75" alt="" style="width:68.25pt;height:31.5pt;mso-width-percent:0;mso-height-percent:0;mso-width-percent:0;mso-height-percent:0" o:ole="">
            <v:imagedata r:id="rId12" o:title=""/>
          </v:shape>
          <o:OLEObject Type="Embed" ProgID="Equation.3" ShapeID="_x0000_i1027" DrawAspect="Content" ObjectID="_1790056948" r:id="rId13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040" w:dyaOrig="620" w14:anchorId="126BFD32">
          <v:shape id="_x0000_i1028" type="#_x0000_t75" alt="" style="width:51.75pt;height:31.5pt;mso-width-percent:0;mso-height-percent:0;mso-width-percent:0;mso-height-percent:0" o:ole="">
            <v:imagedata r:id="rId14" o:title=""/>
          </v:shape>
          <o:OLEObject Type="Embed" ProgID="Equation.3" ShapeID="_x0000_i1028" DrawAspect="Content" ObjectID="_1790056949" r:id="rId15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= ...............</w:t>
      </w:r>
    </w:p>
    <w:p w14:paraId="45A23A26" w14:textId="77777777" w:rsidR="00FD11A4" w:rsidRPr="000E1B74" w:rsidRDefault="00FD11A4" w:rsidP="00FD11A4">
      <w:pPr>
        <w:spacing w:after="0" w:line="240" w:lineRule="auto"/>
        <w:rPr>
          <w:rFonts w:ascii="Tahoma" w:hAnsi="Tahoma" w:cs="Tahoma"/>
          <w:noProof/>
          <w:sz w:val="32"/>
          <w:szCs w:val="24"/>
          <w:lang w:val="id-ID"/>
        </w:rPr>
      </w:pPr>
    </w:p>
    <w:p w14:paraId="7B9D8B0F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Surakarta, ……………………...</w:t>
      </w:r>
    </w:p>
    <w:p w14:paraId="65ECB4AF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Ketua Tim Penguji,</w:t>
      </w:r>
    </w:p>
    <w:p w14:paraId="44DC8FB1" w14:textId="77777777" w:rsidR="00FD11A4" w:rsidRPr="000E1B74" w:rsidRDefault="00FD11A4" w:rsidP="00FD11A4">
      <w:pPr>
        <w:tabs>
          <w:tab w:val="left" w:pos="4820"/>
        </w:tabs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C814547" w14:textId="77777777" w:rsidR="00FD11A4" w:rsidRPr="000E1B74" w:rsidRDefault="00FD11A4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64B95AC" w14:textId="77777777" w:rsidR="00FD11A4" w:rsidRPr="000E1B74" w:rsidRDefault="00FD11A4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CB9E25D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..……….</w:t>
      </w:r>
    </w:p>
    <w:p w14:paraId="022E05CC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NIP ………………………..……..</w:t>
      </w:r>
    </w:p>
    <w:p w14:paraId="3AA107E6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5FD0B1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79EED15" w14:textId="050A58F9" w:rsidR="00FD11A4" w:rsidRPr="00E55CB7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14" w:name="_Toc170435080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13</w:t>
      </w:r>
      <w:r>
        <w:fldChar w:fldCharType="end"/>
      </w:r>
      <w:r>
        <w:t>. Daftar Hadir</w:t>
      </w:r>
      <w:bookmarkEnd w:id="14"/>
    </w:p>
    <w:p w14:paraId="26FA314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740FA9B" w14:textId="77777777" w:rsidR="00FD11A4" w:rsidRPr="000E1B74" w:rsidRDefault="00FD11A4" w:rsidP="00FD11A4">
      <w:pPr>
        <w:spacing w:after="0"/>
        <w:ind w:right="-417"/>
        <w:jc w:val="center"/>
        <w:rPr>
          <w:rFonts w:ascii="Tahoma" w:eastAsia="Calibri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DAFTAR HADIR TIM PENGUJI DAN MAHASISWA YANG DIUJI </w:t>
      </w: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SEMINAR DAN UJIAN PROPOSAL DISERTASI (TAHAP 1)</w:t>
      </w:r>
    </w:p>
    <w:p w14:paraId="42DB04A5" w14:textId="77777777" w:rsidR="00FD11A4" w:rsidRPr="000E1B74" w:rsidRDefault="00FD11A4" w:rsidP="00FD11A4">
      <w:pPr>
        <w:spacing w:after="0"/>
        <w:ind w:right="-417"/>
        <w:jc w:val="center"/>
        <w:rPr>
          <w:rFonts w:ascii="Tahoma" w:eastAsia="Calibri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2"/>
        <w:gridCol w:w="395"/>
        <w:gridCol w:w="5452"/>
      </w:tblGrid>
      <w:tr w:rsidR="00FD11A4" w:rsidRPr="000E1B74" w14:paraId="3919E4E7" w14:textId="77777777" w:rsidTr="003003A5">
        <w:tc>
          <w:tcPr>
            <w:tcW w:w="2127" w:type="dxa"/>
          </w:tcPr>
          <w:p w14:paraId="674DFCD7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Nama </w:t>
            </w:r>
          </w:p>
        </w:tc>
        <w:tc>
          <w:tcPr>
            <w:tcW w:w="425" w:type="dxa"/>
          </w:tcPr>
          <w:p w14:paraId="35E9A836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5676" w:type="dxa"/>
          </w:tcPr>
          <w:p w14:paraId="5FE6ECDE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…………...</w:t>
            </w:r>
          </w:p>
        </w:tc>
      </w:tr>
      <w:tr w:rsidR="00FD11A4" w:rsidRPr="000E1B74" w14:paraId="04CCEA0B" w14:textId="77777777" w:rsidTr="003003A5">
        <w:tc>
          <w:tcPr>
            <w:tcW w:w="2127" w:type="dxa"/>
          </w:tcPr>
          <w:p w14:paraId="316F4D1B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425" w:type="dxa"/>
          </w:tcPr>
          <w:p w14:paraId="15EDE0D3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5676" w:type="dxa"/>
          </w:tcPr>
          <w:p w14:paraId="61D6B439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…………...</w:t>
            </w:r>
          </w:p>
        </w:tc>
      </w:tr>
      <w:tr w:rsidR="00FD11A4" w:rsidRPr="000E1B74" w14:paraId="7A8C6AEF" w14:textId="77777777" w:rsidTr="003003A5">
        <w:tc>
          <w:tcPr>
            <w:tcW w:w="2127" w:type="dxa"/>
          </w:tcPr>
          <w:p w14:paraId="443B5AB9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425" w:type="dxa"/>
          </w:tcPr>
          <w:p w14:paraId="341443EC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5676" w:type="dxa"/>
          </w:tcPr>
          <w:p w14:paraId="087E90FA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…………...</w:t>
            </w:r>
          </w:p>
        </w:tc>
      </w:tr>
      <w:tr w:rsidR="00FD11A4" w:rsidRPr="000E1B74" w14:paraId="61358DDC" w14:textId="77777777" w:rsidTr="003003A5">
        <w:tc>
          <w:tcPr>
            <w:tcW w:w="2127" w:type="dxa"/>
          </w:tcPr>
          <w:p w14:paraId="77EF41CA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Hari/tanggal</w:t>
            </w:r>
          </w:p>
        </w:tc>
        <w:tc>
          <w:tcPr>
            <w:tcW w:w="425" w:type="dxa"/>
          </w:tcPr>
          <w:p w14:paraId="30BBE309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5676" w:type="dxa"/>
          </w:tcPr>
          <w:p w14:paraId="3301A577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…………...</w:t>
            </w:r>
          </w:p>
        </w:tc>
      </w:tr>
      <w:tr w:rsidR="00FD11A4" w:rsidRPr="000E1B74" w14:paraId="68C5E478" w14:textId="77777777" w:rsidTr="003003A5">
        <w:tc>
          <w:tcPr>
            <w:tcW w:w="2127" w:type="dxa"/>
          </w:tcPr>
          <w:p w14:paraId="5E9023A3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Proposal Disertasi </w:t>
            </w:r>
          </w:p>
        </w:tc>
        <w:tc>
          <w:tcPr>
            <w:tcW w:w="425" w:type="dxa"/>
          </w:tcPr>
          <w:p w14:paraId="5AB40193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: </w:t>
            </w:r>
          </w:p>
        </w:tc>
        <w:tc>
          <w:tcPr>
            <w:tcW w:w="5676" w:type="dxa"/>
          </w:tcPr>
          <w:p w14:paraId="46AD4AAE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…………...</w:t>
            </w:r>
          </w:p>
          <w:p w14:paraId="0116CCBB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…………...</w:t>
            </w:r>
          </w:p>
          <w:p w14:paraId="62B8DB67" w14:textId="77777777" w:rsidR="00FD11A4" w:rsidRPr="000E1B74" w:rsidRDefault="00FD11A4" w:rsidP="003003A5">
            <w:pPr>
              <w:spacing w:line="33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…………...</w:t>
            </w:r>
          </w:p>
        </w:tc>
      </w:tr>
    </w:tbl>
    <w:p w14:paraId="0ADAC409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8897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637"/>
        <w:gridCol w:w="5283"/>
        <w:gridCol w:w="1559"/>
        <w:gridCol w:w="1418"/>
      </w:tblGrid>
      <w:tr w:rsidR="00FD11A4" w:rsidRPr="000E1B74" w14:paraId="756EF34F" w14:textId="77777777" w:rsidTr="003003A5">
        <w:tc>
          <w:tcPr>
            <w:tcW w:w="637" w:type="dxa"/>
            <w:vAlign w:val="center"/>
          </w:tcPr>
          <w:p w14:paraId="059F4B17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5283" w:type="dxa"/>
            <w:vAlign w:val="center"/>
          </w:tcPr>
          <w:p w14:paraId="4B105F36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TIM PENGUJI</w:t>
            </w:r>
          </w:p>
        </w:tc>
        <w:tc>
          <w:tcPr>
            <w:tcW w:w="2977" w:type="dxa"/>
            <w:gridSpan w:val="2"/>
            <w:tcBorders>
              <w:bottom w:val="single" w:sz="4" w:space="0" w:color="000000" w:themeColor="text1"/>
            </w:tcBorders>
            <w:vAlign w:val="center"/>
          </w:tcPr>
          <w:p w14:paraId="4E217AC0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TANDA TANGAN</w:t>
            </w:r>
          </w:p>
        </w:tc>
      </w:tr>
      <w:tr w:rsidR="00FD11A4" w:rsidRPr="000E1B74" w14:paraId="1E9AD4DA" w14:textId="77777777" w:rsidTr="003003A5">
        <w:tc>
          <w:tcPr>
            <w:tcW w:w="637" w:type="dxa"/>
          </w:tcPr>
          <w:p w14:paraId="3C791C8E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283" w:type="dxa"/>
          </w:tcPr>
          <w:p w14:paraId="0D493AFF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right w:val="nil"/>
            </w:tcBorders>
          </w:tcPr>
          <w:p w14:paraId="4D690015" w14:textId="77777777" w:rsidR="00FD11A4" w:rsidRPr="000E1B74" w:rsidRDefault="00FD11A4" w:rsidP="00612971">
            <w:pPr>
              <w:pStyle w:val="ListParagraph"/>
              <w:numPr>
                <w:ilvl w:val="0"/>
                <w:numId w:val="81"/>
              </w:num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0350F5A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7189BB5" w14:textId="77777777" w:rsidTr="003003A5">
        <w:tc>
          <w:tcPr>
            <w:tcW w:w="637" w:type="dxa"/>
          </w:tcPr>
          <w:p w14:paraId="34E46AEA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283" w:type="dxa"/>
          </w:tcPr>
          <w:p w14:paraId="39E663EE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right w:val="nil"/>
            </w:tcBorders>
          </w:tcPr>
          <w:p w14:paraId="569481E5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A47FF44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2. </w:t>
            </w:r>
          </w:p>
        </w:tc>
      </w:tr>
      <w:tr w:rsidR="00FD11A4" w:rsidRPr="000E1B74" w14:paraId="0F0E7EF5" w14:textId="77777777" w:rsidTr="003003A5">
        <w:trPr>
          <w:trHeight w:val="388"/>
        </w:trPr>
        <w:tc>
          <w:tcPr>
            <w:tcW w:w="637" w:type="dxa"/>
          </w:tcPr>
          <w:p w14:paraId="661A5DF2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283" w:type="dxa"/>
          </w:tcPr>
          <w:p w14:paraId="1C92FC09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right w:val="nil"/>
            </w:tcBorders>
          </w:tcPr>
          <w:p w14:paraId="4DDBA70E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3. </w:t>
            </w:r>
          </w:p>
        </w:tc>
        <w:tc>
          <w:tcPr>
            <w:tcW w:w="1418" w:type="dxa"/>
            <w:tcBorders>
              <w:left w:val="nil"/>
            </w:tcBorders>
          </w:tcPr>
          <w:p w14:paraId="7EA4B05B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848AA62" w14:textId="77777777" w:rsidTr="003003A5">
        <w:trPr>
          <w:trHeight w:val="370"/>
        </w:trPr>
        <w:tc>
          <w:tcPr>
            <w:tcW w:w="637" w:type="dxa"/>
          </w:tcPr>
          <w:p w14:paraId="3A29460F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5283" w:type="dxa"/>
          </w:tcPr>
          <w:p w14:paraId="5C718B1C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right w:val="nil"/>
            </w:tcBorders>
          </w:tcPr>
          <w:p w14:paraId="0AF28CF6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6168067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4. </w:t>
            </w:r>
          </w:p>
        </w:tc>
      </w:tr>
      <w:tr w:rsidR="00FD11A4" w:rsidRPr="000E1B74" w14:paraId="3B7171CD" w14:textId="77777777" w:rsidTr="003003A5">
        <w:trPr>
          <w:trHeight w:val="410"/>
        </w:trPr>
        <w:tc>
          <w:tcPr>
            <w:tcW w:w="637" w:type="dxa"/>
          </w:tcPr>
          <w:p w14:paraId="16BD6FEF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5283" w:type="dxa"/>
          </w:tcPr>
          <w:p w14:paraId="7C7BE0E3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right w:val="nil"/>
            </w:tcBorders>
          </w:tcPr>
          <w:p w14:paraId="376F6617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1418" w:type="dxa"/>
            <w:tcBorders>
              <w:left w:val="nil"/>
            </w:tcBorders>
          </w:tcPr>
          <w:p w14:paraId="47AC637C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6F78A49" w14:textId="77777777" w:rsidTr="003003A5">
        <w:trPr>
          <w:trHeight w:val="410"/>
        </w:trPr>
        <w:tc>
          <w:tcPr>
            <w:tcW w:w="637" w:type="dxa"/>
          </w:tcPr>
          <w:p w14:paraId="0A279294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  <w:tc>
          <w:tcPr>
            <w:tcW w:w="5283" w:type="dxa"/>
          </w:tcPr>
          <w:p w14:paraId="2B2EE7B9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Nama mahasiswa yang diuji)</w:t>
            </w:r>
          </w:p>
        </w:tc>
        <w:tc>
          <w:tcPr>
            <w:tcW w:w="1559" w:type="dxa"/>
            <w:tcBorders>
              <w:right w:val="nil"/>
            </w:tcBorders>
          </w:tcPr>
          <w:p w14:paraId="417C6146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BAC95B1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</w:tr>
    </w:tbl>
    <w:p w14:paraId="6180C3F8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</w:tblGrid>
      <w:tr w:rsidR="00FD11A4" w:rsidRPr="000E1B74" w14:paraId="08F11A0B" w14:textId="77777777" w:rsidTr="003003A5">
        <w:trPr>
          <w:jc w:val="right"/>
        </w:trPr>
        <w:tc>
          <w:tcPr>
            <w:tcW w:w="4621" w:type="dxa"/>
          </w:tcPr>
          <w:p w14:paraId="23EAFCCD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urakarta, ……………………………………</w:t>
            </w:r>
          </w:p>
        </w:tc>
      </w:tr>
      <w:tr w:rsidR="00FD11A4" w:rsidRPr="000E1B74" w14:paraId="42E1298F" w14:textId="77777777" w:rsidTr="003003A5">
        <w:trPr>
          <w:jc w:val="right"/>
        </w:trPr>
        <w:tc>
          <w:tcPr>
            <w:tcW w:w="4621" w:type="dxa"/>
          </w:tcPr>
          <w:p w14:paraId="2480DC1C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tua Penguji,</w:t>
            </w:r>
          </w:p>
          <w:p w14:paraId="7E88D5EA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6283779A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68904A0D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0275BF46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</w:t>
            </w:r>
          </w:p>
          <w:p w14:paraId="7A379F24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P. …………………………………………</w:t>
            </w:r>
          </w:p>
        </w:tc>
      </w:tr>
    </w:tbl>
    <w:p w14:paraId="530418B5" w14:textId="77777777" w:rsidR="00FD11A4" w:rsidRPr="000E1B74" w:rsidRDefault="00FD11A4" w:rsidP="00FD11A4">
      <w:pPr>
        <w:spacing w:after="0" w:line="360" w:lineRule="auto"/>
        <w:jc w:val="right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lang w:val="id-ID"/>
        </w:rPr>
        <w:t xml:space="preserve"> </w:t>
      </w:r>
    </w:p>
    <w:p w14:paraId="5F34B5B6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042BFEC8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395BB91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ED85E95" w14:textId="1D3CC443" w:rsidR="00FD11A4" w:rsidRPr="00E55CB7" w:rsidRDefault="00B57DDB" w:rsidP="00B57DDB">
      <w:pPr>
        <w:pStyle w:val="Form"/>
        <w:rPr>
          <w:rFonts w:eastAsia="Calibri" w:cs="Tahoma"/>
          <w:bCs/>
          <w:noProof/>
          <w:szCs w:val="24"/>
          <w:lang w:val="id-ID"/>
        </w:rPr>
      </w:pPr>
      <w:bookmarkStart w:id="15" w:name="_Toc170435081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14</w:t>
      </w:r>
      <w:r>
        <w:fldChar w:fldCharType="end"/>
      </w:r>
      <w:r>
        <w:t>. Rekomendasi Hasil</w:t>
      </w:r>
      <w:bookmarkEnd w:id="15"/>
    </w:p>
    <w:p w14:paraId="1DB12896" w14:textId="77777777" w:rsidR="00FD11A4" w:rsidRPr="000E1B74" w:rsidRDefault="00FD11A4" w:rsidP="00FD11A4">
      <w:pPr>
        <w:spacing w:after="0" w:line="312" w:lineRule="auto"/>
        <w:jc w:val="center"/>
        <w:rPr>
          <w:rFonts w:ascii="Tahoma" w:eastAsia="Calibri" w:hAnsi="Tahoma" w:cs="Tahoma"/>
          <w:noProof/>
          <w:sz w:val="28"/>
          <w:szCs w:val="28"/>
          <w:lang w:val="id-ID"/>
        </w:rPr>
      </w:pPr>
    </w:p>
    <w:p w14:paraId="306ECDA6" w14:textId="77777777" w:rsidR="00FD11A4" w:rsidRPr="000E1B74" w:rsidRDefault="00FD11A4" w:rsidP="00FD11A4">
      <w:pPr>
        <w:spacing w:after="0" w:line="312" w:lineRule="auto"/>
        <w:jc w:val="center"/>
        <w:rPr>
          <w:rFonts w:ascii="Tahoma" w:eastAsia="Calibri" w:hAnsi="Tahoma" w:cs="Tahoma"/>
          <w:noProof/>
          <w:sz w:val="28"/>
          <w:szCs w:val="28"/>
          <w:lang w:val="id-ID"/>
        </w:rPr>
      </w:pPr>
      <w:r w:rsidRPr="000E1B74">
        <w:rPr>
          <w:rFonts w:ascii="Tahoma" w:eastAsia="Calibri" w:hAnsi="Tahoma" w:cs="Tahoma"/>
          <w:noProof/>
          <w:sz w:val="28"/>
          <w:szCs w:val="28"/>
          <w:lang w:val="id-ID"/>
        </w:rPr>
        <w:t>REKOMENDASI SEMINAR DAN UJIAN PROPOSAL DISERTASI (TAHAP 1)</w:t>
      </w:r>
    </w:p>
    <w:p w14:paraId="25D413E7" w14:textId="77777777" w:rsidR="00FD11A4" w:rsidRPr="000E1B74" w:rsidRDefault="00FD11A4" w:rsidP="00FD11A4">
      <w:pPr>
        <w:spacing w:after="0" w:line="360" w:lineRule="auto"/>
        <w:ind w:right="-417"/>
        <w:jc w:val="center"/>
        <w:rPr>
          <w:rFonts w:ascii="Tahoma" w:eastAsia="Calibri" w:hAnsi="Tahoma" w:cs="Tahoma"/>
          <w:noProof/>
          <w:sz w:val="24"/>
          <w:szCs w:val="24"/>
          <w:lang w:val="id-ID"/>
        </w:rPr>
      </w:pPr>
    </w:p>
    <w:p w14:paraId="540C3A0B" w14:textId="77777777" w:rsidR="00FD11A4" w:rsidRPr="000E1B74" w:rsidRDefault="00FD11A4" w:rsidP="00FD11A4">
      <w:pPr>
        <w:snapToGrid w:val="0"/>
        <w:spacing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ada hari ………………… , tanggal .................................. telah dilaksanakan Seminar dan Ujian Proposal Disertasi mahasiswa :</w:t>
      </w:r>
    </w:p>
    <w:tbl>
      <w:tblPr>
        <w:tblStyle w:val="TableGrid"/>
        <w:tblW w:w="7711" w:type="dxa"/>
        <w:tblInd w:w="6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2"/>
        <w:gridCol w:w="6039"/>
      </w:tblGrid>
      <w:tr w:rsidR="00FD11A4" w:rsidRPr="000E1B74" w14:paraId="0647221D" w14:textId="77777777" w:rsidTr="003003A5">
        <w:tc>
          <w:tcPr>
            <w:tcW w:w="1672" w:type="dxa"/>
          </w:tcPr>
          <w:p w14:paraId="741B8984" w14:textId="77777777" w:rsidR="00FD11A4" w:rsidRPr="000E1B74" w:rsidRDefault="00FD11A4" w:rsidP="0053171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6039" w:type="dxa"/>
          </w:tcPr>
          <w:p w14:paraId="5F777EC5" w14:textId="77777777" w:rsidR="00FD11A4" w:rsidRPr="000E1B74" w:rsidRDefault="00FD11A4" w:rsidP="0053171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2E646DC9" w14:textId="77777777" w:rsidTr="003003A5">
        <w:tc>
          <w:tcPr>
            <w:tcW w:w="1672" w:type="dxa"/>
          </w:tcPr>
          <w:p w14:paraId="71F45E24" w14:textId="77777777" w:rsidR="00FD11A4" w:rsidRPr="000E1B74" w:rsidRDefault="00FD11A4" w:rsidP="0053171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6039" w:type="dxa"/>
          </w:tcPr>
          <w:p w14:paraId="46CC8057" w14:textId="77777777" w:rsidR="00FD11A4" w:rsidRPr="000E1B74" w:rsidRDefault="00FD11A4" w:rsidP="0053171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41ED78CF" w14:textId="77777777" w:rsidTr="003003A5">
        <w:tc>
          <w:tcPr>
            <w:tcW w:w="1672" w:type="dxa"/>
          </w:tcPr>
          <w:p w14:paraId="5DD48C3D" w14:textId="77777777" w:rsidR="00FD11A4" w:rsidRPr="000E1B74" w:rsidRDefault="00FD11A4" w:rsidP="0053171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6039" w:type="dxa"/>
          </w:tcPr>
          <w:p w14:paraId="3E14E04B" w14:textId="77777777" w:rsidR="00FD11A4" w:rsidRPr="000E1B74" w:rsidRDefault="00FD11A4" w:rsidP="0053171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1FD6F3B2" w14:textId="77777777" w:rsidTr="003003A5">
        <w:trPr>
          <w:trHeight w:val="193"/>
        </w:trPr>
        <w:tc>
          <w:tcPr>
            <w:tcW w:w="1672" w:type="dxa"/>
            <w:vMerge w:val="restart"/>
          </w:tcPr>
          <w:p w14:paraId="4E4075B0" w14:textId="77777777" w:rsidR="00FD11A4" w:rsidRPr="000E1B74" w:rsidRDefault="00FD11A4" w:rsidP="0053171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Proposal Disertasi </w:t>
            </w:r>
          </w:p>
        </w:tc>
        <w:tc>
          <w:tcPr>
            <w:tcW w:w="6039" w:type="dxa"/>
          </w:tcPr>
          <w:p w14:paraId="19EFCEA3" w14:textId="77777777" w:rsidR="00FD11A4" w:rsidRPr="000E1B74" w:rsidRDefault="00FD11A4" w:rsidP="0053171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</w:t>
            </w:r>
          </w:p>
        </w:tc>
      </w:tr>
      <w:tr w:rsidR="00FD11A4" w:rsidRPr="000E1B74" w14:paraId="0210CCF3" w14:textId="77777777" w:rsidTr="003003A5">
        <w:trPr>
          <w:trHeight w:val="193"/>
        </w:trPr>
        <w:tc>
          <w:tcPr>
            <w:tcW w:w="1672" w:type="dxa"/>
            <w:vMerge/>
          </w:tcPr>
          <w:p w14:paraId="144FBB26" w14:textId="77777777" w:rsidR="00FD11A4" w:rsidRPr="000E1B74" w:rsidRDefault="00FD11A4" w:rsidP="0053171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039" w:type="dxa"/>
          </w:tcPr>
          <w:p w14:paraId="51CB5F38" w14:textId="601620B5" w:rsidR="00FD11A4" w:rsidRPr="000E1B74" w:rsidRDefault="00FD11A4" w:rsidP="0053171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..............................................................................</w:t>
            </w:r>
          </w:p>
        </w:tc>
      </w:tr>
      <w:tr w:rsidR="00FD11A4" w:rsidRPr="000E1B74" w14:paraId="6AF8005A" w14:textId="77777777" w:rsidTr="003003A5">
        <w:trPr>
          <w:trHeight w:val="193"/>
        </w:trPr>
        <w:tc>
          <w:tcPr>
            <w:tcW w:w="1672" w:type="dxa"/>
            <w:vMerge/>
          </w:tcPr>
          <w:p w14:paraId="59934571" w14:textId="77777777" w:rsidR="00FD11A4" w:rsidRPr="000E1B74" w:rsidRDefault="00FD11A4" w:rsidP="0053171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039" w:type="dxa"/>
          </w:tcPr>
          <w:p w14:paraId="01DBDE9E" w14:textId="5174A8D4" w:rsidR="00FD11A4" w:rsidRPr="000E1B74" w:rsidRDefault="00FD11A4" w:rsidP="0053171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..............................................................................</w:t>
            </w:r>
          </w:p>
        </w:tc>
      </w:tr>
    </w:tbl>
    <w:p w14:paraId="47327C4D" w14:textId="77777777" w:rsidR="00FD11A4" w:rsidRPr="000E1B74" w:rsidRDefault="00FD11A4" w:rsidP="00FD11A4">
      <w:pPr>
        <w:spacing w:after="0"/>
        <w:ind w:left="2880" w:right="78" w:hanging="2880"/>
        <w:jc w:val="both"/>
        <w:rPr>
          <w:rFonts w:ascii="Tahoma" w:hAnsi="Tahoma" w:cs="Tahoma"/>
          <w:noProof/>
          <w:lang w:val="id-ID"/>
        </w:rPr>
      </w:pPr>
    </w:p>
    <w:p w14:paraId="76D76D4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sil penilaian (berikan tandan centang (</w:t>
      </w: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√), sesuai keputusan rapat Tim Penila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). </w:t>
      </w:r>
    </w:p>
    <w:p w14:paraId="418794A2" w14:textId="77777777" w:rsidR="00FD11A4" w:rsidRPr="000E1B74" w:rsidRDefault="00FD11A4" w:rsidP="00612971">
      <w:pPr>
        <w:pStyle w:val="ListParagraph"/>
        <w:numPr>
          <w:ilvl w:val="0"/>
          <w:numId w:val="82"/>
        </w:numPr>
        <w:tabs>
          <w:tab w:val="left" w:pos="851"/>
        </w:tabs>
        <w:spacing w:after="0" w:line="360" w:lineRule="auto"/>
        <w:ind w:left="851" w:hanging="425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Times New Roman" w:hAnsi="Tahoma" w:cs="Tahoma"/>
          <w:noProof/>
          <w:sz w:val="24"/>
          <w:szCs w:val="24"/>
          <w:lang w:val="id-ID"/>
        </w:rPr>
        <w:t xml:space="preserve">Lulus dan  dapat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dilanjutkan ke tahap pelaksanaan penelitian </w:t>
      </w:r>
      <w:r w:rsidRPr="000E1B74">
        <w:rPr>
          <w:rFonts w:ascii="Tahoma" w:eastAsia="Times New Roman" w:hAnsi="Tahoma" w:cs="Tahoma"/>
          <w:noProof/>
          <w:sz w:val="24"/>
          <w:szCs w:val="24"/>
          <w:lang w:val="id-ID"/>
        </w:rPr>
        <w:t>tanpa revi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.</w:t>
      </w:r>
    </w:p>
    <w:p w14:paraId="095DD6E8" w14:textId="77777777" w:rsidR="00FD11A4" w:rsidRPr="000E1B74" w:rsidRDefault="00FD11A4" w:rsidP="00612971">
      <w:pPr>
        <w:pStyle w:val="ListParagraph"/>
        <w:numPr>
          <w:ilvl w:val="0"/>
          <w:numId w:val="83"/>
        </w:numPr>
        <w:tabs>
          <w:tab w:val="left" w:pos="851"/>
        </w:tabs>
        <w:spacing w:after="0" w:line="360" w:lineRule="auto"/>
        <w:ind w:left="851" w:hanging="425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Times New Roman" w:hAnsi="Tahoma" w:cs="Tahoma"/>
          <w:noProof/>
          <w:sz w:val="24"/>
          <w:szCs w:val="24"/>
          <w:lang w:val="id-ID"/>
        </w:rPr>
        <w:t xml:space="preserve">Lulus dan dapat dilanjutkan ke tahap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pelaksanaan penelitian</w:t>
      </w:r>
      <w:r w:rsidRPr="000E1B74">
        <w:rPr>
          <w:rFonts w:ascii="Tahoma" w:eastAsia="Times New Roman" w:hAnsi="Tahoma" w:cs="Tahoma"/>
          <w:noProof/>
          <w:sz w:val="24"/>
          <w:szCs w:val="24"/>
          <w:lang w:val="id-ID"/>
        </w:rPr>
        <w:t xml:space="preserve"> dengan revisi dan catatan terlampi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.</w:t>
      </w:r>
    </w:p>
    <w:p w14:paraId="700A43C4" w14:textId="77777777" w:rsidR="00FD11A4" w:rsidRPr="000E1B74" w:rsidRDefault="00FD11A4" w:rsidP="00612971">
      <w:pPr>
        <w:pStyle w:val="ListParagraph"/>
        <w:numPr>
          <w:ilvl w:val="0"/>
          <w:numId w:val="83"/>
        </w:numPr>
        <w:tabs>
          <w:tab w:val="left" w:pos="851"/>
        </w:tabs>
        <w:spacing w:after="0" w:line="360" w:lineRule="auto"/>
        <w:ind w:left="851" w:hanging="425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Times New Roman" w:hAnsi="Tahoma" w:cs="Tahoma"/>
          <w:noProof/>
          <w:sz w:val="24"/>
          <w:szCs w:val="24"/>
          <w:lang w:val="id-ID"/>
        </w:rPr>
        <w:t>Tidak lulus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, memerlukan perbaikan naskah proposal disertasi </w:t>
      </w:r>
      <w:r w:rsidRPr="000E1B74">
        <w:rPr>
          <w:rFonts w:ascii="Tahoma" w:eastAsia="Times New Roman" w:hAnsi="Tahoma" w:cs="Tahoma"/>
          <w:noProof/>
          <w:sz w:val="24"/>
          <w:szCs w:val="24"/>
          <w:lang w:val="id-ID"/>
        </w:rPr>
        <w:t>dengan catatan terlampi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.</w:t>
      </w:r>
    </w:p>
    <w:p w14:paraId="54D6ACF7" w14:textId="77777777" w:rsidR="00FD11A4" w:rsidRPr="000E1B74" w:rsidRDefault="00FD11A4" w:rsidP="00FD11A4">
      <w:pPr>
        <w:tabs>
          <w:tab w:val="left" w:pos="2880"/>
        </w:tabs>
        <w:spacing w:after="0" w:line="360" w:lineRule="auto"/>
        <w:ind w:left="3060" w:hanging="3060"/>
        <w:jc w:val="both"/>
        <w:rPr>
          <w:rFonts w:ascii="Tahoma" w:hAnsi="Tahoma" w:cs="Tahoma"/>
          <w:noProof/>
          <w:lang w:val="id-ID"/>
        </w:rPr>
      </w:pPr>
    </w:p>
    <w:tbl>
      <w:tblPr>
        <w:tblStyle w:val="TableGrid"/>
        <w:tblW w:w="4394" w:type="dxa"/>
        <w:tblInd w:w="39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4"/>
      </w:tblGrid>
      <w:tr w:rsidR="00FD11A4" w:rsidRPr="000E1B74" w14:paraId="4279CE3A" w14:textId="77777777" w:rsidTr="003003A5">
        <w:tc>
          <w:tcPr>
            <w:tcW w:w="4394" w:type="dxa"/>
          </w:tcPr>
          <w:p w14:paraId="4AB655D3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urakarta, ....................................................</w:t>
            </w:r>
          </w:p>
          <w:p w14:paraId="50074E2D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Ketua Penguji, </w:t>
            </w:r>
          </w:p>
          <w:p w14:paraId="434EFBF9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5D131C71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413707D9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.</w:t>
            </w:r>
          </w:p>
          <w:p w14:paraId="7734DFC7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P. ……………………………………….</w:t>
            </w:r>
          </w:p>
        </w:tc>
      </w:tr>
    </w:tbl>
    <w:p w14:paraId="45B8BA12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5AC71443" w14:textId="7F49AD8B" w:rsidR="00FD11A4" w:rsidRPr="00E55CB7" w:rsidRDefault="00B57DDB" w:rsidP="00B57DDB">
      <w:pPr>
        <w:pStyle w:val="Form"/>
        <w:rPr>
          <w:rFonts w:cs="Tahoma"/>
          <w:bCs/>
          <w:noProof/>
          <w:lang w:val="id-ID"/>
        </w:rPr>
      </w:pPr>
      <w:bookmarkStart w:id="16" w:name="_Toc170435082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15</w:t>
      </w:r>
      <w:r>
        <w:fldChar w:fldCharType="end"/>
      </w:r>
      <w:r>
        <w:t>. Surat Permohonan Penggantian Promotor atau Kopromotor Disertasi</w:t>
      </w:r>
      <w:bookmarkEnd w:id="16"/>
    </w:p>
    <w:p w14:paraId="2261325F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5D62CCC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 Permohonan penggantian Promotor/Kopromotor Disertasi</w:t>
      </w:r>
    </w:p>
    <w:p w14:paraId="04815020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FEB9012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pada Yth. Koordinator Komisi Disertasi Prodi...............................</w:t>
      </w:r>
    </w:p>
    <w:p w14:paraId="3B030870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FKIP UNS</w:t>
      </w:r>
    </w:p>
    <w:p w14:paraId="7E677AF0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2E4499D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engan hormat,</w:t>
      </w:r>
    </w:p>
    <w:p w14:paraId="6AE8F2C2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engan ini saya,</w:t>
      </w:r>
    </w:p>
    <w:p w14:paraId="05B5FDCF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31D68F18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0F3C5B98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rod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1992A1D3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2956D9B2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03EA446E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001CAB9" w14:textId="459BC580" w:rsidR="00531713" w:rsidRDefault="00FD11A4" w:rsidP="00531713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mengajukan permohonan penggantian promotor/kopromotor a.n. .................................</w:t>
      </w:r>
      <w:r>
        <w:rPr>
          <w:rFonts w:ascii="Tahoma" w:hAnsi="Tahoma" w:cs="Tahoma"/>
          <w:noProof/>
          <w:sz w:val="24"/>
          <w:szCs w:val="24"/>
          <w:lang w:val="id-ID"/>
        </w:rPr>
        <w:t>...........................................</w:t>
      </w:r>
      <w:r w:rsidR="00531713">
        <w:rPr>
          <w:rFonts w:ascii="Tahoma" w:hAnsi="Tahoma" w:cs="Tahoma"/>
          <w:noProof/>
          <w:sz w:val="24"/>
          <w:szCs w:val="24"/>
        </w:rPr>
        <w:t>....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.....</w:t>
      </w:r>
      <w:r w:rsidR="00531713">
        <w:rPr>
          <w:rFonts w:ascii="Tahoma" w:hAnsi="Tahoma" w:cs="Tahoma"/>
          <w:noProof/>
          <w:sz w:val="24"/>
          <w:szCs w:val="24"/>
        </w:rPr>
        <w:t xml:space="preserve">,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dengan alasan</w:t>
      </w:r>
      <w:r w:rsidR="00531713">
        <w:rPr>
          <w:rFonts w:ascii="Tahoma" w:hAnsi="Tahoma" w:cs="Tahoma"/>
          <w:noProof/>
          <w:sz w:val="24"/>
          <w:szCs w:val="24"/>
        </w:rPr>
        <w:t xml:space="preserve"> ………………………………………………………………………………………………………….</w:t>
      </w:r>
    </w:p>
    <w:p w14:paraId="4D4FDD5E" w14:textId="760087F3" w:rsidR="00FD11A4" w:rsidRPr="00531713" w:rsidRDefault="00FD11A4" w:rsidP="00531713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............................................................................................................................</w:t>
      </w:r>
      <w:r w:rsidR="00531713">
        <w:rPr>
          <w:rFonts w:ascii="Tahoma" w:hAnsi="Tahoma" w:cs="Tahoma"/>
          <w:noProof/>
          <w:sz w:val="24"/>
          <w:szCs w:val="24"/>
        </w:rPr>
        <w:t>..............................................................................................</w:t>
      </w:r>
    </w:p>
    <w:p w14:paraId="00C04EAC" w14:textId="77777777" w:rsidR="00FD11A4" w:rsidRPr="000E1B74" w:rsidRDefault="00FD11A4" w:rsidP="00531713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Usulan promotor/kopromotor pengganti: </w:t>
      </w:r>
    </w:p>
    <w:p w14:paraId="6C96CC5C" w14:textId="77777777" w:rsidR="00FD11A4" w:rsidRPr="000E1B74" w:rsidRDefault="00FD11A4" w:rsidP="00531713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emikian permohonan ini saya sampaikan. Atas perhatiannya, saya ucapkan terima kasih.</w:t>
      </w:r>
    </w:p>
    <w:p w14:paraId="702AE83F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91CA3CF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................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1AC51DD5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171641DC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Mahasisw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     </w:t>
      </w:r>
    </w:p>
    <w:p w14:paraId="4BE9415B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E7D0EE2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...............................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                                                                             </w:t>
      </w:r>
    </w:p>
    <w:p w14:paraId="2EB0D13D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........................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                                                                         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62345A33" w14:textId="77777777" w:rsidR="00531713" w:rsidRDefault="00531713" w:rsidP="00FD11A4">
      <w:pPr>
        <w:spacing w:after="0" w:line="360" w:lineRule="auto"/>
        <w:jc w:val="both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67932C5D" w14:textId="77777777" w:rsidR="00531713" w:rsidRDefault="00531713" w:rsidP="00FD11A4">
      <w:pPr>
        <w:spacing w:after="0" w:line="360" w:lineRule="auto"/>
        <w:jc w:val="both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5057E288" w14:textId="349EBEAC" w:rsidR="00FD11A4" w:rsidRPr="004517B4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17" w:name="_Toc170435083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16</w:t>
      </w:r>
      <w:r>
        <w:fldChar w:fldCharType="end"/>
      </w:r>
      <w:r>
        <w:t>. Surat Persetujuan Penggantian Promotor dan Kopromotor</w:t>
      </w:r>
      <w:bookmarkEnd w:id="17"/>
    </w:p>
    <w:p w14:paraId="569A5F4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B46523A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o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............................................</w:t>
      </w:r>
    </w:p>
    <w:p w14:paraId="53CD6BB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 Persetujuan penggantian promotor</w:t>
      </w:r>
    </w:p>
    <w:p w14:paraId="0AA9191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433DB7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47693A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pada Yth......................................</w:t>
      </w:r>
    </w:p>
    <w:p w14:paraId="740C704C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.........................................................</w:t>
      </w:r>
    </w:p>
    <w:p w14:paraId="1C3CF7A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9F514E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A31042A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engan hormat,</w:t>
      </w:r>
    </w:p>
    <w:p w14:paraId="4579BC5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ehubungan dengan permohonan Saudara terkait penggantian Promotor, dengan ini kami menyetujui pergantian tersebut. Adapun Promotor pengganti adalah...........................................................................................................................................</w:t>
      </w:r>
    </w:p>
    <w:p w14:paraId="6A3A290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elanjutnya Saudara dapat segera melaksanakan pembimbingan dengan Promotor. Semoga penggantian ini berdampak positif pada proses penyelesaian disertasi.</w:t>
      </w:r>
    </w:p>
    <w:p w14:paraId="54457EFC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9256A48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B6B12BC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</w:t>
      </w:r>
    </w:p>
    <w:p w14:paraId="55BABA8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omisi Disertasi,</w:t>
      </w:r>
    </w:p>
    <w:p w14:paraId="7793574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A878D57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D4620F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........................................</w:t>
      </w:r>
    </w:p>
    <w:p w14:paraId="366A8B5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..................................</w:t>
      </w:r>
    </w:p>
    <w:p w14:paraId="54212762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6F0BDF6" w14:textId="1C9F7B4F" w:rsidR="00FD11A4" w:rsidRPr="004517B4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18" w:name="_Toc170435084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17</w:t>
      </w:r>
      <w:r>
        <w:fldChar w:fldCharType="end"/>
      </w:r>
      <w:r>
        <w:t>. Form Pendaftaran Seminar Hasil Riset dan Naskah Publikasi</w:t>
      </w:r>
      <w:bookmarkEnd w:id="18"/>
    </w:p>
    <w:p w14:paraId="2CB4344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(dalam bentuk google form yang dibuat oleh fakultas)</w:t>
      </w:r>
    </w:p>
    <w:p w14:paraId="18472EB7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7DD7D38E" w14:textId="77777777" w:rsidR="00FD11A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ENDAFTARAN SEMINAR HASIL RISET DAN KEMAJUAN NASKAH PUBLIKASI </w:t>
      </w:r>
    </w:p>
    <w:p w14:paraId="5BDBEDD0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(TAHAP II)</w:t>
      </w:r>
    </w:p>
    <w:p w14:paraId="1F3F2EE3" w14:textId="77777777" w:rsidR="00FD11A4" w:rsidRPr="000E1B74" w:rsidRDefault="00FD11A4" w:rsidP="0053171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5F68AA3" w14:textId="77777777" w:rsidR="00FD11A4" w:rsidRPr="000E1B74" w:rsidRDefault="00FD11A4" w:rsidP="00612971">
      <w:pPr>
        <w:pStyle w:val="ListParagraph"/>
        <w:numPr>
          <w:ilvl w:val="0"/>
          <w:numId w:val="84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E3176B0" w14:textId="77777777" w:rsidR="00FD11A4" w:rsidRPr="000E1B74" w:rsidRDefault="00FD11A4" w:rsidP="00612971">
      <w:pPr>
        <w:pStyle w:val="ListParagraph"/>
        <w:numPr>
          <w:ilvl w:val="0"/>
          <w:numId w:val="84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7AA33838" w14:textId="77777777" w:rsidR="00FD11A4" w:rsidRPr="000E1B74" w:rsidRDefault="00FD11A4" w:rsidP="00612971">
      <w:pPr>
        <w:pStyle w:val="ListParagraph"/>
        <w:numPr>
          <w:ilvl w:val="0"/>
          <w:numId w:val="84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o W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2B0A6F7" w14:textId="77777777" w:rsidR="00FD11A4" w:rsidRPr="000E1B74" w:rsidRDefault="00FD11A4" w:rsidP="00612971">
      <w:pPr>
        <w:pStyle w:val="ListParagraph"/>
        <w:numPr>
          <w:ilvl w:val="0"/>
          <w:numId w:val="84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lamat emai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2E023DDA" w14:textId="77777777" w:rsidR="00FD11A4" w:rsidRPr="000E1B74" w:rsidRDefault="00FD11A4" w:rsidP="00612971">
      <w:pPr>
        <w:pStyle w:val="ListParagraph"/>
        <w:numPr>
          <w:ilvl w:val="0"/>
          <w:numId w:val="84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270BB228" w14:textId="77777777" w:rsidR="00FD11A4" w:rsidRPr="000E1B74" w:rsidRDefault="00FD11A4" w:rsidP="00612971">
      <w:pPr>
        <w:pStyle w:val="ListParagraph"/>
        <w:numPr>
          <w:ilvl w:val="0"/>
          <w:numId w:val="84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 1.</w:t>
      </w:r>
    </w:p>
    <w:p w14:paraId="06BE79D5" w14:textId="77777777" w:rsidR="00FD11A4" w:rsidRPr="000E1B74" w:rsidRDefault="00FD11A4" w:rsidP="00531713">
      <w:pPr>
        <w:pStyle w:val="ListParagraph"/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 </w:t>
      </w:r>
      <w:r>
        <w:rPr>
          <w:rFonts w:ascii="Tahoma" w:hAnsi="Tahoma" w:cs="Tahoma"/>
          <w:noProof/>
          <w:sz w:val="24"/>
          <w:szCs w:val="24"/>
          <w:lang w:val="id-ID"/>
        </w:rPr>
        <w:t xml:space="preserve">  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2.</w:t>
      </w:r>
    </w:p>
    <w:p w14:paraId="545496ED" w14:textId="77777777" w:rsidR="00FD11A4" w:rsidRPr="000E1B74" w:rsidRDefault="00FD11A4" w:rsidP="00531713">
      <w:pPr>
        <w:pStyle w:val="ListParagraph"/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</w:t>
      </w:r>
      <w:r>
        <w:rPr>
          <w:rFonts w:ascii="Tahoma" w:hAnsi="Tahoma" w:cs="Tahoma"/>
          <w:noProof/>
          <w:sz w:val="24"/>
          <w:szCs w:val="24"/>
          <w:lang w:val="id-ID"/>
        </w:rPr>
        <w:t xml:space="preserve">  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3.</w:t>
      </w:r>
    </w:p>
    <w:p w14:paraId="4C2EE4ED" w14:textId="77777777" w:rsidR="00FD11A4" w:rsidRPr="000E1B74" w:rsidRDefault="00FD11A4" w:rsidP="00612971">
      <w:pPr>
        <w:pStyle w:val="ListParagraph"/>
        <w:numPr>
          <w:ilvl w:val="0"/>
          <w:numId w:val="84"/>
        </w:numPr>
        <w:tabs>
          <w:tab w:val="left" w:pos="210"/>
        </w:tabs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sil riset (60% dari keseluruhan) yang telah disetujui tim promotor diupload dalam bentuk pdf.</w:t>
      </w:r>
    </w:p>
    <w:p w14:paraId="3E114857" w14:textId="77777777" w:rsidR="00FD11A4" w:rsidRPr="000E1B74" w:rsidRDefault="00FD11A4" w:rsidP="00612971">
      <w:pPr>
        <w:pStyle w:val="ListParagraph"/>
        <w:numPr>
          <w:ilvl w:val="0"/>
          <w:numId w:val="84"/>
        </w:numPr>
        <w:tabs>
          <w:tab w:val="left" w:pos="210"/>
        </w:tabs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raft artikel ilmiah diupload dalam bentuk pdf.</w:t>
      </w:r>
    </w:p>
    <w:p w14:paraId="38110F31" w14:textId="77777777" w:rsidR="00FD11A4" w:rsidRPr="000E1B74" w:rsidRDefault="00FD11A4" w:rsidP="00612971">
      <w:pPr>
        <w:pStyle w:val="ListParagraph"/>
        <w:numPr>
          <w:ilvl w:val="0"/>
          <w:numId w:val="84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erkas yang diupload (dijadikan satu dalam bentuk pdf)</w:t>
      </w:r>
    </w:p>
    <w:p w14:paraId="01809FA0" w14:textId="77777777" w:rsidR="00FD11A4" w:rsidRPr="000E1B74" w:rsidRDefault="00FD11A4" w:rsidP="00612971">
      <w:pPr>
        <w:pStyle w:val="ListParagraph"/>
        <w:numPr>
          <w:ilvl w:val="0"/>
          <w:numId w:val="85"/>
        </w:numPr>
        <w:tabs>
          <w:tab w:val="left" w:pos="210"/>
        </w:tabs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ti pembayaran biaya semester terakhir</w:t>
      </w:r>
    </w:p>
    <w:p w14:paraId="3E7861EA" w14:textId="77777777" w:rsidR="00FD11A4" w:rsidRPr="000E1B74" w:rsidRDefault="00FD11A4" w:rsidP="00612971">
      <w:pPr>
        <w:pStyle w:val="ListParagraph"/>
        <w:numPr>
          <w:ilvl w:val="0"/>
          <w:numId w:val="85"/>
        </w:numPr>
        <w:tabs>
          <w:tab w:val="left" w:pos="210"/>
        </w:tabs>
        <w:spacing w:after="0" w:line="360" w:lineRule="auto"/>
        <w:ind w:left="1077"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u bimbingan disertasi</w:t>
      </w:r>
    </w:p>
    <w:p w14:paraId="2B512EF8" w14:textId="77777777" w:rsidR="00FD11A4" w:rsidRPr="000E1B74" w:rsidRDefault="00FD11A4" w:rsidP="00612971">
      <w:pPr>
        <w:pStyle w:val="ListParagraph"/>
        <w:numPr>
          <w:ilvl w:val="0"/>
          <w:numId w:val="85"/>
        </w:numPr>
        <w:tabs>
          <w:tab w:val="left" w:pos="210"/>
        </w:tabs>
        <w:spacing w:after="0" w:line="360" w:lineRule="auto"/>
        <w:ind w:left="1077"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KHS </w:t>
      </w:r>
    </w:p>
    <w:p w14:paraId="6483A0AE" w14:textId="77777777" w:rsidR="00FD11A4" w:rsidRPr="000E1B74" w:rsidRDefault="00FD11A4" w:rsidP="00612971">
      <w:pPr>
        <w:pStyle w:val="ListParagraph"/>
        <w:numPr>
          <w:ilvl w:val="0"/>
          <w:numId w:val="85"/>
        </w:numPr>
        <w:tabs>
          <w:tab w:val="left" w:pos="210"/>
        </w:tabs>
        <w:spacing w:after="0" w:line="360" w:lineRule="auto"/>
        <w:ind w:left="1077"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t keterangan bebas plagiasi (maksimal kemiripan 30%)</w:t>
      </w:r>
    </w:p>
    <w:p w14:paraId="28B82315" w14:textId="77777777" w:rsidR="00FD11A4" w:rsidRPr="000E1B74" w:rsidRDefault="00FD11A4" w:rsidP="00612971">
      <w:pPr>
        <w:pStyle w:val="ListParagraph"/>
        <w:numPr>
          <w:ilvl w:val="0"/>
          <w:numId w:val="85"/>
        </w:numPr>
        <w:tabs>
          <w:tab w:val="left" w:pos="210"/>
        </w:tabs>
        <w:spacing w:after="0" w:line="360" w:lineRule="auto"/>
        <w:ind w:left="1077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ernyataan/persetujuan revisi proposal disertasi  yang telah ditandatangani oleh Tim Penguj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3B269760" w14:textId="77777777" w:rsidR="00FD11A4" w:rsidRDefault="00FD11A4" w:rsidP="00FD11A4">
      <w:pPr>
        <w:tabs>
          <w:tab w:val="left" w:pos="210"/>
        </w:tabs>
        <w:spacing w:line="360" w:lineRule="auto"/>
        <w:ind w:left="426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pabila seminar hasil riset dan naskah publikasi dilaksanakan dalam moda luring, naskah harus dicetak dan diserahkan ke admin prodi setelah mendapatkan jadwal seminar.</w:t>
      </w:r>
    </w:p>
    <w:p w14:paraId="68AE87CB" w14:textId="77777777" w:rsidR="00FD11A4" w:rsidRPr="000E1B74" w:rsidRDefault="00FD11A4" w:rsidP="00B57DDB">
      <w:pPr>
        <w:pStyle w:val="Form"/>
        <w:rPr>
          <w:noProof/>
          <w:lang w:val="id-ID"/>
        </w:rPr>
      </w:pPr>
    </w:p>
    <w:p w14:paraId="0A9C6C89" w14:textId="222FFE86" w:rsidR="00FD11A4" w:rsidRPr="00A814CA" w:rsidRDefault="00B57DDB" w:rsidP="00B57DDB">
      <w:pPr>
        <w:pStyle w:val="Form"/>
        <w:rPr>
          <w:bCs/>
          <w:noProof/>
          <w:lang w:val="id-ID"/>
        </w:rPr>
      </w:pPr>
      <w:bookmarkStart w:id="19" w:name="_Toc170435085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18</w:t>
      </w:r>
      <w:r>
        <w:fldChar w:fldCharType="end"/>
      </w:r>
      <w:r>
        <w:t>. Form Verifikasi</w:t>
      </w:r>
      <w:bookmarkEnd w:id="19"/>
    </w:p>
    <w:p w14:paraId="2DFC8BED" w14:textId="77777777" w:rsidR="00FD11A4" w:rsidRPr="000E1B74" w:rsidRDefault="00FD11A4" w:rsidP="00FD11A4">
      <w:pPr>
        <w:spacing w:before="240"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FORM VERIFIKASI PERSYARATAN SEMINAR HASIL RISET DAN KEMAJUAN NASKAH PUBLIKASI DISERTASI (TAHAP II)</w:t>
      </w:r>
    </w:p>
    <w:p w14:paraId="4C90D9D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C02DA2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4783FC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543433F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71BAC08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24780808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BD8D56D" w14:textId="77777777" w:rsidR="00FD11A4" w:rsidRPr="000E1B74" w:rsidRDefault="00FD11A4" w:rsidP="00612971">
      <w:pPr>
        <w:pStyle w:val="ListParagraph"/>
        <w:numPr>
          <w:ilvl w:val="1"/>
          <w:numId w:val="74"/>
        </w:numPr>
        <w:tabs>
          <w:tab w:val="left" w:pos="284"/>
        </w:tabs>
        <w:spacing w:line="48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F9E0DB" wp14:editId="03342F84">
                <wp:simplePos x="0" y="0"/>
                <wp:positionH relativeFrom="column">
                  <wp:posOffset>4693605</wp:posOffset>
                </wp:positionH>
                <wp:positionV relativeFrom="paragraph">
                  <wp:posOffset>8890</wp:posOffset>
                </wp:positionV>
                <wp:extent cx="274320" cy="220980"/>
                <wp:effectExtent l="0" t="0" r="11430" b="26670"/>
                <wp:wrapNone/>
                <wp:docPr id="54792105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4260ED5D" id="Rectangle 4" o:spid="_x0000_s1026" style="position:absolute;margin-left:369.6pt;margin-top:.7pt;width:21.6pt;height:17.4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40F9B78" wp14:editId="65CC0D21">
                <wp:simplePos x="0" y="0"/>
                <wp:positionH relativeFrom="column">
                  <wp:posOffset>4693605</wp:posOffset>
                </wp:positionH>
                <wp:positionV relativeFrom="paragraph">
                  <wp:posOffset>348274</wp:posOffset>
                </wp:positionV>
                <wp:extent cx="274320" cy="220980"/>
                <wp:effectExtent l="0" t="0" r="11430" b="26670"/>
                <wp:wrapNone/>
                <wp:docPr id="214636275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11D63B09" id="Rectangle 4" o:spid="_x0000_s1026" style="position:absolute;margin-left:369.6pt;margin-top:27.4pt;width:21.6pt;height:17.4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Hasil riset sudah disetujui 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38808B1E" w14:textId="77777777" w:rsidR="00FD11A4" w:rsidRPr="000E1B74" w:rsidRDefault="00FD11A4" w:rsidP="00612971">
      <w:pPr>
        <w:pStyle w:val="ListParagraph"/>
        <w:numPr>
          <w:ilvl w:val="1"/>
          <w:numId w:val="74"/>
        </w:numPr>
        <w:tabs>
          <w:tab w:val="left" w:pos="284"/>
        </w:tabs>
        <w:spacing w:line="480" w:lineRule="auto"/>
        <w:ind w:left="567" w:hanging="567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020A735" wp14:editId="5FBB9350">
                <wp:simplePos x="0" y="0"/>
                <wp:positionH relativeFrom="column">
                  <wp:posOffset>4693605</wp:posOffset>
                </wp:positionH>
                <wp:positionV relativeFrom="paragraph">
                  <wp:posOffset>351790</wp:posOffset>
                </wp:positionV>
                <wp:extent cx="274320" cy="220980"/>
                <wp:effectExtent l="0" t="0" r="11430" b="26670"/>
                <wp:wrapNone/>
                <wp:docPr id="15224668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71F29ACE" id="Rectangle 4" o:spid="_x0000_s1026" style="position:absolute;margin-left:369.6pt;margin-top:27.7pt;width:21.6pt;height:17.4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Draft artikel ilmiah</w:t>
      </w:r>
    </w:p>
    <w:p w14:paraId="3665D38B" w14:textId="77777777" w:rsidR="00FD11A4" w:rsidRPr="000E1B74" w:rsidRDefault="00FD11A4" w:rsidP="00612971">
      <w:pPr>
        <w:pStyle w:val="ListParagraph"/>
        <w:numPr>
          <w:ilvl w:val="1"/>
          <w:numId w:val="74"/>
        </w:numPr>
        <w:tabs>
          <w:tab w:val="left" w:pos="284"/>
        </w:tabs>
        <w:spacing w:line="480" w:lineRule="auto"/>
        <w:ind w:left="567" w:hanging="567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0F55F4" wp14:editId="79614F13">
                <wp:simplePos x="0" y="0"/>
                <wp:positionH relativeFrom="column">
                  <wp:posOffset>4693605</wp:posOffset>
                </wp:positionH>
                <wp:positionV relativeFrom="paragraph">
                  <wp:posOffset>328930</wp:posOffset>
                </wp:positionV>
                <wp:extent cx="274320" cy="205740"/>
                <wp:effectExtent l="0" t="0" r="11430" b="22860"/>
                <wp:wrapNone/>
                <wp:docPr id="82893290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057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48E3A593" id="Rectangle 4" o:spid="_x0000_s1026" style="position:absolute;margin-left:369.6pt;margin-top:25.9pt;width:21.6pt;height:16.2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Bukti pembayaran biaya semester terakhir</w:t>
      </w:r>
    </w:p>
    <w:p w14:paraId="7B714692" w14:textId="77777777" w:rsidR="00FD11A4" w:rsidRPr="000E1B74" w:rsidRDefault="00FD11A4" w:rsidP="00612971">
      <w:pPr>
        <w:pStyle w:val="ListParagraph"/>
        <w:numPr>
          <w:ilvl w:val="1"/>
          <w:numId w:val="74"/>
        </w:numPr>
        <w:tabs>
          <w:tab w:val="left" w:pos="284"/>
        </w:tabs>
        <w:spacing w:line="480" w:lineRule="auto"/>
        <w:ind w:left="567" w:hanging="567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5237926" wp14:editId="5CEB7A59">
                <wp:simplePos x="0" y="0"/>
                <wp:positionH relativeFrom="column">
                  <wp:posOffset>4695412</wp:posOffset>
                </wp:positionH>
                <wp:positionV relativeFrom="paragraph">
                  <wp:posOffset>328930</wp:posOffset>
                </wp:positionV>
                <wp:extent cx="274320" cy="220980"/>
                <wp:effectExtent l="0" t="0" r="11430" b="26670"/>
                <wp:wrapNone/>
                <wp:docPr id="151185044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0C9A2291" id="Rectangle 4" o:spid="_x0000_s1026" style="position:absolute;margin-left:369.7pt;margin-top:25.9pt;width:21.6pt;height:17.4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Buku bimbingan disertasi</w:t>
      </w:r>
    </w:p>
    <w:p w14:paraId="43AD4F64" w14:textId="77777777" w:rsidR="00FD11A4" w:rsidRPr="000E1B74" w:rsidRDefault="00FD11A4" w:rsidP="00612971">
      <w:pPr>
        <w:pStyle w:val="ListParagraph"/>
        <w:numPr>
          <w:ilvl w:val="1"/>
          <w:numId w:val="74"/>
        </w:numPr>
        <w:tabs>
          <w:tab w:val="left" w:pos="284"/>
        </w:tabs>
        <w:spacing w:line="480" w:lineRule="auto"/>
        <w:ind w:left="567" w:hanging="567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KHS </w:t>
      </w:r>
    </w:p>
    <w:p w14:paraId="6ACB8F02" w14:textId="77777777" w:rsidR="00FD11A4" w:rsidRPr="000E1B74" w:rsidRDefault="00FD11A4" w:rsidP="00612971">
      <w:pPr>
        <w:pStyle w:val="ListParagraph"/>
        <w:numPr>
          <w:ilvl w:val="1"/>
          <w:numId w:val="74"/>
        </w:numPr>
        <w:tabs>
          <w:tab w:val="left" w:pos="284"/>
        </w:tabs>
        <w:spacing w:line="480" w:lineRule="auto"/>
        <w:ind w:left="567" w:hanging="567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0C1967A" wp14:editId="2DB6A09C">
                <wp:simplePos x="0" y="0"/>
                <wp:positionH relativeFrom="column">
                  <wp:posOffset>4697219</wp:posOffset>
                </wp:positionH>
                <wp:positionV relativeFrom="paragraph">
                  <wp:posOffset>95636</wp:posOffset>
                </wp:positionV>
                <wp:extent cx="274320" cy="190500"/>
                <wp:effectExtent l="0" t="0" r="11430" b="19050"/>
                <wp:wrapNone/>
                <wp:docPr id="125106398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4137B97E" id="Rectangle 4" o:spid="_x0000_s1026" style="position:absolute;margin-left:369.85pt;margin-top:7.55pt;width:21.6pt;height:1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Surat keterangan bebas plagiasi (maksimal kemiripan 30%)</w:t>
      </w:r>
    </w:p>
    <w:p w14:paraId="1E3A3E35" w14:textId="77777777" w:rsidR="00FD11A4" w:rsidRPr="000E1B74" w:rsidRDefault="00FD11A4" w:rsidP="00612971">
      <w:pPr>
        <w:pStyle w:val="ListParagraph"/>
        <w:numPr>
          <w:ilvl w:val="1"/>
          <w:numId w:val="74"/>
        </w:numPr>
        <w:tabs>
          <w:tab w:val="left" w:pos="284"/>
        </w:tabs>
        <w:spacing w:line="360" w:lineRule="auto"/>
        <w:ind w:left="567" w:hanging="567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lang w:val="id-ID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23C55CA" wp14:editId="6FB40D68">
                <wp:simplePos x="0" y="0"/>
                <wp:positionH relativeFrom="column">
                  <wp:posOffset>4693605</wp:posOffset>
                </wp:positionH>
                <wp:positionV relativeFrom="paragraph">
                  <wp:posOffset>44935</wp:posOffset>
                </wp:positionV>
                <wp:extent cx="274320" cy="190500"/>
                <wp:effectExtent l="0" t="0" r="11430" b="19050"/>
                <wp:wrapNone/>
                <wp:docPr id="197926144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17AB1CFC" id="Rectangle 4" o:spid="_x0000_s1026" style="position:absolute;margin-left:369.6pt;margin-top:3.55pt;width:21.6pt;height:15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Pernyataan/persetujuan revisi proposal yang telah ditandatangani</w:t>
      </w:r>
    </w:p>
    <w:p w14:paraId="3B71421C" w14:textId="77777777" w:rsidR="00FD11A4" w:rsidRPr="000E1B74" w:rsidRDefault="00FD11A4" w:rsidP="00FD11A4">
      <w:pPr>
        <w:pStyle w:val="ListParagraph"/>
        <w:tabs>
          <w:tab w:val="left" w:pos="284"/>
        </w:tabs>
        <w:spacing w:line="360" w:lineRule="auto"/>
        <w:ind w:left="142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Tim penguji</w:t>
      </w:r>
    </w:p>
    <w:p w14:paraId="0301F14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erikan tanda centang untuk persyaratan yang sudah terpenuhi</w:t>
      </w:r>
    </w:p>
    <w:p w14:paraId="7C91369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9E7E88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…………………</w:t>
      </w:r>
    </w:p>
    <w:p w14:paraId="00D0009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omisi Disertasi</w:t>
      </w:r>
    </w:p>
    <w:p w14:paraId="46B2BB1A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1C0BB0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………</w:t>
      </w:r>
    </w:p>
    <w:p w14:paraId="69D3ADA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………………………..</w:t>
      </w:r>
    </w:p>
    <w:p w14:paraId="78BA66D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9CCEB2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564F003" w14:textId="6D968A6F" w:rsidR="00FD11A4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20" w:name="_Toc170435086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19</w:t>
      </w:r>
      <w:r>
        <w:fldChar w:fldCharType="end"/>
      </w:r>
      <w:r>
        <w:t>. Form Penilaian</w:t>
      </w:r>
      <w:bookmarkEnd w:id="20"/>
    </w:p>
    <w:p w14:paraId="5C585E35" w14:textId="77777777" w:rsidR="00FD11A4" w:rsidRPr="00A814CA" w:rsidRDefault="00FD11A4" w:rsidP="00FD11A4">
      <w:pPr>
        <w:spacing w:after="0" w:line="360" w:lineRule="auto"/>
        <w:jc w:val="both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4522FD28" w14:textId="77777777" w:rsidR="00FD11A4" w:rsidRPr="000E1B74" w:rsidRDefault="00FD11A4" w:rsidP="00FD11A4">
      <w:pPr>
        <w:spacing w:after="0" w:line="360" w:lineRule="auto"/>
        <w:ind w:right="-2"/>
        <w:jc w:val="center"/>
        <w:rPr>
          <w:rFonts w:ascii="Tahoma" w:eastAsia="Calibri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 xml:space="preserve">PENILAIAN SEMINAR HASIL RISET </w:t>
      </w:r>
    </w:p>
    <w:p w14:paraId="6A56C291" w14:textId="77777777" w:rsidR="00FD11A4" w:rsidRPr="000E1B74" w:rsidRDefault="00FD11A4" w:rsidP="00FD11A4">
      <w:pPr>
        <w:spacing w:after="0" w:line="360" w:lineRule="auto"/>
        <w:ind w:right="-2"/>
        <w:jc w:val="center"/>
        <w:rPr>
          <w:rFonts w:ascii="Tahoma" w:eastAsia="Calibri" w:hAnsi="Tahoma" w:cs="Tahoma"/>
          <w:noProof/>
          <w:sz w:val="28"/>
          <w:szCs w:val="28"/>
          <w:lang w:val="id-ID"/>
        </w:rPr>
      </w:pP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DAN KEMAJUAN NASKAH PUBLIKASI (TAHAP II)</w:t>
      </w:r>
      <w:r w:rsidRPr="000E1B74">
        <w:rPr>
          <w:rFonts w:ascii="Tahoma" w:eastAsia="Calibri" w:hAnsi="Tahoma" w:cs="Tahoma"/>
          <w:noProof/>
          <w:sz w:val="28"/>
          <w:szCs w:val="28"/>
          <w:lang w:val="id-ID"/>
        </w:rPr>
        <w:t xml:space="preserve">  </w:t>
      </w:r>
    </w:p>
    <w:p w14:paraId="1D73291E" w14:textId="77777777" w:rsidR="00FD11A4" w:rsidRPr="000E1B74" w:rsidRDefault="00FD11A4" w:rsidP="00FD11A4">
      <w:pPr>
        <w:spacing w:after="0" w:line="240" w:lineRule="auto"/>
        <w:ind w:right="-417"/>
        <w:jc w:val="center"/>
        <w:rPr>
          <w:rFonts w:ascii="Tahoma" w:eastAsia="Calibri" w:hAnsi="Tahoma" w:cs="Tahoma"/>
          <w:noProof/>
          <w:sz w:val="28"/>
          <w:szCs w:val="28"/>
          <w:lang w:val="id-ID"/>
        </w:rPr>
      </w:pPr>
    </w:p>
    <w:p w14:paraId="65FD21B6" w14:textId="77777777" w:rsidR="00FD11A4" w:rsidRPr="000E1B74" w:rsidRDefault="00FD11A4" w:rsidP="00FD11A4">
      <w:pPr>
        <w:tabs>
          <w:tab w:val="left" w:pos="426"/>
        </w:tabs>
        <w:snapToGrid w:val="0"/>
        <w:spacing w:after="120" w:line="312" w:lineRule="auto"/>
        <w:ind w:left="425" w:hanging="425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I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IDENTITAS MAHASISWA</w:t>
      </w:r>
    </w:p>
    <w:tbl>
      <w:tblPr>
        <w:tblStyle w:val="TableGrid"/>
        <w:tblW w:w="7711" w:type="dxa"/>
        <w:tblInd w:w="6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2"/>
        <w:gridCol w:w="6039"/>
      </w:tblGrid>
      <w:tr w:rsidR="00FD11A4" w:rsidRPr="000E1B74" w14:paraId="19A4EC76" w14:textId="77777777" w:rsidTr="003003A5">
        <w:tc>
          <w:tcPr>
            <w:tcW w:w="1672" w:type="dxa"/>
          </w:tcPr>
          <w:p w14:paraId="3B033DB3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6039" w:type="dxa"/>
          </w:tcPr>
          <w:p w14:paraId="0662DC2A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...............</w:t>
            </w:r>
          </w:p>
        </w:tc>
      </w:tr>
      <w:tr w:rsidR="00FD11A4" w:rsidRPr="000E1B74" w14:paraId="4297E5F0" w14:textId="77777777" w:rsidTr="003003A5">
        <w:tc>
          <w:tcPr>
            <w:tcW w:w="1672" w:type="dxa"/>
          </w:tcPr>
          <w:p w14:paraId="67101CFE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6039" w:type="dxa"/>
          </w:tcPr>
          <w:p w14:paraId="703529F7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...............</w:t>
            </w:r>
          </w:p>
        </w:tc>
      </w:tr>
      <w:tr w:rsidR="00FD11A4" w:rsidRPr="000E1B74" w14:paraId="6C76620C" w14:textId="77777777" w:rsidTr="003003A5">
        <w:tc>
          <w:tcPr>
            <w:tcW w:w="1672" w:type="dxa"/>
          </w:tcPr>
          <w:p w14:paraId="585CEFBE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6039" w:type="dxa"/>
          </w:tcPr>
          <w:p w14:paraId="006637C6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...............</w:t>
            </w:r>
          </w:p>
        </w:tc>
      </w:tr>
      <w:tr w:rsidR="00FD11A4" w:rsidRPr="000E1B74" w14:paraId="21661B7C" w14:textId="77777777" w:rsidTr="003003A5">
        <w:trPr>
          <w:trHeight w:val="193"/>
        </w:trPr>
        <w:tc>
          <w:tcPr>
            <w:tcW w:w="1672" w:type="dxa"/>
          </w:tcPr>
          <w:p w14:paraId="149C4C44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Disertasi </w:t>
            </w:r>
          </w:p>
        </w:tc>
        <w:tc>
          <w:tcPr>
            <w:tcW w:w="6039" w:type="dxa"/>
          </w:tcPr>
          <w:p w14:paraId="4B268FC3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...............</w:t>
            </w:r>
          </w:p>
        </w:tc>
      </w:tr>
      <w:tr w:rsidR="00FD11A4" w:rsidRPr="000E1B74" w14:paraId="47C47301" w14:textId="77777777" w:rsidTr="003003A5">
        <w:trPr>
          <w:trHeight w:val="193"/>
        </w:trPr>
        <w:tc>
          <w:tcPr>
            <w:tcW w:w="1672" w:type="dxa"/>
          </w:tcPr>
          <w:p w14:paraId="6539303F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039" w:type="dxa"/>
          </w:tcPr>
          <w:p w14:paraId="5DFCD6AC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....................</w:t>
            </w:r>
          </w:p>
        </w:tc>
      </w:tr>
      <w:tr w:rsidR="00FD11A4" w:rsidRPr="000E1B74" w14:paraId="5763632F" w14:textId="77777777" w:rsidTr="003003A5">
        <w:trPr>
          <w:trHeight w:val="193"/>
        </w:trPr>
        <w:tc>
          <w:tcPr>
            <w:tcW w:w="1672" w:type="dxa"/>
          </w:tcPr>
          <w:p w14:paraId="567CC421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039" w:type="dxa"/>
          </w:tcPr>
          <w:p w14:paraId="0B7D0CDE" w14:textId="77777777" w:rsidR="00FD11A4" w:rsidRPr="000E1B74" w:rsidRDefault="00FD11A4" w:rsidP="0053171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....................</w:t>
            </w:r>
          </w:p>
        </w:tc>
      </w:tr>
    </w:tbl>
    <w:p w14:paraId="1AE0E74E" w14:textId="77777777" w:rsidR="00FD11A4" w:rsidRPr="000E1B74" w:rsidRDefault="00FD11A4" w:rsidP="00531713">
      <w:pPr>
        <w:pStyle w:val="ListParagraph"/>
        <w:spacing w:after="0" w:line="240" w:lineRule="auto"/>
        <w:ind w:left="284"/>
        <w:rPr>
          <w:rFonts w:ascii="Tahoma" w:hAnsi="Tahoma" w:cs="Tahoma"/>
          <w:noProof/>
          <w:sz w:val="24"/>
          <w:szCs w:val="24"/>
          <w:lang w:val="id-ID"/>
        </w:rPr>
      </w:pPr>
    </w:p>
    <w:p w14:paraId="41165E06" w14:textId="77777777" w:rsidR="00FD11A4" w:rsidRPr="000E1B74" w:rsidRDefault="00FD11A4" w:rsidP="00FD11A4">
      <w:pPr>
        <w:tabs>
          <w:tab w:val="left" w:pos="426"/>
        </w:tabs>
        <w:spacing w:after="0" w:line="264" w:lineRule="auto"/>
        <w:ind w:left="426" w:hanging="426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II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PENILAIAN</w:t>
      </w:r>
    </w:p>
    <w:p w14:paraId="1221D8FC" w14:textId="77777777" w:rsidR="00FD11A4" w:rsidRPr="000E1B74" w:rsidRDefault="00FD11A4" w:rsidP="00FD11A4">
      <w:pPr>
        <w:tabs>
          <w:tab w:val="left" w:pos="709"/>
        </w:tabs>
        <w:spacing w:after="120" w:line="264" w:lineRule="auto"/>
        <w:ind w:left="709" w:hanging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Draft naskah publikasi, yang berupa draft artikel ilmiah atau draft makalah seminar (isikan nilai pada kolom yang tersedia)</w:t>
      </w:r>
    </w:p>
    <w:tbl>
      <w:tblPr>
        <w:tblW w:w="7945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0"/>
        <w:gridCol w:w="5747"/>
        <w:gridCol w:w="1708"/>
      </w:tblGrid>
      <w:tr w:rsidR="00FD11A4" w:rsidRPr="000E1B74" w14:paraId="728E19E9" w14:textId="77777777" w:rsidTr="003003A5">
        <w:trPr>
          <w:trHeight w:val="64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8DF5FE" w14:textId="77777777" w:rsidR="00FD11A4" w:rsidRPr="000E1B74" w:rsidRDefault="00FD11A4" w:rsidP="003003A5">
            <w:pPr>
              <w:spacing w:after="0" w:line="312" w:lineRule="auto"/>
              <w:ind w:right="-108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22DED3" w14:textId="77777777" w:rsidR="00FD11A4" w:rsidRPr="000E1B74" w:rsidRDefault="00FD11A4" w:rsidP="003003A5">
            <w:pPr>
              <w:spacing w:after="0" w:line="312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B1E6B" w14:textId="41C52F55" w:rsidR="00FD11A4" w:rsidRPr="000E1B74" w:rsidRDefault="00531713" w:rsidP="00531713">
            <w:pPr>
              <w:pStyle w:val="BodyTextIndent"/>
              <w:spacing w:after="0" w:line="312" w:lineRule="auto"/>
              <w:ind w:left="629"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>
              <w:rPr>
                <w:rFonts w:ascii="Tahoma" w:hAnsi="Tahoma" w:cs="Tahoma"/>
                <w:noProof/>
                <w:sz w:val="24"/>
                <w:szCs w:val="24"/>
              </w:rPr>
              <w:t xml:space="preserve">           </w:t>
            </w:r>
            <w:r w:rsidR="00FD11A4"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Nilai </w:t>
            </w:r>
          </w:p>
          <w:p w14:paraId="4B5AB993" w14:textId="77777777" w:rsidR="00FD11A4" w:rsidRPr="000E1B74" w:rsidRDefault="00FD11A4" w:rsidP="00531713">
            <w:pPr>
              <w:spacing w:after="0" w:line="312" w:lineRule="auto"/>
              <w:ind w:right="-108" w:hanging="108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angka 0 – 100)</w:t>
            </w:r>
          </w:p>
        </w:tc>
      </w:tr>
      <w:tr w:rsidR="00FD11A4" w:rsidRPr="000E1B74" w14:paraId="3B170C49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4F3DC" w14:textId="77777777" w:rsidR="00FD11A4" w:rsidRPr="000E1B74" w:rsidRDefault="00FD11A4" w:rsidP="003003A5">
            <w:pPr>
              <w:spacing w:after="0" w:line="312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C0E46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312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Format dan tata tulis artikel ilmiah atau makalah seminar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C549D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312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1E21DDE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F3318" w14:textId="77777777" w:rsidR="00FD11A4" w:rsidRPr="000E1B74" w:rsidRDefault="00FD11A4" w:rsidP="003003A5">
            <w:pPr>
              <w:spacing w:after="0" w:line="312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8131B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312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lengkapan dan kedalaman isi artikel ilmiah atau makalah seminar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1E886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312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7DE79E57" w14:textId="77777777" w:rsidR="00531713" w:rsidRDefault="00531713"/>
    <w:p w14:paraId="0C785589" w14:textId="77777777" w:rsidR="00531713" w:rsidRDefault="00531713"/>
    <w:tbl>
      <w:tblPr>
        <w:tblW w:w="7945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0"/>
        <w:gridCol w:w="5747"/>
        <w:gridCol w:w="1708"/>
      </w:tblGrid>
      <w:tr w:rsidR="00FD11A4" w:rsidRPr="000E1B74" w14:paraId="745D8BE1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0A88A" w14:textId="77777777" w:rsidR="00FD11A4" w:rsidRPr="000E1B74" w:rsidRDefault="00FD11A4" w:rsidP="00531713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E7646" w14:textId="77777777" w:rsidR="00FD11A4" w:rsidRPr="000E1B74" w:rsidRDefault="00FD11A4" w:rsidP="00531713">
            <w:pPr>
              <w:autoSpaceDE w:val="0"/>
              <w:autoSpaceDN w:val="0"/>
              <w:adjustRightInd w:val="0"/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bstrak menjelaskan secara ringkas tentang isi keseluruhan artikel ilmiah atau makalah seminar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C217D" w14:textId="77777777" w:rsidR="00FD11A4" w:rsidRPr="000E1B74" w:rsidRDefault="00FD11A4" w:rsidP="00531713">
            <w:pPr>
              <w:autoSpaceDE w:val="0"/>
              <w:autoSpaceDN w:val="0"/>
              <w:adjustRightInd w:val="0"/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96F5C79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C1DEA" w14:textId="77777777" w:rsidR="00FD11A4" w:rsidRPr="000E1B74" w:rsidRDefault="00FD11A4" w:rsidP="00531713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4787F" w14:textId="77777777" w:rsidR="00FD11A4" w:rsidRPr="000E1B74" w:rsidRDefault="00FD11A4" w:rsidP="00531713">
            <w:pPr>
              <w:autoSpaceDE w:val="0"/>
              <w:autoSpaceDN w:val="0"/>
              <w:adjustRightInd w:val="0"/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Metodologi penelitian artikel ilmiah atau makalah seminar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557D" w14:textId="77777777" w:rsidR="00FD11A4" w:rsidRPr="000E1B74" w:rsidRDefault="00FD11A4" w:rsidP="00531713">
            <w:pPr>
              <w:autoSpaceDE w:val="0"/>
              <w:autoSpaceDN w:val="0"/>
              <w:adjustRightInd w:val="0"/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CC911E3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B7368" w14:textId="77777777" w:rsidR="00FD11A4" w:rsidRPr="000E1B74" w:rsidRDefault="00FD11A4" w:rsidP="00531713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75ABD" w14:textId="77777777" w:rsidR="00FD11A4" w:rsidRPr="000E1B74" w:rsidRDefault="00FD11A4" w:rsidP="00531713">
            <w:pPr>
              <w:autoSpaceDE w:val="0"/>
              <w:autoSpaceDN w:val="0"/>
              <w:adjustRightInd w:val="0"/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dalaman pembahasan artikel ilmiah atau makalah seminar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0C52D" w14:textId="77777777" w:rsidR="00FD11A4" w:rsidRPr="000E1B74" w:rsidRDefault="00FD11A4" w:rsidP="00531713">
            <w:pPr>
              <w:autoSpaceDE w:val="0"/>
              <w:autoSpaceDN w:val="0"/>
              <w:adjustRightInd w:val="0"/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164264F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FF056" w14:textId="77777777" w:rsidR="00FD11A4" w:rsidRPr="000E1B74" w:rsidRDefault="00FD11A4" w:rsidP="00531713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3C690" w14:textId="77777777" w:rsidR="00FD11A4" w:rsidRPr="000E1B74" w:rsidRDefault="00FD11A4" w:rsidP="00531713">
            <w:pPr>
              <w:autoSpaceDE w:val="0"/>
              <w:autoSpaceDN w:val="0"/>
              <w:adjustRightInd w:val="0"/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baruan dan keaslian hasil penelitian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536CC" w14:textId="77777777" w:rsidR="00FD11A4" w:rsidRPr="000E1B74" w:rsidRDefault="00FD11A4" w:rsidP="00531713">
            <w:pPr>
              <w:autoSpaceDE w:val="0"/>
              <w:autoSpaceDN w:val="0"/>
              <w:adjustRightInd w:val="0"/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3A80F0A" w14:textId="77777777" w:rsidTr="003003A5"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E8009" w14:textId="77777777" w:rsidR="00FD11A4" w:rsidRPr="000E1B74" w:rsidRDefault="00FD11A4" w:rsidP="0053171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mlah Nilai (A)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2C337" w14:textId="77777777" w:rsidR="00FD11A4" w:rsidRPr="000E1B74" w:rsidRDefault="00FD11A4" w:rsidP="00531713">
            <w:pPr>
              <w:autoSpaceDE w:val="0"/>
              <w:autoSpaceDN w:val="0"/>
              <w:adjustRightInd w:val="0"/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02F3F6BF" w14:textId="77777777" w:rsidR="00FD11A4" w:rsidRPr="000E1B74" w:rsidRDefault="00FD11A4" w:rsidP="00FD11A4">
      <w:pPr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644DACF7" w14:textId="77777777" w:rsidR="00FD11A4" w:rsidRPr="000E1B74" w:rsidRDefault="00FD11A4" w:rsidP="00FD11A4">
      <w:pPr>
        <w:tabs>
          <w:tab w:val="left" w:pos="709"/>
        </w:tabs>
        <w:spacing w:after="240" w:line="264" w:lineRule="auto"/>
        <w:ind w:left="709" w:hanging="284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Capaian Publikasi (isikan nilai pada kolom yang tersedia)</w:t>
      </w:r>
    </w:p>
    <w:tbl>
      <w:tblPr>
        <w:tblW w:w="7945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0"/>
        <w:gridCol w:w="5747"/>
        <w:gridCol w:w="1708"/>
      </w:tblGrid>
      <w:tr w:rsidR="00FD11A4" w:rsidRPr="000E1B74" w14:paraId="5A1F94DE" w14:textId="77777777" w:rsidTr="003003A5">
        <w:trPr>
          <w:trHeight w:val="64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F166B0" w14:textId="77777777" w:rsidR="00FD11A4" w:rsidRPr="000E1B74" w:rsidRDefault="00FD11A4" w:rsidP="003003A5">
            <w:pPr>
              <w:spacing w:after="0" w:line="288" w:lineRule="auto"/>
              <w:ind w:right="-108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FD2815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785AB" w14:textId="77777777" w:rsidR="00FD11A4" w:rsidRPr="000E1B74" w:rsidRDefault="00FD11A4" w:rsidP="003003A5">
            <w:pPr>
              <w:pStyle w:val="BodyTextIndent"/>
              <w:spacing w:after="0" w:line="288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Nilai </w:t>
            </w:r>
          </w:p>
          <w:p w14:paraId="6DCFDB5E" w14:textId="77777777" w:rsidR="00FD11A4" w:rsidRPr="000E1B74" w:rsidRDefault="00FD11A4" w:rsidP="003003A5">
            <w:pPr>
              <w:spacing w:after="0" w:line="288" w:lineRule="auto"/>
              <w:ind w:right="-108" w:hanging="108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angka 0 – 100)</w:t>
            </w:r>
          </w:p>
        </w:tc>
      </w:tr>
      <w:tr w:rsidR="00FD11A4" w:rsidRPr="000E1B74" w14:paraId="0904BE34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EDBE6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6B276" w14:textId="77777777" w:rsidR="00FD11A4" w:rsidRPr="000E1B74" w:rsidRDefault="00FD11A4" w:rsidP="003003A5">
            <w:pPr>
              <w:pStyle w:val="Para-0"/>
              <w:tabs>
                <w:tab w:val="left" w:pos="317"/>
              </w:tabs>
              <w:spacing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bookmarkStart w:id="21" w:name="_Toc170432664"/>
            <w:r w:rsidRPr="000E1B74"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  <w:t>Capaian publikasi artikel ilmiah pada jurnal internasional bereputasi, yaitu draft artikel ilmiah, submitted, under review, accepted atau published.</w:t>
            </w:r>
            <w:bookmarkEnd w:id="21"/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43A3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CF9E36E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17948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66EF6" w14:textId="77777777" w:rsidR="00FD11A4" w:rsidRPr="000E1B74" w:rsidRDefault="00FD11A4" w:rsidP="003003A5">
            <w:pPr>
              <w:pStyle w:val="Para-0"/>
              <w:tabs>
                <w:tab w:val="left" w:pos="317"/>
              </w:tabs>
              <w:spacing w:line="288" w:lineRule="auto"/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</w:pPr>
            <w:bookmarkStart w:id="22" w:name="_Toc170432665"/>
            <w:r w:rsidRPr="000E1B74"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  <w:t>Reputasi publisher dan lembaga pengindeks jurnal internasional, yaitu bereputasi ((kredibel) atau tidak.</w:t>
            </w:r>
            <w:bookmarkEnd w:id="22"/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BA8DD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7D9127F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AED4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DD9E0" w14:textId="77777777" w:rsidR="00FD11A4" w:rsidRPr="000E1B74" w:rsidRDefault="00FD11A4" w:rsidP="003003A5">
            <w:pPr>
              <w:pStyle w:val="Para-0"/>
              <w:tabs>
                <w:tab w:val="left" w:pos="317"/>
              </w:tabs>
              <w:spacing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bookmarkStart w:id="23" w:name="_Toc170432666"/>
            <w:r w:rsidRPr="000E1B74"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  <w:t>Capaian publikasi artikel ilmiah pada seminar internasional bereputasi, yaitu draft artikel ilmiah, submitted, under review, accepted atau published.</w:t>
            </w:r>
            <w:bookmarkEnd w:id="23"/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C3E92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DCA7605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77976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B9049" w14:textId="77777777" w:rsidR="00FD11A4" w:rsidRPr="000E1B74" w:rsidRDefault="00FD11A4" w:rsidP="003003A5">
            <w:pPr>
              <w:pStyle w:val="Para-0"/>
              <w:tabs>
                <w:tab w:val="left" w:pos="317"/>
              </w:tabs>
              <w:spacing w:line="288" w:lineRule="auto"/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</w:pPr>
            <w:bookmarkStart w:id="24" w:name="_Toc170432667"/>
            <w:r w:rsidRPr="000E1B74"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  <w:t>Reputasi lembaga penyelenggara dan lembaga pengindeks prosiding seminar internasional, yaitu bereputasi ((kredibel) atau tidak.</w:t>
            </w:r>
            <w:bookmarkEnd w:id="24"/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B3A5A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1A8FC88" w14:textId="77777777" w:rsidTr="003003A5"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E8A3E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mlah Nilai (B)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A19B5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7AECEE0E" w14:textId="77777777" w:rsidR="00FD11A4" w:rsidRPr="000E1B74" w:rsidRDefault="00FD11A4" w:rsidP="00FD11A4">
      <w:pPr>
        <w:tabs>
          <w:tab w:val="left" w:pos="709"/>
        </w:tabs>
        <w:spacing w:before="240" w:after="120" w:line="264" w:lineRule="auto"/>
        <w:ind w:left="709" w:hanging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C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Naskah Disertasi (isikan nilai pada kolom yang tersedia )</w:t>
      </w:r>
    </w:p>
    <w:tbl>
      <w:tblPr>
        <w:tblW w:w="7915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5"/>
        <w:gridCol w:w="5530"/>
        <w:gridCol w:w="1820"/>
      </w:tblGrid>
      <w:tr w:rsidR="00FD11A4" w:rsidRPr="000E1B74" w14:paraId="6FD3A154" w14:textId="77777777" w:rsidTr="003003A5">
        <w:trPr>
          <w:trHeight w:val="733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758AA4" w14:textId="77777777" w:rsidR="00FD11A4" w:rsidRPr="000E1B74" w:rsidRDefault="00FD11A4" w:rsidP="003003A5">
            <w:pPr>
              <w:spacing w:after="0" w:line="288" w:lineRule="auto"/>
              <w:ind w:right="-108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55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54A3A6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6EAB4" w14:textId="77777777" w:rsidR="00FD11A4" w:rsidRPr="000E1B74" w:rsidRDefault="00FD11A4" w:rsidP="003003A5">
            <w:pPr>
              <w:pStyle w:val="BodyTextIndent"/>
              <w:spacing w:after="0" w:line="288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Nilai </w:t>
            </w:r>
          </w:p>
          <w:p w14:paraId="0A36B53D" w14:textId="77777777" w:rsidR="00FD11A4" w:rsidRPr="000E1B74" w:rsidRDefault="00FD11A4" w:rsidP="003003A5">
            <w:pPr>
              <w:spacing w:after="0" w:line="288" w:lineRule="auto"/>
              <w:ind w:right="-108" w:hanging="108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angka 0 – 100)</w:t>
            </w:r>
          </w:p>
        </w:tc>
      </w:tr>
      <w:tr w:rsidR="00FD11A4" w:rsidRPr="000E1B74" w14:paraId="0907FFF4" w14:textId="77777777" w:rsidTr="003003A5">
        <w:trPr>
          <w:trHeight w:val="361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0F58B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897A8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tepatan dan kejelasan Bahasa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EF0C8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EE2D6D6" w14:textId="77777777" w:rsidTr="003003A5">
        <w:trPr>
          <w:trHeight w:val="361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D835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D354F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istematika dan format laporan kemajuan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2D92F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102D90A" w14:textId="77777777" w:rsidTr="003003A5">
        <w:trPr>
          <w:trHeight w:val="361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8A5C2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BF166" w14:textId="77777777" w:rsidR="00FD11A4" w:rsidRPr="000E1B74" w:rsidRDefault="00FD11A4" w:rsidP="003003A5">
            <w:pPr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luasan dan kedalaman kajian dengan teori terdepan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9B84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451E175" w14:textId="77777777" w:rsidTr="003003A5">
        <w:trPr>
          <w:trHeight w:val="361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D366A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5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D5BEC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Metode penelitian dengan pendekatan terdepan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C3749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3328EAA" w14:textId="77777777" w:rsidTr="003003A5">
        <w:trPr>
          <w:trHeight w:val="361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31BBF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5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C4AD8" w14:textId="77777777" w:rsidR="00FD11A4" w:rsidRPr="000E1B74" w:rsidRDefault="00FD11A4" w:rsidP="003003A5">
            <w:pPr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dalaman pembahasan hasil penelitian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04638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4DABB78E" w14:textId="77777777" w:rsidR="00531713" w:rsidRDefault="00531713"/>
    <w:tbl>
      <w:tblPr>
        <w:tblW w:w="7915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5"/>
        <w:gridCol w:w="5530"/>
        <w:gridCol w:w="1820"/>
      </w:tblGrid>
      <w:tr w:rsidR="00FD11A4" w:rsidRPr="000E1B74" w14:paraId="01CE52D7" w14:textId="77777777" w:rsidTr="003003A5">
        <w:trPr>
          <w:trHeight w:val="346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7CBB4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  <w:tc>
          <w:tcPr>
            <w:tcW w:w="5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E77DA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baruan dan keaslian hasil penelitian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8E0A1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14230AC" w14:textId="77777777" w:rsidTr="003003A5">
        <w:trPr>
          <w:trHeight w:val="416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CA71E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7.</w:t>
            </w:r>
          </w:p>
        </w:tc>
        <w:tc>
          <w:tcPr>
            <w:tcW w:w="5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41FC4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manfaatan atau dampak yang nyata hasil penelitian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361F8" w14:textId="77777777" w:rsidR="00FD11A4" w:rsidRPr="000E1B74" w:rsidRDefault="00FD11A4" w:rsidP="003003A5">
            <w:pPr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C803C44" w14:textId="77777777" w:rsidTr="003003A5">
        <w:trPr>
          <w:trHeight w:val="416"/>
        </w:trPr>
        <w:tc>
          <w:tcPr>
            <w:tcW w:w="6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21E8F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mlah Nilai (C)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B3941" w14:textId="77777777" w:rsidR="00FD11A4" w:rsidRPr="000E1B74" w:rsidRDefault="00FD11A4" w:rsidP="003003A5">
            <w:pPr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0E94EBC0" w14:textId="77777777" w:rsidR="00FD11A4" w:rsidRPr="000E1B74" w:rsidRDefault="00FD11A4" w:rsidP="00FD11A4">
      <w:pPr>
        <w:tabs>
          <w:tab w:val="left" w:pos="709"/>
        </w:tabs>
        <w:spacing w:before="240" w:after="240" w:line="264" w:lineRule="auto"/>
        <w:ind w:left="709" w:hanging="284"/>
        <w:rPr>
          <w:rFonts w:ascii="Tahoma" w:hAnsi="Tahoma" w:cs="Tahoma"/>
          <w:noProof/>
          <w:color w:val="FF0000"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Kemampuan Presentasi (isikan nilai pada kolom yang tersedia)</w:t>
      </w:r>
    </w:p>
    <w:tbl>
      <w:tblPr>
        <w:tblW w:w="7945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0"/>
        <w:gridCol w:w="5747"/>
        <w:gridCol w:w="1708"/>
      </w:tblGrid>
      <w:tr w:rsidR="00FD11A4" w:rsidRPr="000E1B74" w14:paraId="61EEC53F" w14:textId="77777777" w:rsidTr="003003A5">
        <w:trPr>
          <w:trHeight w:val="64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24DFB9" w14:textId="77777777" w:rsidR="00FD11A4" w:rsidRPr="000E1B74" w:rsidRDefault="00FD11A4" w:rsidP="003003A5">
            <w:pPr>
              <w:spacing w:after="0" w:line="288" w:lineRule="auto"/>
              <w:ind w:right="-108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A76DCF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C817B" w14:textId="77777777" w:rsidR="00FD11A4" w:rsidRPr="000E1B74" w:rsidRDefault="00FD11A4" w:rsidP="003003A5">
            <w:pPr>
              <w:pStyle w:val="BodyTextIndent"/>
              <w:spacing w:after="0" w:line="288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Nilai </w:t>
            </w:r>
          </w:p>
          <w:p w14:paraId="63703003" w14:textId="77777777" w:rsidR="00FD11A4" w:rsidRPr="000E1B74" w:rsidRDefault="00FD11A4" w:rsidP="003003A5">
            <w:pPr>
              <w:spacing w:after="0" w:line="288" w:lineRule="auto"/>
              <w:ind w:right="-108" w:hanging="108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angka 0 – 100)</w:t>
            </w:r>
          </w:p>
        </w:tc>
      </w:tr>
      <w:tr w:rsidR="00FD11A4" w:rsidRPr="000E1B74" w14:paraId="66BDB0F6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1D9C8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C839A" w14:textId="77777777" w:rsidR="00FD11A4" w:rsidRPr="000E1B74" w:rsidRDefault="00FD11A4" w:rsidP="003003A5">
            <w:pPr>
              <w:pStyle w:val="Para-0"/>
              <w:tabs>
                <w:tab w:val="left" w:pos="317"/>
              </w:tabs>
              <w:spacing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bookmarkStart w:id="25" w:name="_Toc170432668"/>
            <w:r w:rsidRPr="000E1B74"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  <w:t>Kelancaran dan efektivitas presentasi kemajuan riset</w:t>
            </w:r>
            <w:bookmarkEnd w:id="25"/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1A2C2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59E09AB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AA7F5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A2CA1" w14:textId="77777777" w:rsidR="00FD11A4" w:rsidRPr="000E1B74" w:rsidRDefault="00FD11A4" w:rsidP="003003A5">
            <w:pPr>
              <w:pStyle w:val="Para-0"/>
              <w:tabs>
                <w:tab w:val="left" w:pos="317"/>
              </w:tabs>
              <w:spacing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bookmarkStart w:id="26" w:name="_Toc170432669"/>
            <w:r w:rsidRPr="000E1B74"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  <w:t>Kedalaman dan keluasan wawasan keilmuan serta kemampuan berargumentasi</w:t>
            </w:r>
            <w:bookmarkEnd w:id="26"/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1965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C76010F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58DA9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84A22" w14:textId="77777777" w:rsidR="00FD11A4" w:rsidRPr="000E1B74" w:rsidRDefault="00FD11A4" w:rsidP="003003A5">
            <w:pPr>
              <w:spacing w:after="0" w:line="288" w:lineRule="auto"/>
              <w:rPr>
                <w:rFonts w:ascii="Tahoma" w:hAnsi="Tahoma" w:cs="Tahoma"/>
                <w:noProof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ikap dan etika saat presentasi dan menjawab pertanyaan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0EDF7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D2EF8D6" w14:textId="77777777" w:rsidTr="003003A5"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37E9A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mlah Nilai (D)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CD834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6E0D218D" w14:textId="77777777" w:rsidR="00FD11A4" w:rsidRPr="000E1B74" w:rsidRDefault="00FD11A4" w:rsidP="00FD11A4">
      <w:pPr>
        <w:pStyle w:val="BodyTextIndent"/>
        <w:spacing w:before="120" w:line="240" w:lineRule="auto"/>
        <w:ind w:left="1418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ilai akhir 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2860" w:dyaOrig="620" w14:anchorId="53DD2A86">
          <v:shape id="_x0000_i1029" type="#_x0000_t75" alt="" style="width:143.25pt;height:31.5pt;mso-width-percent:0;mso-height-percent:0;mso-width-percent:0;mso-height-percent:0" o:ole="">
            <v:imagedata r:id="rId16" o:title=""/>
          </v:shape>
          <o:OLEObject Type="Embed" ProgID="Equation.3" ShapeID="_x0000_i1029" DrawAspect="Content" ObjectID="_1790056950" r:id="rId17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040" w:dyaOrig="620" w14:anchorId="66B53BD5">
          <v:shape id="_x0000_i1030" type="#_x0000_t75" alt="" style="width:51.75pt;height:31.5pt;mso-width-percent:0;mso-height-percent:0;mso-width-percent:0;mso-height-percent:0" o:ole="">
            <v:imagedata r:id="rId18" o:title=""/>
          </v:shape>
          <o:OLEObject Type="Embed" ProgID="Equation.3" ShapeID="_x0000_i1030" DrawAspect="Content" ObjectID="_1790056951" r:id="rId19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= ...............</w:t>
      </w:r>
    </w:p>
    <w:p w14:paraId="08CD0913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lang w:val="id-ID"/>
        </w:rPr>
      </w:pPr>
      <w:r w:rsidRPr="000E1B74">
        <w:rPr>
          <w:rFonts w:ascii="Tahoma" w:hAnsi="Tahoma" w:cs="Tahoma"/>
          <w:noProof/>
          <w:lang w:val="id-ID"/>
        </w:rPr>
        <w:tab/>
      </w:r>
    </w:p>
    <w:p w14:paraId="3CE1D247" w14:textId="110FC444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lang w:val="id-ID"/>
        </w:rPr>
        <w:t xml:space="preserve">                                                                    </w:t>
      </w:r>
      <w:r w:rsidR="00B57DDB">
        <w:rPr>
          <w:rFonts w:ascii="Tahoma" w:hAnsi="Tahoma" w:cs="Tahoma"/>
          <w:noProof/>
        </w:rPr>
        <w:t xml:space="preserve">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Surakarta, ……………………….</w:t>
      </w:r>
    </w:p>
    <w:p w14:paraId="3E4CC65C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Penguji,</w:t>
      </w:r>
    </w:p>
    <w:p w14:paraId="226285B9" w14:textId="77777777" w:rsidR="00FD11A4" w:rsidRPr="000E1B74" w:rsidRDefault="00FD11A4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8B0DCEE" w14:textId="77777777" w:rsidR="00FD11A4" w:rsidRPr="000E1B74" w:rsidRDefault="00FD11A4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4185E50" w14:textId="77777777" w:rsidR="00FD11A4" w:rsidRPr="000E1B74" w:rsidRDefault="00FD11A4" w:rsidP="00FD11A4">
      <w:pPr>
        <w:tabs>
          <w:tab w:val="left" w:pos="4820"/>
        </w:tabs>
        <w:spacing w:after="0" w:line="288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..……….</w:t>
      </w:r>
    </w:p>
    <w:p w14:paraId="65E72AAE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NIP ………………………..……..</w:t>
      </w:r>
    </w:p>
    <w:p w14:paraId="705D4CB8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655242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B59E3E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28A1EE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7CFED38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ECC2F6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A431C6C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1FCAC22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E70E174" w14:textId="77777777" w:rsidR="00B57DDB" w:rsidRDefault="00B57DDB" w:rsidP="00FD11A4">
      <w:pPr>
        <w:spacing w:after="0" w:line="360" w:lineRule="auto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75646832" w14:textId="19DCF973" w:rsidR="00FD11A4" w:rsidRPr="00A814CA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27" w:name="_Toc170435087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20</w:t>
      </w:r>
      <w:r>
        <w:fldChar w:fldCharType="end"/>
      </w:r>
      <w:r>
        <w:t>. Daftar Hadir</w:t>
      </w:r>
      <w:bookmarkEnd w:id="27"/>
    </w:p>
    <w:p w14:paraId="27FE29D2" w14:textId="77777777" w:rsidR="00FD11A4" w:rsidRPr="00057BB3" w:rsidRDefault="00FD11A4" w:rsidP="00531713">
      <w:pPr>
        <w:spacing w:after="0" w:line="360" w:lineRule="auto"/>
        <w:ind w:right="-1277"/>
        <w:rPr>
          <w:rFonts w:ascii="Tahoma" w:hAnsi="Tahoma" w:cs="Tahoma"/>
          <w:noProof/>
          <w:sz w:val="23"/>
          <w:szCs w:val="23"/>
          <w:lang w:val="id-ID"/>
        </w:rPr>
      </w:pPr>
    </w:p>
    <w:p w14:paraId="5C97273E" w14:textId="5874903F" w:rsidR="00FD11A4" w:rsidRPr="00057BB3" w:rsidRDefault="00057BB3" w:rsidP="00057BB3">
      <w:pPr>
        <w:spacing w:after="0" w:line="360" w:lineRule="auto"/>
        <w:ind w:left="-284" w:right="-852"/>
        <w:jc w:val="center"/>
        <w:rPr>
          <w:rFonts w:ascii="Tahoma" w:hAnsi="Tahoma" w:cs="Tahoma"/>
          <w:noProof/>
          <w:sz w:val="23"/>
          <w:szCs w:val="23"/>
          <w:lang w:val="id-ID"/>
        </w:rPr>
      </w:pPr>
      <w:r w:rsidRPr="00057BB3">
        <w:rPr>
          <w:rFonts w:ascii="Tahoma" w:hAnsi="Tahoma" w:cs="Tahoma"/>
          <w:noProof/>
          <w:sz w:val="23"/>
          <w:szCs w:val="23"/>
        </w:rPr>
        <w:t xml:space="preserve">  </w:t>
      </w:r>
      <w:r w:rsidR="00FD11A4" w:rsidRPr="00057BB3">
        <w:rPr>
          <w:rFonts w:ascii="Tahoma" w:hAnsi="Tahoma" w:cs="Tahoma"/>
          <w:noProof/>
          <w:sz w:val="23"/>
          <w:szCs w:val="23"/>
          <w:lang w:val="id-ID"/>
        </w:rPr>
        <w:t>DAFTAR HADIR TIM PENGUJI DAN MAHASISWA YANG DIUJI SEMINAR</w:t>
      </w:r>
      <w:r w:rsidR="00531713" w:rsidRPr="00057BB3">
        <w:rPr>
          <w:rFonts w:ascii="Tahoma" w:hAnsi="Tahoma" w:cs="Tahoma"/>
          <w:noProof/>
          <w:sz w:val="23"/>
          <w:szCs w:val="23"/>
        </w:rPr>
        <w:t xml:space="preserve"> </w:t>
      </w:r>
      <w:r w:rsidR="00FD11A4" w:rsidRPr="00057BB3">
        <w:rPr>
          <w:rFonts w:ascii="Tahoma" w:hAnsi="Tahoma" w:cs="Tahoma"/>
          <w:noProof/>
          <w:sz w:val="23"/>
          <w:szCs w:val="23"/>
          <w:lang w:val="id-ID"/>
        </w:rPr>
        <w:t xml:space="preserve">HASIL RISET DAN NASKAH PUBLIKASI (TAHAP II) </w:t>
      </w:r>
    </w:p>
    <w:p w14:paraId="2DC95A14" w14:textId="77777777" w:rsidR="00FD11A4" w:rsidRPr="000E1B74" w:rsidRDefault="00FD11A4" w:rsidP="00FD11A4">
      <w:pPr>
        <w:spacing w:after="0"/>
        <w:jc w:val="center"/>
        <w:rPr>
          <w:rFonts w:ascii="Tahoma" w:hAnsi="Tahoma" w:cs="Tahoma"/>
          <w:noProof/>
          <w:lang w:val="id-ID"/>
        </w:rPr>
      </w:pPr>
    </w:p>
    <w:p w14:paraId="209181F7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ama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0933AC43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IM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: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1E643D6A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rogram Studi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0694D265" w14:textId="77777777" w:rsidR="00FD11A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ri/tangga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………………………………………………………………… </w:t>
      </w:r>
    </w:p>
    <w:p w14:paraId="165819BA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: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4CDFAE6A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3C32FB0A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0AD58301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889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636"/>
        <w:gridCol w:w="5282"/>
        <w:gridCol w:w="1559"/>
        <w:gridCol w:w="1418"/>
      </w:tblGrid>
      <w:tr w:rsidR="00FD11A4" w:rsidRPr="000E1B74" w14:paraId="2253FE8C" w14:textId="77777777" w:rsidTr="003003A5"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C0F8512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A70D6DC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TIM PENGUJI</w:t>
            </w:r>
          </w:p>
        </w:tc>
        <w:tc>
          <w:tcPr>
            <w:tcW w:w="297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EF8F2A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TANDA TANGAN</w:t>
            </w:r>
          </w:p>
        </w:tc>
      </w:tr>
      <w:tr w:rsidR="00FD11A4" w:rsidRPr="000E1B74" w14:paraId="30B260ED" w14:textId="77777777" w:rsidTr="003003A5"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B5914DC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81E0C9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589966F2" w14:textId="77777777" w:rsidR="00FD11A4" w:rsidRPr="000E1B74" w:rsidRDefault="00FD11A4" w:rsidP="00612971">
            <w:pPr>
              <w:pStyle w:val="ListParagraph"/>
              <w:numPr>
                <w:ilvl w:val="0"/>
                <w:numId w:val="86"/>
              </w:num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100F295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588194D" w14:textId="77777777" w:rsidTr="003003A5"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3D27E8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30D7E2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73D6C274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0EED5AD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2. </w:t>
            </w:r>
          </w:p>
        </w:tc>
      </w:tr>
      <w:tr w:rsidR="00FD11A4" w:rsidRPr="000E1B74" w14:paraId="467BC4E8" w14:textId="77777777" w:rsidTr="003003A5">
        <w:trPr>
          <w:trHeight w:val="388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3F7571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893B0E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3DAB5B1B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3. 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71D2FE89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6696F75" w14:textId="77777777" w:rsidTr="003003A5">
        <w:trPr>
          <w:trHeight w:val="370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3DCAEE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9ECD58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2D38B4B6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797AD0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4. </w:t>
            </w:r>
          </w:p>
        </w:tc>
      </w:tr>
      <w:tr w:rsidR="00FD11A4" w:rsidRPr="000E1B74" w14:paraId="504D6854" w14:textId="77777777" w:rsidTr="003003A5">
        <w:trPr>
          <w:trHeight w:val="410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5E59293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34FEA6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1319F9B4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668D283C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959840E" w14:textId="77777777" w:rsidTr="003003A5">
        <w:trPr>
          <w:trHeight w:val="410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A832E3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B4F62D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Nama mhasiswa yang diuji)</w:t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5054C94E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BB8E93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</w:tr>
    </w:tbl>
    <w:p w14:paraId="3A2BE115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</w:tblGrid>
      <w:tr w:rsidR="00FD11A4" w:rsidRPr="000E1B74" w14:paraId="3E28927C" w14:textId="77777777" w:rsidTr="003003A5">
        <w:trPr>
          <w:jc w:val="right"/>
        </w:trPr>
        <w:tc>
          <w:tcPr>
            <w:tcW w:w="4621" w:type="dxa"/>
            <w:hideMark/>
          </w:tcPr>
          <w:p w14:paraId="4066ADDB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urakarta, ……………………………………</w:t>
            </w:r>
          </w:p>
        </w:tc>
      </w:tr>
      <w:tr w:rsidR="00FD11A4" w:rsidRPr="000E1B74" w14:paraId="1CA18152" w14:textId="77777777" w:rsidTr="003003A5">
        <w:trPr>
          <w:jc w:val="right"/>
        </w:trPr>
        <w:tc>
          <w:tcPr>
            <w:tcW w:w="4621" w:type="dxa"/>
          </w:tcPr>
          <w:p w14:paraId="3588766A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tua Tim Penguji</w:t>
            </w:r>
          </w:p>
          <w:p w14:paraId="4F339267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088467B7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5A8B9957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388691D9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</w:t>
            </w:r>
          </w:p>
          <w:p w14:paraId="1D95F33F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P. …………………………………………</w:t>
            </w:r>
          </w:p>
        </w:tc>
      </w:tr>
    </w:tbl>
    <w:p w14:paraId="7AEADA90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1ECFB3DC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2133C7FB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5A8B9F7B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0D02483F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2B9A4A7E" w14:textId="76B49FCB" w:rsidR="00FD11A4" w:rsidRPr="008B0419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28" w:name="_Toc170435088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21</w:t>
      </w:r>
      <w:r>
        <w:fldChar w:fldCharType="end"/>
      </w:r>
      <w:r>
        <w:t>. Form Catatan Hasil Riset dan Naskah Publikasi</w:t>
      </w:r>
      <w:bookmarkEnd w:id="28"/>
    </w:p>
    <w:p w14:paraId="592880B0" w14:textId="77777777" w:rsidR="00FD11A4" w:rsidRPr="000E1B74" w:rsidRDefault="00FD11A4" w:rsidP="00057BB3">
      <w:pPr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01DDD3A2" w14:textId="77777777" w:rsidR="00FD11A4" w:rsidRDefault="00FD11A4" w:rsidP="00057BB3">
      <w:pPr>
        <w:spacing w:after="0" w:line="240" w:lineRule="auto"/>
        <w:ind w:right="-417"/>
        <w:jc w:val="center"/>
        <w:rPr>
          <w:rFonts w:ascii="Tahoma" w:eastAsia="Calibri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CATATAN PENILAIAN SEMINAR HASIL DAN KEMAJUAN NASKAH PUBLIKASI (TAHAP II)</w:t>
      </w:r>
    </w:p>
    <w:p w14:paraId="360C8C59" w14:textId="77777777" w:rsidR="00FD11A4" w:rsidRPr="000E1B74" w:rsidRDefault="00FD11A4" w:rsidP="00057BB3">
      <w:pPr>
        <w:spacing w:after="0" w:line="240" w:lineRule="auto"/>
        <w:ind w:right="-417"/>
        <w:jc w:val="center"/>
        <w:rPr>
          <w:rFonts w:ascii="Tahoma" w:eastAsia="Calibri" w:hAnsi="Tahoma" w:cs="Tahoma"/>
          <w:noProof/>
          <w:sz w:val="24"/>
          <w:szCs w:val="24"/>
          <w:lang w:val="id-ID"/>
        </w:rPr>
      </w:pPr>
    </w:p>
    <w:p w14:paraId="1A710967" w14:textId="77777777" w:rsidR="00FD11A4" w:rsidRPr="000E1B74" w:rsidRDefault="00FD11A4" w:rsidP="00057BB3">
      <w:pPr>
        <w:spacing w:after="0" w:line="240" w:lineRule="auto"/>
        <w:ind w:right="-417"/>
        <w:jc w:val="center"/>
        <w:rPr>
          <w:rFonts w:ascii="Tahoma" w:eastAsia="Calibri" w:hAnsi="Tahoma" w:cs="Tahoma"/>
          <w:noProof/>
          <w:lang w:val="id-ID"/>
        </w:rPr>
      </w:pPr>
    </w:p>
    <w:p w14:paraId="7D828171" w14:textId="77777777" w:rsidR="00FD11A4" w:rsidRPr="000E1B74" w:rsidRDefault="00FD11A4" w:rsidP="00057BB3">
      <w:pPr>
        <w:snapToGrid w:val="0"/>
        <w:spacing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ada hari ………………….., tanggal .................................. telah dilaksanakan Seminar dan Ujian  Proposal Disertasi mahasiswa :</w:t>
      </w:r>
    </w:p>
    <w:tbl>
      <w:tblPr>
        <w:tblStyle w:val="TableGrid"/>
        <w:tblW w:w="7710" w:type="dxa"/>
        <w:tblInd w:w="6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2"/>
        <w:gridCol w:w="6038"/>
      </w:tblGrid>
      <w:tr w:rsidR="00FD11A4" w:rsidRPr="000E1B74" w14:paraId="6D4CE016" w14:textId="77777777" w:rsidTr="003003A5">
        <w:tc>
          <w:tcPr>
            <w:tcW w:w="1672" w:type="dxa"/>
            <w:hideMark/>
          </w:tcPr>
          <w:p w14:paraId="12ACC1C4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6039" w:type="dxa"/>
            <w:hideMark/>
          </w:tcPr>
          <w:p w14:paraId="08923D78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5139E985" w14:textId="77777777" w:rsidTr="003003A5">
        <w:tc>
          <w:tcPr>
            <w:tcW w:w="1672" w:type="dxa"/>
            <w:hideMark/>
          </w:tcPr>
          <w:p w14:paraId="393D8E60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6039" w:type="dxa"/>
            <w:hideMark/>
          </w:tcPr>
          <w:p w14:paraId="098BBF63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5989E9E6" w14:textId="77777777" w:rsidTr="003003A5">
        <w:tc>
          <w:tcPr>
            <w:tcW w:w="1672" w:type="dxa"/>
            <w:hideMark/>
          </w:tcPr>
          <w:p w14:paraId="35C061C4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6039" w:type="dxa"/>
            <w:hideMark/>
          </w:tcPr>
          <w:p w14:paraId="30737CDD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4D22A942" w14:textId="77777777" w:rsidTr="003003A5">
        <w:trPr>
          <w:trHeight w:val="193"/>
        </w:trPr>
        <w:tc>
          <w:tcPr>
            <w:tcW w:w="1672" w:type="dxa"/>
            <w:vMerge w:val="restart"/>
            <w:hideMark/>
          </w:tcPr>
          <w:p w14:paraId="1ADEFE90" w14:textId="77777777" w:rsidR="00FD11A4" w:rsidRPr="000E1B74" w:rsidRDefault="00FD11A4" w:rsidP="00057BB3">
            <w:pPr>
              <w:snapToGrid w:val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Proposal Disertasi </w:t>
            </w:r>
          </w:p>
        </w:tc>
        <w:tc>
          <w:tcPr>
            <w:tcW w:w="6039" w:type="dxa"/>
            <w:hideMark/>
          </w:tcPr>
          <w:p w14:paraId="77D8A443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</w:t>
            </w:r>
          </w:p>
        </w:tc>
      </w:tr>
      <w:tr w:rsidR="00FD11A4" w:rsidRPr="000E1B74" w14:paraId="48758D17" w14:textId="77777777" w:rsidTr="003003A5">
        <w:trPr>
          <w:trHeight w:val="193"/>
        </w:trPr>
        <w:tc>
          <w:tcPr>
            <w:tcW w:w="1672" w:type="dxa"/>
            <w:vMerge/>
            <w:vAlign w:val="center"/>
            <w:hideMark/>
          </w:tcPr>
          <w:p w14:paraId="45C419D3" w14:textId="77777777" w:rsidR="00FD11A4" w:rsidRPr="000E1B74" w:rsidRDefault="00FD11A4" w:rsidP="00057BB3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6039" w:type="dxa"/>
            <w:hideMark/>
          </w:tcPr>
          <w:p w14:paraId="0F1F8D1F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....</w:t>
            </w:r>
          </w:p>
        </w:tc>
      </w:tr>
      <w:tr w:rsidR="00FD11A4" w:rsidRPr="000E1B74" w14:paraId="48A04FB8" w14:textId="77777777" w:rsidTr="003003A5">
        <w:trPr>
          <w:trHeight w:val="193"/>
        </w:trPr>
        <w:tc>
          <w:tcPr>
            <w:tcW w:w="1672" w:type="dxa"/>
            <w:vMerge/>
            <w:vAlign w:val="center"/>
            <w:hideMark/>
          </w:tcPr>
          <w:p w14:paraId="60B29959" w14:textId="77777777" w:rsidR="00FD11A4" w:rsidRPr="000E1B74" w:rsidRDefault="00FD11A4" w:rsidP="00057BB3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6039" w:type="dxa"/>
            <w:hideMark/>
          </w:tcPr>
          <w:p w14:paraId="3EB1DE0C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</w:t>
            </w:r>
          </w:p>
        </w:tc>
      </w:tr>
    </w:tbl>
    <w:p w14:paraId="491F2C1F" w14:textId="77777777" w:rsidR="00FD11A4" w:rsidRPr="000E1B74" w:rsidRDefault="00FD11A4" w:rsidP="00057BB3">
      <w:pPr>
        <w:spacing w:after="120" w:line="24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l-hal yang menjadi catatan untuk perbaikan naskah disertasi yaitu</w:t>
      </w: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87"/>
      </w:tblGrid>
      <w:tr w:rsidR="00FD11A4" w:rsidRPr="000E1B74" w14:paraId="094293AE" w14:textId="77777777" w:rsidTr="003003A5">
        <w:trPr>
          <w:trHeight w:val="1343"/>
        </w:trPr>
        <w:tc>
          <w:tcPr>
            <w:tcW w:w="8080" w:type="dxa"/>
            <w:hideMark/>
          </w:tcPr>
          <w:p w14:paraId="4BEC78C7" w14:textId="77777777" w:rsidR="00FD11A4" w:rsidRPr="008B0419" w:rsidRDefault="00FD11A4" w:rsidP="00612971">
            <w:pPr>
              <w:pStyle w:val="ListParagraph"/>
              <w:numPr>
                <w:ilvl w:val="0"/>
                <w:numId w:val="88"/>
              </w:num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6973459E" wp14:editId="06429B8A">
                      <wp:simplePos x="0" y="0"/>
                      <wp:positionH relativeFrom="column">
                        <wp:posOffset>309998</wp:posOffset>
                      </wp:positionH>
                      <wp:positionV relativeFrom="paragraph">
                        <wp:posOffset>261568</wp:posOffset>
                      </wp:positionV>
                      <wp:extent cx="5356860" cy="575035"/>
                      <wp:effectExtent l="0" t="0" r="15240" b="9525"/>
                      <wp:wrapNone/>
                      <wp:docPr id="237379021" name="Rectangle 2373790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56860" cy="57503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67DAD9A6" id="Rectangle 237379021" o:spid="_x0000_s1026" style="position:absolute;margin-left:24.4pt;margin-top:20.6pt;width:421.8pt;height:45.3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" fillcolor="white [3201]" strokecolor="#70ad47 [3209]" strokeweight="1pt"/>
                  </w:pict>
                </mc:Fallback>
              </mc:AlternateContent>
            </w: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omentar Umum</w:t>
            </w:r>
          </w:p>
          <w:p w14:paraId="49E24A20" w14:textId="77777777" w:rsidR="00FD11A4" w:rsidRPr="000E1B74" w:rsidRDefault="00FD11A4" w:rsidP="00057BB3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2FAE9F9" w14:textId="77777777" w:rsidTr="003003A5">
        <w:trPr>
          <w:trHeight w:val="1343"/>
        </w:trPr>
        <w:tc>
          <w:tcPr>
            <w:tcW w:w="8080" w:type="dxa"/>
            <w:hideMark/>
          </w:tcPr>
          <w:p w14:paraId="5A283CD2" w14:textId="22C2716E" w:rsidR="00FD11A4" w:rsidRPr="008B0419" w:rsidRDefault="00FD11A4" w:rsidP="00612971">
            <w:pPr>
              <w:pStyle w:val="ListParagraph"/>
              <w:numPr>
                <w:ilvl w:val="0"/>
                <w:numId w:val="88"/>
              </w:numPr>
              <w:ind w:left="459" w:hanging="283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enilaian aspek format, penulisan, bahasa, dan pendokumentasian Pustaka</w:t>
            </w:r>
          </w:p>
          <w:p w14:paraId="54B2307C" w14:textId="7244D549" w:rsidR="00FD11A4" w:rsidRPr="000E1B74" w:rsidRDefault="00057BB3" w:rsidP="00057BB3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4455A824" wp14:editId="711E59A2">
                      <wp:simplePos x="0" y="0"/>
                      <wp:positionH relativeFrom="column">
                        <wp:posOffset>295275</wp:posOffset>
                      </wp:positionH>
                      <wp:positionV relativeFrom="paragraph">
                        <wp:posOffset>78205</wp:posOffset>
                      </wp:positionV>
                      <wp:extent cx="5356860" cy="471340"/>
                      <wp:effectExtent l="0" t="0" r="15240" b="11430"/>
                      <wp:wrapNone/>
                      <wp:docPr id="2060942433" name="Rectangle 20609424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56860" cy="4713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76B68C08" id="Rectangle 2060942433" o:spid="_x0000_s1026" style="position:absolute;margin-left:23.25pt;margin-top:6.15pt;width:421.8pt;height:37.1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" fillcolor="white [3201]" strokecolor="#70ad47 [3209]" strokeweight="1pt"/>
                  </w:pict>
                </mc:Fallback>
              </mc:AlternateContent>
            </w:r>
          </w:p>
        </w:tc>
      </w:tr>
      <w:tr w:rsidR="00FD11A4" w:rsidRPr="000E1B74" w14:paraId="2E6D5BED" w14:textId="77777777" w:rsidTr="003003A5">
        <w:trPr>
          <w:trHeight w:val="1343"/>
        </w:trPr>
        <w:tc>
          <w:tcPr>
            <w:tcW w:w="8080" w:type="dxa"/>
          </w:tcPr>
          <w:p w14:paraId="592EA2B6" w14:textId="77777777" w:rsidR="00057BB3" w:rsidRDefault="00057BB3" w:rsidP="00057BB3">
            <w:pPr>
              <w:pStyle w:val="ListParagraph"/>
              <w:ind w:left="49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7EEEE8FE" w14:textId="73AD44A0" w:rsidR="00FD11A4" w:rsidRPr="008B0419" w:rsidRDefault="00FD11A4" w:rsidP="00612971">
            <w:pPr>
              <w:pStyle w:val="ListParagraph"/>
              <w:numPr>
                <w:ilvl w:val="0"/>
                <w:numId w:val="88"/>
              </w:numPr>
              <w:ind w:left="495" w:hanging="284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noProof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3CEA5B6" wp14:editId="09B827BD">
                      <wp:simplePos x="0" y="0"/>
                      <wp:positionH relativeFrom="column">
                        <wp:posOffset>295183</wp:posOffset>
                      </wp:positionH>
                      <wp:positionV relativeFrom="paragraph">
                        <wp:posOffset>264442</wp:posOffset>
                      </wp:positionV>
                      <wp:extent cx="5356860" cy="499621"/>
                      <wp:effectExtent l="0" t="0" r="15240" b="8890"/>
                      <wp:wrapNone/>
                      <wp:docPr id="1743911279" name="Rectangle 17439112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56860" cy="49962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17764076" id="Rectangle 1743911279" o:spid="_x0000_s1026" style="position:absolute;margin-left:23.25pt;margin-top:20.8pt;width:421.8pt;height:39.35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" fillcolor="white [3201]" strokecolor="#70ad47 [3209]" strokeweight="1pt"/>
                  </w:pict>
                </mc:Fallback>
              </mc:AlternateContent>
            </w:r>
            <w:r w:rsidRPr="008B0419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 Substansi</w:t>
            </w:r>
          </w:p>
        </w:tc>
      </w:tr>
      <w:tr w:rsidR="00FD11A4" w:rsidRPr="000E1B74" w14:paraId="25F0EC1E" w14:textId="77777777" w:rsidTr="003003A5">
        <w:trPr>
          <w:trHeight w:val="1343"/>
        </w:trPr>
        <w:tc>
          <w:tcPr>
            <w:tcW w:w="8080" w:type="dxa"/>
            <w:hideMark/>
          </w:tcPr>
          <w:p w14:paraId="346C4C1E" w14:textId="77777777" w:rsidR="00FD11A4" w:rsidRPr="000E1B74" w:rsidRDefault="00FD11A4" w:rsidP="00057BB3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39B0FD81" w14:textId="77777777" w:rsidR="00FD11A4" w:rsidRPr="000E1B74" w:rsidRDefault="00FD11A4" w:rsidP="00057BB3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urakarta, …………………………..</w:t>
            </w:r>
          </w:p>
          <w:p w14:paraId="55FA1933" w14:textId="77777777" w:rsidR="00FD11A4" w:rsidRPr="000E1B74" w:rsidRDefault="00FD11A4" w:rsidP="00057BB3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enguji,</w:t>
            </w:r>
          </w:p>
          <w:p w14:paraId="76A5A379" w14:textId="77777777" w:rsidR="00FD11A4" w:rsidRPr="000E1B74" w:rsidRDefault="00FD11A4" w:rsidP="00057BB3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4B7D5304" w14:textId="77777777" w:rsidR="00FD11A4" w:rsidRPr="000E1B74" w:rsidRDefault="00FD11A4" w:rsidP="00057BB3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21E69640" w14:textId="77777777" w:rsidR="00FD11A4" w:rsidRPr="000E1B74" w:rsidRDefault="00FD11A4" w:rsidP="00057BB3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...</w:t>
            </w:r>
          </w:p>
          <w:p w14:paraId="261EC7E7" w14:textId="77777777" w:rsidR="00FD11A4" w:rsidRDefault="00FD11A4" w:rsidP="00057BB3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P ………………………………...</w:t>
            </w:r>
          </w:p>
          <w:p w14:paraId="423953C6" w14:textId="77777777" w:rsidR="00057BB3" w:rsidRPr="000E1B74" w:rsidRDefault="00057BB3" w:rsidP="00057BB3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05E7BAAB" w14:textId="77777777" w:rsidR="00FD11A4" w:rsidRPr="000E1B74" w:rsidRDefault="00FD11A4" w:rsidP="00057BB3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08B7C6D4" w14:textId="77777777" w:rsidR="00057BB3" w:rsidRDefault="00057BB3" w:rsidP="00FD11A4">
      <w:pPr>
        <w:spacing w:after="0" w:line="360" w:lineRule="auto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269F0501" w14:textId="1E0E00B3" w:rsidR="00FD11A4" w:rsidRPr="008B0419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29" w:name="_Toc170435089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22</w:t>
      </w:r>
      <w:r>
        <w:fldChar w:fldCharType="end"/>
      </w:r>
      <w:r>
        <w:t>. Form Rekapitulasi Nilai</w:t>
      </w:r>
      <w:bookmarkEnd w:id="29"/>
    </w:p>
    <w:p w14:paraId="3D8FC37E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4F4B813A" w14:textId="77777777" w:rsidR="00FD11A4" w:rsidRPr="000E1B74" w:rsidRDefault="00FD11A4" w:rsidP="00FD11A4">
      <w:pPr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REKAPITULASI PENILAIAN SEMINAR HASIL RISET DAN KEMAJUAN NASKAH PUBLIKASI (TAHAP II)</w:t>
      </w:r>
    </w:p>
    <w:p w14:paraId="1EA980B7" w14:textId="77777777" w:rsidR="00FD11A4" w:rsidRPr="000E1B74" w:rsidRDefault="00FD11A4" w:rsidP="00FD11A4">
      <w:pPr>
        <w:spacing w:after="0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822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7"/>
        <w:gridCol w:w="236"/>
        <w:gridCol w:w="6037"/>
      </w:tblGrid>
      <w:tr w:rsidR="00FD11A4" w:rsidRPr="000E1B74" w14:paraId="2D075A0F" w14:textId="77777777" w:rsidTr="003003A5">
        <w:tc>
          <w:tcPr>
            <w:tcW w:w="1947" w:type="dxa"/>
            <w:hideMark/>
          </w:tcPr>
          <w:p w14:paraId="67BB9C82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236" w:type="dxa"/>
            <w:hideMark/>
          </w:tcPr>
          <w:p w14:paraId="237011A0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6039" w:type="dxa"/>
            <w:hideMark/>
          </w:tcPr>
          <w:p w14:paraId="1D60FE45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.....</w:t>
            </w:r>
          </w:p>
        </w:tc>
      </w:tr>
      <w:tr w:rsidR="00FD11A4" w:rsidRPr="000E1B74" w14:paraId="7D5FD50A" w14:textId="77777777" w:rsidTr="003003A5">
        <w:tc>
          <w:tcPr>
            <w:tcW w:w="1947" w:type="dxa"/>
            <w:hideMark/>
          </w:tcPr>
          <w:p w14:paraId="0E16C5BF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236" w:type="dxa"/>
            <w:hideMark/>
          </w:tcPr>
          <w:p w14:paraId="1AACF121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6039" w:type="dxa"/>
            <w:hideMark/>
          </w:tcPr>
          <w:p w14:paraId="77AB3010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.....</w:t>
            </w:r>
          </w:p>
        </w:tc>
      </w:tr>
      <w:tr w:rsidR="00FD11A4" w:rsidRPr="000E1B74" w14:paraId="4BE1BE76" w14:textId="77777777" w:rsidTr="003003A5">
        <w:tc>
          <w:tcPr>
            <w:tcW w:w="1947" w:type="dxa"/>
            <w:hideMark/>
          </w:tcPr>
          <w:p w14:paraId="607CCAF4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236" w:type="dxa"/>
            <w:hideMark/>
          </w:tcPr>
          <w:p w14:paraId="2E82E941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6039" w:type="dxa"/>
            <w:hideMark/>
          </w:tcPr>
          <w:p w14:paraId="6F3B2AB1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.....</w:t>
            </w:r>
          </w:p>
        </w:tc>
      </w:tr>
      <w:tr w:rsidR="00FD11A4" w:rsidRPr="000E1B74" w14:paraId="5F107BD8" w14:textId="77777777" w:rsidTr="003003A5">
        <w:trPr>
          <w:trHeight w:val="193"/>
        </w:trPr>
        <w:tc>
          <w:tcPr>
            <w:tcW w:w="1947" w:type="dxa"/>
            <w:hideMark/>
          </w:tcPr>
          <w:p w14:paraId="2E549FF1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dul Disertasi</w:t>
            </w:r>
          </w:p>
        </w:tc>
        <w:tc>
          <w:tcPr>
            <w:tcW w:w="236" w:type="dxa"/>
            <w:hideMark/>
          </w:tcPr>
          <w:p w14:paraId="7F88A9AD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6039" w:type="dxa"/>
            <w:hideMark/>
          </w:tcPr>
          <w:p w14:paraId="38E25CD7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.....</w:t>
            </w:r>
          </w:p>
        </w:tc>
      </w:tr>
      <w:tr w:rsidR="00FD11A4" w:rsidRPr="000E1B74" w14:paraId="0D1FF0F1" w14:textId="77777777" w:rsidTr="003003A5">
        <w:trPr>
          <w:trHeight w:val="193"/>
        </w:trPr>
        <w:tc>
          <w:tcPr>
            <w:tcW w:w="1947" w:type="dxa"/>
          </w:tcPr>
          <w:p w14:paraId="166C0236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36" w:type="dxa"/>
          </w:tcPr>
          <w:p w14:paraId="489D84F1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039" w:type="dxa"/>
            <w:hideMark/>
          </w:tcPr>
          <w:p w14:paraId="5E01FBA6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.....</w:t>
            </w:r>
          </w:p>
        </w:tc>
      </w:tr>
      <w:tr w:rsidR="00FD11A4" w:rsidRPr="000E1B74" w14:paraId="0EA70749" w14:textId="77777777" w:rsidTr="003003A5">
        <w:trPr>
          <w:trHeight w:val="193"/>
        </w:trPr>
        <w:tc>
          <w:tcPr>
            <w:tcW w:w="1947" w:type="dxa"/>
          </w:tcPr>
          <w:p w14:paraId="1D6AF4AA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36" w:type="dxa"/>
          </w:tcPr>
          <w:p w14:paraId="2B38F08E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039" w:type="dxa"/>
            <w:hideMark/>
          </w:tcPr>
          <w:p w14:paraId="42714669" w14:textId="77777777" w:rsidR="00FD11A4" w:rsidRPr="000E1B74" w:rsidRDefault="00FD11A4" w:rsidP="003003A5">
            <w:pPr>
              <w:snapToGrid w:val="0"/>
              <w:spacing w:line="312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.....</w:t>
            </w:r>
          </w:p>
        </w:tc>
      </w:tr>
    </w:tbl>
    <w:p w14:paraId="38CF2687" w14:textId="77777777" w:rsidR="00FD11A4" w:rsidRPr="000E1B74" w:rsidRDefault="00FD11A4" w:rsidP="00FD11A4">
      <w:pPr>
        <w:rPr>
          <w:rFonts w:ascii="Tahoma" w:hAnsi="Tahoma" w:cs="Tahoma"/>
          <w:noProof/>
          <w:lang w:val="id-ID"/>
        </w:rPr>
      </w:pPr>
    </w:p>
    <w:tbl>
      <w:tblPr>
        <w:tblStyle w:val="TableGrid"/>
        <w:tblW w:w="8430" w:type="dxa"/>
        <w:tblLayout w:type="fixed"/>
        <w:tblLook w:val="04A0" w:firstRow="1" w:lastRow="0" w:firstColumn="1" w:lastColumn="0" w:noHBand="0" w:noVBand="1"/>
      </w:tblPr>
      <w:tblGrid>
        <w:gridCol w:w="704"/>
        <w:gridCol w:w="4922"/>
        <w:gridCol w:w="2804"/>
      </w:tblGrid>
      <w:tr w:rsidR="00FD11A4" w:rsidRPr="000E1B74" w14:paraId="37C33530" w14:textId="77777777" w:rsidTr="003003A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5ECEB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EF872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Penguji</w:t>
            </w: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DF7AC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lai</w:t>
            </w:r>
          </w:p>
        </w:tc>
      </w:tr>
      <w:tr w:rsidR="00FD11A4" w:rsidRPr="000E1B74" w14:paraId="6EA40BA3" w14:textId="77777777" w:rsidTr="003003A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C32A6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FFDB1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46504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F61BE6C" w14:textId="77777777" w:rsidTr="003003A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F6D78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754CF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D5639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3F59C76" w14:textId="77777777" w:rsidTr="003003A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2F680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747FE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1BDA7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451B830" w14:textId="77777777" w:rsidTr="003003A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0512D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72448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7BE70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77D0A09" w14:textId="77777777" w:rsidTr="003003A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3D9B0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2FD05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789E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1F0D66A" w14:textId="77777777" w:rsidTr="003003A5">
        <w:tc>
          <w:tcPr>
            <w:tcW w:w="56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6BD6F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mlah</w:t>
            </w: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E0DB6" w14:textId="77777777" w:rsidR="00FD11A4" w:rsidRPr="000E1B74" w:rsidRDefault="00FD11A4" w:rsidP="003003A5">
            <w:pPr>
              <w:spacing w:line="36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0F5E4513" w14:textId="77777777" w:rsidR="00FD11A4" w:rsidRPr="000E1B74" w:rsidRDefault="00FD11A4" w:rsidP="00FD11A4">
      <w:pPr>
        <w:pStyle w:val="BodyTextIndent"/>
        <w:spacing w:after="0" w:line="312" w:lineRule="auto"/>
        <w:ind w:left="2127"/>
        <w:rPr>
          <w:rFonts w:ascii="Tahoma" w:hAnsi="Tahoma" w:cs="Tahoma"/>
          <w:noProof/>
          <w:sz w:val="24"/>
          <w:szCs w:val="24"/>
          <w:lang w:val="id-ID"/>
        </w:rPr>
      </w:pPr>
    </w:p>
    <w:p w14:paraId="2E8CB5F5" w14:textId="77777777" w:rsidR="00FD11A4" w:rsidRPr="000E1B74" w:rsidRDefault="00FD11A4" w:rsidP="00FD11A4">
      <w:pPr>
        <w:pStyle w:val="BodyTextIndent"/>
        <w:spacing w:after="0" w:line="312" w:lineRule="auto"/>
        <w:ind w:left="170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Rata-rata nilai 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380" w:dyaOrig="624" w14:anchorId="51C53C76">
          <v:shape id="_x0000_i1031" type="#_x0000_t75" alt="" style="width:68.25pt;height:31.5pt;mso-width-percent:0;mso-height-percent:0;mso-width-percent:0;mso-height-percent:0" o:ole="">
            <v:imagedata r:id="rId20" o:title=""/>
          </v:shape>
          <o:OLEObject Type="Embed" ProgID="Equation.3" ShapeID="_x0000_i1031" DrawAspect="Content" ObjectID="_1790056952" r:id="rId21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032" w:dyaOrig="624" w14:anchorId="16AD4BCB">
          <v:shape id="_x0000_i1032" type="#_x0000_t75" alt="" style="width:51.75pt;height:31.5pt;mso-width-percent:0;mso-height-percent:0;mso-width-percent:0;mso-height-percent:0" o:ole="">
            <v:imagedata r:id="rId22" o:title=""/>
          </v:shape>
          <o:OLEObject Type="Embed" ProgID="Equation.3" ShapeID="_x0000_i1032" DrawAspect="Content" ObjectID="_1790056953" r:id="rId23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= ...............</w:t>
      </w:r>
    </w:p>
    <w:p w14:paraId="672D507E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Surakarta, ……………………...</w:t>
      </w:r>
    </w:p>
    <w:p w14:paraId="5075DF78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Ketua Tim Penguji,</w:t>
      </w:r>
    </w:p>
    <w:p w14:paraId="550AD56F" w14:textId="77777777" w:rsidR="00FD11A4" w:rsidRPr="000E1B74" w:rsidRDefault="00FD11A4" w:rsidP="00FD11A4">
      <w:pPr>
        <w:tabs>
          <w:tab w:val="left" w:pos="4820"/>
        </w:tabs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BAAF12C" w14:textId="77777777" w:rsidR="00FD11A4" w:rsidRPr="000E1B74" w:rsidRDefault="00FD11A4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7F2E367" w14:textId="77777777" w:rsidR="00FD11A4" w:rsidRPr="000E1B74" w:rsidRDefault="00FD11A4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C0AA5A9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..……….</w:t>
      </w:r>
    </w:p>
    <w:p w14:paraId="0F820390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NIP ………………………..……..</w:t>
      </w:r>
    </w:p>
    <w:p w14:paraId="09CF6383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718DA251" w14:textId="7F3EAA66" w:rsidR="00FD11A4" w:rsidRPr="00057BB3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</w:rPr>
      </w:pPr>
    </w:p>
    <w:p w14:paraId="6198F7EF" w14:textId="0F30CD6A" w:rsidR="00FD11A4" w:rsidRPr="008B0419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30" w:name="_Toc170435090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23</w:t>
      </w:r>
      <w:r>
        <w:fldChar w:fldCharType="end"/>
      </w:r>
      <w:r>
        <w:t>. Form Rekomendasi Hasil</w:t>
      </w:r>
      <w:bookmarkEnd w:id="30"/>
    </w:p>
    <w:p w14:paraId="446C6510" w14:textId="77777777" w:rsidR="00FD11A4" w:rsidRPr="000E1B74" w:rsidRDefault="00FD11A4" w:rsidP="00057BB3">
      <w:pPr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0D6DFD78" w14:textId="77777777" w:rsidR="00FD11A4" w:rsidRPr="000E1B74" w:rsidRDefault="00FD11A4" w:rsidP="00057BB3">
      <w:pPr>
        <w:spacing w:after="0" w:line="240" w:lineRule="auto"/>
        <w:ind w:right="-417"/>
        <w:jc w:val="center"/>
        <w:rPr>
          <w:rFonts w:ascii="Tahoma" w:eastAsia="Times New Roman" w:hAnsi="Tahoma" w:cs="Tahoma"/>
          <w:noProof/>
          <w:sz w:val="24"/>
          <w:szCs w:val="24"/>
          <w:lang w:val="id-ID" w:eastAsia="id-ID"/>
        </w:rPr>
      </w:pPr>
      <w:r w:rsidRPr="000E1B74">
        <w:rPr>
          <w:rFonts w:ascii="Tahoma" w:eastAsia="Times New Roman" w:hAnsi="Tahoma" w:cs="Tahoma"/>
          <w:caps/>
          <w:noProof/>
          <w:sz w:val="24"/>
          <w:szCs w:val="24"/>
          <w:lang w:val="id-ID" w:eastAsia="id-ID"/>
        </w:rPr>
        <w:t xml:space="preserve">REKOMENDASI </w:t>
      </w:r>
      <w:r w:rsidRPr="000E1B74">
        <w:rPr>
          <w:rFonts w:ascii="Tahoma" w:eastAsia="Calibri" w:hAnsi="Tahoma" w:cs="Tahoma"/>
          <w:noProof/>
          <w:sz w:val="24"/>
          <w:szCs w:val="24"/>
          <w:lang w:val="id-ID" w:eastAsia="id-ID"/>
        </w:rPr>
        <w:t xml:space="preserve">SEMINAR HASIL </w:t>
      </w:r>
      <w:r w:rsidRPr="000E1B74">
        <w:rPr>
          <w:rFonts w:ascii="Tahoma" w:eastAsia="Times New Roman" w:hAnsi="Tahoma" w:cs="Tahoma"/>
          <w:noProof/>
          <w:sz w:val="24"/>
          <w:szCs w:val="24"/>
          <w:lang w:val="id-ID" w:eastAsia="id-ID"/>
        </w:rPr>
        <w:t>RISET DAN KEMAJUAN</w:t>
      </w:r>
    </w:p>
    <w:p w14:paraId="4FA19239" w14:textId="77777777" w:rsidR="00FD11A4" w:rsidRPr="000E1B74" w:rsidRDefault="00FD11A4" w:rsidP="00057BB3">
      <w:pPr>
        <w:spacing w:after="0" w:line="240" w:lineRule="auto"/>
        <w:ind w:right="-417"/>
        <w:jc w:val="center"/>
        <w:rPr>
          <w:rFonts w:ascii="Tahoma" w:eastAsia="Times New Roman" w:hAnsi="Tahoma" w:cs="Tahoma"/>
          <w:noProof/>
          <w:sz w:val="24"/>
          <w:szCs w:val="24"/>
          <w:lang w:val="id-ID" w:eastAsia="id-ID"/>
        </w:rPr>
      </w:pPr>
      <w:r w:rsidRPr="000E1B74">
        <w:rPr>
          <w:rFonts w:ascii="Tahoma" w:eastAsia="Times New Roman" w:hAnsi="Tahoma" w:cs="Tahoma"/>
          <w:noProof/>
          <w:sz w:val="24"/>
          <w:szCs w:val="24"/>
          <w:lang w:val="id-ID" w:eastAsia="id-ID"/>
        </w:rPr>
        <w:t>NASKAH PUBLIKASI  (TAHAP II)</w:t>
      </w:r>
    </w:p>
    <w:p w14:paraId="0473864D" w14:textId="77777777" w:rsidR="00FD11A4" w:rsidRPr="000E1B74" w:rsidRDefault="00FD11A4" w:rsidP="00057BB3">
      <w:pPr>
        <w:spacing w:after="0" w:line="240" w:lineRule="auto"/>
        <w:ind w:right="-417"/>
        <w:jc w:val="center"/>
        <w:rPr>
          <w:rFonts w:ascii="Tahoma" w:eastAsia="Times New Roman" w:hAnsi="Tahoma" w:cs="Tahoma"/>
          <w:noProof/>
          <w:sz w:val="24"/>
          <w:szCs w:val="24"/>
          <w:lang w:val="id-ID" w:eastAsia="id-ID"/>
        </w:rPr>
      </w:pPr>
    </w:p>
    <w:p w14:paraId="5EF3F989" w14:textId="77777777" w:rsidR="00FD11A4" w:rsidRPr="000E1B74" w:rsidRDefault="00FD11A4" w:rsidP="00057BB3">
      <w:pPr>
        <w:snapToGrid w:val="0"/>
        <w:spacing w:before="120" w:after="12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ada hari ………………… , tanggal .................................. telah </w:t>
      </w:r>
      <w:r w:rsidRPr="000E1B74">
        <w:rPr>
          <w:rFonts w:ascii="Tahoma" w:eastAsia="Times New Roman" w:hAnsi="Tahoma" w:cs="Tahoma"/>
          <w:noProof/>
          <w:sz w:val="24"/>
          <w:szCs w:val="24"/>
          <w:lang w:val="id-ID" w:eastAsia="id-ID"/>
        </w:rPr>
        <w:t xml:space="preserve">dilakukan </w:t>
      </w:r>
      <w:r w:rsidRPr="000E1B74">
        <w:rPr>
          <w:rFonts w:ascii="Tahoma" w:eastAsia="Calibri" w:hAnsi="Tahoma" w:cs="Tahoma"/>
          <w:noProof/>
          <w:sz w:val="24"/>
          <w:szCs w:val="24"/>
          <w:lang w:val="id-ID" w:eastAsia="id-ID"/>
        </w:rPr>
        <w:t xml:space="preserve">Seminar Hasil Riset dan Kemajuan Naskah Publikasi, </w:t>
      </w:r>
      <w:r w:rsidRPr="000E1B74">
        <w:rPr>
          <w:rFonts w:ascii="Tahoma" w:eastAsia="Times New Roman" w:hAnsi="Tahoma" w:cs="Tahoma"/>
          <w:noProof/>
          <w:sz w:val="24"/>
          <w:szCs w:val="24"/>
          <w:lang w:val="id-ID" w:eastAsia="id-ID"/>
        </w:rPr>
        <w:t xml:space="preserve">mahasiswa </w:t>
      </w:r>
      <w:r w:rsidRPr="000E1B74">
        <w:rPr>
          <w:rFonts w:ascii="Tahoma" w:eastAsia="Calibri" w:hAnsi="Tahoma" w:cs="Tahoma"/>
          <w:noProof/>
          <w:sz w:val="24"/>
          <w:szCs w:val="24"/>
          <w:lang w:val="id-ID" w:eastAsia="id-ID"/>
        </w:rPr>
        <w:t>Program Studi Doktor .................... ...........................</w:t>
      </w:r>
      <w:r w:rsidRPr="000E1B74">
        <w:rPr>
          <w:rFonts w:ascii="Tahoma" w:eastAsia="Times New Roman" w:hAnsi="Tahoma" w:cs="Tahoma"/>
          <w:noProof/>
          <w:sz w:val="24"/>
          <w:szCs w:val="24"/>
          <w:lang w:val="id-ID" w:eastAsia="id-ID"/>
        </w:rPr>
        <w:t>FKIP UNS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.</w:t>
      </w:r>
    </w:p>
    <w:tbl>
      <w:tblPr>
        <w:tblStyle w:val="TableGrid"/>
        <w:tblW w:w="7710" w:type="dxa"/>
        <w:tblInd w:w="6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7"/>
        <w:gridCol w:w="284"/>
        <w:gridCol w:w="5669"/>
      </w:tblGrid>
      <w:tr w:rsidR="00FD11A4" w:rsidRPr="000E1B74" w14:paraId="1730F5F5" w14:textId="77777777" w:rsidTr="003003A5">
        <w:tc>
          <w:tcPr>
            <w:tcW w:w="1757" w:type="dxa"/>
            <w:hideMark/>
          </w:tcPr>
          <w:p w14:paraId="50B8D423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284" w:type="dxa"/>
            <w:hideMark/>
          </w:tcPr>
          <w:p w14:paraId="5DAF149C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5670" w:type="dxa"/>
            <w:hideMark/>
          </w:tcPr>
          <w:p w14:paraId="20B692F8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</w:t>
            </w:r>
          </w:p>
        </w:tc>
      </w:tr>
      <w:tr w:rsidR="00FD11A4" w:rsidRPr="000E1B74" w14:paraId="204EA1BE" w14:textId="77777777" w:rsidTr="003003A5">
        <w:tc>
          <w:tcPr>
            <w:tcW w:w="1757" w:type="dxa"/>
            <w:hideMark/>
          </w:tcPr>
          <w:p w14:paraId="4C5884E1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284" w:type="dxa"/>
            <w:hideMark/>
          </w:tcPr>
          <w:p w14:paraId="7AEE9383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5670" w:type="dxa"/>
            <w:hideMark/>
          </w:tcPr>
          <w:p w14:paraId="2D9DF862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</w:t>
            </w:r>
          </w:p>
        </w:tc>
      </w:tr>
      <w:tr w:rsidR="00FD11A4" w:rsidRPr="000E1B74" w14:paraId="3C9DF06E" w14:textId="77777777" w:rsidTr="003003A5">
        <w:tc>
          <w:tcPr>
            <w:tcW w:w="1757" w:type="dxa"/>
            <w:hideMark/>
          </w:tcPr>
          <w:p w14:paraId="039FBD36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284" w:type="dxa"/>
            <w:hideMark/>
          </w:tcPr>
          <w:p w14:paraId="222A6329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5670" w:type="dxa"/>
            <w:hideMark/>
          </w:tcPr>
          <w:p w14:paraId="4F2AEB9E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</w:t>
            </w:r>
          </w:p>
        </w:tc>
      </w:tr>
      <w:tr w:rsidR="00FD11A4" w:rsidRPr="000E1B74" w14:paraId="48723BAF" w14:textId="77777777" w:rsidTr="003003A5">
        <w:trPr>
          <w:trHeight w:val="193"/>
        </w:trPr>
        <w:tc>
          <w:tcPr>
            <w:tcW w:w="1757" w:type="dxa"/>
            <w:hideMark/>
          </w:tcPr>
          <w:p w14:paraId="121D723F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dul Disertasi</w:t>
            </w:r>
          </w:p>
        </w:tc>
        <w:tc>
          <w:tcPr>
            <w:tcW w:w="284" w:type="dxa"/>
            <w:hideMark/>
          </w:tcPr>
          <w:p w14:paraId="0EB49CE7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5670" w:type="dxa"/>
            <w:hideMark/>
          </w:tcPr>
          <w:p w14:paraId="41F3FE5E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</w:t>
            </w:r>
          </w:p>
        </w:tc>
      </w:tr>
      <w:tr w:rsidR="00FD11A4" w:rsidRPr="000E1B74" w14:paraId="272B1D4B" w14:textId="77777777" w:rsidTr="003003A5">
        <w:trPr>
          <w:trHeight w:val="193"/>
        </w:trPr>
        <w:tc>
          <w:tcPr>
            <w:tcW w:w="1757" w:type="dxa"/>
          </w:tcPr>
          <w:p w14:paraId="616872C0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84" w:type="dxa"/>
          </w:tcPr>
          <w:p w14:paraId="7F072935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5670" w:type="dxa"/>
            <w:hideMark/>
          </w:tcPr>
          <w:p w14:paraId="50C4C0F3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</w:t>
            </w:r>
          </w:p>
        </w:tc>
      </w:tr>
      <w:tr w:rsidR="00FD11A4" w:rsidRPr="000E1B74" w14:paraId="7EF5692B" w14:textId="77777777" w:rsidTr="003003A5">
        <w:trPr>
          <w:trHeight w:val="193"/>
        </w:trPr>
        <w:tc>
          <w:tcPr>
            <w:tcW w:w="1757" w:type="dxa"/>
          </w:tcPr>
          <w:p w14:paraId="3C0F991E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84" w:type="dxa"/>
          </w:tcPr>
          <w:p w14:paraId="3D71E9B1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5670" w:type="dxa"/>
            <w:hideMark/>
          </w:tcPr>
          <w:p w14:paraId="561F0451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</w:t>
            </w:r>
          </w:p>
        </w:tc>
      </w:tr>
      <w:tr w:rsidR="00FD11A4" w:rsidRPr="000E1B74" w14:paraId="427A1B25" w14:textId="77777777" w:rsidTr="003003A5">
        <w:trPr>
          <w:trHeight w:val="193"/>
        </w:trPr>
        <w:tc>
          <w:tcPr>
            <w:tcW w:w="1757" w:type="dxa"/>
            <w:vMerge w:val="restart"/>
            <w:hideMark/>
          </w:tcPr>
          <w:p w14:paraId="27D09D58" w14:textId="77777777" w:rsidR="00FD11A4" w:rsidRPr="000E1B74" w:rsidRDefault="00FD11A4" w:rsidP="00057BB3">
            <w:pPr>
              <w:snapToGrid w:val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Naskah Publikasi </w:t>
            </w:r>
          </w:p>
        </w:tc>
        <w:tc>
          <w:tcPr>
            <w:tcW w:w="284" w:type="dxa"/>
            <w:hideMark/>
          </w:tcPr>
          <w:p w14:paraId="0931033A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</w:t>
            </w:r>
          </w:p>
        </w:tc>
        <w:tc>
          <w:tcPr>
            <w:tcW w:w="5670" w:type="dxa"/>
            <w:hideMark/>
          </w:tcPr>
          <w:p w14:paraId="38557BC6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</w:t>
            </w:r>
          </w:p>
        </w:tc>
      </w:tr>
      <w:tr w:rsidR="00FD11A4" w:rsidRPr="000E1B74" w14:paraId="2994EE56" w14:textId="77777777" w:rsidTr="003003A5">
        <w:trPr>
          <w:trHeight w:val="193"/>
        </w:trPr>
        <w:tc>
          <w:tcPr>
            <w:tcW w:w="1757" w:type="dxa"/>
            <w:vMerge/>
            <w:vAlign w:val="center"/>
            <w:hideMark/>
          </w:tcPr>
          <w:p w14:paraId="61702777" w14:textId="77777777" w:rsidR="00FD11A4" w:rsidRPr="000E1B74" w:rsidRDefault="00FD11A4" w:rsidP="00057BB3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284" w:type="dxa"/>
          </w:tcPr>
          <w:p w14:paraId="26A6F5F2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5670" w:type="dxa"/>
            <w:hideMark/>
          </w:tcPr>
          <w:p w14:paraId="6E360619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</w:t>
            </w:r>
          </w:p>
        </w:tc>
      </w:tr>
      <w:tr w:rsidR="00FD11A4" w:rsidRPr="000E1B74" w14:paraId="041A7DBE" w14:textId="77777777" w:rsidTr="003003A5">
        <w:trPr>
          <w:trHeight w:val="193"/>
        </w:trPr>
        <w:tc>
          <w:tcPr>
            <w:tcW w:w="1757" w:type="dxa"/>
            <w:vMerge/>
            <w:vAlign w:val="center"/>
            <w:hideMark/>
          </w:tcPr>
          <w:p w14:paraId="51881974" w14:textId="77777777" w:rsidR="00FD11A4" w:rsidRPr="000E1B74" w:rsidRDefault="00FD11A4" w:rsidP="00057BB3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284" w:type="dxa"/>
          </w:tcPr>
          <w:p w14:paraId="6D456A87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5670" w:type="dxa"/>
            <w:hideMark/>
          </w:tcPr>
          <w:p w14:paraId="1B14B2C2" w14:textId="77777777" w:rsidR="00FD11A4" w:rsidRPr="000E1B74" w:rsidRDefault="00FD11A4" w:rsidP="00057BB3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........................................................................</w:t>
            </w:r>
          </w:p>
        </w:tc>
      </w:tr>
    </w:tbl>
    <w:p w14:paraId="07569D85" w14:textId="77777777" w:rsidR="00FD11A4" w:rsidRPr="000E1B74" w:rsidRDefault="00FD11A4" w:rsidP="00057BB3">
      <w:pPr>
        <w:spacing w:after="0" w:line="240" w:lineRule="auto"/>
        <w:ind w:left="2880" w:right="78" w:hanging="2880"/>
        <w:jc w:val="both"/>
        <w:rPr>
          <w:rFonts w:ascii="Tahoma" w:hAnsi="Tahoma" w:cs="Tahoma"/>
          <w:noProof/>
          <w:lang w:val="id-ID"/>
        </w:rPr>
      </w:pPr>
    </w:p>
    <w:p w14:paraId="20E5B356" w14:textId="77777777" w:rsidR="00FD11A4" w:rsidRPr="000E1B74" w:rsidRDefault="00FD11A4" w:rsidP="00057BB3">
      <w:pPr>
        <w:spacing w:after="0" w:line="240" w:lineRule="auto"/>
        <w:ind w:right="-1055"/>
        <w:jc w:val="both"/>
        <w:rPr>
          <w:rFonts w:ascii="Tahoma" w:eastAsia="Times New Roman" w:hAnsi="Tahoma" w:cs="Tahoma"/>
          <w:noProof/>
          <w:sz w:val="24"/>
          <w:szCs w:val="24"/>
          <w:lang w:val="id-ID" w:eastAsia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sil penilaian (berikan tanda centang (</w:t>
      </w: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√), sesuai keputusan rapat Tim Penila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).</w:t>
      </w:r>
    </w:p>
    <w:p w14:paraId="271DB0AD" w14:textId="77777777" w:rsidR="00FD11A4" w:rsidRPr="000E1B74" w:rsidRDefault="00FD11A4" w:rsidP="00612971">
      <w:pPr>
        <w:numPr>
          <w:ilvl w:val="0"/>
          <w:numId w:val="82"/>
        </w:numPr>
        <w:tabs>
          <w:tab w:val="left" w:pos="2880"/>
        </w:tabs>
        <w:spacing w:after="0" w:line="240" w:lineRule="auto"/>
        <w:ind w:left="709" w:hanging="425"/>
        <w:contextualSpacing/>
        <w:jc w:val="both"/>
        <w:rPr>
          <w:rFonts w:ascii="Tahoma" w:eastAsia="Times New Roman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Times New Roman" w:hAnsi="Tahoma" w:cs="Tahoma"/>
          <w:noProof/>
          <w:sz w:val="24"/>
          <w:szCs w:val="24"/>
          <w:lang w:val="id-ID"/>
        </w:rPr>
        <w:t xml:space="preserve">Layak dilanjutkan ke tahap Ujian Kelayakan Naskah Disertasi dan Karya Publikasi (apabila telah memenuhi syarat publikasi), tanpa revisi atau revisi terbatas atas naskah disertasi dan karya publikasi (catatan terlampir). </w:t>
      </w:r>
    </w:p>
    <w:p w14:paraId="390FACCC" w14:textId="77777777" w:rsidR="00FD11A4" w:rsidRPr="000E1B74" w:rsidRDefault="00FD11A4" w:rsidP="00612971">
      <w:pPr>
        <w:numPr>
          <w:ilvl w:val="0"/>
          <w:numId w:val="82"/>
        </w:numPr>
        <w:tabs>
          <w:tab w:val="left" w:pos="2880"/>
        </w:tabs>
        <w:spacing w:after="0" w:line="240" w:lineRule="auto"/>
        <w:ind w:left="709" w:hanging="425"/>
        <w:contextualSpacing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Times New Roman" w:hAnsi="Tahoma" w:cs="Tahoma"/>
          <w:noProof/>
          <w:sz w:val="24"/>
          <w:szCs w:val="24"/>
          <w:lang w:val="id-ID"/>
        </w:rPr>
        <w:t xml:space="preserve">Layak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dilanjutkan ke tahap Ujian Kelayakan </w:t>
      </w:r>
      <w:r w:rsidRPr="000E1B74">
        <w:rPr>
          <w:rFonts w:ascii="Tahoma" w:eastAsia="Times New Roman" w:hAnsi="Tahoma" w:cs="Tahoma"/>
          <w:noProof/>
          <w:sz w:val="24"/>
          <w:szCs w:val="24"/>
          <w:lang w:val="id-ID"/>
        </w:rPr>
        <w:t xml:space="preserve">Naskah Disertasi dan Karya Publikasi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(apabila telah memenuhi syarat publikasi), namun dengan revisi menyeluruh atas naskah disertasi dan karya publikasi (catatan terlampir).</w:t>
      </w:r>
    </w:p>
    <w:p w14:paraId="2964E0AF" w14:textId="77777777" w:rsidR="00FD11A4" w:rsidRPr="000E1B74" w:rsidRDefault="00FD11A4" w:rsidP="00612971">
      <w:pPr>
        <w:numPr>
          <w:ilvl w:val="0"/>
          <w:numId w:val="82"/>
        </w:numPr>
        <w:tabs>
          <w:tab w:val="left" w:pos="2880"/>
        </w:tabs>
        <w:spacing w:after="0" w:line="240" w:lineRule="auto"/>
        <w:ind w:left="709" w:hanging="425"/>
        <w:contextualSpacing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Belum layak dilanjutkan ke tahap Ujian Kelayakan </w:t>
      </w:r>
      <w:r w:rsidRPr="000E1B74">
        <w:rPr>
          <w:rFonts w:ascii="Tahoma" w:eastAsia="Times New Roman" w:hAnsi="Tahoma" w:cs="Tahoma"/>
          <w:noProof/>
          <w:sz w:val="24"/>
          <w:szCs w:val="24"/>
          <w:lang w:val="id-ID"/>
        </w:rPr>
        <w:t>Naskah Disertasi dan Karya Publik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, sebab naskah disertasi dan karya publikasi tidak memenuhi kelayakan dan standar yang telah ditetapkan (catatan terlampir)</w:t>
      </w:r>
    </w:p>
    <w:p w14:paraId="1E0C537F" w14:textId="3D14F84E" w:rsidR="00FD11A4" w:rsidRPr="00057BB3" w:rsidRDefault="00FD11A4" w:rsidP="00057BB3">
      <w:pPr>
        <w:tabs>
          <w:tab w:val="left" w:pos="4536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Surakarta,</w:t>
      </w:r>
      <w:r w:rsidR="00057BB3">
        <w:rPr>
          <w:rFonts w:ascii="Tahoma" w:hAnsi="Tahoma" w:cs="Tahoma"/>
          <w:noProof/>
          <w:sz w:val="24"/>
          <w:szCs w:val="24"/>
        </w:rPr>
        <w:t xml:space="preserve">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......................</w:t>
      </w:r>
      <w:r w:rsidR="00057BB3">
        <w:rPr>
          <w:rFonts w:ascii="Tahoma" w:hAnsi="Tahoma" w:cs="Tahoma"/>
          <w:noProof/>
          <w:sz w:val="24"/>
          <w:szCs w:val="24"/>
        </w:rPr>
        <w:t>.........</w:t>
      </w:r>
    </w:p>
    <w:p w14:paraId="59EBF245" w14:textId="77777777" w:rsidR="00FD11A4" w:rsidRPr="000E1B74" w:rsidRDefault="00FD11A4" w:rsidP="00057BB3">
      <w:pPr>
        <w:tabs>
          <w:tab w:val="left" w:pos="4536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Ketua Tim Penguji, </w:t>
      </w:r>
    </w:p>
    <w:p w14:paraId="4BBA37AD" w14:textId="77777777" w:rsidR="00FD11A4" w:rsidRPr="000E1B74" w:rsidRDefault="00FD11A4" w:rsidP="00057BB3">
      <w:pPr>
        <w:tabs>
          <w:tab w:val="left" w:pos="4536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41F6D64B" w14:textId="77777777" w:rsidR="00FD11A4" w:rsidRPr="000E1B74" w:rsidRDefault="00FD11A4" w:rsidP="00057BB3">
      <w:pPr>
        <w:tabs>
          <w:tab w:val="left" w:pos="4536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3587CB0C" w14:textId="77777777" w:rsidR="00FD11A4" w:rsidRPr="000E1B74" w:rsidRDefault="00FD11A4" w:rsidP="00057BB3">
      <w:pPr>
        <w:tabs>
          <w:tab w:val="left" w:pos="4536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.</w:t>
      </w:r>
    </w:p>
    <w:p w14:paraId="35854FFF" w14:textId="77777777" w:rsidR="00FD11A4" w:rsidRPr="000E1B74" w:rsidRDefault="00FD11A4" w:rsidP="00057BB3">
      <w:pPr>
        <w:tabs>
          <w:tab w:val="left" w:pos="4536"/>
        </w:tabs>
        <w:spacing w:after="0" w:line="240" w:lineRule="auto"/>
        <w:ind w:right="78"/>
        <w:jc w:val="both"/>
        <w:rPr>
          <w:rFonts w:ascii="Tahoma" w:eastAsia="Times New Roman" w:hAnsi="Tahoma" w:cs="Tahoma"/>
          <w:noProof/>
          <w:sz w:val="24"/>
          <w:szCs w:val="24"/>
          <w:lang w:val="id-ID" w:eastAsia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NIP. ………………………………</w:t>
      </w:r>
    </w:p>
    <w:p w14:paraId="565AABCC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0CEC2DD9" w14:textId="77777777" w:rsidR="00057BB3" w:rsidRDefault="00057BB3" w:rsidP="00FD11A4">
      <w:pPr>
        <w:spacing w:after="0" w:line="360" w:lineRule="auto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4505C650" w14:textId="77777777" w:rsidR="00057BB3" w:rsidRDefault="00057BB3" w:rsidP="00FD11A4">
      <w:pPr>
        <w:spacing w:after="0" w:line="360" w:lineRule="auto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6F7D99DB" w14:textId="639014CF" w:rsidR="00FD11A4" w:rsidRPr="00B52775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31" w:name="_Toc170435091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24</w:t>
      </w:r>
      <w:r>
        <w:fldChar w:fldCharType="end"/>
      </w:r>
      <w:r>
        <w:t>. Form Pendaftaran Ujian Kelayakan Naskah Disertasi dan Karya Publikasi</w:t>
      </w:r>
      <w:bookmarkEnd w:id="31"/>
    </w:p>
    <w:p w14:paraId="40846437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(dalam bentuk google form yang dibuat fakultas)</w:t>
      </w:r>
    </w:p>
    <w:p w14:paraId="32055CFC" w14:textId="77777777" w:rsidR="00FD11A4" w:rsidRPr="000E1B74" w:rsidRDefault="00FD11A4" w:rsidP="00057BB3">
      <w:pPr>
        <w:spacing w:after="0" w:line="276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</w:t>
      </w:r>
    </w:p>
    <w:p w14:paraId="12CD0292" w14:textId="77777777" w:rsidR="00FD11A4" w:rsidRPr="000E1B74" w:rsidRDefault="00FD11A4" w:rsidP="00057BB3">
      <w:pPr>
        <w:spacing w:after="0" w:line="276" w:lineRule="auto"/>
        <w:jc w:val="center"/>
        <w:rPr>
          <w:rFonts w:ascii="Tahoma" w:hAnsi="Tahoma" w:cs="Tahoma"/>
          <w:noProof/>
          <w:kern w:val="0"/>
          <w:sz w:val="24"/>
          <w:szCs w:val="24"/>
          <w:lang w:val="id-ID"/>
          <w14:ligatures w14:val="none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ENDAFTARAN </w:t>
      </w:r>
      <w:r w:rsidRPr="000E1B74">
        <w:rPr>
          <w:rFonts w:ascii="Tahoma" w:hAnsi="Tahoma" w:cs="Tahoma"/>
          <w:noProof/>
          <w:kern w:val="0"/>
          <w:sz w:val="24"/>
          <w:szCs w:val="24"/>
          <w:lang w:val="id-ID"/>
          <w14:ligatures w14:val="none"/>
        </w:rPr>
        <w:t>UJIAN KELAYAKAN NASKAH DISERTASI DAN</w:t>
      </w:r>
    </w:p>
    <w:p w14:paraId="5DE85867" w14:textId="77777777" w:rsidR="00FD11A4" w:rsidRPr="000E1B74" w:rsidRDefault="00FD11A4" w:rsidP="00057BB3">
      <w:pPr>
        <w:spacing w:after="0" w:line="276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kern w:val="0"/>
          <w:sz w:val="24"/>
          <w:szCs w:val="24"/>
          <w:lang w:val="id-ID"/>
          <w14:ligatures w14:val="none"/>
        </w:rPr>
        <w:t xml:space="preserve"> KARYA PUBLIKASI (TAHAP III)</w:t>
      </w:r>
    </w:p>
    <w:p w14:paraId="35945E8E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7FC4016" w14:textId="77777777" w:rsidR="00FD11A4" w:rsidRPr="000E1B74" w:rsidRDefault="00FD11A4" w:rsidP="00612971">
      <w:pPr>
        <w:pStyle w:val="ListParagraph"/>
        <w:numPr>
          <w:ilvl w:val="0"/>
          <w:numId w:val="89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3333EF2" w14:textId="77777777" w:rsidR="00FD11A4" w:rsidRPr="000E1B74" w:rsidRDefault="00FD11A4" w:rsidP="00612971">
      <w:pPr>
        <w:pStyle w:val="ListParagraph"/>
        <w:numPr>
          <w:ilvl w:val="0"/>
          <w:numId w:val="89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2002912C" w14:textId="77777777" w:rsidR="00FD11A4" w:rsidRPr="000E1B74" w:rsidRDefault="00FD11A4" w:rsidP="00612971">
      <w:pPr>
        <w:pStyle w:val="ListParagraph"/>
        <w:numPr>
          <w:ilvl w:val="0"/>
          <w:numId w:val="89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o W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1D8814DC" w14:textId="77777777" w:rsidR="00FD11A4" w:rsidRPr="000E1B74" w:rsidRDefault="00FD11A4" w:rsidP="00612971">
      <w:pPr>
        <w:pStyle w:val="ListParagraph"/>
        <w:numPr>
          <w:ilvl w:val="0"/>
          <w:numId w:val="89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lamat emai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08950787" w14:textId="77777777" w:rsidR="00FD11A4" w:rsidRPr="000E1B74" w:rsidRDefault="00FD11A4" w:rsidP="00612971">
      <w:pPr>
        <w:pStyle w:val="ListParagraph"/>
        <w:numPr>
          <w:ilvl w:val="0"/>
          <w:numId w:val="89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584E8415" w14:textId="77777777" w:rsidR="00FD11A4" w:rsidRPr="000E1B74" w:rsidRDefault="00FD11A4" w:rsidP="00612971">
      <w:pPr>
        <w:pStyle w:val="ListParagraph"/>
        <w:numPr>
          <w:ilvl w:val="0"/>
          <w:numId w:val="89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1.</w:t>
      </w:r>
    </w:p>
    <w:p w14:paraId="572E02C1" w14:textId="77777777" w:rsidR="00FD11A4" w:rsidRPr="000E1B74" w:rsidRDefault="00FD11A4" w:rsidP="00057BB3">
      <w:pPr>
        <w:pStyle w:val="ListParagraph"/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</w:t>
      </w:r>
      <w:r>
        <w:rPr>
          <w:rFonts w:ascii="Tahoma" w:hAnsi="Tahoma" w:cs="Tahoma"/>
          <w:noProof/>
          <w:sz w:val="24"/>
          <w:szCs w:val="24"/>
          <w:lang w:val="id-ID"/>
        </w:rPr>
        <w:t xml:space="preserve">  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2.</w:t>
      </w:r>
    </w:p>
    <w:p w14:paraId="1B2C79E3" w14:textId="77777777" w:rsidR="00FD11A4" w:rsidRPr="000E1B74" w:rsidRDefault="00FD11A4" w:rsidP="00057BB3">
      <w:pPr>
        <w:pStyle w:val="ListParagraph"/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</w:t>
      </w:r>
      <w:r>
        <w:rPr>
          <w:rFonts w:ascii="Tahoma" w:hAnsi="Tahoma" w:cs="Tahoma"/>
          <w:noProof/>
          <w:sz w:val="24"/>
          <w:szCs w:val="24"/>
          <w:lang w:val="id-ID"/>
        </w:rPr>
        <w:t xml:space="preserve">  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3.</w:t>
      </w:r>
    </w:p>
    <w:p w14:paraId="144CAFCA" w14:textId="77777777" w:rsidR="00FD11A4" w:rsidRPr="000E1B74" w:rsidRDefault="00FD11A4" w:rsidP="00612971">
      <w:pPr>
        <w:pStyle w:val="ListParagraph"/>
        <w:numPr>
          <w:ilvl w:val="0"/>
          <w:numId w:val="89"/>
        </w:numPr>
        <w:tabs>
          <w:tab w:val="left" w:pos="210"/>
        </w:tabs>
        <w:spacing w:after="0" w:line="360" w:lineRule="auto"/>
        <w:ind w:left="714" w:hanging="357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skah yang telah disetujui tim promotor diupload dalam bentuk pdf.</w:t>
      </w:r>
    </w:p>
    <w:p w14:paraId="5D00A64F" w14:textId="77777777" w:rsidR="00FD11A4" w:rsidRPr="000E1B74" w:rsidRDefault="00FD11A4" w:rsidP="00612971">
      <w:pPr>
        <w:pStyle w:val="ListParagraph"/>
        <w:numPr>
          <w:ilvl w:val="0"/>
          <w:numId w:val="89"/>
        </w:numPr>
        <w:tabs>
          <w:tab w:val="left" w:pos="210"/>
        </w:tabs>
        <w:spacing w:after="0" w:line="360" w:lineRule="auto"/>
        <w:ind w:left="714" w:hanging="357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2 artikel ilmiah (1 artikel jurnal dan 1 artikel prosiding) dengan ketentuan minimal 1 naskah minimal under review diupload dalam bentuk pdf.</w:t>
      </w:r>
    </w:p>
    <w:p w14:paraId="7CF8FAF0" w14:textId="77777777" w:rsidR="00FD11A4" w:rsidRPr="000E1B74" w:rsidRDefault="00FD11A4" w:rsidP="00612971">
      <w:pPr>
        <w:pStyle w:val="ListParagraph"/>
        <w:numPr>
          <w:ilvl w:val="0"/>
          <w:numId w:val="89"/>
        </w:numPr>
        <w:spacing w:after="0" w:line="360" w:lineRule="auto"/>
        <w:ind w:left="714" w:hanging="357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erkas administrasi yang diupload (dijadikan satu dalam bentuk pdf)</w:t>
      </w:r>
    </w:p>
    <w:p w14:paraId="76BFCC02" w14:textId="77777777" w:rsidR="00FD11A4" w:rsidRPr="000E1B74" w:rsidRDefault="00FD11A4" w:rsidP="00612971">
      <w:pPr>
        <w:pStyle w:val="ListParagraph"/>
        <w:numPr>
          <w:ilvl w:val="0"/>
          <w:numId w:val="90"/>
        </w:numPr>
        <w:tabs>
          <w:tab w:val="left" w:pos="210"/>
        </w:tabs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ti pembayaran biaya semester terakhir</w:t>
      </w:r>
    </w:p>
    <w:p w14:paraId="37026EA0" w14:textId="77777777" w:rsidR="00FD11A4" w:rsidRPr="000E1B74" w:rsidRDefault="00FD11A4" w:rsidP="00612971">
      <w:pPr>
        <w:pStyle w:val="ListParagraph"/>
        <w:numPr>
          <w:ilvl w:val="0"/>
          <w:numId w:val="90"/>
        </w:numPr>
        <w:tabs>
          <w:tab w:val="left" w:pos="210"/>
        </w:tabs>
        <w:spacing w:after="0" w:line="360" w:lineRule="auto"/>
        <w:ind w:left="1077"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u bimbingan disertasi</w:t>
      </w:r>
    </w:p>
    <w:p w14:paraId="735ABA60" w14:textId="77777777" w:rsidR="00FD11A4" w:rsidRPr="000E1B74" w:rsidRDefault="00FD11A4" w:rsidP="00612971">
      <w:pPr>
        <w:pStyle w:val="ListParagraph"/>
        <w:numPr>
          <w:ilvl w:val="0"/>
          <w:numId w:val="90"/>
        </w:numPr>
        <w:tabs>
          <w:tab w:val="left" w:pos="210"/>
        </w:tabs>
        <w:spacing w:after="0" w:line="360" w:lineRule="auto"/>
        <w:ind w:left="1077"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KHS </w:t>
      </w:r>
    </w:p>
    <w:p w14:paraId="7AACF54D" w14:textId="77777777" w:rsidR="00FD11A4" w:rsidRPr="000E1B74" w:rsidRDefault="00FD11A4" w:rsidP="00612971">
      <w:pPr>
        <w:pStyle w:val="ListParagraph"/>
        <w:numPr>
          <w:ilvl w:val="0"/>
          <w:numId w:val="90"/>
        </w:numPr>
        <w:tabs>
          <w:tab w:val="left" w:pos="210"/>
        </w:tabs>
        <w:spacing w:after="0" w:line="360" w:lineRule="auto"/>
        <w:ind w:left="1077"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t keterangan bebas plagiasi (maksimal kemiripan 30%)</w:t>
      </w:r>
    </w:p>
    <w:p w14:paraId="584B71B3" w14:textId="77777777" w:rsidR="00FD11A4" w:rsidRPr="000E1B74" w:rsidRDefault="00FD11A4" w:rsidP="00612971">
      <w:pPr>
        <w:pStyle w:val="ListParagraph"/>
        <w:numPr>
          <w:ilvl w:val="0"/>
          <w:numId w:val="90"/>
        </w:numPr>
        <w:tabs>
          <w:tab w:val="left" w:pos="210"/>
        </w:tabs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ersetujuan revisi naskah disertasi yang telah ditandatangani oleh Tim Penguji.</w:t>
      </w:r>
    </w:p>
    <w:p w14:paraId="6155BB10" w14:textId="77777777" w:rsidR="00FD11A4" w:rsidRPr="000E1B74" w:rsidRDefault="00FD11A4" w:rsidP="00057BB3">
      <w:pPr>
        <w:tabs>
          <w:tab w:val="left" w:pos="210"/>
        </w:tabs>
        <w:spacing w:after="0" w:line="360" w:lineRule="auto"/>
        <w:ind w:left="426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pabila ujian kelayakan naskah disertasi dan karya publikasi (tahap III) dilaksanakan dalam moda luring, semua naskah diserahkan ke admin prodi setelah mendapatkan jadwal.</w:t>
      </w:r>
    </w:p>
    <w:p w14:paraId="30F6494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365006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4CE502F" w14:textId="10E67908" w:rsidR="00FD11A4" w:rsidRPr="009C3EC2" w:rsidRDefault="00B57DDB" w:rsidP="00B57DDB">
      <w:pPr>
        <w:pStyle w:val="Form"/>
        <w:rPr>
          <w:rFonts w:cs="Tahoma"/>
          <w:bCs/>
          <w:noProof/>
          <w:szCs w:val="24"/>
          <w:lang w:val="id-ID"/>
        </w:rPr>
      </w:pPr>
      <w:bookmarkStart w:id="32" w:name="_Toc170435092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25</w:t>
      </w:r>
      <w:r>
        <w:fldChar w:fldCharType="end"/>
      </w:r>
      <w:r>
        <w:t>. Form Verifikasi</w:t>
      </w:r>
      <w:bookmarkEnd w:id="32"/>
    </w:p>
    <w:p w14:paraId="79E6D4D7" w14:textId="77777777" w:rsidR="00FD11A4" w:rsidRPr="000E1B74" w:rsidRDefault="00FD11A4" w:rsidP="00FD11A4">
      <w:pPr>
        <w:spacing w:before="240"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FORM VERIFIKASI PERSYARATAN UJIAN KELAYAKAN NASKAH DISERTASI DAN KARYA PUBLIKASI (TAHAP III)</w:t>
      </w:r>
    </w:p>
    <w:p w14:paraId="27803E08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DD8918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78547D2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5C5129B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30BB0DE7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13113362" w14:textId="43C171AF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5ECEFA0" w14:textId="3E4D568D" w:rsidR="00FD11A4" w:rsidRPr="000E1B74" w:rsidRDefault="003A3482" w:rsidP="00612971">
      <w:pPr>
        <w:pStyle w:val="ListParagraph"/>
        <w:numPr>
          <w:ilvl w:val="0"/>
          <w:numId w:val="91"/>
        </w:numPr>
        <w:tabs>
          <w:tab w:val="left" w:pos="284"/>
        </w:tabs>
        <w:spacing w:line="48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8D9315C" wp14:editId="27226061">
                <wp:simplePos x="0" y="0"/>
                <wp:positionH relativeFrom="column">
                  <wp:posOffset>4685030</wp:posOffset>
                </wp:positionH>
                <wp:positionV relativeFrom="paragraph">
                  <wp:posOffset>8890</wp:posOffset>
                </wp:positionV>
                <wp:extent cx="274320" cy="220980"/>
                <wp:effectExtent l="0" t="0" r="11430" b="26670"/>
                <wp:wrapNone/>
                <wp:docPr id="1135081980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26F7B219" id="Rectangle 4" o:spid="_x0000_s1026" style="position:absolute;margin-left:368.9pt;margin-top:.7pt;width:21.6pt;height:17.4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" fillcolor="white [3201]" strokecolor="#70ad47 [3209]" strokeweight="1pt"/>
            </w:pict>
          </mc:Fallback>
        </mc:AlternateContent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>Naskah disertasi yang sudah disetujui tim promotor</w:t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3DB1895E" w14:textId="3DB39BC1" w:rsidR="00FD11A4" w:rsidRPr="000E1B74" w:rsidRDefault="003A3482" w:rsidP="00612971">
      <w:pPr>
        <w:pStyle w:val="ListParagraph"/>
        <w:numPr>
          <w:ilvl w:val="0"/>
          <w:numId w:val="91"/>
        </w:numPr>
        <w:tabs>
          <w:tab w:val="left" w:pos="284"/>
        </w:tabs>
        <w:spacing w:line="48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493361A" wp14:editId="645713A7">
                <wp:simplePos x="0" y="0"/>
                <wp:positionH relativeFrom="column">
                  <wp:posOffset>4680489</wp:posOffset>
                </wp:positionH>
                <wp:positionV relativeFrom="paragraph">
                  <wp:posOffset>8890</wp:posOffset>
                </wp:positionV>
                <wp:extent cx="274320" cy="220980"/>
                <wp:effectExtent l="0" t="0" r="11430" b="26670"/>
                <wp:wrapNone/>
                <wp:docPr id="1732290250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6704312E" id="Rectangle 4" o:spid="_x0000_s1026" style="position:absolute;margin-left:368.55pt;margin-top:.7pt;width:21.6pt;height:17.4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C737145" wp14:editId="195497B8">
                <wp:simplePos x="0" y="0"/>
                <wp:positionH relativeFrom="column">
                  <wp:posOffset>4685138</wp:posOffset>
                </wp:positionH>
                <wp:positionV relativeFrom="paragraph">
                  <wp:posOffset>351790</wp:posOffset>
                </wp:positionV>
                <wp:extent cx="274320" cy="220980"/>
                <wp:effectExtent l="0" t="0" r="11430" b="26670"/>
                <wp:wrapNone/>
                <wp:docPr id="69231461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6149A856" id="Rectangle 4" o:spid="_x0000_s1026" style="position:absolute;margin-left:368.9pt;margin-top:27.7pt;width:21.6pt;height:17.4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" fillcolor="white [3201]" strokecolor="#70ad47 [3209]" strokeweight="1pt"/>
            </w:pict>
          </mc:Fallback>
        </mc:AlternateContent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>2 artikel ilmiah (1 naskah minimal under review)</w:t>
      </w:r>
    </w:p>
    <w:p w14:paraId="5EEFB67C" w14:textId="66AC484B" w:rsidR="00FD11A4" w:rsidRPr="000E1B74" w:rsidRDefault="00FD11A4" w:rsidP="00612971">
      <w:pPr>
        <w:pStyle w:val="ListParagraph"/>
        <w:numPr>
          <w:ilvl w:val="0"/>
          <w:numId w:val="91"/>
        </w:numPr>
        <w:tabs>
          <w:tab w:val="left" w:pos="284"/>
        </w:tabs>
        <w:spacing w:line="48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4035C7F" wp14:editId="45AE759F">
                <wp:simplePos x="0" y="0"/>
                <wp:positionH relativeFrom="column">
                  <wp:posOffset>4685138</wp:posOffset>
                </wp:positionH>
                <wp:positionV relativeFrom="paragraph">
                  <wp:posOffset>282435</wp:posOffset>
                </wp:positionV>
                <wp:extent cx="274320" cy="205740"/>
                <wp:effectExtent l="0" t="0" r="11430" b="22860"/>
                <wp:wrapNone/>
                <wp:docPr id="1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057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5FA32073" id="Rectangle 4" o:spid="_x0000_s1026" style="position:absolute;margin-left:368.9pt;margin-top:22.25pt;width:21.6pt;height:16.2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Bukti pembayaran biaya semester terakhir</w:t>
      </w:r>
      <w:r w:rsidR="003A3482">
        <w:rPr>
          <w:rFonts w:ascii="Tahoma" w:hAnsi="Tahoma" w:cs="Tahoma"/>
          <w:noProof/>
          <w:sz w:val="24"/>
          <w:szCs w:val="24"/>
        </w:rPr>
        <w:t xml:space="preserve">  </w:t>
      </w:r>
    </w:p>
    <w:p w14:paraId="2D389CFF" w14:textId="77777777" w:rsidR="00FD11A4" w:rsidRPr="000E1B74" w:rsidRDefault="00FD11A4" w:rsidP="00612971">
      <w:pPr>
        <w:pStyle w:val="ListParagraph"/>
        <w:numPr>
          <w:ilvl w:val="0"/>
          <w:numId w:val="91"/>
        </w:numPr>
        <w:tabs>
          <w:tab w:val="left" w:pos="284"/>
        </w:tabs>
        <w:spacing w:line="48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66EA4FC" wp14:editId="015DD4CF">
                <wp:simplePos x="0" y="0"/>
                <wp:positionH relativeFrom="column">
                  <wp:posOffset>4685267</wp:posOffset>
                </wp:positionH>
                <wp:positionV relativeFrom="paragraph">
                  <wp:posOffset>328930</wp:posOffset>
                </wp:positionV>
                <wp:extent cx="274320" cy="220980"/>
                <wp:effectExtent l="0" t="0" r="11430" b="26670"/>
                <wp:wrapNone/>
                <wp:docPr id="1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695EBC05" id="Rectangle 4" o:spid="_x0000_s1026" style="position:absolute;margin-left:368.9pt;margin-top:25.9pt;width:21.6pt;height:17.4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Buku bimbingan disertasi</w:t>
      </w:r>
    </w:p>
    <w:p w14:paraId="6FEBB654" w14:textId="77777777" w:rsidR="00FD11A4" w:rsidRPr="000E1B74" w:rsidRDefault="00FD11A4" w:rsidP="00612971">
      <w:pPr>
        <w:pStyle w:val="ListParagraph"/>
        <w:numPr>
          <w:ilvl w:val="0"/>
          <w:numId w:val="91"/>
        </w:numPr>
        <w:tabs>
          <w:tab w:val="left" w:pos="284"/>
        </w:tabs>
        <w:spacing w:line="48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KHS </w:t>
      </w:r>
    </w:p>
    <w:p w14:paraId="40BEB099" w14:textId="6FE1F671" w:rsidR="00FD11A4" w:rsidRPr="000E1B74" w:rsidRDefault="003A3482" w:rsidP="00612971">
      <w:pPr>
        <w:pStyle w:val="ListParagraph"/>
        <w:numPr>
          <w:ilvl w:val="0"/>
          <w:numId w:val="91"/>
        </w:numPr>
        <w:tabs>
          <w:tab w:val="left" w:pos="284"/>
        </w:tabs>
        <w:spacing w:line="48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71B9C02" wp14:editId="71781C17">
                <wp:simplePos x="0" y="0"/>
                <wp:positionH relativeFrom="column">
                  <wp:posOffset>4685396</wp:posOffset>
                </wp:positionH>
                <wp:positionV relativeFrom="paragraph">
                  <wp:posOffset>10795</wp:posOffset>
                </wp:positionV>
                <wp:extent cx="274320" cy="190500"/>
                <wp:effectExtent l="0" t="0" r="11430" b="19050"/>
                <wp:wrapNone/>
                <wp:docPr id="165073899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4BB2C067" id="Rectangle 4" o:spid="_x0000_s1026" style="position:absolute;margin-left:368.95pt;margin-top:.85pt;width:21.6pt;height:1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lang w:val="id-ID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E0AAEFB" wp14:editId="474ABCC2">
                <wp:simplePos x="0" y="0"/>
                <wp:positionH relativeFrom="column">
                  <wp:posOffset>4684880</wp:posOffset>
                </wp:positionH>
                <wp:positionV relativeFrom="paragraph">
                  <wp:posOffset>364952</wp:posOffset>
                </wp:positionV>
                <wp:extent cx="274320" cy="190500"/>
                <wp:effectExtent l="0" t="0" r="11430" b="19050"/>
                <wp:wrapNone/>
                <wp:docPr id="71566144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40D7E392" id="Rectangle 4" o:spid="_x0000_s1026" style="position:absolute;margin-left:368.9pt;margin-top:28.75pt;width:21.6pt;height:15pt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" fillcolor="white [3201]" strokecolor="#70ad47 [3209]" strokeweight="1pt"/>
            </w:pict>
          </mc:Fallback>
        </mc:AlternateContent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>Surat keterangan bebas plagiasi (maksimal kemiripan 30%)</w:t>
      </w:r>
    </w:p>
    <w:p w14:paraId="6E89AFA0" w14:textId="77777777" w:rsidR="00FD11A4" w:rsidRPr="000E1B74" w:rsidRDefault="00FD11A4" w:rsidP="00612971">
      <w:pPr>
        <w:pStyle w:val="ListParagraph"/>
        <w:numPr>
          <w:ilvl w:val="0"/>
          <w:numId w:val="91"/>
        </w:numPr>
        <w:tabs>
          <w:tab w:val="left" w:pos="284"/>
        </w:tabs>
        <w:spacing w:line="36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ersetujuan revisi naskah yang telah ditandatangani Tim penguji</w:t>
      </w:r>
    </w:p>
    <w:p w14:paraId="3323895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erikan tanda centang untuk persyaratan yang sudah terpenuhi</w:t>
      </w:r>
    </w:p>
    <w:p w14:paraId="7559483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D335B5C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…………………</w:t>
      </w:r>
    </w:p>
    <w:p w14:paraId="3644D76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omisi Disertasi</w:t>
      </w:r>
    </w:p>
    <w:p w14:paraId="0A0945F2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0CD041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………</w:t>
      </w:r>
    </w:p>
    <w:p w14:paraId="7423DD5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………………………..</w:t>
      </w:r>
    </w:p>
    <w:p w14:paraId="468943EA" w14:textId="77777777" w:rsidR="00FD11A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2F9DA3F3" w14:textId="77777777" w:rsidR="003A3482" w:rsidRPr="000E1B74" w:rsidRDefault="003A3482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2C95864C" w14:textId="77777777" w:rsidR="003A3482" w:rsidRDefault="003A3482" w:rsidP="00FD11A4">
      <w:pPr>
        <w:spacing w:after="0" w:line="360" w:lineRule="auto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1AFF5136" w14:textId="502DA927" w:rsidR="00FD11A4" w:rsidRPr="00410984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33" w:name="_Toc170435093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26</w:t>
      </w:r>
      <w:r>
        <w:fldChar w:fldCharType="end"/>
      </w:r>
      <w:r>
        <w:t>. Form Penilaian</w:t>
      </w:r>
      <w:bookmarkEnd w:id="33"/>
    </w:p>
    <w:p w14:paraId="4FDB38FE" w14:textId="77777777" w:rsidR="00FD11A4" w:rsidRPr="000E1B74" w:rsidRDefault="00FD11A4" w:rsidP="00057BB3">
      <w:pPr>
        <w:spacing w:after="0" w:line="276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282640D7" w14:textId="77777777" w:rsidR="00FD11A4" w:rsidRPr="000E1B74" w:rsidRDefault="00FD11A4" w:rsidP="00057BB3">
      <w:pPr>
        <w:spacing w:after="0" w:line="276" w:lineRule="auto"/>
        <w:ind w:right="-2"/>
        <w:jc w:val="center"/>
        <w:rPr>
          <w:rFonts w:ascii="Tahoma" w:eastAsia="Calibri" w:hAnsi="Tahoma" w:cs="Tahoma"/>
          <w:noProof/>
          <w:sz w:val="28"/>
          <w:szCs w:val="28"/>
          <w:lang w:val="id-ID"/>
        </w:rPr>
      </w:pPr>
      <w:r w:rsidRPr="000E1B74">
        <w:rPr>
          <w:rFonts w:ascii="Tahoma" w:eastAsia="Calibri" w:hAnsi="Tahoma" w:cs="Tahoma"/>
          <w:noProof/>
          <w:sz w:val="28"/>
          <w:szCs w:val="28"/>
          <w:lang w:val="id-ID"/>
        </w:rPr>
        <w:t>PENILAIAN UJIAN KELAYAKAN NASKAH DISERTASI DAN KARYA PUBLIKASI (TAHAP III)</w:t>
      </w:r>
    </w:p>
    <w:p w14:paraId="5E924667" w14:textId="77777777" w:rsidR="00FD11A4" w:rsidRPr="000E1B74" w:rsidRDefault="00FD11A4" w:rsidP="00057BB3">
      <w:pPr>
        <w:spacing w:after="0" w:line="276" w:lineRule="auto"/>
        <w:ind w:right="-420"/>
        <w:jc w:val="center"/>
        <w:rPr>
          <w:rFonts w:ascii="Tahoma" w:eastAsia="Calibri" w:hAnsi="Tahoma" w:cs="Tahoma"/>
          <w:noProof/>
          <w:sz w:val="28"/>
          <w:szCs w:val="28"/>
          <w:lang w:val="id-ID"/>
        </w:rPr>
      </w:pPr>
    </w:p>
    <w:p w14:paraId="2CA3D681" w14:textId="77777777" w:rsidR="00FD11A4" w:rsidRPr="000E1B74" w:rsidRDefault="00FD11A4" w:rsidP="00057BB3">
      <w:pPr>
        <w:tabs>
          <w:tab w:val="left" w:pos="426"/>
        </w:tabs>
        <w:snapToGrid w:val="0"/>
        <w:spacing w:after="120" w:line="276" w:lineRule="auto"/>
        <w:ind w:left="425" w:hanging="425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I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IDENTITAS MAHASISWA</w:t>
      </w:r>
    </w:p>
    <w:tbl>
      <w:tblPr>
        <w:tblStyle w:val="TableGrid"/>
        <w:tblW w:w="7710" w:type="dxa"/>
        <w:tblInd w:w="6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2"/>
        <w:gridCol w:w="6038"/>
      </w:tblGrid>
      <w:tr w:rsidR="00FD11A4" w:rsidRPr="000E1B74" w14:paraId="1F400472" w14:textId="77777777" w:rsidTr="003003A5">
        <w:tc>
          <w:tcPr>
            <w:tcW w:w="1672" w:type="dxa"/>
            <w:hideMark/>
          </w:tcPr>
          <w:p w14:paraId="2468DAB9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6039" w:type="dxa"/>
            <w:hideMark/>
          </w:tcPr>
          <w:p w14:paraId="659BA619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56CC8E2C" w14:textId="77777777" w:rsidTr="003003A5">
        <w:tc>
          <w:tcPr>
            <w:tcW w:w="1672" w:type="dxa"/>
            <w:hideMark/>
          </w:tcPr>
          <w:p w14:paraId="75F74A73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6039" w:type="dxa"/>
            <w:hideMark/>
          </w:tcPr>
          <w:p w14:paraId="2AF01118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</w:t>
            </w:r>
          </w:p>
        </w:tc>
      </w:tr>
      <w:tr w:rsidR="00FD11A4" w:rsidRPr="000E1B74" w14:paraId="1E88625B" w14:textId="77777777" w:rsidTr="003003A5">
        <w:tc>
          <w:tcPr>
            <w:tcW w:w="1672" w:type="dxa"/>
            <w:hideMark/>
          </w:tcPr>
          <w:p w14:paraId="007720A1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Hari, tanggal</w:t>
            </w:r>
          </w:p>
        </w:tc>
        <w:tc>
          <w:tcPr>
            <w:tcW w:w="6039" w:type="dxa"/>
            <w:hideMark/>
          </w:tcPr>
          <w:p w14:paraId="752B7084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</w:t>
            </w:r>
          </w:p>
        </w:tc>
      </w:tr>
      <w:tr w:rsidR="00FD11A4" w:rsidRPr="000E1B74" w14:paraId="0C4B5C8B" w14:textId="77777777" w:rsidTr="003003A5">
        <w:tc>
          <w:tcPr>
            <w:tcW w:w="1672" w:type="dxa"/>
            <w:hideMark/>
          </w:tcPr>
          <w:p w14:paraId="7131F960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6039" w:type="dxa"/>
            <w:hideMark/>
          </w:tcPr>
          <w:p w14:paraId="2538BA2F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</w:t>
            </w:r>
          </w:p>
        </w:tc>
      </w:tr>
      <w:tr w:rsidR="00FD11A4" w:rsidRPr="000E1B74" w14:paraId="7A7D16CB" w14:textId="77777777" w:rsidTr="003003A5">
        <w:trPr>
          <w:trHeight w:val="193"/>
        </w:trPr>
        <w:tc>
          <w:tcPr>
            <w:tcW w:w="1672" w:type="dxa"/>
            <w:hideMark/>
          </w:tcPr>
          <w:p w14:paraId="4229EE34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Disertasi </w:t>
            </w:r>
          </w:p>
        </w:tc>
        <w:tc>
          <w:tcPr>
            <w:tcW w:w="6039" w:type="dxa"/>
            <w:hideMark/>
          </w:tcPr>
          <w:p w14:paraId="5DA41316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</w:t>
            </w:r>
          </w:p>
        </w:tc>
      </w:tr>
      <w:tr w:rsidR="00FD11A4" w:rsidRPr="000E1B74" w14:paraId="32DC6E9A" w14:textId="77777777" w:rsidTr="003003A5">
        <w:trPr>
          <w:trHeight w:val="193"/>
        </w:trPr>
        <w:tc>
          <w:tcPr>
            <w:tcW w:w="1672" w:type="dxa"/>
          </w:tcPr>
          <w:p w14:paraId="2BE067DA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039" w:type="dxa"/>
            <w:hideMark/>
          </w:tcPr>
          <w:p w14:paraId="5AFCE4A5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...</w:t>
            </w:r>
          </w:p>
        </w:tc>
      </w:tr>
      <w:tr w:rsidR="00FD11A4" w:rsidRPr="000E1B74" w14:paraId="1B8804F6" w14:textId="77777777" w:rsidTr="003003A5">
        <w:trPr>
          <w:trHeight w:val="193"/>
        </w:trPr>
        <w:tc>
          <w:tcPr>
            <w:tcW w:w="1672" w:type="dxa"/>
          </w:tcPr>
          <w:p w14:paraId="4D8BC98F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039" w:type="dxa"/>
            <w:hideMark/>
          </w:tcPr>
          <w:p w14:paraId="06C054F6" w14:textId="77777777" w:rsidR="00FD11A4" w:rsidRPr="000E1B74" w:rsidRDefault="00FD11A4" w:rsidP="00057BB3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..</w:t>
            </w:r>
          </w:p>
        </w:tc>
      </w:tr>
    </w:tbl>
    <w:p w14:paraId="4C330F8F" w14:textId="77777777" w:rsidR="00FD11A4" w:rsidRPr="000E1B74" w:rsidRDefault="00FD11A4" w:rsidP="00057BB3">
      <w:pPr>
        <w:pStyle w:val="ListParagraph"/>
        <w:spacing w:after="0" w:line="276" w:lineRule="auto"/>
        <w:ind w:left="284"/>
        <w:rPr>
          <w:rFonts w:ascii="Tahoma" w:hAnsi="Tahoma" w:cs="Tahoma"/>
          <w:noProof/>
          <w:sz w:val="24"/>
          <w:szCs w:val="24"/>
          <w:lang w:val="id-ID"/>
        </w:rPr>
      </w:pPr>
    </w:p>
    <w:p w14:paraId="5DE8B1A5" w14:textId="77777777" w:rsidR="00FD11A4" w:rsidRPr="000E1B74" w:rsidRDefault="00FD11A4" w:rsidP="00057BB3">
      <w:pPr>
        <w:tabs>
          <w:tab w:val="left" w:pos="426"/>
        </w:tabs>
        <w:spacing w:after="0" w:line="276" w:lineRule="auto"/>
        <w:ind w:left="426" w:hanging="426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II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PENILAIAN</w:t>
      </w:r>
    </w:p>
    <w:p w14:paraId="42F3F8D5" w14:textId="77777777" w:rsidR="00FD11A4" w:rsidRPr="000E1B74" w:rsidRDefault="00FD11A4" w:rsidP="00057BB3">
      <w:pPr>
        <w:tabs>
          <w:tab w:val="left" w:pos="709"/>
        </w:tabs>
        <w:spacing w:before="120" w:after="240" w:line="276" w:lineRule="auto"/>
        <w:ind w:left="709" w:hanging="284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Capaian publikasi pada jurnal internasional dan seminar internasional (isikan nilai pada kolom yang tersedia)</w:t>
      </w:r>
    </w:p>
    <w:tbl>
      <w:tblPr>
        <w:tblW w:w="7950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0"/>
        <w:gridCol w:w="5751"/>
        <w:gridCol w:w="1709"/>
      </w:tblGrid>
      <w:tr w:rsidR="00FD11A4" w:rsidRPr="000E1B74" w14:paraId="4A5FD321" w14:textId="77777777" w:rsidTr="003003A5">
        <w:trPr>
          <w:trHeight w:val="64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DE0D1" w14:textId="77777777" w:rsidR="00FD11A4" w:rsidRPr="000E1B74" w:rsidRDefault="00FD11A4" w:rsidP="00057BB3">
            <w:pPr>
              <w:spacing w:after="0" w:line="276" w:lineRule="auto"/>
              <w:ind w:right="-108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678CF" w14:textId="77777777" w:rsidR="00FD11A4" w:rsidRPr="000E1B74" w:rsidRDefault="00FD11A4" w:rsidP="00057BB3">
            <w:pPr>
              <w:spacing w:after="0"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57097" w14:textId="77777777" w:rsidR="00FD11A4" w:rsidRPr="000E1B74" w:rsidRDefault="00FD11A4" w:rsidP="00057BB3">
            <w:pPr>
              <w:pStyle w:val="BodyTextIndent"/>
              <w:spacing w:after="0" w:line="276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Nilai </w:t>
            </w:r>
          </w:p>
          <w:p w14:paraId="758D576C" w14:textId="77777777" w:rsidR="00FD11A4" w:rsidRPr="000E1B74" w:rsidRDefault="00FD11A4" w:rsidP="00057BB3">
            <w:pPr>
              <w:spacing w:after="0" w:line="276" w:lineRule="auto"/>
              <w:ind w:right="-108" w:hanging="108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angka 0 – 100)</w:t>
            </w:r>
          </w:p>
        </w:tc>
      </w:tr>
      <w:tr w:rsidR="00FD11A4" w:rsidRPr="000E1B74" w14:paraId="6D298B24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36D6E" w14:textId="77777777" w:rsidR="00FD11A4" w:rsidRPr="000E1B74" w:rsidRDefault="00FD11A4" w:rsidP="00057BB3">
            <w:pPr>
              <w:spacing w:after="0"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A0A00" w14:textId="77777777" w:rsidR="00FD11A4" w:rsidRPr="000E1B74" w:rsidRDefault="00FD11A4" w:rsidP="00057BB3">
            <w:pPr>
              <w:pStyle w:val="Para-0"/>
              <w:tabs>
                <w:tab w:val="left" w:pos="317"/>
              </w:tabs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bookmarkStart w:id="34" w:name="_Toc170432670"/>
            <w:r w:rsidRPr="000E1B74"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  <w:t>Capaian publikasi artikel ilmiah pada jurnal internasional bereputasi, yaitu draft artikel ilmiah, submitted, under review, accepted atau published.</w:t>
            </w:r>
            <w:bookmarkEnd w:id="34"/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133" w14:textId="77777777" w:rsidR="00FD11A4" w:rsidRPr="000E1B74" w:rsidRDefault="00FD11A4" w:rsidP="00057BB3">
            <w:pPr>
              <w:autoSpaceDE w:val="0"/>
              <w:autoSpaceDN w:val="0"/>
              <w:adjustRightInd w:val="0"/>
              <w:spacing w:after="0"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B78AC18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BC735" w14:textId="77777777" w:rsidR="00FD11A4" w:rsidRPr="000E1B74" w:rsidRDefault="00FD11A4" w:rsidP="00057BB3">
            <w:pPr>
              <w:spacing w:after="0"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62215" w14:textId="77777777" w:rsidR="00FD11A4" w:rsidRPr="000E1B74" w:rsidRDefault="00FD11A4" w:rsidP="00057BB3">
            <w:pPr>
              <w:pStyle w:val="Para-0"/>
              <w:tabs>
                <w:tab w:val="left" w:pos="317"/>
              </w:tabs>
              <w:spacing w:line="276" w:lineRule="auto"/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</w:pPr>
            <w:bookmarkStart w:id="35" w:name="_Toc170432671"/>
            <w:r w:rsidRPr="000E1B74"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  <w:t>Reputasi publisher dan lembaga pengindeks jurnal internasional, yaitu bereputasi (kredibel) atau tidak.</w:t>
            </w:r>
            <w:bookmarkEnd w:id="35"/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653C6" w14:textId="77777777" w:rsidR="00FD11A4" w:rsidRPr="000E1B74" w:rsidRDefault="00FD11A4" w:rsidP="00057BB3">
            <w:pPr>
              <w:autoSpaceDE w:val="0"/>
              <w:autoSpaceDN w:val="0"/>
              <w:adjustRightInd w:val="0"/>
              <w:spacing w:after="0"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2D50C48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EF468" w14:textId="77777777" w:rsidR="00FD11A4" w:rsidRPr="000E1B74" w:rsidRDefault="00FD11A4" w:rsidP="00057BB3">
            <w:pPr>
              <w:spacing w:after="0"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2EB88" w14:textId="77777777" w:rsidR="00FD11A4" w:rsidRPr="000E1B74" w:rsidRDefault="00FD11A4" w:rsidP="00057BB3">
            <w:pPr>
              <w:pStyle w:val="Para-0"/>
              <w:tabs>
                <w:tab w:val="left" w:pos="317"/>
              </w:tabs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bookmarkStart w:id="36" w:name="_Toc170432672"/>
            <w:r w:rsidRPr="000E1B74"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  <w:t>Capaian publikasi artikel ilmiah pada seminar internasional bereputasi, yaitu draft artikel ilmiah, submitted, under review, accepted atau published.</w:t>
            </w:r>
            <w:bookmarkEnd w:id="36"/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2B19F" w14:textId="77777777" w:rsidR="00FD11A4" w:rsidRPr="000E1B74" w:rsidRDefault="00FD11A4" w:rsidP="00057BB3">
            <w:pPr>
              <w:autoSpaceDE w:val="0"/>
              <w:autoSpaceDN w:val="0"/>
              <w:adjustRightInd w:val="0"/>
              <w:spacing w:after="0"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A1F1B29" w14:textId="77777777" w:rsidTr="003003A5">
        <w:trPr>
          <w:trHeight w:val="293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51918" w14:textId="77777777" w:rsidR="00FD11A4" w:rsidRPr="000E1B74" w:rsidRDefault="00FD11A4" w:rsidP="00057BB3">
            <w:pPr>
              <w:spacing w:after="0"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0A022" w14:textId="77777777" w:rsidR="00FD11A4" w:rsidRPr="000E1B74" w:rsidRDefault="00FD11A4" w:rsidP="00057BB3">
            <w:pPr>
              <w:pStyle w:val="Para-0"/>
              <w:tabs>
                <w:tab w:val="left" w:pos="317"/>
              </w:tabs>
              <w:spacing w:line="276" w:lineRule="auto"/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</w:pPr>
            <w:bookmarkStart w:id="37" w:name="_Toc170432673"/>
            <w:r w:rsidRPr="000E1B74"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  <w:t>Reputasi lembaga penyelenggara dan lembaga pengindeks prosiding seminar internasional, yaitu bereputasi (kredibel) atau tidak.</w:t>
            </w:r>
            <w:bookmarkEnd w:id="37"/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C2047" w14:textId="77777777" w:rsidR="00FD11A4" w:rsidRPr="000E1B74" w:rsidRDefault="00FD11A4" w:rsidP="00057BB3">
            <w:pPr>
              <w:autoSpaceDE w:val="0"/>
              <w:autoSpaceDN w:val="0"/>
              <w:adjustRightInd w:val="0"/>
              <w:spacing w:after="0"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F9F0913" w14:textId="77777777" w:rsidTr="003003A5"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1C5CB" w14:textId="77777777" w:rsidR="00FD11A4" w:rsidRPr="000E1B74" w:rsidRDefault="00FD11A4" w:rsidP="00057BB3">
            <w:pPr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mlah Nilai (A)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DC4AD" w14:textId="77777777" w:rsidR="00FD11A4" w:rsidRPr="000E1B74" w:rsidRDefault="00FD11A4" w:rsidP="00057BB3">
            <w:pPr>
              <w:autoSpaceDE w:val="0"/>
              <w:autoSpaceDN w:val="0"/>
              <w:adjustRightInd w:val="0"/>
              <w:spacing w:after="0"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532BEAC7" w14:textId="77777777" w:rsidR="00FD11A4" w:rsidRPr="000E1B74" w:rsidRDefault="00FD11A4" w:rsidP="00FD11A4">
      <w:pPr>
        <w:tabs>
          <w:tab w:val="left" w:pos="709"/>
        </w:tabs>
        <w:spacing w:before="240" w:after="120" w:line="264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6DABC11" w14:textId="77777777" w:rsidR="00FD11A4" w:rsidRPr="000E1B74" w:rsidRDefault="00FD11A4" w:rsidP="00FD11A4">
      <w:pPr>
        <w:tabs>
          <w:tab w:val="left" w:pos="709"/>
        </w:tabs>
        <w:spacing w:before="240" w:after="120" w:line="240" w:lineRule="auto"/>
        <w:ind w:left="709" w:hanging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Naskah Disertasi (isikan nilai pada kolom yang tersedia )</w:t>
      </w:r>
    </w:p>
    <w:tbl>
      <w:tblPr>
        <w:tblW w:w="802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722"/>
        <w:gridCol w:w="1736"/>
      </w:tblGrid>
      <w:tr w:rsidR="00FD11A4" w:rsidRPr="000E1B74" w14:paraId="7518BF14" w14:textId="77777777" w:rsidTr="003003A5">
        <w:trPr>
          <w:cantSplit/>
          <w:trHeight w:val="218"/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06DC7F9" w14:textId="77777777" w:rsidR="00FD11A4" w:rsidRPr="000E1B74" w:rsidRDefault="00FD11A4" w:rsidP="003003A5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</w:t>
            </w:r>
          </w:p>
        </w:tc>
        <w:tc>
          <w:tcPr>
            <w:tcW w:w="5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E9D4F3C" w14:textId="77777777" w:rsidR="00FD11A4" w:rsidRPr="000E1B74" w:rsidRDefault="00FD11A4" w:rsidP="003003A5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 yang Dinilai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3F577FA" w14:textId="77777777" w:rsidR="00FD11A4" w:rsidRPr="000E1B74" w:rsidRDefault="00FD11A4" w:rsidP="003003A5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lai</w:t>
            </w:r>
          </w:p>
          <w:p w14:paraId="5B08A116" w14:textId="77777777" w:rsidR="00FD11A4" w:rsidRPr="000E1B74" w:rsidRDefault="00FD11A4" w:rsidP="003003A5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angka 0 – 100)</w:t>
            </w:r>
          </w:p>
        </w:tc>
      </w:tr>
      <w:tr w:rsidR="00FD11A4" w:rsidRPr="000E1B74" w14:paraId="1138859A" w14:textId="77777777" w:rsidTr="003003A5">
        <w:trPr>
          <w:cantSplit/>
          <w:trHeight w:val="218"/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167464B" w14:textId="77777777" w:rsidR="00FD11A4" w:rsidRPr="000E1B74" w:rsidRDefault="00FD11A4" w:rsidP="003003A5">
            <w:pPr>
              <w:pStyle w:val="BodyTextIndent"/>
              <w:spacing w:after="0" w:line="240" w:lineRule="auto"/>
              <w:ind w:left="567" w:hanging="567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20097F9" w14:textId="77777777" w:rsidR="00FD11A4" w:rsidRPr="000E1B74" w:rsidRDefault="00FD11A4" w:rsidP="003003A5">
            <w:pPr>
              <w:pStyle w:val="BodyTextIndent"/>
              <w:spacing w:after="0" w:line="24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sesuaian judul disertasi dengan permasalahan dan isi disertasi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2CE12" w14:textId="77777777" w:rsidR="00FD11A4" w:rsidRPr="000E1B74" w:rsidRDefault="00FD11A4" w:rsidP="003003A5">
            <w:pPr>
              <w:pStyle w:val="BodyTextIndent"/>
              <w:spacing w:after="0" w:line="240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3613C92" w14:textId="77777777" w:rsidTr="003003A5">
        <w:trPr>
          <w:cantSplit/>
          <w:trHeight w:val="241"/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06A0F21" w14:textId="77777777" w:rsidR="00FD11A4" w:rsidRPr="000E1B74" w:rsidRDefault="00FD11A4" w:rsidP="003003A5">
            <w:pPr>
              <w:pStyle w:val="BodyTextIndent"/>
              <w:spacing w:after="0" w:line="240" w:lineRule="auto"/>
              <w:ind w:left="567" w:hanging="567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FD348F1" w14:textId="77777777" w:rsidR="00FD11A4" w:rsidRPr="000E1B74" w:rsidRDefault="00FD11A4" w:rsidP="003003A5">
            <w:pPr>
              <w:pStyle w:val="BodyTextIndent"/>
              <w:spacing w:after="0" w:line="24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sesuaian permasalahan dengan aspek metodologi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2B3B" w14:textId="77777777" w:rsidR="00FD11A4" w:rsidRPr="000E1B74" w:rsidRDefault="00FD11A4" w:rsidP="003003A5">
            <w:pPr>
              <w:pStyle w:val="BodyTextIndent"/>
              <w:spacing w:after="0" w:line="240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695BFCE" w14:textId="77777777" w:rsidTr="003003A5">
        <w:trPr>
          <w:cantSplit/>
          <w:trHeight w:val="241"/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45D611E" w14:textId="77777777" w:rsidR="00FD11A4" w:rsidRPr="000E1B74" w:rsidRDefault="00FD11A4" w:rsidP="003003A5">
            <w:pPr>
              <w:pStyle w:val="BodyTextIndent"/>
              <w:spacing w:after="0" w:line="240" w:lineRule="auto"/>
              <w:ind w:left="567" w:hanging="567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D637897" w14:textId="77777777" w:rsidR="00FD11A4" w:rsidRPr="000E1B74" w:rsidRDefault="00FD11A4" w:rsidP="003003A5">
            <w:pPr>
              <w:pStyle w:val="BodyTextIndent"/>
              <w:spacing w:after="0" w:line="24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sesuaian, kemutakhiran &amp; kualitas kajian pustaka dan landasan teori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617A4" w14:textId="77777777" w:rsidR="00FD11A4" w:rsidRPr="000E1B74" w:rsidRDefault="00FD11A4" w:rsidP="003003A5">
            <w:pPr>
              <w:pStyle w:val="BodyTextIndent"/>
              <w:spacing w:after="0" w:line="240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4DF3B9F" w14:textId="77777777" w:rsidTr="003003A5">
        <w:trPr>
          <w:cantSplit/>
          <w:trHeight w:val="241"/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9EBF16B" w14:textId="77777777" w:rsidR="00FD11A4" w:rsidRPr="000E1B74" w:rsidRDefault="00FD11A4" w:rsidP="003003A5">
            <w:pPr>
              <w:pStyle w:val="BodyTextIndent"/>
              <w:spacing w:after="0" w:line="240" w:lineRule="auto"/>
              <w:ind w:left="567" w:hanging="567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5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B995676" w14:textId="77777777" w:rsidR="00FD11A4" w:rsidRPr="000E1B74" w:rsidRDefault="00FD11A4" w:rsidP="003003A5">
            <w:pPr>
              <w:pStyle w:val="BodyTextIndent"/>
              <w:spacing w:after="0" w:line="24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Daya nalar dan keruntutan berpikir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6B65F" w14:textId="77777777" w:rsidR="00FD11A4" w:rsidRPr="000E1B74" w:rsidRDefault="00FD11A4" w:rsidP="003003A5">
            <w:pPr>
              <w:pStyle w:val="BodyTextIndent"/>
              <w:spacing w:after="0" w:line="240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3CFDCF8" w14:textId="77777777" w:rsidTr="003003A5">
        <w:trPr>
          <w:cantSplit/>
          <w:trHeight w:val="241"/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2FF05D2" w14:textId="77777777" w:rsidR="00FD11A4" w:rsidRPr="000E1B74" w:rsidRDefault="00FD11A4" w:rsidP="003003A5">
            <w:pPr>
              <w:pStyle w:val="BodyTextIndent"/>
              <w:spacing w:after="0" w:line="240" w:lineRule="auto"/>
              <w:ind w:left="567" w:hanging="567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5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C8F38EF" w14:textId="77777777" w:rsidR="00FD11A4" w:rsidRPr="000E1B74" w:rsidRDefault="00FD11A4" w:rsidP="003003A5">
            <w:pPr>
              <w:pStyle w:val="BodyTextIndent"/>
              <w:spacing w:after="0" w:line="24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ualitas bahasa yang digunakan dan kejelasan berpikir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7F507" w14:textId="77777777" w:rsidR="00FD11A4" w:rsidRPr="000E1B74" w:rsidRDefault="00FD11A4" w:rsidP="003003A5">
            <w:pPr>
              <w:pStyle w:val="BodyTextIndent"/>
              <w:spacing w:after="0" w:line="240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7197328" w14:textId="77777777" w:rsidTr="003003A5">
        <w:trPr>
          <w:cantSplit/>
          <w:trHeight w:val="241"/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85CDE3F" w14:textId="77777777" w:rsidR="00FD11A4" w:rsidRPr="000E1B74" w:rsidRDefault="00FD11A4" w:rsidP="003003A5">
            <w:pPr>
              <w:pStyle w:val="BodyTextIndent"/>
              <w:spacing w:after="0" w:line="240" w:lineRule="auto"/>
              <w:ind w:left="567" w:hanging="567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  <w:tc>
          <w:tcPr>
            <w:tcW w:w="5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DC71405" w14:textId="77777777" w:rsidR="00FD11A4" w:rsidRPr="000E1B74" w:rsidRDefault="00FD11A4" w:rsidP="003003A5">
            <w:pPr>
              <w:pStyle w:val="BodyTextIndent"/>
              <w:spacing w:after="0" w:line="24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embahasan hasil penelitian diformulasikan dengan baik dan jelas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7C47A" w14:textId="77777777" w:rsidR="00FD11A4" w:rsidRPr="000E1B74" w:rsidRDefault="00FD11A4" w:rsidP="003003A5">
            <w:pPr>
              <w:pStyle w:val="BodyTextIndent"/>
              <w:spacing w:after="0" w:line="240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B0C5962" w14:textId="77777777" w:rsidTr="003003A5">
        <w:trPr>
          <w:cantSplit/>
          <w:trHeight w:val="241"/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663A2AA" w14:textId="77777777" w:rsidR="00FD11A4" w:rsidRPr="000E1B74" w:rsidRDefault="00FD11A4" w:rsidP="003003A5">
            <w:pPr>
              <w:pStyle w:val="BodyTextIndent"/>
              <w:spacing w:after="0" w:line="240" w:lineRule="auto"/>
              <w:ind w:left="567" w:hanging="567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7.</w:t>
            </w:r>
          </w:p>
        </w:tc>
        <w:tc>
          <w:tcPr>
            <w:tcW w:w="5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7644B7F" w14:textId="77777777" w:rsidR="00FD11A4" w:rsidRPr="000E1B74" w:rsidRDefault="00FD11A4" w:rsidP="003003A5">
            <w:pPr>
              <w:pStyle w:val="BodyTextIndent"/>
              <w:spacing w:after="0" w:line="24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simpulan menggambarkan hasil (temuan) dari riset, dan dinyatakan secara ringkas dan jelas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104A6" w14:textId="77777777" w:rsidR="00FD11A4" w:rsidRPr="000E1B74" w:rsidRDefault="00FD11A4" w:rsidP="003003A5">
            <w:pPr>
              <w:pStyle w:val="BodyTextIndent"/>
              <w:spacing w:after="0" w:line="240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B82098E" w14:textId="77777777" w:rsidTr="003003A5">
        <w:trPr>
          <w:cantSplit/>
          <w:trHeight w:val="241"/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3CDA87D" w14:textId="77777777" w:rsidR="00FD11A4" w:rsidRPr="000E1B74" w:rsidRDefault="00FD11A4" w:rsidP="003003A5">
            <w:pPr>
              <w:pStyle w:val="BodyTextIndent"/>
              <w:spacing w:after="0" w:line="240" w:lineRule="auto"/>
              <w:ind w:left="567" w:hanging="567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8.</w:t>
            </w:r>
          </w:p>
        </w:tc>
        <w:tc>
          <w:tcPr>
            <w:tcW w:w="5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3C5C3D7" w14:textId="77777777" w:rsidR="00FD11A4" w:rsidRPr="000E1B74" w:rsidRDefault="00FD11A4" w:rsidP="003003A5">
            <w:pPr>
              <w:pStyle w:val="BodyTextIndent"/>
              <w:spacing w:after="0" w:line="24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Bobot temuan (kebaruan hasil penelitian) bagi pengembangan ilmu dan/ atau kontribusi dalam bidang terapan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6CF78" w14:textId="77777777" w:rsidR="00FD11A4" w:rsidRPr="000E1B74" w:rsidRDefault="00FD11A4" w:rsidP="003003A5">
            <w:pPr>
              <w:pStyle w:val="BodyTextIndent"/>
              <w:spacing w:after="0" w:line="240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7AE78DB" w14:textId="77777777" w:rsidTr="003003A5">
        <w:trPr>
          <w:cantSplit/>
          <w:trHeight w:val="241"/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6B57A0E" w14:textId="77777777" w:rsidR="00FD11A4" w:rsidRPr="000E1B74" w:rsidRDefault="00FD11A4" w:rsidP="003003A5">
            <w:pPr>
              <w:pStyle w:val="BodyTextIndent"/>
              <w:spacing w:after="0" w:line="240" w:lineRule="auto"/>
              <w:ind w:left="567" w:hanging="567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9.</w:t>
            </w:r>
          </w:p>
        </w:tc>
        <w:tc>
          <w:tcPr>
            <w:tcW w:w="5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B185364" w14:textId="77777777" w:rsidR="00FD11A4" w:rsidRPr="000E1B74" w:rsidRDefault="00FD11A4" w:rsidP="003003A5">
            <w:pPr>
              <w:pStyle w:val="BodyTextIndent"/>
              <w:spacing w:after="0" w:line="24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aslian hasil penelitian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3D0CF" w14:textId="77777777" w:rsidR="00FD11A4" w:rsidRPr="000E1B74" w:rsidRDefault="00FD11A4" w:rsidP="003003A5">
            <w:pPr>
              <w:pStyle w:val="BodyTextIndent"/>
              <w:spacing w:after="0" w:line="240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EF83133" w14:textId="77777777" w:rsidTr="003003A5">
        <w:trPr>
          <w:cantSplit/>
          <w:trHeight w:val="241"/>
          <w:jc w:val="right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B5F335C" w14:textId="77777777" w:rsidR="00FD11A4" w:rsidRPr="000E1B74" w:rsidRDefault="00FD11A4" w:rsidP="003003A5">
            <w:pPr>
              <w:pStyle w:val="BodyTextIndent"/>
              <w:spacing w:after="0" w:line="240" w:lineRule="auto"/>
              <w:ind w:left="567" w:hanging="567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0.</w:t>
            </w:r>
          </w:p>
        </w:tc>
        <w:tc>
          <w:tcPr>
            <w:tcW w:w="5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E424D67" w14:textId="77777777" w:rsidR="00FD11A4" w:rsidRPr="000E1B74" w:rsidRDefault="00FD11A4" w:rsidP="003003A5">
            <w:pPr>
              <w:pStyle w:val="BodyTextIndent"/>
              <w:spacing w:after="0" w:line="24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Manfaat keilmuan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0415C" w14:textId="77777777" w:rsidR="00FD11A4" w:rsidRPr="000E1B74" w:rsidRDefault="00FD11A4" w:rsidP="003003A5">
            <w:pPr>
              <w:pStyle w:val="BodyTextIndent"/>
              <w:spacing w:after="0" w:line="240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78BBC05" w14:textId="77777777" w:rsidTr="003003A5">
        <w:trPr>
          <w:cantSplit/>
          <w:trHeight w:val="241"/>
          <w:jc w:val="right"/>
        </w:trPr>
        <w:tc>
          <w:tcPr>
            <w:tcW w:w="62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2845602" w14:textId="77777777" w:rsidR="00FD11A4" w:rsidRPr="000E1B74" w:rsidRDefault="00FD11A4" w:rsidP="003003A5">
            <w:pPr>
              <w:pStyle w:val="BodyTextIndent"/>
              <w:spacing w:after="0" w:line="24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mlah Nilai (B)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45487" w14:textId="77777777" w:rsidR="00FD11A4" w:rsidRPr="000E1B74" w:rsidRDefault="00FD11A4" w:rsidP="003003A5">
            <w:pPr>
              <w:pStyle w:val="BodyTextIndent"/>
              <w:spacing w:after="0" w:line="240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46B90B1F" w14:textId="77777777" w:rsidR="00FD11A4" w:rsidRPr="000E1B74" w:rsidRDefault="00FD11A4" w:rsidP="00FD11A4">
      <w:pPr>
        <w:tabs>
          <w:tab w:val="left" w:pos="709"/>
        </w:tabs>
        <w:spacing w:before="360" w:after="240" w:line="264" w:lineRule="auto"/>
        <w:ind w:left="709" w:hanging="284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C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Kemampuan Presentasi (isikan nilai pada kolom yang tersedia)</w:t>
      </w:r>
    </w:p>
    <w:tbl>
      <w:tblPr>
        <w:tblW w:w="7950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0"/>
        <w:gridCol w:w="5751"/>
        <w:gridCol w:w="1709"/>
      </w:tblGrid>
      <w:tr w:rsidR="00FD11A4" w:rsidRPr="000E1B74" w14:paraId="4DBB7620" w14:textId="77777777" w:rsidTr="003003A5">
        <w:trPr>
          <w:trHeight w:val="643"/>
          <w:jc w:val="right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C6F1D" w14:textId="77777777" w:rsidR="00FD11A4" w:rsidRPr="000E1B74" w:rsidRDefault="00FD11A4" w:rsidP="003003A5">
            <w:pPr>
              <w:spacing w:after="0" w:line="288" w:lineRule="auto"/>
              <w:ind w:right="-108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F96FB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00728" w14:textId="77777777" w:rsidR="00FD11A4" w:rsidRPr="000E1B74" w:rsidRDefault="00FD11A4" w:rsidP="003003A5">
            <w:pPr>
              <w:pStyle w:val="BodyTextIndent"/>
              <w:spacing w:after="0" w:line="288" w:lineRule="auto"/>
              <w:ind w:hanging="162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Nilai </w:t>
            </w:r>
          </w:p>
          <w:p w14:paraId="001F598F" w14:textId="77777777" w:rsidR="00FD11A4" w:rsidRPr="000E1B74" w:rsidRDefault="00FD11A4" w:rsidP="003003A5">
            <w:pPr>
              <w:spacing w:after="0" w:line="288" w:lineRule="auto"/>
              <w:ind w:right="-108" w:hanging="108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angka 0 – 100)</w:t>
            </w:r>
          </w:p>
        </w:tc>
      </w:tr>
      <w:tr w:rsidR="00FD11A4" w:rsidRPr="000E1B74" w14:paraId="5971E637" w14:textId="77777777" w:rsidTr="003003A5">
        <w:trPr>
          <w:trHeight w:val="293"/>
          <w:jc w:val="right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F85CA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C6848" w14:textId="77777777" w:rsidR="00FD11A4" w:rsidRPr="000E1B74" w:rsidRDefault="00FD11A4" w:rsidP="003003A5">
            <w:pPr>
              <w:pStyle w:val="Para-0"/>
              <w:tabs>
                <w:tab w:val="left" w:pos="317"/>
              </w:tabs>
              <w:spacing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bookmarkStart w:id="38" w:name="_Toc170432674"/>
            <w:r w:rsidRPr="000E1B74"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  <w:t>Kelancaran dan efektivitas presentasi hasil riset atau menanggapi masukan dari Tim Penguji</w:t>
            </w:r>
            <w:bookmarkEnd w:id="38"/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95A16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D2A1924" w14:textId="77777777" w:rsidTr="003003A5">
        <w:trPr>
          <w:trHeight w:val="293"/>
          <w:jc w:val="right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9BF4D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C8EFF" w14:textId="77777777" w:rsidR="00FD11A4" w:rsidRPr="000E1B74" w:rsidRDefault="00FD11A4" w:rsidP="003003A5">
            <w:pPr>
              <w:pStyle w:val="Para-0"/>
              <w:tabs>
                <w:tab w:val="left" w:pos="317"/>
              </w:tabs>
              <w:spacing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bookmarkStart w:id="39" w:name="_Toc170432675"/>
            <w:r w:rsidRPr="000E1B74">
              <w:rPr>
                <w:rFonts w:ascii="Tahoma" w:hAnsi="Tahoma" w:cs="Tahoma"/>
                <w:noProof/>
                <w:color w:val="auto"/>
                <w:sz w:val="24"/>
                <w:szCs w:val="24"/>
                <w:lang w:val="id-ID"/>
              </w:rPr>
              <w:t>Keluasan wawasan keilmuan dan kemampuan berargumentasi</w:t>
            </w:r>
            <w:bookmarkEnd w:id="39"/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66B95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81B5CA1" w14:textId="77777777" w:rsidTr="003003A5">
        <w:trPr>
          <w:trHeight w:val="293"/>
          <w:jc w:val="right"/>
        </w:trPr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35BC8" w14:textId="77777777" w:rsidR="00FD11A4" w:rsidRPr="000E1B74" w:rsidRDefault="00FD11A4" w:rsidP="003003A5">
            <w:pPr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50276" w14:textId="77777777" w:rsidR="00FD11A4" w:rsidRPr="000E1B74" w:rsidRDefault="00FD11A4" w:rsidP="003003A5">
            <w:pPr>
              <w:spacing w:after="0" w:line="288" w:lineRule="auto"/>
              <w:rPr>
                <w:rFonts w:ascii="Tahoma" w:hAnsi="Tahoma" w:cs="Tahoma"/>
                <w:noProof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ikap dan etika saat presentasi dan menjawab pertanyaan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C5DE8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C179AE4" w14:textId="77777777" w:rsidTr="003003A5">
        <w:trPr>
          <w:jc w:val="right"/>
        </w:trPr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D7409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mlah Nilai (C)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97E86" w14:textId="77777777" w:rsidR="00FD11A4" w:rsidRPr="000E1B74" w:rsidRDefault="00FD11A4" w:rsidP="003003A5">
            <w:pPr>
              <w:autoSpaceDE w:val="0"/>
              <w:autoSpaceDN w:val="0"/>
              <w:adjustRightInd w:val="0"/>
              <w:spacing w:after="0"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609E1037" w14:textId="77777777" w:rsidR="00FD11A4" w:rsidRDefault="00FD11A4" w:rsidP="00FD11A4">
      <w:pPr>
        <w:tabs>
          <w:tab w:val="left" w:pos="851"/>
        </w:tabs>
        <w:spacing w:before="120" w:after="0" w:line="240" w:lineRule="auto"/>
        <w:ind w:left="850" w:hanging="425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2AE103B2" w14:textId="77777777" w:rsidR="00FD11A4" w:rsidRDefault="00FD11A4" w:rsidP="00FD11A4">
      <w:pPr>
        <w:tabs>
          <w:tab w:val="left" w:pos="851"/>
        </w:tabs>
        <w:spacing w:before="120" w:after="0" w:line="240" w:lineRule="auto"/>
        <w:ind w:left="850" w:hanging="425"/>
        <w:rPr>
          <w:rFonts w:ascii="Tahoma" w:hAnsi="Tahoma" w:cs="Tahoma"/>
          <w:noProof/>
          <w:sz w:val="24"/>
          <w:szCs w:val="24"/>
          <w:lang w:val="id-ID"/>
        </w:rPr>
      </w:pPr>
    </w:p>
    <w:p w14:paraId="16A85E22" w14:textId="77777777" w:rsidR="00FD11A4" w:rsidRDefault="00FD11A4" w:rsidP="00057BB3">
      <w:pPr>
        <w:tabs>
          <w:tab w:val="left" w:pos="851"/>
        </w:tabs>
        <w:spacing w:before="120"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54300469" w14:textId="77777777" w:rsidR="00FD11A4" w:rsidRPr="000E1B74" w:rsidRDefault="00FD11A4" w:rsidP="00FD11A4">
      <w:pPr>
        <w:tabs>
          <w:tab w:val="left" w:pos="851"/>
        </w:tabs>
        <w:spacing w:before="120" w:after="0" w:line="240" w:lineRule="auto"/>
        <w:ind w:left="850" w:hanging="425"/>
        <w:rPr>
          <w:rFonts w:ascii="Tahoma" w:hAnsi="Tahoma" w:cs="Tahoma"/>
          <w:noProof/>
          <w:sz w:val="24"/>
          <w:szCs w:val="24"/>
          <w:lang w:val="id-ID"/>
        </w:rPr>
      </w:pPr>
      <w:r>
        <w:rPr>
          <w:rFonts w:ascii="Tahoma" w:hAnsi="Tahoma" w:cs="Tahoma"/>
          <w:noProof/>
          <w:sz w:val="24"/>
          <w:szCs w:val="24"/>
          <w:lang w:val="id-ID"/>
        </w:rPr>
        <w:t xml:space="preserve">* 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Lingkarilah sesuai capaian publikasi</w:t>
      </w:r>
    </w:p>
    <w:p w14:paraId="5126039D" w14:textId="77777777" w:rsidR="00FD11A4" w:rsidRPr="000E1B74" w:rsidRDefault="00FD11A4" w:rsidP="00FD11A4">
      <w:pPr>
        <w:tabs>
          <w:tab w:val="left" w:pos="851"/>
        </w:tabs>
        <w:spacing w:before="120" w:after="0" w:line="240" w:lineRule="auto"/>
        <w:ind w:left="850" w:hanging="425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**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Lingkarilah atau isilah sesuai capaian publikasi</w:t>
      </w:r>
    </w:p>
    <w:p w14:paraId="3A658536" w14:textId="77777777" w:rsidR="00FD11A4" w:rsidRPr="000E1B74" w:rsidRDefault="00FD11A4" w:rsidP="00057BB3">
      <w:pPr>
        <w:pStyle w:val="BodyTextIndent"/>
        <w:spacing w:before="360" w:line="24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ilai akhir 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2460" w:dyaOrig="624" w14:anchorId="114164D2">
          <v:shape id="_x0000_i1033" type="#_x0000_t75" alt="" style="width:123.75pt;height:31.5pt;mso-width-percent:0;mso-height-percent:0;mso-width-percent:0;mso-height-percent:0" o:ole="">
            <v:imagedata r:id="rId24" o:title=""/>
          </v:shape>
          <o:OLEObject Type="Embed" ProgID="Equation.3" ShapeID="_x0000_i1033" DrawAspect="Content" ObjectID="_1790056954" r:id="rId25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032" w:dyaOrig="624" w14:anchorId="14C57700">
          <v:shape id="_x0000_i1034" type="#_x0000_t75" alt="" style="width:51.75pt;height:31.5pt;mso-width-percent:0;mso-height-percent:0;mso-width-percent:0;mso-height-percent:0" o:ole="">
            <v:imagedata r:id="rId26" o:title=""/>
          </v:shape>
          <o:OLEObject Type="Embed" ProgID="Equation.3" ShapeID="_x0000_i1034" DrawAspect="Content" ObjectID="_1790056955" r:id="rId27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= ...............</w:t>
      </w:r>
    </w:p>
    <w:p w14:paraId="75E19E24" w14:textId="77777777" w:rsidR="00057BB3" w:rsidRDefault="00FD11A4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lang w:val="id-ID"/>
        </w:rPr>
      </w:pPr>
      <w:r w:rsidRPr="000E1B74">
        <w:rPr>
          <w:rFonts w:ascii="Tahoma" w:hAnsi="Tahoma" w:cs="Tahoma"/>
          <w:noProof/>
          <w:lang w:val="id-ID"/>
        </w:rPr>
        <w:tab/>
      </w:r>
    </w:p>
    <w:p w14:paraId="63B44706" w14:textId="2AFA336E" w:rsidR="00FD11A4" w:rsidRPr="000E1B74" w:rsidRDefault="00057BB3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>
        <w:rPr>
          <w:rFonts w:ascii="Tahoma" w:hAnsi="Tahoma" w:cs="Tahoma"/>
          <w:noProof/>
          <w:lang w:val="id-ID"/>
        </w:rPr>
        <w:tab/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>Surakarta, ………………………</w:t>
      </w:r>
      <w:r>
        <w:rPr>
          <w:rFonts w:ascii="Tahoma" w:hAnsi="Tahoma" w:cs="Tahoma"/>
          <w:noProof/>
          <w:sz w:val="24"/>
          <w:szCs w:val="24"/>
        </w:rPr>
        <w:t>.</w:t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>.</w:t>
      </w:r>
    </w:p>
    <w:p w14:paraId="1615AC4A" w14:textId="77777777" w:rsidR="00FD11A4" w:rsidRPr="000E1B74" w:rsidRDefault="00FD11A4" w:rsidP="00FD11A4">
      <w:pPr>
        <w:tabs>
          <w:tab w:val="left" w:pos="4820"/>
        </w:tabs>
        <w:spacing w:after="12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Penguji,</w:t>
      </w:r>
    </w:p>
    <w:p w14:paraId="587F5711" w14:textId="77777777" w:rsidR="00FD11A4" w:rsidRPr="000E1B74" w:rsidRDefault="00FD11A4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..……….</w:t>
      </w:r>
    </w:p>
    <w:p w14:paraId="283C0C41" w14:textId="77777777" w:rsidR="00FD11A4" w:rsidRPr="000E1B74" w:rsidRDefault="00FD11A4" w:rsidP="00FD11A4">
      <w:pPr>
        <w:tabs>
          <w:tab w:val="left" w:pos="4820"/>
        </w:tabs>
        <w:spacing w:line="240" w:lineRule="auto"/>
        <w:ind w:left="288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NIP ………………………..……..</w:t>
      </w:r>
    </w:p>
    <w:p w14:paraId="22AEF4BA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CEF589E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5275F17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277F051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E4B09C0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FC1D8AE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AA25218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034361E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E0CD6BE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D97198D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8BC3F6B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8D9B5D3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3214435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E4275F4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6B3DD2A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D38980E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F2E3E68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C1CF639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E1EA567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8BC18D7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B32897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CD03475" w14:textId="71D46C6F" w:rsidR="00FD11A4" w:rsidRPr="005D1B29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40" w:name="_Toc170435094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27</w:t>
      </w:r>
      <w:r>
        <w:fldChar w:fldCharType="end"/>
      </w:r>
      <w:r>
        <w:t>. Daftar Hadir</w:t>
      </w:r>
      <w:bookmarkEnd w:id="40"/>
    </w:p>
    <w:p w14:paraId="1A794D0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A8C4422" w14:textId="77777777" w:rsidR="00FD11A4" w:rsidRPr="000E1B74" w:rsidRDefault="00FD11A4" w:rsidP="00FD11A4">
      <w:pPr>
        <w:spacing w:after="0" w:line="288" w:lineRule="auto"/>
        <w:jc w:val="center"/>
        <w:rPr>
          <w:rFonts w:ascii="Tahoma" w:hAnsi="Tahoma" w:cs="Tahoma"/>
          <w:noProof/>
          <w:lang w:val="id-ID"/>
        </w:rPr>
      </w:pPr>
      <w:r w:rsidRPr="000E1B74">
        <w:rPr>
          <w:rFonts w:ascii="Tahoma" w:hAnsi="Tahoma" w:cs="Tahoma"/>
          <w:noProof/>
          <w:sz w:val="28"/>
          <w:szCs w:val="24"/>
          <w:lang w:val="id-ID"/>
        </w:rPr>
        <w:t>DAFTAR HADIR TIM PENGUJI DAN MAHASISWA YANG DIUJI UJIAN KELAYAKAN NASKAH DISERTASI DAN KARYA PUBLIKASI (TAHAP III)</w:t>
      </w:r>
    </w:p>
    <w:p w14:paraId="321E903D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before="240"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ama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59903D5D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IM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: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0D8F0463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rogram Studi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42A7F726" w14:textId="77777777" w:rsidR="00FD11A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ri/tangga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………………………………………………………………… </w:t>
      </w:r>
    </w:p>
    <w:p w14:paraId="40C13496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: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4F0B38C8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7C8E25C5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744C03F4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889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636"/>
        <w:gridCol w:w="5282"/>
        <w:gridCol w:w="1559"/>
        <w:gridCol w:w="1418"/>
      </w:tblGrid>
      <w:tr w:rsidR="00FD11A4" w:rsidRPr="000E1B74" w14:paraId="55E8D391" w14:textId="77777777" w:rsidTr="003003A5"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3409E8E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10F6B42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TIM PENGUJI</w:t>
            </w:r>
          </w:p>
        </w:tc>
        <w:tc>
          <w:tcPr>
            <w:tcW w:w="297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79262E5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TANDA TANGAN</w:t>
            </w:r>
          </w:p>
        </w:tc>
      </w:tr>
      <w:tr w:rsidR="00FD11A4" w:rsidRPr="000E1B74" w14:paraId="1D9BA8B8" w14:textId="77777777" w:rsidTr="003003A5"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0947F4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1A3328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0B29655E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4E2286D6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272A4CF" w14:textId="77777777" w:rsidTr="003003A5"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A460AD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1DB1C6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2639EC8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3474D4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2. </w:t>
            </w:r>
          </w:p>
        </w:tc>
      </w:tr>
      <w:tr w:rsidR="00FD11A4" w:rsidRPr="000E1B74" w14:paraId="1C5E6045" w14:textId="77777777" w:rsidTr="003003A5">
        <w:trPr>
          <w:trHeight w:val="388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297118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E45BAB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4E9D8091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3. 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0B5A2587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28DF5F5" w14:textId="77777777" w:rsidTr="003003A5">
        <w:trPr>
          <w:trHeight w:val="370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BA001B1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6DE034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363F234D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3A16EB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4. </w:t>
            </w:r>
          </w:p>
        </w:tc>
      </w:tr>
      <w:tr w:rsidR="00FD11A4" w:rsidRPr="000E1B74" w14:paraId="2C219EAD" w14:textId="77777777" w:rsidTr="003003A5">
        <w:trPr>
          <w:trHeight w:val="410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21A7DE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31F71E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78E22352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1671F06F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99C24BB" w14:textId="77777777" w:rsidTr="003003A5">
        <w:trPr>
          <w:trHeight w:val="410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D13036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334789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0E4C03ED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3F5492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</w:tr>
      <w:tr w:rsidR="00FD11A4" w:rsidRPr="000E1B74" w14:paraId="1BB430F6" w14:textId="77777777" w:rsidTr="003003A5">
        <w:trPr>
          <w:trHeight w:val="410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639DC8C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7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CEACB1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67C3E73A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7.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618A8F9C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7499ABD" w14:textId="77777777" w:rsidTr="003003A5">
        <w:trPr>
          <w:trHeight w:val="410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7064F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8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4A06B2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Nama mahasiswa yang diuji)</w:t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62EFE08F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2786BE91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5DC22B3C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4111" w:type="dxa"/>
        <w:tblInd w:w="45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</w:tblGrid>
      <w:tr w:rsidR="00FD11A4" w:rsidRPr="000E1B74" w14:paraId="400830A8" w14:textId="77777777" w:rsidTr="00057BB3">
        <w:tc>
          <w:tcPr>
            <w:tcW w:w="4111" w:type="dxa"/>
            <w:hideMark/>
          </w:tcPr>
          <w:p w14:paraId="7D019042" w14:textId="77777777" w:rsidR="00FD11A4" w:rsidRPr="000E1B74" w:rsidRDefault="00FD11A4" w:rsidP="00057BB3">
            <w:pPr>
              <w:ind w:right="-1321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urakarta, ……………………………………</w:t>
            </w:r>
          </w:p>
        </w:tc>
      </w:tr>
      <w:tr w:rsidR="00FD11A4" w:rsidRPr="000E1B74" w14:paraId="4FD5E7CB" w14:textId="77777777" w:rsidTr="00057BB3">
        <w:tc>
          <w:tcPr>
            <w:tcW w:w="4111" w:type="dxa"/>
          </w:tcPr>
          <w:p w14:paraId="153F8077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tua Penguji,</w:t>
            </w:r>
          </w:p>
          <w:p w14:paraId="40300A21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0E0176F9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693DDFE8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05C3C2FE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</w:t>
            </w:r>
          </w:p>
          <w:p w14:paraId="421C397A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P. …………………………………………</w:t>
            </w:r>
          </w:p>
        </w:tc>
      </w:tr>
    </w:tbl>
    <w:p w14:paraId="5C2A34DB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5A3A94C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FE2473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6D1FD89" w14:textId="2EA2CB0B" w:rsidR="00FD11A4" w:rsidRPr="005D1B29" w:rsidRDefault="003A3482" w:rsidP="003A3482">
      <w:pPr>
        <w:pStyle w:val="Form"/>
        <w:spacing w:line="276" w:lineRule="auto"/>
        <w:rPr>
          <w:rFonts w:cs="Tahoma"/>
          <w:bCs/>
          <w:noProof/>
          <w:sz w:val="20"/>
          <w:szCs w:val="20"/>
          <w:lang w:val="id-ID"/>
        </w:rPr>
      </w:pPr>
      <w:bookmarkStart w:id="41" w:name="_Toc170435095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28</w:t>
      </w:r>
      <w:r>
        <w:fldChar w:fldCharType="end"/>
      </w:r>
      <w:r>
        <w:t>. Form Catatan Revisi Hasil Ujian Kelayakan Naskah Disertasi dan Karya Publikasi</w:t>
      </w:r>
      <w:bookmarkEnd w:id="41"/>
    </w:p>
    <w:p w14:paraId="20F86FB3" w14:textId="77777777" w:rsidR="00FD11A4" w:rsidRPr="00057BB3" w:rsidRDefault="00FD11A4" w:rsidP="003A3482">
      <w:pPr>
        <w:spacing w:after="0" w:line="276" w:lineRule="auto"/>
        <w:jc w:val="both"/>
        <w:rPr>
          <w:rFonts w:ascii="Tahoma" w:hAnsi="Tahoma" w:cs="Tahoma"/>
          <w:noProof/>
          <w:sz w:val="16"/>
          <w:szCs w:val="16"/>
          <w:lang w:val="id-ID"/>
        </w:rPr>
      </w:pPr>
    </w:p>
    <w:p w14:paraId="75E1F453" w14:textId="77777777" w:rsidR="00FD11A4" w:rsidRPr="000E1B74" w:rsidRDefault="00FD11A4" w:rsidP="003A3482">
      <w:pPr>
        <w:spacing w:after="0" w:line="240" w:lineRule="auto"/>
        <w:ind w:right="-427"/>
        <w:jc w:val="center"/>
        <w:rPr>
          <w:rFonts w:ascii="Tahoma" w:eastAsia="Calibri" w:hAnsi="Tahoma" w:cs="Tahoma"/>
          <w:noProof/>
          <w:sz w:val="28"/>
          <w:szCs w:val="28"/>
          <w:lang w:val="id-ID"/>
        </w:rPr>
      </w:pPr>
      <w:r w:rsidRPr="000E1B74">
        <w:rPr>
          <w:rFonts w:ascii="Tahoma" w:eastAsia="Calibri" w:hAnsi="Tahoma" w:cs="Tahoma"/>
          <w:noProof/>
          <w:sz w:val="28"/>
          <w:szCs w:val="28"/>
          <w:lang w:val="id-ID"/>
        </w:rPr>
        <w:t>CATATAN PENILAIAN KELAYAKAN NASKAH DISERTASI DAN KARYA PUBLIKASI (TAHAP III)</w:t>
      </w:r>
    </w:p>
    <w:p w14:paraId="78670D3C" w14:textId="77777777" w:rsidR="00FD11A4" w:rsidRPr="000E1B74" w:rsidRDefault="00FD11A4" w:rsidP="003A3482">
      <w:pPr>
        <w:spacing w:after="0" w:line="240" w:lineRule="auto"/>
        <w:ind w:right="-417"/>
        <w:jc w:val="center"/>
        <w:rPr>
          <w:rFonts w:ascii="Tahoma" w:eastAsia="Calibri" w:hAnsi="Tahoma" w:cs="Tahoma"/>
          <w:noProof/>
          <w:sz w:val="24"/>
          <w:szCs w:val="24"/>
          <w:lang w:val="id-ID"/>
        </w:rPr>
      </w:pPr>
    </w:p>
    <w:p w14:paraId="2473A505" w14:textId="77777777" w:rsidR="00FD11A4" w:rsidRPr="000E1B74" w:rsidRDefault="00FD11A4" w:rsidP="003A3482">
      <w:pPr>
        <w:snapToGrid w:val="0"/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ada hari ………………….., tanggal .................................. telah dilaksanakan Penilaian Kelayakan Naskah Disertasi dan Karya Publikasi mahasiswa :</w:t>
      </w:r>
    </w:p>
    <w:tbl>
      <w:tblPr>
        <w:tblStyle w:val="TableGrid"/>
        <w:tblW w:w="7710" w:type="dxa"/>
        <w:tblInd w:w="6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2"/>
        <w:gridCol w:w="6038"/>
      </w:tblGrid>
      <w:tr w:rsidR="00FD11A4" w:rsidRPr="000E1B74" w14:paraId="1F2307D4" w14:textId="77777777" w:rsidTr="003003A5">
        <w:tc>
          <w:tcPr>
            <w:tcW w:w="1672" w:type="dxa"/>
            <w:hideMark/>
          </w:tcPr>
          <w:p w14:paraId="038E6BCA" w14:textId="77777777" w:rsidR="00FD11A4" w:rsidRPr="000E1B74" w:rsidRDefault="00FD11A4" w:rsidP="003A3482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6039" w:type="dxa"/>
            <w:hideMark/>
          </w:tcPr>
          <w:p w14:paraId="09C9D5FD" w14:textId="77777777" w:rsidR="00FD11A4" w:rsidRPr="000E1B74" w:rsidRDefault="00FD11A4" w:rsidP="003A3482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</w:t>
            </w:r>
          </w:p>
        </w:tc>
      </w:tr>
      <w:tr w:rsidR="00FD11A4" w:rsidRPr="000E1B74" w14:paraId="37C20515" w14:textId="77777777" w:rsidTr="003003A5">
        <w:tc>
          <w:tcPr>
            <w:tcW w:w="1672" w:type="dxa"/>
            <w:hideMark/>
          </w:tcPr>
          <w:p w14:paraId="1DF01D58" w14:textId="77777777" w:rsidR="00FD11A4" w:rsidRPr="000E1B74" w:rsidRDefault="00FD11A4" w:rsidP="003A3482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6039" w:type="dxa"/>
            <w:hideMark/>
          </w:tcPr>
          <w:p w14:paraId="1FA27DD5" w14:textId="77777777" w:rsidR="00FD11A4" w:rsidRPr="000E1B74" w:rsidRDefault="00FD11A4" w:rsidP="003A3482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</w:t>
            </w:r>
          </w:p>
        </w:tc>
      </w:tr>
      <w:tr w:rsidR="00FD11A4" w:rsidRPr="000E1B74" w14:paraId="4693E360" w14:textId="77777777" w:rsidTr="003003A5">
        <w:tc>
          <w:tcPr>
            <w:tcW w:w="1672" w:type="dxa"/>
            <w:hideMark/>
          </w:tcPr>
          <w:p w14:paraId="2949D304" w14:textId="77777777" w:rsidR="00FD11A4" w:rsidRPr="000E1B74" w:rsidRDefault="00FD11A4" w:rsidP="003A3482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6039" w:type="dxa"/>
            <w:hideMark/>
          </w:tcPr>
          <w:p w14:paraId="103118DF" w14:textId="77777777" w:rsidR="00FD11A4" w:rsidRPr="000E1B74" w:rsidRDefault="00FD11A4" w:rsidP="003A3482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12EEF6EC" w14:textId="77777777" w:rsidTr="003003A5">
        <w:trPr>
          <w:trHeight w:val="193"/>
        </w:trPr>
        <w:tc>
          <w:tcPr>
            <w:tcW w:w="1672" w:type="dxa"/>
            <w:vMerge w:val="restart"/>
            <w:hideMark/>
          </w:tcPr>
          <w:p w14:paraId="3286B4D7" w14:textId="77777777" w:rsidR="00FD11A4" w:rsidRPr="000E1B74" w:rsidRDefault="00FD11A4" w:rsidP="003003A5">
            <w:pPr>
              <w:snapToGrid w:val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Proposal Disertasi </w:t>
            </w:r>
          </w:p>
        </w:tc>
        <w:tc>
          <w:tcPr>
            <w:tcW w:w="6039" w:type="dxa"/>
            <w:hideMark/>
          </w:tcPr>
          <w:p w14:paraId="74D46336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</w:t>
            </w:r>
          </w:p>
        </w:tc>
      </w:tr>
      <w:tr w:rsidR="00FD11A4" w:rsidRPr="000E1B74" w14:paraId="6B6AA52B" w14:textId="77777777" w:rsidTr="003003A5">
        <w:trPr>
          <w:trHeight w:val="193"/>
        </w:trPr>
        <w:tc>
          <w:tcPr>
            <w:tcW w:w="1672" w:type="dxa"/>
            <w:vMerge/>
            <w:vAlign w:val="center"/>
            <w:hideMark/>
          </w:tcPr>
          <w:p w14:paraId="74836937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6039" w:type="dxa"/>
            <w:hideMark/>
          </w:tcPr>
          <w:p w14:paraId="706846A2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...</w:t>
            </w:r>
          </w:p>
        </w:tc>
      </w:tr>
      <w:tr w:rsidR="00FD11A4" w:rsidRPr="000E1B74" w14:paraId="625693B9" w14:textId="77777777" w:rsidTr="003003A5">
        <w:trPr>
          <w:trHeight w:val="193"/>
        </w:trPr>
        <w:tc>
          <w:tcPr>
            <w:tcW w:w="1672" w:type="dxa"/>
            <w:vMerge/>
            <w:vAlign w:val="center"/>
            <w:hideMark/>
          </w:tcPr>
          <w:p w14:paraId="754F473F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6039" w:type="dxa"/>
            <w:hideMark/>
          </w:tcPr>
          <w:p w14:paraId="7D6D39FD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..</w:t>
            </w:r>
          </w:p>
        </w:tc>
      </w:tr>
    </w:tbl>
    <w:p w14:paraId="2E6E00F1" w14:textId="77777777" w:rsidR="00FD11A4" w:rsidRPr="000E1B74" w:rsidRDefault="00FD11A4" w:rsidP="00FD11A4">
      <w:pPr>
        <w:spacing w:after="120" w:line="24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l-hal yang menjadi catatan untuk perbaikan naskah disertasi yaitu</w:t>
      </w: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87"/>
      </w:tblGrid>
      <w:tr w:rsidR="00FD11A4" w:rsidRPr="000E1B74" w14:paraId="1105AC72" w14:textId="77777777" w:rsidTr="003003A5">
        <w:trPr>
          <w:trHeight w:val="1343"/>
        </w:trPr>
        <w:tc>
          <w:tcPr>
            <w:tcW w:w="8681" w:type="dxa"/>
            <w:hideMark/>
          </w:tcPr>
          <w:p w14:paraId="4D26E422" w14:textId="77777777" w:rsidR="00FD11A4" w:rsidRPr="000E1B74" w:rsidRDefault="00FD11A4" w:rsidP="00612971">
            <w:pPr>
              <w:pStyle w:val="ListParagraph"/>
              <w:numPr>
                <w:ilvl w:val="0"/>
                <w:numId w:val="102"/>
              </w:numPr>
              <w:spacing w:line="72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2E5F7BFE" wp14:editId="66328B5B">
                      <wp:simplePos x="0" y="0"/>
                      <wp:positionH relativeFrom="column">
                        <wp:posOffset>315402</wp:posOffset>
                      </wp:positionH>
                      <wp:positionV relativeFrom="paragraph">
                        <wp:posOffset>257760</wp:posOffset>
                      </wp:positionV>
                      <wp:extent cx="5116531" cy="762000"/>
                      <wp:effectExtent l="0" t="0" r="27305" b="19050"/>
                      <wp:wrapNone/>
                      <wp:docPr id="1417476682" name="Rectangle 14174766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16531" cy="762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79BFC863" id="Rectangle 1417476682" o:spid="_x0000_s1026" style="position:absolute;margin-left:24.85pt;margin-top:20.3pt;width:402.9pt;height:60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" fillcolor="white [3201]" strokecolor="#70ad47 [3209]" strokeweight="1pt"/>
                  </w:pict>
                </mc:Fallback>
              </mc:AlternateContent>
            </w: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omentar Umum</w:t>
            </w:r>
          </w:p>
          <w:p w14:paraId="680ACA3C" w14:textId="77777777" w:rsidR="00FD11A4" w:rsidRPr="000E1B74" w:rsidRDefault="00FD11A4" w:rsidP="003003A5">
            <w:pPr>
              <w:spacing w:line="72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00FD507E" w14:textId="77777777" w:rsidR="00FD11A4" w:rsidRPr="000E1B74" w:rsidRDefault="00FD11A4" w:rsidP="003003A5">
            <w:pPr>
              <w:spacing w:line="72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36B4D21" w14:textId="77777777" w:rsidTr="003003A5">
        <w:trPr>
          <w:trHeight w:val="1343"/>
        </w:trPr>
        <w:tc>
          <w:tcPr>
            <w:tcW w:w="8681" w:type="dxa"/>
            <w:hideMark/>
          </w:tcPr>
          <w:p w14:paraId="21B54D83" w14:textId="77777777" w:rsidR="00FD11A4" w:rsidRPr="005D1B29" w:rsidRDefault="00FD11A4" w:rsidP="00612971">
            <w:pPr>
              <w:pStyle w:val="ListParagraph"/>
              <w:numPr>
                <w:ilvl w:val="0"/>
                <w:numId w:val="102"/>
              </w:numPr>
              <w:spacing w:line="720" w:lineRule="auto"/>
              <w:ind w:left="459" w:right="-1841" w:hanging="283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33A046E9" wp14:editId="677E5BAD">
                      <wp:simplePos x="0" y="0"/>
                      <wp:positionH relativeFrom="column">
                        <wp:posOffset>315402</wp:posOffset>
                      </wp:positionH>
                      <wp:positionV relativeFrom="paragraph">
                        <wp:posOffset>315110</wp:posOffset>
                      </wp:positionV>
                      <wp:extent cx="5116195" cy="518474"/>
                      <wp:effectExtent l="0" t="0" r="27305" b="15240"/>
                      <wp:wrapNone/>
                      <wp:docPr id="676149982" name="Rectangle 6761499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16195" cy="518474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317C9F4A" id="Rectangle 676149982" o:spid="_x0000_s1026" style="position:absolute;margin-left:24.85pt;margin-top:24.8pt;width:402.85pt;height:40.8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" fillcolor="white [3201]" strokecolor="#70ad47 [3209]" strokeweight="1pt"/>
                  </w:pict>
                </mc:Fallback>
              </mc:AlternateContent>
            </w: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enilaian aspek format, penulisan, bahasa, dan pendokumentasian</w:t>
            </w:r>
            <w:r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pustaka</w:t>
            </w:r>
          </w:p>
        </w:tc>
      </w:tr>
      <w:tr w:rsidR="00FD11A4" w:rsidRPr="000E1B74" w14:paraId="2EF6398D" w14:textId="77777777" w:rsidTr="003003A5">
        <w:trPr>
          <w:trHeight w:val="1343"/>
        </w:trPr>
        <w:tc>
          <w:tcPr>
            <w:tcW w:w="8681" w:type="dxa"/>
          </w:tcPr>
          <w:p w14:paraId="067AC578" w14:textId="77777777" w:rsidR="00FD11A4" w:rsidRPr="000E1B74" w:rsidRDefault="00FD11A4" w:rsidP="00612971">
            <w:pPr>
              <w:pStyle w:val="ListParagraph"/>
              <w:numPr>
                <w:ilvl w:val="0"/>
                <w:numId w:val="102"/>
              </w:numPr>
              <w:spacing w:line="720" w:lineRule="auto"/>
              <w:ind w:left="459" w:hanging="283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noProof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28E5B2EB" wp14:editId="2E3CD3CB">
                      <wp:simplePos x="0" y="0"/>
                      <wp:positionH relativeFrom="column">
                        <wp:posOffset>274306</wp:posOffset>
                      </wp:positionH>
                      <wp:positionV relativeFrom="paragraph">
                        <wp:posOffset>294512</wp:posOffset>
                      </wp:positionV>
                      <wp:extent cx="5157291" cy="631596"/>
                      <wp:effectExtent l="0" t="0" r="24765" b="1651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57291" cy="631596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15FCE5C2" id="Rectangle 27" o:spid="_x0000_s1026" style="position:absolute;margin-left:21.6pt;margin-top:23.2pt;width:406.1pt;height:49.7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" fillcolor="white [3201]" strokecolor="#70ad47 [3209]" strokeweight="1pt"/>
                  </w:pict>
                </mc:Fallback>
              </mc:AlternateContent>
            </w:r>
            <w:r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 Substansi</w:t>
            </w:r>
          </w:p>
        </w:tc>
      </w:tr>
      <w:tr w:rsidR="00FD11A4" w:rsidRPr="000E1B74" w14:paraId="72F9D01A" w14:textId="77777777" w:rsidTr="003003A5">
        <w:trPr>
          <w:trHeight w:val="1343"/>
        </w:trPr>
        <w:tc>
          <w:tcPr>
            <w:tcW w:w="8681" w:type="dxa"/>
            <w:hideMark/>
          </w:tcPr>
          <w:p w14:paraId="370AAF77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2FFA2885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urakarta, …………………………..</w:t>
            </w:r>
          </w:p>
          <w:p w14:paraId="2AF14A50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enguji,</w:t>
            </w:r>
          </w:p>
          <w:p w14:paraId="31DDC0CF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233A9C91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...</w:t>
            </w:r>
          </w:p>
          <w:p w14:paraId="1A953893" w14:textId="77777777" w:rsidR="00FD11A4" w:rsidRPr="000E1B74" w:rsidRDefault="00FD11A4" w:rsidP="003003A5">
            <w:pPr>
              <w:spacing w:line="72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P ………………………………...</w:t>
            </w:r>
          </w:p>
          <w:p w14:paraId="69A82755" w14:textId="77777777" w:rsidR="00FD11A4" w:rsidRPr="000E1B74" w:rsidRDefault="00FD11A4" w:rsidP="003003A5">
            <w:pPr>
              <w:spacing w:line="72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784FAAF0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35DB86B" w14:textId="2CD6CA7D" w:rsidR="00FD11A4" w:rsidRPr="00FE2671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42" w:name="_Toc170435096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29</w:t>
      </w:r>
      <w:r>
        <w:fldChar w:fldCharType="end"/>
      </w:r>
      <w:r>
        <w:t>. Rekapitulasi Nilai</w:t>
      </w:r>
      <w:bookmarkEnd w:id="42"/>
    </w:p>
    <w:p w14:paraId="5D78A4D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8584F8D" w14:textId="77777777" w:rsidR="00FD11A4" w:rsidRPr="000E1B74" w:rsidRDefault="00FD11A4" w:rsidP="00FD11A4">
      <w:pPr>
        <w:spacing w:after="0" w:line="288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REKAPITULASI HASIL PENILAIAN UJIAN NASKAH</w:t>
      </w:r>
    </w:p>
    <w:p w14:paraId="6EF0BBB2" w14:textId="77777777" w:rsidR="00FD11A4" w:rsidRPr="000E1B74" w:rsidRDefault="00FD11A4" w:rsidP="00FD11A4">
      <w:pPr>
        <w:spacing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LAYAKAN DISERTASI DAN KARYA PUBLIKASI (TAHAP III)</w:t>
      </w:r>
    </w:p>
    <w:p w14:paraId="245D9606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ama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35512F7C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IM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: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06977095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rogram Stud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7AC6B102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: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3381925D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0CD8BE59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720B1786" w14:textId="77777777" w:rsidR="00FD11A4" w:rsidRPr="000E1B74" w:rsidRDefault="00FD11A4" w:rsidP="00FD11A4">
      <w:pPr>
        <w:spacing w:after="0" w:line="360" w:lineRule="auto"/>
        <w:ind w:left="-142" w:firstLine="142"/>
        <w:rPr>
          <w:rFonts w:ascii="Tahoma" w:hAnsi="Tahoma" w:cs="Tahoma"/>
          <w:noProof/>
          <w:lang w:val="id-ID"/>
        </w:rPr>
      </w:pPr>
    </w:p>
    <w:tbl>
      <w:tblPr>
        <w:tblW w:w="87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529"/>
        <w:gridCol w:w="2552"/>
      </w:tblGrid>
      <w:tr w:rsidR="00FD11A4" w:rsidRPr="000E1B74" w14:paraId="11159098" w14:textId="77777777" w:rsidTr="003003A5">
        <w:trPr>
          <w:trHeight w:val="3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25C8D" w14:textId="77777777" w:rsidR="00FD11A4" w:rsidRPr="000E1B74" w:rsidRDefault="00FD11A4" w:rsidP="003003A5">
            <w:pPr>
              <w:spacing w:line="240" w:lineRule="auto"/>
              <w:ind w:firstLine="34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56437" w14:textId="77777777" w:rsidR="00FD11A4" w:rsidRPr="000E1B74" w:rsidRDefault="00FD11A4" w:rsidP="003003A5">
            <w:pPr>
              <w:spacing w:line="240" w:lineRule="auto"/>
              <w:ind w:firstLine="142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Penguji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26766" w14:textId="77777777" w:rsidR="00FD11A4" w:rsidRPr="000E1B74" w:rsidRDefault="00FD11A4" w:rsidP="003003A5">
            <w:pPr>
              <w:spacing w:line="240" w:lineRule="auto"/>
              <w:ind w:firstLine="142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lai</w:t>
            </w:r>
          </w:p>
        </w:tc>
      </w:tr>
      <w:tr w:rsidR="00FD11A4" w:rsidRPr="000E1B74" w14:paraId="54C292F1" w14:textId="77777777" w:rsidTr="003003A5">
        <w:trPr>
          <w:trHeight w:val="29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8D736" w14:textId="77777777" w:rsidR="00FD11A4" w:rsidRPr="000E1B74" w:rsidRDefault="00FD11A4" w:rsidP="003003A5">
            <w:pPr>
              <w:spacing w:line="240" w:lineRule="auto"/>
              <w:ind w:firstLine="34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4EABE" w14:textId="77777777" w:rsidR="00FD11A4" w:rsidRPr="000E1B74" w:rsidRDefault="00FD11A4" w:rsidP="003003A5">
            <w:pPr>
              <w:spacing w:line="240" w:lineRule="auto"/>
              <w:rPr>
                <w:rFonts w:ascii="Tahoma" w:eastAsia="Calibri" w:hAnsi="Tahoma" w:cs="Tahoma"/>
                <w:noProof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E3060" w14:textId="77777777" w:rsidR="00FD11A4" w:rsidRPr="000E1B74" w:rsidRDefault="00FD11A4" w:rsidP="003003A5">
            <w:pPr>
              <w:spacing w:line="240" w:lineRule="auto"/>
              <w:ind w:firstLine="142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D83B86A" w14:textId="77777777" w:rsidTr="003003A5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BFDA5" w14:textId="77777777" w:rsidR="00FD11A4" w:rsidRPr="000E1B74" w:rsidRDefault="00FD11A4" w:rsidP="003003A5">
            <w:pPr>
              <w:spacing w:line="240" w:lineRule="auto"/>
              <w:ind w:firstLine="34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E7177" w14:textId="77777777" w:rsidR="00FD11A4" w:rsidRPr="000E1B74" w:rsidRDefault="00FD11A4" w:rsidP="003003A5">
            <w:pPr>
              <w:spacing w:line="240" w:lineRule="auto"/>
              <w:rPr>
                <w:rFonts w:ascii="Tahoma" w:eastAsia="Calibri" w:hAnsi="Tahoma" w:cs="Tahoma"/>
                <w:noProof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3C9DB" w14:textId="77777777" w:rsidR="00FD11A4" w:rsidRPr="000E1B74" w:rsidRDefault="00FD11A4" w:rsidP="003003A5">
            <w:pPr>
              <w:pStyle w:val="Heading5"/>
              <w:spacing w:line="240" w:lineRule="auto"/>
              <w:ind w:firstLine="142"/>
              <w:rPr>
                <w:rFonts w:ascii="Tahoma" w:eastAsiaTheme="minorHAnsi" w:hAnsi="Tahoma" w:cs="Tahoma"/>
                <w:b w:val="0"/>
                <w:bCs w:val="0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9CA6073" w14:textId="77777777" w:rsidTr="003003A5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69CE3" w14:textId="77777777" w:rsidR="00FD11A4" w:rsidRPr="000E1B74" w:rsidRDefault="00FD11A4" w:rsidP="003003A5">
            <w:pPr>
              <w:spacing w:line="240" w:lineRule="auto"/>
              <w:ind w:firstLine="34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D9D43" w14:textId="77777777" w:rsidR="00FD11A4" w:rsidRPr="000E1B74" w:rsidRDefault="00FD11A4" w:rsidP="003003A5">
            <w:pPr>
              <w:spacing w:line="240" w:lineRule="auto"/>
              <w:rPr>
                <w:rFonts w:ascii="Tahoma" w:eastAsia="Calibri" w:hAnsi="Tahoma" w:cs="Tahoma"/>
                <w:noProof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6E34A" w14:textId="77777777" w:rsidR="00FD11A4" w:rsidRPr="000E1B74" w:rsidRDefault="00FD11A4" w:rsidP="003003A5">
            <w:pPr>
              <w:spacing w:line="240" w:lineRule="auto"/>
              <w:ind w:firstLine="142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5433AD6" w14:textId="77777777" w:rsidTr="003003A5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3226C" w14:textId="77777777" w:rsidR="00FD11A4" w:rsidRPr="000E1B74" w:rsidRDefault="00FD11A4" w:rsidP="003003A5">
            <w:pPr>
              <w:spacing w:line="240" w:lineRule="auto"/>
              <w:ind w:firstLine="34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C72D0" w14:textId="77777777" w:rsidR="00FD11A4" w:rsidRPr="000E1B74" w:rsidRDefault="00FD11A4" w:rsidP="003003A5">
            <w:pPr>
              <w:spacing w:line="240" w:lineRule="auto"/>
              <w:rPr>
                <w:rFonts w:ascii="Tahoma" w:eastAsia="Calibri" w:hAnsi="Tahoma" w:cs="Tahoma"/>
                <w:noProof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466A" w14:textId="77777777" w:rsidR="00FD11A4" w:rsidRPr="000E1B74" w:rsidRDefault="00FD11A4" w:rsidP="003003A5">
            <w:pPr>
              <w:spacing w:line="240" w:lineRule="auto"/>
              <w:ind w:firstLine="142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40CC58A" w14:textId="77777777" w:rsidTr="003003A5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4CD8D" w14:textId="77777777" w:rsidR="00FD11A4" w:rsidRPr="000E1B74" w:rsidRDefault="00FD11A4" w:rsidP="003003A5">
            <w:pPr>
              <w:spacing w:line="240" w:lineRule="auto"/>
              <w:ind w:firstLine="34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E81B3" w14:textId="77777777" w:rsidR="00FD11A4" w:rsidRPr="000E1B74" w:rsidRDefault="00FD11A4" w:rsidP="003003A5">
            <w:pPr>
              <w:spacing w:line="240" w:lineRule="auto"/>
              <w:rPr>
                <w:rFonts w:ascii="Tahoma" w:eastAsia="Calibri" w:hAnsi="Tahoma" w:cs="Tahoma"/>
                <w:noProof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283F3" w14:textId="77777777" w:rsidR="00FD11A4" w:rsidRPr="000E1B74" w:rsidRDefault="00FD11A4" w:rsidP="003003A5">
            <w:pPr>
              <w:spacing w:line="240" w:lineRule="auto"/>
              <w:ind w:firstLine="142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8CCD9CA" w14:textId="77777777" w:rsidTr="003003A5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304D0" w14:textId="77777777" w:rsidR="00FD11A4" w:rsidRPr="000E1B74" w:rsidRDefault="00FD11A4" w:rsidP="003003A5">
            <w:pPr>
              <w:spacing w:line="240" w:lineRule="auto"/>
              <w:ind w:firstLine="34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C9CEC" w14:textId="77777777" w:rsidR="00FD11A4" w:rsidRPr="000E1B74" w:rsidRDefault="00FD11A4" w:rsidP="003003A5">
            <w:pPr>
              <w:spacing w:line="240" w:lineRule="auto"/>
              <w:rPr>
                <w:rFonts w:ascii="Tahoma" w:eastAsia="Calibri" w:hAnsi="Tahoma" w:cs="Tahoma"/>
                <w:noProof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CB8DD" w14:textId="77777777" w:rsidR="00FD11A4" w:rsidRPr="000E1B74" w:rsidRDefault="00FD11A4" w:rsidP="003003A5">
            <w:pPr>
              <w:spacing w:line="240" w:lineRule="auto"/>
              <w:ind w:firstLine="142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2539F6D" w14:textId="77777777" w:rsidTr="003003A5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FC9E" w14:textId="77777777" w:rsidR="00FD11A4" w:rsidRPr="000E1B74" w:rsidRDefault="00FD11A4" w:rsidP="003003A5">
            <w:pPr>
              <w:spacing w:line="240" w:lineRule="auto"/>
              <w:ind w:firstLine="34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7.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6F1E5" w14:textId="77777777" w:rsidR="00FD11A4" w:rsidRPr="000E1B74" w:rsidRDefault="00FD11A4" w:rsidP="003003A5">
            <w:pPr>
              <w:spacing w:line="240" w:lineRule="auto"/>
              <w:rPr>
                <w:rFonts w:ascii="Tahoma" w:hAnsi="Tahoma" w:cs="Tahoma"/>
                <w:noProof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AB662" w14:textId="77777777" w:rsidR="00FD11A4" w:rsidRPr="000E1B74" w:rsidRDefault="00FD11A4" w:rsidP="003003A5">
            <w:pPr>
              <w:spacing w:line="240" w:lineRule="auto"/>
              <w:ind w:firstLine="142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9DD5A1E" w14:textId="77777777" w:rsidTr="003003A5">
        <w:trPr>
          <w:cantSplit/>
        </w:trPr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7D98F" w14:textId="77777777" w:rsidR="00FD11A4" w:rsidRPr="000E1B74" w:rsidRDefault="00FD11A4" w:rsidP="003003A5">
            <w:pPr>
              <w:spacing w:line="240" w:lineRule="auto"/>
              <w:ind w:firstLine="34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mlah Nilai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22F4B" w14:textId="77777777" w:rsidR="00FD11A4" w:rsidRPr="000E1B74" w:rsidRDefault="00FD11A4" w:rsidP="003003A5">
            <w:pPr>
              <w:spacing w:line="240" w:lineRule="auto"/>
              <w:ind w:firstLine="142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2BD6ECC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lang w:val="id-ID"/>
        </w:rPr>
      </w:pPr>
    </w:p>
    <w:p w14:paraId="6F45FA0F" w14:textId="77777777" w:rsidR="00FD11A4" w:rsidRPr="000E1B74" w:rsidRDefault="00FD11A4" w:rsidP="00057BB3">
      <w:pPr>
        <w:pStyle w:val="BodyTextIndent"/>
        <w:spacing w:after="0" w:line="312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Rata-rata nilai 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440" w:dyaOrig="624" w14:anchorId="76730301">
          <v:shape id="_x0000_i1035" type="#_x0000_t75" alt="" style="width:1in;height:31.5pt;mso-width-percent:0;mso-height-percent:0;mso-width-percent:0;mso-height-percent:0" o:ole="">
            <v:imagedata r:id="rId28" o:title=""/>
          </v:shape>
          <o:OLEObject Type="Embed" ProgID="Equation.3" ShapeID="_x0000_i1035" DrawAspect="Content" ObjectID="_1790056956" r:id="rId29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032" w:dyaOrig="624" w14:anchorId="35472C8F">
          <v:shape id="_x0000_i1036" type="#_x0000_t75" alt="" style="width:51.75pt;height:31.5pt;mso-width-percent:0;mso-height-percent:0;mso-width-percent:0;mso-height-percent:0" o:ole="">
            <v:imagedata r:id="rId30" o:title=""/>
          </v:shape>
          <o:OLEObject Type="Embed" ProgID="Equation.3" ShapeID="_x0000_i1036" DrawAspect="Content" ObjectID="_1790056957" r:id="rId31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= ...............</w:t>
      </w:r>
    </w:p>
    <w:p w14:paraId="6A971000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Surakarta, ……………………...</w:t>
      </w:r>
    </w:p>
    <w:p w14:paraId="404DC843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Ketua Tim Penguji,</w:t>
      </w:r>
    </w:p>
    <w:p w14:paraId="03087A46" w14:textId="77777777" w:rsidR="00FD11A4" w:rsidRPr="000E1B74" w:rsidRDefault="00FD11A4" w:rsidP="00FD11A4">
      <w:pPr>
        <w:tabs>
          <w:tab w:val="left" w:pos="4820"/>
        </w:tabs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747914A" w14:textId="77777777" w:rsidR="00FD11A4" w:rsidRPr="000E1B74" w:rsidRDefault="00FD11A4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F9DB721" w14:textId="77777777" w:rsidR="00FD11A4" w:rsidRPr="000E1B74" w:rsidRDefault="00FD11A4" w:rsidP="00FD11A4">
      <w:pPr>
        <w:tabs>
          <w:tab w:val="left" w:pos="4820"/>
        </w:tabs>
        <w:spacing w:after="0" w:line="288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..……….</w:t>
      </w:r>
    </w:p>
    <w:p w14:paraId="30871F1E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NIP ………………………..……..</w:t>
      </w:r>
    </w:p>
    <w:p w14:paraId="4AC1893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4E5324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7C68C5C" w14:textId="01615199" w:rsidR="00FD11A4" w:rsidRPr="00503C45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43" w:name="_Toc170435097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30</w:t>
      </w:r>
      <w:r>
        <w:fldChar w:fldCharType="end"/>
      </w:r>
      <w:r>
        <w:t>. Rekomendasi Hasil</w:t>
      </w:r>
      <w:bookmarkEnd w:id="43"/>
    </w:p>
    <w:p w14:paraId="370372AC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A5314BE" w14:textId="77777777" w:rsidR="00FD11A4" w:rsidRPr="000E1B74" w:rsidRDefault="00FD11A4" w:rsidP="00FD11A4">
      <w:pPr>
        <w:spacing w:after="0" w:line="240" w:lineRule="auto"/>
        <w:ind w:right="-2"/>
        <w:jc w:val="center"/>
        <w:rPr>
          <w:rFonts w:ascii="Tahoma" w:eastAsia="Calibri" w:hAnsi="Tahoma" w:cs="Tahoma"/>
          <w:noProof/>
          <w:sz w:val="28"/>
          <w:szCs w:val="28"/>
          <w:lang w:val="id-ID"/>
        </w:rPr>
      </w:pPr>
      <w:r w:rsidRPr="000E1B74">
        <w:rPr>
          <w:rFonts w:ascii="Tahoma" w:eastAsia="Calibri" w:hAnsi="Tahoma" w:cs="Tahoma"/>
          <w:noProof/>
          <w:sz w:val="28"/>
          <w:szCs w:val="28"/>
          <w:lang w:val="id-ID"/>
        </w:rPr>
        <w:t>REKOMENDASI PENILAIAN UJIAN KELAYAKAN NASKAH DISERTASI DAN KARYA PUBLIKASI</w:t>
      </w:r>
    </w:p>
    <w:p w14:paraId="004F71DA" w14:textId="77777777" w:rsidR="00FD11A4" w:rsidRPr="000E1B74" w:rsidRDefault="00FD11A4" w:rsidP="00FD11A4">
      <w:pPr>
        <w:spacing w:after="0" w:line="240" w:lineRule="auto"/>
        <w:ind w:left="-141"/>
        <w:jc w:val="center"/>
        <w:rPr>
          <w:rFonts w:ascii="Tahoma" w:hAnsi="Tahoma" w:cs="Tahoma"/>
          <w:caps/>
          <w:noProof/>
          <w:sz w:val="24"/>
          <w:szCs w:val="24"/>
          <w:lang w:val="id-ID"/>
        </w:rPr>
      </w:pPr>
    </w:p>
    <w:p w14:paraId="02CF6DD9" w14:textId="77777777" w:rsidR="00FD11A4" w:rsidRPr="000E1B74" w:rsidRDefault="00FD11A4" w:rsidP="00FD11A4">
      <w:pPr>
        <w:snapToGrid w:val="0"/>
        <w:spacing w:line="288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ada hari ………………… , tanggal .................................. telah </w:t>
      </w:r>
      <w:r w:rsidRPr="000E1B74">
        <w:rPr>
          <w:rFonts w:ascii="Tahoma" w:eastAsia="Times New Roman" w:hAnsi="Tahoma" w:cs="Tahoma"/>
          <w:noProof/>
          <w:sz w:val="24"/>
          <w:szCs w:val="24"/>
          <w:lang w:val="id-ID" w:eastAsia="id-ID"/>
        </w:rPr>
        <w:t xml:space="preserve">dilakukan </w:t>
      </w:r>
      <w:r w:rsidRPr="000E1B74">
        <w:rPr>
          <w:rFonts w:ascii="Tahoma" w:eastAsia="Times New Roman" w:hAnsi="Tahoma" w:cs="Tahoma"/>
          <w:noProof/>
          <w:lang w:val="id-ID" w:eastAsia="id-ID"/>
        </w:rPr>
        <w:t>Penilaian Kelayakan Naskah Disertasi dan Karya Publikasi</w:t>
      </w:r>
      <w:r w:rsidRPr="000E1B74">
        <w:rPr>
          <w:rFonts w:ascii="Tahoma" w:eastAsia="Calibri" w:hAnsi="Tahoma" w:cs="Tahoma"/>
          <w:noProof/>
          <w:lang w:val="id-ID" w:eastAsia="id-ID"/>
        </w:rPr>
        <w:t xml:space="preserve">, </w:t>
      </w:r>
      <w:r w:rsidRPr="000E1B74">
        <w:rPr>
          <w:rFonts w:ascii="Tahoma" w:eastAsia="Times New Roman" w:hAnsi="Tahoma" w:cs="Tahoma"/>
          <w:noProof/>
          <w:sz w:val="24"/>
          <w:szCs w:val="24"/>
          <w:lang w:val="id-ID" w:eastAsia="id-ID"/>
        </w:rPr>
        <w:t xml:space="preserve">mahasiswa </w:t>
      </w:r>
      <w:r w:rsidRPr="000E1B74">
        <w:rPr>
          <w:rFonts w:ascii="Tahoma" w:eastAsia="Calibri" w:hAnsi="Tahoma" w:cs="Tahoma"/>
          <w:noProof/>
          <w:lang w:val="id-ID" w:eastAsia="id-ID"/>
        </w:rPr>
        <w:t>Program Studi Doktor .................... ...........................</w:t>
      </w:r>
      <w:r w:rsidRPr="000E1B74">
        <w:rPr>
          <w:rFonts w:ascii="Tahoma" w:eastAsia="Times New Roman" w:hAnsi="Tahoma" w:cs="Tahoma"/>
          <w:noProof/>
          <w:sz w:val="24"/>
          <w:szCs w:val="24"/>
          <w:lang w:val="id-ID" w:eastAsia="id-ID"/>
        </w:rPr>
        <w:t>FKIP UNS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.</w:t>
      </w:r>
    </w:p>
    <w:tbl>
      <w:tblPr>
        <w:tblStyle w:val="TableGrid"/>
        <w:tblW w:w="7710" w:type="dxa"/>
        <w:tblInd w:w="6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24"/>
        <w:gridCol w:w="5386"/>
      </w:tblGrid>
      <w:tr w:rsidR="00FD11A4" w:rsidRPr="000E1B74" w14:paraId="20E93FFF" w14:textId="77777777" w:rsidTr="003003A5">
        <w:tc>
          <w:tcPr>
            <w:tcW w:w="2324" w:type="dxa"/>
            <w:hideMark/>
          </w:tcPr>
          <w:p w14:paraId="6AB5D368" w14:textId="77777777" w:rsidR="00FD11A4" w:rsidRPr="000E1B74" w:rsidRDefault="00FD11A4" w:rsidP="003003A5">
            <w:pPr>
              <w:snapToGrid w:val="0"/>
              <w:spacing w:line="288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5387" w:type="dxa"/>
            <w:hideMark/>
          </w:tcPr>
          <w:p w14:paraId="5C7C201F" w14:textId="77777777" w:rsidR="00FD11A4" w:rsidRPr="000E1B74" w:rsidRDefault="00FD11A4" w:rsidP="003003A5">
            <w:pPr>
              <w:snapToGrid w:val="0"/>
              <w:spacing w:line="288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</w:t>
            </w:r>
          </w:p>
        </w:tc>
      </w:tr>
      <w:tr w:rsidR="00FD11A4" w:rsidRPr="000E1B74" w14:paraId="1D52B020" w14:textId="77777777" w:rsidTr="003003A5">
        <w:tc>
          <w:tcPr>
            <w:tcW w:w="2324" w:type="dxa"/>
            <w:hideMark/>
          </w:tcPr>
          <w:p w14:paraId="2F48E158" w14:textId="77777777" w:rsidR="00FD11A4" w:rsidRPr="000E1B74" w:rsidRDefault="00FD11A4" w:rsidP="003003A5">
            <w:pPr>
              <w:snapToGrid w:val="0"/>
              <w:spacing w:line="288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5387" w:type="dxa"/>
            <w:hideMark/>
          </w:tcPr>
          <w:p w14:paraId="19F9C04B" w14:textId="77777777" w:rsidR="00FD11A4" w:rsidRPr="000E1B74" w:rsidRDefault="00FD11A4" w:rsidP="003003A5">
            <w:pPr>
              <w:snapToGrid w:val="0"/>
              <w:spacing w:line="288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</w:t>
            </w:r>
          </w:p>
        </w:tc>
      </w:tr>
      <w:tr w:rsidR="00FD11A4" w:rsidRPr="000E1B74" w14:paraId="3CF3B598" w14:textId="77777777" w:rsidTr="003003A5">
        <w:tc>
          <w:tcPr>
            <w:tcW w:w="2324" w:type="dxa"/>
            <w:hideMark/>
          </w:tcPr>
          <w:p w14:paraId="083B7BEB" w14:textId="77777777" w:rsidR="00FD11A4" w:rsidRPr="000E1B74" w:rsidRDefault="00FD11A4" w:rsidP="003003A5">
            <w:pPr>
              <w:snapToGrid w:val="0"/>
              <w:spacing w:line="288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5387" w:type="dxa"/>
            <w:hideMark/>
          </w:tcPr>
          <w:p w14:paraId="6D0D9400" w14:textId="77777777" w:rsidR="00FD11A4" w:rsidRPr="000E1B74" w:rsidRDefault="00FD11A4" w:rsidP="003003A5">
            <w:pPr>
              <w:snapToGrid w:val="0"/>
              <w:spacing w:line="288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</w:t>
            </w:r>
          </w:p>
        </w:tc>
      </w:tr>
      <w:tr w:rsidR="00FD11A4" w:rsidRPr="000E1B74" w14:paraId="1BF3993B" w14:textId="77777777" w:rsidTr="003003A5">
        <w:trPr>
          <w:trHeight w:val="193"/>
        </w:trPr>
        <w:tc>
          <w:tcPr>
            <w:tcW w:w="2324" w:type="dxa"/>
            <w:hideMark/>
          </w:tcPr>
          <w:p w14:paraId="6C8A49C7" w14:textId="77777777" w:rsidR="00FD11A4" w:rsidRPr="000E1B74" w:rsidRDefault="00FD11A4" w:rsidP="003003A5">
            <w:pPr>
              <w:snapToGrid w:val="0"/>
              <w:spacing w:line="288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Disertasi </w:t>
            </w:r>
          </w:p>
        </w:tc>
        <w:tc>
          <w:tcPr>
            <w:tcW w:w="5387" w:type="dxa"/>
            <w:hideMark/>
          </w:tcPr>
          <w:p w14:paraId="103D5507" w14:textId="77777777" w:rsidR="00FD11A4" w:rsidRPr="000E1B74" w:rsidRDefault="00FD11A4" w:rsidP="003003A5">
            <w:pPr>
              <w:snapToGrid w:val="0"/>
              <w:spacing w:line="288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</w:t>
            </w:r>
          </w:p>
        </w:tc>
      </w:tr>
      <w:tr w:rsidR="00FD11A4" w:rsidRPr="000E1B74" w14:paraId="53D9B3AF" w14:textId="77777777" w:rsidTr="003003A5">
        <w:trPr>
          <w:trHeight w:val="193"/>
        </w:trPr>
        <w:tc>
          <w:tcPr>
            <w:tcW w:w="2324" w:type="dxa"/>
          </w:tcPr>
          <w:p w14:paraId="6B4A1BF0" w14:textId="77777777" w:rsidR="00FD11A4" w:rsidRPr="000E1B74" w:rsidRDefault="00FD11A4" w:rsidP="003003A5">
            <w:pPr>
              <w:snapToGrid w:val="0"/>
              <w:spacing w:line="288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5387" w:type="dxa"/>
            <w:hideMark/>
          </w:tcPr>
          <w:p w14:paraId="151EA62C" w14:textId="77777777" w:rsidR="00FD11A4" w:rsidRPr="000E1B74" w:rsidRDefault="00FD11A4" w:rsidP="003003A5">
            <w:pPr>
              <w:snapToGrid w:val="0"/>
              <w:spacing w:line="288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</w:t>
            </w:r>
          </w:p>
        </w:tc>
      </w:tr>
      <w:tr w:rsidR="00FD11A4" w:rsidRPr="000E1B74" w14:paraId="7FE911DF" w14:textId="77777777" w:rsidTr="003003A5">
        <w:trPr>
          <w:trHeight w:val="193"/>
        </w:trPr>
        <w:tc>
          <w:tcPr>
            <w:tcW w:w="2324" w:type="dxa"/>
          </w:tcPr>
          <w:p w14:paraId="61CF2846" w14:textId="77777777" w:rsidR="00FD11A4" w:rsidRPr="000E1B74" w:rsidRDefault="00FD11A4" w:rsidP="003003A5">
            <w:pPr>
              <w:snapToGrid w:val="0"/>
              <w:spacing w:line="288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5387" w:type="dxa"/>
            <w:hideMark/>
          </w:tcPr>
          <w:p w14:paraId="6348EE41" w14:textId="77777777" w:rsidR="00FD11A4" w:rsidRPr="000E1B74" w:rsidRDefault="00FD11A4" w:rsidP="003003A5">
            <w:pPr>
              <w:snapToGrid w:val="0"/>
              <w:spacing w:line="288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</w:t>
            </w:r>
          </w:p>
        </w:tc>
      </w:tr>
    </w:tbl>
    <w:p w14:paraId="2B5F852F" w14:textId="77777777" w:rsidR="00FD11A4" w:rsidRPr="000E1B74" w:rsidRDefault="00FD11A4" w:rsidP="00FD11A4">
      <w:pPr>
        <w:spacing w:after="0" w:line="288" w:lineRule="auto"/>
        <w:ind w:left="2880" w:right="78" w:hanging="2880"/>
        <w:jc w:val="both"/>
        <w:rPr>
          <w:rFonts w:ascii="Tahoma" w:hAnsi="Tahoma" w:cs="Tahoma"/>
          <w:noProof/>
          <w:lang w:val="id-ID"/>
        </w:rPr>
      </w:pPr>
    </w:p>
    <w:p w14:paraId="0A852894" w14:textId="77777777" w:rsidR="00FD11A4" w:rsidRPr="000E1B74" w:rsidRDefault="00FD11A4" w:rsidP="00FD11A4">
      <w:pPr>
        <w:spacing w:after="0" w:line="288" w:lineRule="auto"/>
        <w:ind w:right="78"/>
        <w:jc w:val="both"/>
        <w:rPr>
          <w:rFonts w:ascii="Tahoma" w:eastAsiaTheme="minorEastAsia" w:hAnsi="Tahoma" w:cs="Tahoma"/>
          <w:noProof/>
          <w:sz w:val="24"/>
          <w:szCs w:val="24"/>
          <w:lang w:val="id-ID" w:eastAsia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sil penilaian (berikan tandan centang (</w:t>
      </w: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√), sesuai keputusan rapat Tim Penila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)</w:t>
      </w:r>
      <w:r w:rsidRPr="000E1B74">
        <w:rPr>
          <w:rFonts w:ascii="Tahoma" w:eastAsiaTheme="minorEastAsia" w:hAnsi="Tahoma" w:cs="Tahoma"/>
          <w:noProof/>
          <w:sz w:val="24"/>
          <w:szCs w:val="24"/>
          <w:lang w:val="id-ID" w:eastAsia="id-ID"/>
        </w:rPr>
        <w:t>:</w:t>
      </w:r>
      <w:r w:rsidRPr="000E1B74">
        <w:rPr>
          <w:rFonts w:ascii="Tahoma" w:eastAsiaTheme="minorEastAsia" w:hAnsi="Tahoma" w:cs="Tahoma"/>
          <w:noProof/>
          <w:sz w:val="24"/>
          <w:szCs w:val="24"/>
          <w:lang w:val="id-ID" w:eastAsia="id-ID"/>
        </w:rPr>
        <w:tab/>
      </w:r>
    </w:p>
    <w:p w14:paraId="31727AB3" w14:textId="77777777" w:rsidR="00FD11A4" w:rsidRPr="000E1B74" w:rsidRDefault="00FD11A4" w:rsidP="00612971">
      <w:pPr>
        <w:pStyle w:val="ListParagraph"/>
        <w:numPr>
          <w:ilvl w:val="0"/>
          <w:numId w:val="82"/>
        </w:numPr>
        <w:tabs>
          <w:tab w:val="left" w:pos="2880"/>
        </w:tabs>
        <w:spacing w:after="0" w:line="288" w:lineRule="auto"/>
        <w:ind w:left="709" w:hanging="425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Times New Roman" w:hAnsi="Tahoma" w:cs="Tahoma"/>
          <w:noProof/>
          <w:sz w:val="24"/>
          <w:szCs w:val="24"/>
          <w:lang w:val="id-ID"/>
        </w:rPr>
        <w:t xml:space="preserve">Naskah disertasi dan karya publikasi telah memenuhi kelayakan dan standar yang telah ditetapkan, sehingga layak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dilanjutkan ke tahap ujian tertutup (ujian disertasi) dengan catatan terlampir.</w:t>
      </w:r>
    </w:p>
    <w:p w14:paraId="0FDA0311" w14:textId="77777777" w:rsidR="00FD11A4" w:rsidRPr="000E1B74" w:rsidRDefault="00FD11A4" w:rsidP="00612971">
      <w:pPr>
        <w:pStyle w:val="ListParagraph"/>
        <w:numPr>
          <w:ilvl w:val="0"/>
          <w:numId w:val="82"/>
        </w:numPr>
        <w:tabs>
          <w:tab w:val="left" w:pos="2880"/>
        </w:tabs>
        <w:spacing w:after="0" w:line="288" w:lineRule="auto"/>
        <w:ind w:left="709" w:hanging="425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Times New Roman" w:hAnsi="Tahoma" w:cs="Tahoma"/>
          <w:noProof/>
          <w:sz w:val="24"/>
          <w:szCs w:val="24"/>
          <w:lang w:val="id-ID"/>
        </w:rPr>
        <w:t xml:space="preserve">Naskah disertasi telah memenuhi kelayakan, namun  karya publikasi tidak memenuhi  standar yang telah ditetapkan, sehingga belum layak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dilanjutkan ke tahap ujian tertutup (ujian disertasi) dengan catatan terlampir.</w:t>
      </w:r>
    </w:p>
    <w:p w14:paraId="39B45514" w14:textId="77777777" w:rsidR="00FD11A4" w:rsidRPr="000E1B74" w:rsidRDefault="00FD11A4" w:rsidP="00612971">
      <w:pPr>
        <w:pStyle w:val="ListParagraph"/>
        <w:numPr>
          <w:ilvl w:val="0"/>
          <w:numId w:val="82"/>
        </w:numPr>
        <w:tabs>
          <w:tab w:val="left" w:pos="2880"/>
        </w:tabs>
        <w:spacing w:after="180" w:line="288" w:lineRule="auto"/>
        <w:ind w:left="709" w:hanging="425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Times New Roman" w:hAnsi="Tahoma" w:cs="Tahoma"/>
          <w:noProof/>
          <w:sz w:val="24"/>
          <w:szCs w:val="24"/>
          <w:lang w:val="id-ID"/>
        </w:rPr>
        <w:t xml:space="preserve">Naskah disertasi dan karya publikasi tidak memenuhi kelayakan dan standar yang telah ditetapkan, sehingga belum layak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dilanjutkan ke tahap ujian tertutup (ujian disertasi) dengan catatan terlampir.</w:t>
      </w:r>
    </w:p>
    <w:tbl>
      <w:tblPr>
        <w:tblStyle w:val="TableGrid"/>
        <w:tblW w:w="3735" w:type="dxa"/>
        <w:tblInd w:w="45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35"/>
      </w:tblGrid>
      <w:tr w:rsidR="00FD11A4" w:rsidRPr="000E1B74" w14:paraId="26AFA2B9" w14:textId="77777777" w:rsidTr="003003A5">
        <w:trPr>
          <w:trHeight w:val="2024"/>
        </w:trPr>
        <w:tc>
          <w:tcPr>
            <w:tcW w:w="3732" w:type="dxa"/>
          </w:tcPr>
          <w:p w14:paraId="5630B90E" w14:textId="77777777" w:rsidR="00FD11A4" w:rsidRPr="000E1B74" w:rsidRDefault="00FD11A4" w:rsidP="003003A5">
            <w:pPr>
              <w:spacing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urakarta, ….....................................</w:t>
            </w:r>
          </w:p>
          <w:p w14:paraId="2638314B" w14:textId="77777777" w:rsidR="00FD11A4" w:rsidRPr="000E1B74" w:rsidRDefault="00FD11A4" w:rsidP="003003A5">
            <w:pPr>
              <w:spacing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tua Tim Penguji,</w:t>
            </w:r>
          </w:p>
          <w:p w14:paraId="109A934B" w14:textId="77777777" w:rsidR="00FD11A4" w:rsidRPr="000E1B74" w:rsidRDefault="00FD11A4" w:rsidP="003003A5">
            <w:pPr>
              <w:spacing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15115494" w14:textId="77777777" w:rsidR="00FD11A4" w:rsidRPr="000E1B74" w:rsidRDefault="00FD11A4" w:rsidP="003003A5">
            <w:pPr>
              <w:spacing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.............................................</w:t>
            </w:r>
          </w:p>
          <w:p w14:paraId="54E66B4F" w14:textId="77777777" w:rsidR="00FD11A4" w:rsidRPr="000E1B74" w:rsidRDefault="00FD11A4" w:rsidP="003003A5">
            <w:pPr>
              <w:spacing w:line="288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P. ……………………………….</w:t>
            </w:r>
          </w:p>
        </w:tc>
      </w:tr>
    </w:tbl>
    <w:p w14:paraId="52CD0D3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F8062D4" w14:textId="3D61DDE4" w:rsidR="00FD11A4" w:rsidRPr="00D41121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44" w:name="_Toc170435098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31</w:t>
      </w:r>
      <w:r>
        <w:fldChar w:fldCharType="end"/>
      </w:r>
      <w:r>
        <w:t>. Form Pendaftaran Ujian Tertutup</w:t>
      </w:r>
      <w:bookmarkEnd w:id="44"/>
    </w:p>
    <w:p w14:paraId="1B5C17D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(dalam bentuk google form yang dibuat fakultas)</w:t>
      </w:r>
    </w:p>
    <w:p w14:paraId="370A5444" w14:textId="77777777" w:rsidR="00FD11A4" w:rsidRPr="000E1B74" w:rsidRDefault="00FD11A4" w:rsidP="00057BB3">
      <w:pPr>
        <w:spacing w:after="0" w:line="276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</w:t>
      </w:r>
    </w:p>
    <w:p w14:paraId="224F760B" w14:textId="77777777" w:rsidR="00FD11A4" w:rsidRPr="000E1B74" w:rsidRDefault="00FD11A4" w:rsidP="00057BB3">
      <w:pPr>
        <w:spacing w:after="0" w:line="276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ENDAFTARAN </w:t>
      </w:r>
      <w:r w:rsidRPr="000E1B74">
        <w:rPr>
          <w:rFonts w:ascii="Tahoma" w:hAnsi="Tahoma" w:cs="Tahoma"/>
          <w:noProof/>
          <w:kern w:val="0"/>
          <w:sz w:val="24"/>
          <w:szCs w:val="24"/>
          <w:lang w:val="id-ID"/>
          <w14:ligatures w14:val="none"/>
        </w:rPr>
        <w:t>UJIAN TERTUTUP (TAHAP IV)</w:t>
      </w:r>
    </w:p>
    <w:p w14:paraId="5D704675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74BD4C4" w14:textId="77777777" w:rsidR="00FD11A4" w:rsidRPr="000E1B74" w:rsidRDefault="00FD11A4" w:rsidP="00612971">
      <w:pPr>
        <w:pStyle w:val="ListParagraph"/>
        <w:numPr>
          <w:ilvl w:val="0"/>
          <w:numId w:val="92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732E2A02" w14:textId="77777777" w:rsidR="00FD11A4" w:rsidRPr="000E1B74" w:rsidRDefault="00FD11A4" w:rsidP="00612971">
      <w:pPr>
        <w:pStyle w:val="ListParagraph"/>
        <w:numPr>
          <w:ilvl w:val="0"/>
          <w:numId w:val="92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D0E8184" w14:textId="77777777" w:rsidR="00FD11A4" w:rsidRPr="000E1B74" w:rsidRDefault="00FD11A4" w:rsidP="00612971">
      <w:pPr>
        <w:pStyle w:val="ListParagraph"/>
        <w:numPr>
          <w:ilvl w:val="0"/>
          <w:numId w:val="92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o W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08B8948" w14:textId="77777777" w:rsidR="00FD11A4" w:rsidRPr="000E1B74" w:rsidRDefault="00FD11A4" w:rsidP="00612971">
      <w:pPr>
        <w:pStyle w:val="ListParagraph"/>
        <w:numPr>
          <w:ilvl w:val="0"/>
          <w:numId w:val="92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lamat emai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41E7150" w14:textId="77777777" w:rsidR="00FD11A4" w:rsidRPr="000E1B74" w:rsidRDefault="00FD11A4" w:rsidP="00612971">
      <w:pPr>
        <w:pStyle w:val="ListParagraph"/>
        <w:numPr>
          <w:ilvl w:val="0"/>
          <w:numId w:val="92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5EEDE1F4" w14:textId="77777777" w:rsidR="00FD11A4" w:rsidRPr="000E1B74" w:rsidRDefault="00FD11A4" w:rsidP="00612971">
      <w:pPr>
        <w:pStyle w:val="ListParagraph"/>
        <w:numPr>
          <w:ilvl w:val="0"/>
          <w:numId w:val="92"/>
        </w:num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>
        <w:rPr>
          <w:rFonts w:ascii="Tahoma" w:hAnsi="Tahoma" w:cs="Tahoma"/>
          <w:noProof/>
          <w:sz w:val="24"/>
          <w:szCs w:val="24"/>
          <w:lang w:val="id-ID"/>
        </w:rPr>
        <w:t xml:space="preserve">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1.</w:t>
      </w:r>
    </w:p>
    <w:p w14:paraId="670229F3" w14:textId="77777777" w:rsidR="00FD11A4" w:rsidRPr="000E1B74" w:rsidRDefault="00FD11A4" w:rsidP="00057BB3">
      <w:pPr>
        <w:pStyle w:val="ListParagraph"/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</w:t>
      </w:r>
      <w:r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2.</w:t>
      </w:r>
    </w:p>
    <w:p w14:paraId="59104716" w14:textId="77777777" w:rsidR="00FD11A4" w:rsidRPr="000E1B74" w:rsidRDefault="00FD11A4" w:rsidP="00057BB3">
      <w:pPr>
        <w:pStyle w:val="ListParagraph"/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</w:t>
      </w:r>
      <w:r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3.</w:t>
      </w:r>
    </w:p>
    <w:p w14:paraId="608401D7" w14:textId="77777777" w:rsidR="00FD11A4" w:rsidRPr="000E1B74" w:rsidRDefault="00FD11A4" w:rsidP="00612971">
      <w:pPr>
        <w:pStyle w:val="ListParagraph"/>
        <w:numPr>
          <w:ilvl w:val="0"/>
          <w:numId w:val="92"/>
        </w:numPr>
        <w:tabs>
          <w:tab w:val="left" w:pos="210"/>
        </w:tabs>
        <w:spacing w:after="0" w:line="276" w:lineRule="auto"/>
        <w:ind w:left="714" w:hanging="357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skah yang telah disetujui tim promotor diupload dalam bentuk pdf.</w:t>
      </w:r>
    </w:p>
    <w:p w14:paraId="43476FB2" w14:textId="77777777" w:rsidR="00FD11A4" w:rsidRPr="000E1B74" w:rsidRDefault="00FD11A4" w:rsidP="00612971">
      <w:pPr>
        <w:pStyle w:val="ListParagraph"/>
        <w:numPr>
          <w:ilvl w:val="0"/>
          <w:numId w:val="92"/>
        </w:numPr>
        <w:tabs>
          <w:tab w:val="left" w:pos="210"/>
        </w:tabs>
        <w:spacing w:after="0" w:line="276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ti publikasi artikel di jurnal Scopus.</w:t>
      </w:r>
    </w:p>
    <w:p w14:paraId="2694CA4B" w14:textId="77777777" w:rsidR="00FD11A4" w:rsidRPr="000E1B74" w:rsidRDefault="00FD11A4" w:rsidP="00612971">
      <w:pPr>
        <w:pStyle w:val="ListParagraph"/>
        <w:numPr>
          <w:ilvl w:val="0"/>
          <w:numId w:val="92"/>
        </w:numPr>
        <w:tabs>
          <w:tab w:val="left" w:pos="210"/>
        </w:tabs>
        <w:spacing w:after="0" w:line="276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ti publikasi artikel yang diseminarkan internasional serta diterbitkan dalam prosiding</w:t>
      </w:r>
    </w:p>
    <w:p w14:paraId="352175CA" w14:textId="77777777" w:rsidR="00FD11A4" w:rsidRPr="000E1B74" w:rsidRDefault="00FD11A4" w:rsidP="00612971">
      <w:pPr>
        <w:pStyle w:val="ListParagraph"/>
        <w:numPr>
          <w:ilvl w:val="0"/>
          <w:numId w:val="92"/>
        </w:numPr>
        <w:spacing w:after="0" w:line="276" w:lineRule="auto"/>
        <w:ind w:left="714" w:hanging="357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erkas administrasi yang diupload (dijadikan satu dalam bentuk pdf)</w:t>
      </w:r>
    </w:p>
    <w:p w14:paraId="5FB0985A" w14:textId="77777777" w:rsidR="00FD11A4" w:rsidRPr="000E1B74" w:rsidRDefault="00FD11A4" w:rsidP="00612971">
      <w:pPr>
        <w:pStyle w:val="ListParagraph"/>
        <w:numPr>
          <w:ilvl w:val="0"/>
          <w:numId w:val="93"/>
        </w:numPr>
        <w:tabs>
          <w:tab w:val="left" w:pos="210"/>
        </w:tabs>
        <w:spacing w:after="0" w:line="276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ti pembayaran biaya semester terakhir</w:t>
      </w:r>
    </w:p>
    <w:p w14:paraId="14D1A9F6" w14:textId="77777777" w:rsidR="00FD11A4" w:rsidRPr="000E1B74" w:rsidRDefault="00FD11A4" w:rsidP="00612971">
      <w:pPr>
        <w:pStyle w:val="ListParagraph"/>
        <w:numPr>
          <w:ilvl w:val="0"/>
          <w:numId w:val="93"/>
        </w:numPr>
        <w:tabs>
          <w:tab w:val="left" w:pos="210"/>
        </w:tabs>
        <w:spacing w:after="0" w:line="276" w:lineRule="auto"/>
        <w:ind w:left="1077"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u bimbingan disertasi</w:t>
      </w:r>
    </w:p>
    <w:p w14:paraId="4A72001C" w14:textId="77777777" w:rsidR="00FD11A4" w:rsidRPr="000E1B74" w:rsidRDefault="00FD11A4" w:rsidP="00612971">
      <w:pPr>
        <w:pStyle w:val="ListParagraph"/>
        <w:numPr>
          <w:ilvl w:val="0"/>
          <w:numId w:val="93"/>
        </w:numPr>
        <w:tabs>
          <w:tab w:val="left" w:pos="210"/>
        </w:tabs>
        <w:spacing w:after="0" w:line="276" w:lineRule="auto"/>
        <w:ind w:left="1077"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KHS </w:t>
      </w:r>
    </w:p>
    <w:p w14:paraId="127AFF6D" w14:textId="77777777" w:rsidR="00FD11A4" w:rsidRPr="000E1B74" w:rsidRDefault="00FD11A4" w:rsidP="00612971">
      <w:pPr>
        <w:pStyle w:val="ListParagraph"/>
        <w:numPr>
          <w:ilvl w:val="0"/>
          <w:numId w:val="93"/>
        </w:numPr>
        <w:tabs>
          <w:tab w:val="left" w:pos="210"/>
        </w:tabs>
        <w:spacing w:after="0" w:line="276" w:lineRule="auto"/>
        <w:ind w:left="1077"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t keterangan bebas plagiasi (maksimal kemiripan 30%)</w:t>
      </w:r>
    </w:p>
    <w:p w14:paraId="13A5B67E" w14:textId="77777777" w:rsidR="00FD11A4" w:rsidRPr="000E1B74" w:rsidRDefault="00FD11A4" w:rsidP="00612971">
      <w:pPr>
        <w:pStyle w:val="ListParagraph"/>
        <w:numPr>
          <w:ilvl w:val="0"/>
          <w:numId w:val="93"/>
        </w:numPr>
        <w:tabs>
          <w:tab w:val="left" w:pos="210"/>
        </w:tabs>
        <w:spacing w:after="0" w:line="276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kern w:val="0"/>
          <w:sz w:val="24"/>
          <w:szCs w:val="24"/>
          <w:lang w:val="id-ID"/>
          <w14:ligatures w14:val="none"/>
        </w:rPr>
        <w:t>Bukti lulus penilaian ujian kelayakan naskah disertasi dan karya publikasi</w:t>
      </w:r>
    </w:p>
    <w:p w14:paraId="5756B499" w14:textId="77777777" w:rsidR="00FD11A4" w:rsidRPr="000E1B74" w:rsidRDefault="00FD11A4" w:rsidP="00612971">
      <w:pPr>
        <w:pStyle w:val="ListParagraph"/>
        <w:numPr>
          <w:ilvl w:val="0"/>
          <w:numId w:val="93"/>
        </w:numPr>
        <w:tabs>
          <w:tab w:val="left" w:pos="210"/>
        </w:tabs>
        <w:spacing w:after="0" w:line="276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ti penguasaan bahasa lnggris (EAP)</w:t>
      </w:r>
    </w:p>
    <w:p w14:paraId="345B2D98" w14:textId="77777777" w:rsidR="00FD11A4" w:rsidRPr="000E1B74" w:rsidRDefault="00FD11A4" w:rsidP="00057BB3">
      <w:pPr>
        <w:pStyle w:val="ListParagraph"/>
        <w:tabs>
          <w:tab w:val="left" w:pos="210"/>
        </w:tabs>
        <w:spacing w:line="276" w:lineRule="auto"/>
        <w:ind w:left="108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28F0FC28" w14:textId="77777777" w:rsidR="00FD11A4" w:rsidRPr="000E1B74" w:rsidRDefault="00FD11A4" w:rsidP="00057BB3">
      <w:pPr>
        <w:tabs>
          <w:tab w:val="left" w:pos="210"/>
        </w:tabs>
        <w:spacing w:after="0" w:line="276" w:lineRule="auto"/>
        <w:ind w:left="426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pabila ujian tertutup dilaksanakan dalam moda luring, semua naskah dan diserahkan ke admin prodi setelah mendapatkan jadwal ujian.</w:t>
      </w:r>
    </w:p>
    <w:p w14:paraId="40065F8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F8A8A97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0D1E506" w14:textId="77777777" w:rsidR="00057BB3" w:rsidRDefault="00057BB3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9EC7DBA" w14:textId="77777777" w:rsidR="00057BB3" w:rsidRDefault="00057BB3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D4EA58C" w14:textId="77777777" w:rsidR="00057BB3" w:rsidRPr="000E1B74" w:rsidRDefault="00057BB3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0F39B9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CA40C46" w14:textId="31F844CD" w:rsidR="00FD11A4" w:rsidRPr="00D41121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45" w:name="_Toc170435099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32</w:t>
      </w:r>
      <w:r>
        <w:fldChar w:fldCharType="end"/>
      </w:r>
      <w:r>
        <w:t>. Verikasi Persyaratan Ujian Tertutup</w:t>
      </w:r>
      <w:bookmarkEnd w:id="45"/>
    </w:p>
    <w:p w14:paraId="6C77CA45" w14:textId="77777777" w:rsidR="00FD11A4" w:rsidRPr="000E1B74" w:rsidRDefault="00FD11A4" w:rsidP="00FD11A4">
      <w:pPr>
        <w:spacing w:before="240"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FORM VERIFIKASI PERSYARATAN UJIAN TERTUTUP</w:t>
      </w:r>
    </w:p>
    <w:p w14:paraId="4A97A82F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71BFB4D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78485D9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20FBD9C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70E9D319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55546695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1F04FC0" w14:textId="77777777" w:rsidR="00FD11A4" w:rsidRPr="000E1B74" w:rsidRDefault="00FD11A4" w:rsidP="00612971">
      <w:pPr>
        <w:pStyle w:val="ListParagraph"/>
        <w:numPr>
          <w:ilvl w:val="0"/>
          <w:numId w:val="94"/>
        </w:numPr>
        <w:tabs>
          <w:tab w:val="left" w:pos="284"/>
        </w:tabs>
        <w:spacing w:after="0" w:line="36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BC2C494" wp14:editId="19FC1CA9">
                <wp:simplePos x="0" y="0"/>
                <wp:positionH relativeFrom="column">
                  <wp:posOffset>4297680</wp:posOffset>
                </wp:positionH>
                <wp:positionV relativeFrom="paragraph">
                  <wp:posOffset>8890</wp:posOffset>
                </wp:positionV>
                <wp:extent cx="274320" cy="220980"/>
                <wp:effectExtent l="0" t="0" r="11430" b="26670"/>
                <wp:wrapNone/>
                <wp:docPr id="2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1EF05898" id="Rectangle 4" o:spid="_x0000_s1026" style="position:absolute;margin-left:338.4pt;margin-top:.7pt;width:21.6pt;height:17.4pt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Naskah disertasi yang sudah disetujui 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1B3048A0" w14:textId="77777777" w:rsidR="00FD11A4" w:rsidRPr="000E1B74" w:rsidRDefault="00FD11A4" w:rsidP="00612971">
      <w:pPr>
        <w:pStyle w:val="ListParagraph"/>
        <w:numPr>
          <w:ilvl w:val="0"/>
          <w:numId w:val="94"/>
        </w:numPr>
        <w:tabs>
          <w:tab w:val="left" w:pos="284"/>
        </w:tabs>
        <w:spacing w:after="0" w:line="36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7E45064" wp14:editId="0CECF3BC">
                <wp:simplePos x="0" y="0"/>
                <wp:positionH relativeFrom="column">
                  <wp:posOffset>4290060</wp:posOffset>
                </wp:positionH>
                <wp:positionV relativeFrom="paragraph">
                  <wp:posOffset>8890</wp:posOffset>
                </wp:positionV>
                <wp:extent cx="274320" cy="220980"/>
                <wp:effectExtent l="0" t="0" r="11430" b="26670"/>
                <wp:wrapNone/>
                <wp:docPr id="2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4CDADA48" id="Rectangle 4" o:spid="_x0000_s1026" style="position:absolute;margin-left:337.8pt;margin-top:.7pt;width:21.6pt;height:17.4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Bukti lulus penilaian kelayakan naskah disertasi </w:t>
      </w:r>
    </w:p>
    <w:p w14:paraId="265EEDBB" w14:textId="77777777" w:rsidR="00FD11A4" w:rsidRPr="000E1B74" w:rsidRDefault="00FD11A4" w:rsidP="00612971">
      <w:pPr>
        <w:pStyle w:val="ListParagraph"/>
        <w:numPr>
          <w:ilvl w:val="0"/>
          <w:numId w:val="94"/>
        </w:numPr>
        <w:tabs>
          <w:tab w:val="left" w:pos="210"/>
        </w:tabs>
        <w:spacing w:after="0" w:line="360" w:lineRule="auto"/>
        <w:ind w:hanging="144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94F19E2" wp14:editId="6AA0E1D8">
                <wp:simplePos x="0" y="0"/>
                <wp:positionH relativeFrom="column">
                  <wp:posOffset>4297680</wp:posOffset>
                </wp:positionH>
                <wp:positionV relativeFrom="paragraph">
                  <wp:posOffset>6985</wp:posOffset>
                </wp:positionV>
                <wp:extent cx="274320" cy="220980"/>
                <wp:effectExtent l="0" t="0" r="11430" b="26670"/>
                <wp:wrapNone/>
                <wp:docPr id="2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1521CED6" id="Rectangle 4" o:spid="_x0000_s1026" style="position:absolute;margin-left:338.4pt;margin-top:.55pt;width:21.6pt;height:17.4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Bukti publikasi artikel di jurnal Scopus. </w:t>
      </w:r>
    </w:p>
    <w:p w14:paraId="22D2DCFA" w14:textId="77777777" w:rsidR="00FD11A4" w:rsidRPr="000E1B74" w:rsidRDefault="00FD11A4" w:rsidP="00612971">
      <w:pPr>
        <w:pStyle w:val="ListParagraph"/>
        <w:numPr>
          <w:ilvl w:val="0"/>
          <w:numId w:val="94"/>
        </w:numPr>
        <w:tabs>
          <w:tab w:val="left" w:pos="210"/>
        </w:tabs>
        <w:spacing w:after="0" w:line="360" w:lineRule="auto"/>
        <w:ind w:hanging="144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905074B" wp14:editId="10F58A56">
                <wp:simplePos x="0" y="0"/>
                <wp:positionH relativeFrom="column">
                  <wp:posOffset>4305300</wp:posOffset>
                </wp:positionH>
                <wp:positionV relativeFrom="paragraph">
                  <wp:posOffset>29845</wp:posOffset>
                </wp:positionV>
                <wp:extent cx="274320" cy="220980"/>
                <wp:effectExtent l="0" t="0" r="11430" b="26670"/>
                <wp:wrapNone/>
                <wp:docPr id="2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1CC5B21F" id="Rectangle 4" o:spid="_x0000_s1026" style="position:absolute;margin-left:339pt;margin-top:2.35pt;width:21.6pt;height:17.4pt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Bukti publikasi artikel yang diseminarkan internasional serta </w:t>
      </w:r>
    </w:p>
    <w:p w14:paraId="0E742596" w14:textId="77777777" w:rsidR="00FD11A4" w:rsidRPr="000E1B74" w:rsidRDefault="00FD11A4" w:rsidP="00057BB3">
      <w:pPr>
        <w:tabs>
          <w:tab w:val="left" w:pos="210"/>
        </w:tabs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6C8C0A9" wp14:editId="4E93EECE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</wp:posOffset>
                </wp:positionV>
                <wp:extent cx="274320" cy="220980"/>
                <wp:effectExtent l="0" t="0" r="11430" b="26670"/>
                <wp:wrapNone/>
                <wp:docPr id="30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389CA08F" id="Rectangle 4" o:spid="_x0000_s1026" style="position:absolute;margin-left:337.2pt;margin-top:27pt;width:21.6pt;height:17.4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diterbitkan dalam prosiding                                     </w:t>
      </w:r>
    </w:p>
    <w:p w14:paraId="18D298E7" w14:textId="77777777" w:rsidR="00FD11A4" w:rsidRPr="000E1B74" w:rsidRDefault="00FD11A4" w:rsidP="00612971">
      <w:pPr>
        <w:pStyle w:val="ListParagraph"/>
        <w:numPr>
          <w:ilvl w:val="0"/>
          <w:numId w:val="94"/>
        </w:numPr>
        <w:tabs>
          <w:tab w:val="left" w:pos="284"/>
        </w:tabs>
        <w:spacing w:line="36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C3D45C1" wp14:editId="75A9CCAF">
                <wp:simplePos x="0" y="0"/>
                <wp:positionH relativeFrom="column">
                  <wp:posOffset>4297680</wp:posOffset>
                </wp:positionH>
                <wp:positionV relativeFrom="paragraph">
                  <wp:posOffset>351790</wp:posOffset>
                </wp:positionV>
                <wp:extent cx="274320" cy="220980"/>
                <wp:effectExtent l="0" t="0" r="11430" b="26670"/>
                <wp:wrapNone/>
                <wp:docPr id="2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08070324" id="Rectangle 4" o:spid="_x0000_s1026" style="position:absolute;margin-left:338.4pt;margin-top:27.7pt;width:21.6pt;height:17.4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Bukti penguasaan bahasa Inggris (EAP)</w:t>
      </w:r>
    </w:p>
    <w:p w14:paraId="62408C3D" w14:textId="77777777" w:rsidR="00FD11A4" w:rsidRPr="000E1B74" w:rsidRDefault="00FD11A4" w:rsidP="00612971">
      <w:pPr>
        <w:pStyle w:val="ListParagraph"/>
        <w:numPr>
          <w:ilvl w:val="0"/>
          <w:numId w:val="94"/>
        </w:numPr>
        <w:tabs>
          <w:tab w:val="left" w:pos="284"/>
        </w:tabs>
        <w:spacing w:line="36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E1E5209" wp14:editId="3C3DCB82">
                <wp:simplePos x="0" y="0"/>
                <wp:positionH relativeFrom="column">
                  <wp:posOffset>4297680</wp:posOffset>
                </wp:positionH>
                <wp:positionV relativeFrom="paragraph">
                  <wp:posOffset>328930</wp:posOffset>
                </wp:positionV>
                <wp:extent cx="274320" cy="205740"/>
                <wp:effectExtent l="0" t="0" r="11430" b="22860"/>
                <wp:wrapNone/>
                <wp:docPr id="2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057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7A651183" id="Rectangle 4" o:spid="_x0000_s1026" style="position:absolute;margin-left:338.4pt;margin-top:25.9pt;width:21.6pt;height:16.2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Bukti pembayaran biaya semester terakhir</w:t>
      </w:r>
    </w:p>
    <w:p w14:paraId="6150F472" w14:textId="77777777" w:rsidR="00FD11A4" w:rsidRPr="000E1B74" w:rsidRDefault="00FD11A4" w:rsidP="00612971">
      <w:pPr>
        <w:pStyle w:val="ListParagraph"/>
        <w:numPr>
          <w:ilvl w:val="0"/>
          <w:numId w:val="94"/>
        </w:numPr>
        <w:tabs>
          <w:tab w:val="left" w:pos="284"/>
        </w:tabs>
        <w:spacing w:line="36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9B50276" wp14:editId="202C203E">
                <wp:simplePos x="0" y="0"/>
                <wp:positionH relativeFrom="column">
                  <wp:posOffset>4290060</wp:posOffset>
                </wp:positionH>
                <wp:positionV relativeFrom="paragraph">
                  <wp:posOffset>328930</wp:posOffset>
                </wp:positionV>
                <wp:extent cx="274320" cy="220980"/>
                <wp:effectExtent l="0" t="0" r="11430" b="26670"/>
                <wp:wrapNone/>
                <wp:docPr id="2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0441A1B1" id="Rectangle 4" o:spid="_x0000_s1026" style="position:absolute;margin-left:337.8pt;margin-top:25.9pt;width:21.6pt;height:17.4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Buku bimbingan disertasi</w:t>
      </w:r>
    </w:p>
    <w:p w14:paraId="79BEB604" w14:textId="77777777" w:rsidR="00FD11A4" w:rsidRPr="000E1B74" w:rsidRDefault="00FD11A4" w:rsidP="00612971">
      <w:pPr>
        <w:pStyle w:val="ListParagraph"/>
        <w:numPr>
          <w:ilvl w:val="0"/>
          <w:numId w:val="94"/>
        </w:numPr>
        <w:tabs>
          <w:tab w:val="left" w:pos="284"/>
        </w:tabs>
        <w:spacing w:line="36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KHS </w:t>
      </w:r>
    </w:p>
    <w:p w14:paraId="2459BA48" w14:textId="77777777" w:rsidR="00FD11A4" w:rsidRPr="000E1B74" w:rsidRDefault="00FD11A4" w:rsidP="00612971">
      <w:pPr>
        <w:pStyle w:val="ListParagraph"/>
        <w:numPr>
          <w:ilvl w:val="0"/>
          <w:numId w:val="94"/>
        </w:numPr>
        <w:tabs>
          <w:tab w:val="left" w:pos="284"/>
        </w:tabs>
        <w:spacing w:line="36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7DDA6EA" wp14:editId="542F4B56">
                <wp:simplePos x="0" y="0"/>
                <wp:positionH relativeFrom="column">
                  <wp:posOffset>4299532</wp:posOffset>
                </wp:positionH>
                <wp:positionV relativeFrom="paragraph">
                  <wp:posOffset>30379</wp:posOffset>
                </wp:positionV>
                <wp:extent cx="274320" cy="190500"/>
                <wp:effectExtent l="0" t="0" r="11430" b="19050"/>
                <wp:wrapNone/>
                <wp:docPr id="2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074CFCE7" id="Rectangle 4" o:spid="_x0000_s1026" style="position:absolute;margin-left:338.55pt;margin-top:2.4pt;width:21.6pt;height:15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Surat keterangan bebas plagiasi (maksimal kemiripan 30%)</w:t>
      </w:r>
    </w:p>
    <w:p w14:paraId="214C1554" w14:textId="77777777" w:rsidR="00FD11A4" w:rsidRPr="000E1B74" w:rsidRDefault="00FD11A4" w:rsidP="00057BB3">
      <w:pPr>
        <w:pStyle w:val="ListParagraph"/>
        <w:tabs>
          <w:tab w:val="left" w:pos="210"/>
        </w:tabs>
        <w:spacing w:line="360" w:lineRule="auto"/>
        <w:ind w:left="144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</w:t>
      </w:r>
    </w:p>
    <w:p w14:paraId="7EDB01B1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erikan tanda centang untuk persyaratan yang sudah terpenuhi</w:t>
      </w:r>
    </w:p>
    <w:p w14:paraId="32DCDCC3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E0DE93F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…………………</w:t>
      </w:r>
    </w:p>
    <w:p w14:paraId="56BA0FDE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omisi Disertasi</w:t>
      </w:r>
    </w:p>
    <w:p w14:paraId="3AFFACC3" w14:textId="77777777" w:rsidR="00FD11A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D938B01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048A139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………</w:t>
      </w:r>
    </w:p>
    <w:p w14:paraId="1D5DC4ED" w14:textId="77777777" w:rsidR="00FD11A4" w:rsidRPr="000E1B74" w:rsidRDefault="00FD11A4" w:rsidP="00057BB3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………………………..</w:t>
      </w:r>
    </w:p>
    <w:p w14:paraId="31587AEF" w14:textId="77777777" w:rsidR="00FD11A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3D65A510" w14:textId="77777777" w:rsidR="00057BB3" w:rsidRDefault="00057BB3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0B4DA380" w14:textId="77777777" w:rsidR="00057BB3" w:rsidRPr="000E1B74" w:rsidRDefault="00057BB3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2A70FD90" w14:textId="1EF8548F" w:rsidR="00FD11A4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46" w:name="_Toc170435100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33</w:t>
      </w:r>
      <w:r>
        <w:fldChar w:fldCharType="end"/>
      </w:r>
      <w:r>
        <w:t>. Penilaian Ujian Tertutup</w:t>
      </w:r>
      <w:bookmarkEnd w:id="46"/>
    </w:p>
    <w:p w14:paraId="294BB285" w14:textId="77777777" w:rsidR="00897FD1" w:rsidRPr="00D41121" w:rsidRDefault="00897FD1" w:rsidP="00897FD1">
      <w:pPr>
        <w:spacing w:after="0" w:line="240" w:lineRule="auto"/>
        <w:jc w:val="both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4BBC55E1" w14:textId="77777777" w:rsidR="00FD11A4" w:rsidRPr="00897FD1" w:rsidRDefault="00FD11A4" w:rsidP="00897FD1">
      <w:pPr>
        <w:spacing w:after="0" w:line="240" w:lineRule="auto"/>
        <w:jc w:val="both"/>
        <w:rPr>
          <w:rFonts w:ascii="Tahoma" w:hAnsi="Tahoma" w:cs="Tahoma"/>
          <w:noProof/>
          <w:sz w:val="2"/>
          <w:szCs w:val="2"/>
          <w:lang w:val="id-ID"/>
        </w:rPr>
      </w:pPr>
    </w:p>
    <w:p w14:paraId="1337670B" w14:textId="77777777" w:rsidR="00FD11A4" w:rsidRPr="000E1B74" w:rsidRDefault="00FD11A4" w:rsidP="00897FD1">
      <w:pPr>
        <w:spacing w:after="0" w:line="24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8"/>
          <w:szCs w:val="24"/>
          <w:lang w:val="id-ID"/>
        </w:rPr>
        <w:t>PENILAIAN UJIAN TERTUTUP (UJIAN DISERTASI)</w:t>
      </w:r>
    </w:p>
    <w:p w14:paraId="4F78BD5A" w14:textId="77777777" w:rsidR="00FD11A4" w:rsidRPr="000E1B74" w:rsidRDefault="00FD11A4" w:rsidP="00612971">
      <w:pPr>
        <w:widowControl w:val="0"/>
        <w:numPr>
          <w:ilvl w:val="0"/>
          <w:numId w:val="95"/>
        </w:numPr>
        <w:tabs>
          <w:tab w:val="left" w:pos="360"/>
        </w:tabs>
        <w:overflowPunct w:val="0"/>
        <w:adjustRightInd w:val="0"/>
        <w:spacing w:before="240" w:after="0" w:line="240" w:lineRule="auto"/>
        <w:ind w:left="720" w:hanging="360"/>
        <w:jc w:val="both"/>
        <w:rPr>
          <w:rFonts w:ascii="Tahoma" w:hAnsi="Tahoma" w:cs="Tahoma"/>
          <w:noProof/>
          <w:lang w:val="id-ID"/>
        </w:rPr>
      </w:pPr>
      <w:r w:rsidRPr="000E1B74">
        <w:rPr>
          <w:rFonts w:ascii="Tahoma" w:hAnsi="Tahoma" w:cs="Tahoma"/>
          <w:noProof/>
          <w:lang w:val="id-ID"/>
        </w:rPr>
        <w:t>IDENTITAS</w:t>
      </w:r>
    </w:p>
    <w:p w14:paraId="660513EA" w14:textId="419C4A11" w:rsidR="00FD11A4" w:rsidRPr="00057BB3" w:rsidRDefault="00FD11A4" w:rsidP="00897FD1">
      <w:pPr>
        <w:tabs>
          <w:tab w:val="left" w:pos="2552"/>
          <w:tab w:val="left" w:pos="2835"/>
        </w:tabs>
        <w:spacing w:after="0" w:line="240" w:lineRule="auto"/>
        <w:ind w:left="709"/>
        <w:jc w:val="both"/>
        <w:rPr>
          <w:rFonts w:ascii="Tahoma" w:hAnsi="Tahoma" w:cs="Tahoma"/>
          <w:noProof/>
        </w:rPr>
      </w:pPr>
      <w:r w:rsidRPr="000E1B74">
        <w:rPr>
          <w:rFonts w:ascii="Tahoma" w:hAnsi="Tahoma" w:cs="Tahoma"/>
          <w:noProof/>
          <w:lang w:val="id-ID"/>
        </w:rPr>
        <w:t>Nama</w:t>
      </w:r>
      <w:r w:rsidRPr="000E1B74">
        <w:rPr>
          <w:rFonts w:ascii="Tahoma" w:hAnsi="Tahoma" w:cs="Tahoma"/>
          <w:noProof/>
          <w:lang w:val="id-ID"/>
        </w:rPr>
        <w:tab/>
        <w:t>:</w:t>
      </w:r>
      <w:r w:rsidR="00057BB3">
        <w:rPr>
          <w:rFonts w:ascii="Tahoma" w:hAnsi="Tahoma" w:cs="Tahoma"/>
          <w:noProof/>
        </w:rPr>
        <w:t xml:space="preserve"> </w:t>
      </w:r>
      <w:r w:rsidRPr="000E1B74">
        <w:rPr>
          <w:rFonts w:ascii="Tahoma" w:hAnsi="Tahoma" w:cs="Tahoma"/>
          <w:noProof/>
          <w:lang w:val="id-ID"/>
        </w:rPr>
        <w:t>…………..............................................................</w:t>
      </w:r>
      <w:r w:rsidR="00057BB3">
        <w:rPr>
          <w:rFonts w:ascii="Tahoma" w:hAnsi="Tahoma" w:cs="Tahoma"/>
          <w:noProof/>
        </w:rPr>
        <w:t>......</w:t>
      </w:r>
    </w:p>
    <w:p w14:paraId="6BD9D943" w14:textId="161A2D69" w:rsidR="00FD11A4" w:rsidRPr="00057BB3" w:rsidRDefault="00FD11A4" w:rsidP="00897FD1">
      <w:pPr>
        <w:tabs>
          <w:tab w:val="left" w:pos="2552"/>
          <w:tab w:val="left" w:pos="2835"/>
        </w:tabs>
        <w:spacing w:after="0" w:line="240" w:lineRule="auto"/>
        <w:ind w:left="709"/>
        <w:jc w:val="both"/>
        <w:rPr>
          <w:rFonts w:ascii="Tahoma" w:hAnsi="Tahoma" w:cs="Tahoma"/>
          <w:noProof/>
        </w:rPr>
      </w:pPr>
      <w:r w:rsidRPr="000E1B74">
        <w:rPr>
          <w:rFonts w:ascii="Tahoma" w:hAnsi="Tahoma" w:cs="Tahoma"/>
          <w:noProof/>
          <w:lang w:val="id-ID"/>
        </w:rPr>
        <w:t>NIM</w:t>
      </w:r>
      <w:r w:rsidRPr="000E1B74">
        <w:rPr>
          <w:rFonts w:ascii="Tahoma" w:hAnsi="Tahoma" w:cs="Tahoma"/>
          <w:noProof/>
          <w:lang w:val="id-ID"/>
        </w:rPr>
        <w:tab/>
        <w:t>: …………...............................................................</w:t>
      </w:r>
      <w:r w:rsidR="00057BB3">
        <w:rPr>
          <w:rFonts w:ascii="Tahoma" w:hAnsi="Tahoma" w:cs="Tahoma"/>
          <w:noProof/>
        </w:rPr>
        <w:t>.</w:t>
      </w:r>
      <w:r w:rsidR="00897FD1">
        <w:rPr>
          <w:rFonts w:ascii="Tahoma" w:hAnsi="Tahoma" w:cs="Tahoma"/>
          <w:noProof/>
        </w:rPr>
        <w:t>....</w:t>
      </w:r>
    </w:p>
    <w:p w14:paraId="1F70D6B4" w14:textId="3A87849C" w:rsidR="00FD11A4" w:rsidRPr="00057BB3" w:rsidRDefault="00FD11A4" w:rsidP="00897FD1">
      <w:pPr>
        <w:tabs>
          <w:tab w:val="left" w:pos="2552"/>
          <w:tab w:val="left" w:pos="2835"/>
        </w:tabs>
        <w:spacing w:after="0" w:line="240" w:lineRule="auto"/>
        <w:ind w:firstLine="709"/>
        <w:rPr>
          <w:rFonts w:ascii="Tahoma" w:hAnsi="Tahoma" w:cs="Tahoma"/>
          <w:noProof/>
        </w:rPr>
      </w:pPr>
      <w:r w:rsidRPr="000E1B74">
        <w:rPr>
          <w:rFonts w:ascii="Tahoma" w:hAnsi="Tahoma" w:cs="Tahoma"/>
          <w:noProof/>
          <w:lang w:val="id-ID"/>
        </w:rPr>
        <w:t>Program Studi</w:t>
      </w:r>
      <w:r w:rsidRPr="000E1B74">
        <w:rPr>
          <w:rFonts w:ascii="Tahoma" w:hAnsi="Tahoma" w:cs="Tahoma"/>
          <w:noProof/>
          <w:lang w:val="id-ID"/>
        </w:rPr>
        <w:tab/>
        <w:t>:</w:t>
      </w:r>
      <w:r w:rsidR="00897FD1">
        <w:rPr>
          <w:rFonts w:ascii="Tahoma" w:hAnsi="Tahoma" w:cs="Tahoma"/>
          <w:noProof/>
        </w:rPr>
        <w:t xml:space="preserve"> </w:t>
      </w:r>
      <w:r w:rsidRPr="000E1B74">
        <w:rPr>
          <w:rFonts w:ascii="Tahoma" w:hAnsi="Tahoma" w:cs="Tahoma"/>
          <w:noProof/>
          <w:lang w:val="id-ID"/>
        </w:rPr>
        <w:t>…………...............................................................</w:t>
      </w:r>
      <w:r w:rsidR="00057BB3">
        <w:rPr>
          <w:rFonts w:ascii="Tahoma" w:hAnsi="Tahoma" w:cs="Tahoma"/>
          <w:noProof/>
        </w:rPr>
        <w:t>.</w:t>
      </w:r>
      <w:r w:rsidR="00897FD1">
        <w:rPr>
          <w:rFonts w:ascii="Tahoma" w:hAnsi="Tahoma" w:cs="Tahoma"/>
          <w:noProof/>
        </w:rPr>
        <w:t>...</w:t>
      </w:r>
    </w:p>
    <w:p w14:paraId="05C0C0C9" w14:textId="10FCB368" w:rsidR="00FD11A4" w:rsidRPr="00897FD1" w:rsidRDefault="00FD11A4" w:rsidP="00897FD1">
      <w:pPr>
        <w:tabs>
          <w:tab w:val="left" w:pos="2552"/>
          <w:tab w:val="left" w:pos="2835"/>
        </w:tabs>
        <w:spacing w:after="0" w:line="240" w:lineRule="auto"/>
        <w:ind w:left="660"/>
        <w:rPr>
          <w:rFonts w:ascii="Tahoma" w:hAnsi="Tahoma" w:cs="Tahoma"/>
          <w:noProof/>
        </w:rPr>
      </w:pPr>
      <w:r w:rsidRPr="000E1B74">
        <w:rPr>
          <w:rFonts w:ascii="Tahoma" w:hAnsi="Tahoma" w:cs="Tahoma"/>
          <w:noProof/>
          <w:lang w:val="id-ID"/>
        </w:rPr>
        <w:t>Judul Disertasi</w:t>
      </w:r>
      <w:r w:rsidRPr="000E1B74">
        <w:rPr>
          <w:rFonts w:ascii="Tahoma" w:hAnsi="Tahoma" w:cs="Tahoma"/>
          <w:noProof/>
          <w:lang w:val="id-ID"/>
        </w:rPr>
        <w:tab/>
        <w:t>:</w:t>
      </w:r>
      <w:r w:rsidR="00897FD1">
        <w:rPr>
          <w:rFonts w:ascii="Tahoma" w:hAnsi="Tahoma" w:cs="Tahoma"/>
          <w:noProof/>
        </w:rPr>
        <w:t xml:space="preserve"> </w:t>
      </w:r>
      <w:r w:rsidRPr="000E1B74">
        <w:rPr>
          <w:rFonts w:ascii="Tahoma" w:hAnsi="Tahoma" w:cs="Tahoma"/>
          <w:noProof/>
          <w:lang w:val="id-ID"/>
        </w:rPr>
        <w:t>…………..................................................................</w:t>
      </w:r>
      <w:r w:rsidR="00897FD1">
        <w:rPr>
          <w:rFonts w:ascii="Tahoma" w:hAnsi="Tahoma" w:cs="Tahoma"/>
          <w:noProof/>
        </w:rPr>
        <w:t>.</w:t>
      </w:r>
    </w:p>
    <w:p w14:paraId="4EB0A347" w14:textId="497B4817" w:rsidR="00FD11A4" w:rsidRPr="000E1B74" w:rsidRDefault="00FD11A4" w:rsidP="00897FD1">
      <w:pPr>
        <w:spacing w:after="0" w:line="240" w:lineRule="auto"/>
        <w:ind w:left="1440"/>
        <w:rPr>
          <w:rFonts w:ascii="Tahoma" w:hAnsi="Tahoma" w:cs="Tahoma"/>
          <w:noProof/>
          <w:lang w:val="id-ID"/>
        </w:rPr>
      </w:pPr>
    </w:p>
    <w:p w14:paraId="6974C6D6" w14:textId="77777777" w:rsidR="00FD11A4" w:rsidRPr="000E1B74" w:rsidRDefault="00FD11A4" w:rsidP="00897FD1">
      <w:pPr>
        <w:widowControl w:val="0"/>
        <w:tabs>
          <w:tab w:val="left" w:pos="284"/>
        </w:tabs>
        <w:overflowPunct w:val="0"/>
        <w:adjustRightInd w:val="0"/>
        <w:spacing w:after="0" w:line="240" w:lineRule="auto"/>
        <w:ind w:left="284" w:hanging="284"/>
        <w:jc w:val="both"/>
        <w:rPr>
          <w:rFonts w:ascii="Tahoma" w:hAnsi="Tahoma" w:cs="Tahoma"/>
          <w:noProof/>
          <w:lang w:val="id-ID"/>
        </w:rPr>
      </w:pPr>
      <w:r w:rsidRPr="000E1B74">
        <w:rPr>
          <w:rFonts w:ascii="Tahoma" w:hAnsi="Tahoma" w:cs="Tahoma"/>
          <w:noProof/>
          <w:lang w:val="id-ID"/>
        </w:rPr>
        <w:t>B.</w:t>
      </w:r>
      <w:r w:rsidRPr="000E1B74">
        <w:rPr>
          <w:rFonts w:ascii="Tahoma" w:hAnsi="Tahoma" w:cs="Tahoma"/>
          <w:noProof/>
          <w:lang w:val="id-ID"/>
        </w:rPr>
        <w:tab/>
        <w:t>PETUNJUK</w:t>
      </w:r>
    </w:p>
    <w:p w14:paraId="3FFCFD19" w14:textId="77777777" w:rsidR="00FD11A4" w:rsidRPr="000E1B74" w:rsidRDefault="00FD11A4" w:rsidP="00897FD1">
      <w:pPr>
        <w:spacing w:before="120" w:after="180" w:line="240" w:lineRule="auto"/>
        <w:ind w:left="357"/>
        <w:jc w:val="both"/>
        <w:rPr>
          <w:rFonts w:ascii="Tahoma" w:hAnsi="Tahoma" w:cs="Tahoma"/>
          <w:noProof/>
          <w:lang w:val="id-ID"/>
        </w:rPr>
      </w:pPr>
      <w:r w:rsidRPr="000E1B74">
        <w:rPr>
          <w:rFonts w:ascii="Tahoma" w:hAnsi="Tahoma" w:cs="Tahoma"/>
          <w:noProof/>
          <w:lang w:val="id-ID"/>
        </w:rPr>
        <w:t>Beri nilai sesuai skala yang ditentukan.</w:t>
      </w:r>
    </w:p>
    <w:tbl>
      <w:tblPr>
        <w:tblStyle w:val="TableGrid"/>
        <w:tblW w:w="8217" w:type="dxa"/>
        <w:tblInd w:w="567" w:type="dxa"/>
        <w:tblLook w:val="04A0" w:firstRow="1" w:lastRow="0" w:firstColumn="1" w:lastColumn="0" w:noHBand="0" w:noVBand="1"/>
      </w:tblPr>
      <w:tblGrid>
        <w:gridCol w:w="580"/>
        <w:gridCol w:w="1485"/>
        <w:gridCol w:w="4594"/>
        <w:gridCol w:w="1558"/>
      </w:tblGrid>
      <w:tr w:rsidR="00FD11A4" w:rsidRPr="000E1B74" w14:paraId="07222103" w14:textId="77777777" w:rsidTr="00897FD1"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67D80" w14:textId="77777777" w:rsidR="00FD11A4" w:rsidRPr="000E1B74" w:rsidRDefault="00FD11A4" w:rsidP="00897FD1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9740A" w14:textId="77777777" w:rsidR="00FD11A4" w:rsidRPr="000E1B74" w:rsidRDefault="00FD11A4" w:rsidP="00897FD1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 Penilaian</w:t>
            </w:r>
          </w:p>
        </w:tc>
        <w:tc>
          <w:tcPr>
            <w:tcW w:w="4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563A0" w14:textId="77777777" w:rsidR="00FD11A4" w:rsidRPr="000E1B74" w:rsidRDefault="00FD11A4" w:rsidP="00897FD1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Uraian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BA93F" w14:textId="77777777" w:rsidR="00FD11A4" w:rsidRPr="000E1B74" w:rsidRDefault="00FD11A4" w:rsidP="00897FD1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Nilai </w:t>
            </w:r>
          </w:p>
          <w:p w14:paraId="0FD8B19A" w14:textId="77777777" w:rsidR="00FD11A4" w:rsidRPr="000E1B74" w:rsidRDefault="00FD11A4" w:rsidP="00897FD1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(0 </w:t>
            </w: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sym w:font="Symbol" w:char="F02D"/>
            </w: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100)</w:t>
            </w:r>
          </w:p>
        </w:tc>
      </w:tr>
      <w:tr w:rsidR="00FD11A4" w:rsidRPr="000E1B74" w14:paraId="4F6C1545" w14:textId="77777777" w:rsidTr="00897FD1">
        <w:tc>
          <w:tcPr>
            <w:tcW w:w="5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92F2E" w14:textId="77777777" w:rsidR="00FD11A4" w:rsidRPr="000E1B74" w:rsidRDefault="00FD11A4" w:rsidP="00897FD1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I.</w:t>
            </w:r>
          </w:p>
        </w:tc>
        <w:tc>
          <w:tcPr>
            <w:tcW w:w="14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3CF4D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Kualitas Disertasi </w:t>
            </w:r>
          </w:p>
        </w:tc>
        <w:tc>
          <w:tcPr>
            <w:tcW w:w="4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4A3C7" w14:textId="77777777" w:rsidR="00FD11A4" w:rsidRPr="000E1B74" w:rsidRDefault="00FD11A4" w:rsidP="00612971">
            <w:pPr>
              <w:pStyle w:val="ListParagraph"/>
              <w:numPr>
                <w:ilvl w:val="0"/>
                <w:numId w:val="96"/>
              </w:numPr>
              <w:tabs>
                <w:tab w:val="left" w:pos="357"/>
              </w:tabs>
              <w:ind w:left="359" w:hanging="359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tepatan dan kejelasan bahas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BC4DC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28A6461" w14:textId="77777777" w:rsidTr="00897FD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8E0BF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52A959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78A62" w14:textId="77777777" w:rsidR="00FD11A4" w:rsidRPr="000E1B74" w:rsidRDefault="00FD11A4" w:rsidP="00612971">
            <w:pPr>
              <w:pStyle w:val="ListParagraph"/>
              <w:numPr>
                <w:ilvl w:val="0"/>
                <w:numId w:val="96"/>
              </w:numPr>
              <w:tabs>
                <w:tab w:val="left" w:pos="357"/>
              </w:tabs>
              <w:ind w:left="359" w:hanging="359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istematika dan format tulisan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4A8BF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F900905" w14:textId="77777777" w:rsidTr="00897FD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9B189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C9581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073AB" w14:textId="77777777" w:rsidR="00FD11A4" w:rsidRPr="000E1B74" w:rsidRDefault="00FD11A4" w:rsidP="00612971">
            <w:pPr>
              <w:pStyle w:val="ListParagraph"/>
              <w:numPr>
                <w:ilvl w:val="0"/>
                <w:numId w:val="96"/>
              </w:numPr>
              <w:tabs>
                <w:tab w:val="left" w:pos="357"/>
              </w:tabs>
              <w:ind w:left="359" w:hanging="359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luasan dan kedalaman kajian teori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56FD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635EDAD" w14:textId="77777777" w:rsidTr="00897FD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6C7E1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ECC05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5A804" w14:textId="77777777" w:rsidR="00FD11A4" w:rsidRPr="000E1B74" w:rsidRDefault="00FD11A4" w:rsidP="00612971">
            <w:pPr>
              <w:pStyle w:val="ListParagraph"/>
              <w:numPr>
                <w:ilvl w:val="0"/>
                <w:numId w:val="96"/>
              </w:numPr>
              <w:tabs>
                <w:tab w:val="left" w:pos="357"/>
              </w:tabs>
              <w:ind w:left="359" w:hanging="359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Metode penelitian dan kebaruan pendekatan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973D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4D1FC2F" w14:textId="77777777" w:rsidTr="00897FD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C02FA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B17B3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8F090" w14:textId="77777777" w:rsidR="00FD11A4" w:rsidRPr="000E1B74" w:rsidRDefault="00FD11A4" w:rsidP="00612971">
            <w:pPr>
              <w:pStyle w:val="ListParagraph"/>
              <w:numPr>
                <w:ilvl w:val="0"/>
                <w:numId w:val="96"/>
              </w:numPr>
              <w:tabs>
                <w:tab w:val="left" w:pos="357"/>
              </w:tabs>
              <w:ind w:left="359" w:hanging="359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tepatan dan kedalaman pembahasan hasil penelitian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1A98B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5946FC7" w14:textId="77777777" w:rsidTr="00897FD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463E1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8802F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A75EC" w14:textId="77777777" w:rsidR="00FD11A4" w:rsidRPr="000E1B74" w:rsidRDefault="00FD11A4" w:rsidP="00612971">
            <w:pPr>
              <w:pStyle w:val="ListParagraph"/>
              <w:numPr>
                <w:ilvl w:val="0"/>
                <w:numId w:val="96"/>
              </w:numPr>
              <w:tabs>
                <w:tab w:val="left" w:pos="357"/>
              </w:tabs>
              <w:ind w:left="359" w:hanging="359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aslian dan kebaruan hasil penelitian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AB954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DF1505A" w14:textId="77777777" w:rsidTr="00897FD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12232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9D094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36D46" w14:textId="77777777" w:rsidR="00FD11A4" w:rsidRPr="000E1B74" w:rsidRDefault="00FD11A4" w:rsidP="00612971">
            <w:pPr>
              <w:pStyle w:val="ListParagraph"/>
              <w:numPr>
                <w:ilvl w:val="0"/>
                <w:numId w:val="96"/>
              </w:numPr>
              <w:tabs>
                <w:tab w:val="left" w:pos="357"/>
              </w:tabs>
              <w:ind w:left="359" w:hanging="359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manfaatan hasil penelitian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3D00D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68BCC92" w14:textId="77777777" w:rsidTr="00897FD1">
        <w:tc>
          <w:tcPr>
            <w:tcW w:w="5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44711" w14:textId="77777777" w:rsidR="00FD11A4" w:rsidRPr="000E1B74" w:rsidRDefault="00FD11A4" w:rsidP="00897FD1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II.</w:t>
            </w:r>
          </w:p>
        </w:tc>
        <w:tc>
          <w:tcPr>
            <w:tcW w:w="14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71DC2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esentasi/ Penampilan Ujian</w:t>
            </w:r>
          </w:p>
        </w:tc>
        <w:tc>
          <w:tcPr>
            <w:tcW w:w="4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D795D" w14:textId="77777777" w:rsidR="00FD11A4" w:rsidRPr="000E1B74" w:rsidRDefault="00FD11A4" w:rsidP="00612971">
            <w:pPr>
              <w:pStyle w:val="ListParagraph"/>
              <w:numPr>
                <w:ilvl w:val="0"/>
                <w:numId w:val="96"/>
              </w:numPr>
              <w:tabs>
                <w:tab w:val="left" w:pos="357"/>
              </w:tabs>
              <w:ind w:left="359" w:hanging="359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Kelancaran dan efektivitas presentasi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5AF1D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F4D45E6" w14:textId="77777777" w:rsidTr="00897FD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3B922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21AC1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929F2" w14:textId="77777777" w:rsidR="00FD11A4" w:rsidRPr="000E1B74" w:rsidRDefault="00FD11A4" w:rsidP="00612971">
            <w:pPr>
              <w:pStyle w:val="ListParagraph"/>
              <w:numPr>
                <w:ilvl w:val="0"/>
                <w:numId w:val="96"/>
              </w:numPr>
              <w:tabs>
                <w:tab w:val="left" w:pos="357"/>
              </w:tabs>
              <w:ind w:left="359" w:hanging="359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Keluasan wawasan keilmuan dan kemampuan berargumentasi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AD580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C92BFCD" w14:textId="77777777" w:rsidTr="00897FD1"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F5D74" w14:textId="77777777" w:rsidR="00FD11A4" w:rsidRPr="000E1B74" w:rsidRDefault="00FD11A4" w:rsidP="00897FD1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III.</w:t>
            </w:r>
          </w:p>
        </w:tc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0D6E6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enunjang</w:t>
            </w:r>
          </w:p>
        </w:tc>
        <w:tc>
          <w:tcPr>
            <w:tcW w:w="4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11264" w14:textId="77777777" w:rsidR="00FD11A4" w:rsidRPr="000E1B74" w:rsidRDefault="00FD11A4" w:rsidP="00612971">
            <w:pPr>
              <w:pStyle w:val="ListParagraph"/>
              <w:numPr>
                <w:ilvl w:val="0"/>
                <w:numId w:val="96"/>
              </w:numPr>
              <w:tabs>
                <w:tab w:val="left" w:pos="357"/>
              </w:tabs>
              <w:ind w:left="359" w:hanging="359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ikap dan etika ilmiah pada saat ujian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B6231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335D5C4" w14:textId="77777777" w:rsidTr="00897FD1">
        <w:trPr>
          <w:trHeight w:val="393"/>
        </w:trPr>
        <w:tc>
          <w:tcPr>
            <w:tcW w:w="66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4F8AE" w14:textId="77777777" w:rsidR="00FD11A4" w:rsidRPr="000E1B74" w:rsidRDefault="00FD11A4" w:rsidP="00897FD1">
            <w:pPr>
              <w:jc w:val="center"/>
              <w:rPr>
                <w:rFonts w:ascii="Tahoma" w:hAnsi="Tahoma" w:cs="Tahoma"/>
                <w:noProof/>
                <w:sz w:val="20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0"/>
                <w:szCs w:val="24"/>
                <w:lang w:val="id-ID"/>
              </w:rPr>
              <w:t>Jumlah Nilai Semua Komponen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529EA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33569F4A" w14:textId="77777777" w:rsidR="00FD11A4" w:rsidRPr="000E1B74" w:rsidRDefault="00FD11A4" w:rsidP="00897FD1">
      <w:pPr>
        <w:spacing w:after="0" w:line="240" w:lineRule="auto"/>
        <w:jc w:val="both"/>
        <w:rPr>
          <w:rFonts w:ascii="Tahoma" w:hAnsi="Tahoma" w:cs="Tahoma"/>
          <w:noProof/>
          <w:lang w:val="id-ID"/>
        </w:rPr>
      </w:pPr>
      <w:r w:rsidRPr="000E1B74">
        <w:rPr>
          <w:rFonts w:ascii="Tahoma" w:hAnsi="Tahoma" w:cs="Tahoma"/>
          <w:noProof/>
          <w:lang w:val="id-ID"/>
        </w:rPr>
        <w:tab/>
      </w:r>
      <w:r w:rsidRPr="000E1B74">
        <w:rPr>
          <w:rFonts w:ascii="Tahoma" w:hAnsi="Tahoma" w:cs="Tahoma"/>
          <w:noProof/>
          <w:lang w:val="id-ID"/>
        </w:rPr>
        <w:tab/>
      </w:r>
      <w:r w:rsidRPr="000E1B74">
        <w:rPr>
          <w:rFonts w:ascii="Tahoma" w:hAnsi="Tahoma" w:cs="Tahoma"/>
          <w:noProof/>
          <w:lang w:val="id-ID"/>
        </w:rPr>
        <w:tab/>
      </w:r>
      <w:r w:rsidRPr="000E1B74">
        <w:rPr>
          <w:rFonts w:ascii="Tahoma" w:hAnsi="Tahoma" w:cs="Tahoma"/>
          <w:noProof/>
          <w:lang w:val="id-ID"/>
        </w:rPr>
        <w:tab/>
        <w:t xml:space="preserve">             </w:t>
      </w:r>
    </w:p>
    <w:p w14:paraId="1D29A09E" w14:textId="77777777" w:rsidR="00FD11A4" w:rsidRPr="000E1B74" w:rsidRDefault="00FD11A4" w:rsidP="00897FD1">
      <w:pPr>
        <w:pStyle w:val="BodyTextIndent"/>
        <w:spacing w:line="240" w:lineRule="auto"/>
        <w:ind w:left="2552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ilai akhir 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308" w:dyaOrig="624" w14:anchorId="068532B5">
          <v:shape id="_x0000_i1037" type="#_x0000_t75" alt="" style="width:65.25pt;height:31.5pt;mso-width-percent:0;mso-height-percent:0;mso-width-percent:0;mso-height-percent:0" o:ole="">
            <v:imagedata r:id="rId32" o:title=""/>
          </v:shape>
          <o:OLEObject Type="Embed" ProgID="Equation.3" ShapeID="_x0000_i1037" DrawAspect="Content" ObjectID="_1790056958" r:id="rId33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032" w:dyaOrig="624" w14:anchorId="3EF70B8B">
          <v:shape id="_x0000_i1038" type="#_x0000_t75" alt="" style="width:51.75pt;height:31.5pt;mso-width-percent:0;mso-height-percent:0;mso-width-percent:0;mso-height-percent:0" o:ole="">
            <v:imagedata r:id="rId34" o:title=""/>
          </v:shape>
          <o:OLEObject Type="Embed" ProgID="Equation.3" ShapeID="_x0000_i1038" DrawAspect="Content" ObjectID="_1790056959" r:id="rId35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= ...............</w:t>
      </w:r>
    </w:p>
    <w:p w14:paraId="610392DB" w14:textId="1FF52688" w:rsidR="00FD11A4" w:rsidRPr="000E1B74" w:rsidRDefault="00FD11A4" w:rsidP="00897FD1">
      <w:pPr>
        <w:tabs>
          <w:tab w:val="left" w:pos="4253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lang w:val="id-ID"/>
        </w:rPr>
        <w:tab/>
      </w:r>
      <w:r w:rsidR="00897FD1">
        <w:rPr>
          <w:rFonts w:ascii="Tahoma" w:hAnsi="Tahoma" w:cs="Tahoma"/>
          <w:noProof/>
          <w:lang w:val="id-ID"/>
        </w:rPr>
        <w:tab/>
      </w:r>
      <w:r w:rsidR="00897FD1">
        <w:rPr>
          <w:rFonts w:ascii="Tahoma" w:hAnsi="Tahoma" w:cs="Tahoma"/>
          <w:noProof/>
        </w:rPr>
        <w:t xml:space="preserve">    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Surakarta, ………………………...</w:t>
      </w:r>
    </w:p>
    <w:p w14:paraId="7F451C74" w14:textId="590F137F" w:rsidR="00897FD1" w:rsidRDefault="00FD11A4" w:rsidP="00897FD1">
      <w:pPr>
        <w:spacing w:after="36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="00897FD1">
        <w:rPr>
          <w:rFonts w:ascii="Tahoma" w:hAnsi="Tahoma" w:cs="Tahoma"/>
          <w:noProof/>
          <w:sz w:val="24"/>
          <w:szCs w:val="24"/>
          <w:lang w:val="id-ID"/>
        </w:rPr>
        <w:tab/>
      </w:r>
      <w:r w:rsidR="00897FD1">
        <w:rPr>
          <w:rFonts w:ascii="Tahoma" w:hAnsi="Tahoma" w:cs="Tahoma"/>
          <w:noProof/>
          <w:sz w:val="24"/>
          <w:szCs w:val="24"/>
          <w:lang w:val="id-ID"/>
        </w:rPr>
        <w:tab/>
      </w:r>
      <w:r w:rsidR="00897FD1">
        <w:rPr>
          <w:rFonts w:ascii="Tahoma" w:hAnsi="Tahoma" w:cs="Tahoma"/>
          <w:noProof/>
          <w:sz w:val="24"/>
          <w:szCs w:val="24"/>
          <w:lang w:val="id-ID"/>
        </w:rPr>
        <w:tab/>
      </w:r>
      <w:r w:rsidR="00897FD1">
        <w:rPr>
          <w:rFonts w:ascii="Tahoma" w:hAnsi="Tahoma" w:cs="Tahoma"/>
          <w:noProof/>
          <w:sz w:val="24"/>
          <w:szCs w:val="24"/>
          <w:lang w:val="id-ID"/>
        </w:rPr>
        <w:tab/>
      </w:r>
      <w:r w:rsidR="00897FD1">
        <w:rPr>
          <w:rFonts w:ascii="Tahoma" w:hAnsi="Tahoma" w:cs="Tahoma"/>
          <w:noProof/>
          <w:sz w:val="24"/>
          <w:szCs w:val="24"/>
        </w:rPr>
        <w:t xml:space="preserve">              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Penguji,</w:t>
      </w:r>
    </w:p>
    <w:p w14:paraId="673B0835" w14:textId="0DE526D2" w:rsidR="00897FD1" w:rsidRPr="000E1B74" w:rsidRDefault="00897FD1" w:rsidP="00897FD1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>
        <w:rPr>
          <w:rFonts w:ascii="Tahoma" w:hAnsi="Tahoma" w:cs="Tahoma"/>
          <w:noProof/>
          <w:sz w:val="24"/>
          <w:szCs w:val="24"/>
        </w:rPr>
        <w:t xml:space="preserve">  </w:t>
      </w:r>
      <w:r>
        <w:rPr>
          <w:rFonts w:ascii="Tahoma" w:hAnsi="Tahoma" w:cs="Tahoma"/>
          <w:noProof/>
          <w:sz w:val="24"/>
          <w:szCs w:val="24"/>
        </w:rPr>
        <w:tab/>
        <w:t xml:space="preserve">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……..…….</w:t>
      </w:r>
    </w:p>
    <w:p w14:paraId="5EB6BBDC" w14:textId="50ECC4A8" w:rsidR="00897FD1" w:rsidRPr="000E1B74" w:rsidRDefault="00897FD1" w:rsidP="00897FD1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                                                     </w:t>
      </w:r>
      <w:r>
        <w:rPr>
          <w:rFonts w:ascii="Tahoma" w:hAnsi="Tahoma" w:cs="Tahoma"/>
          <w:noProof/>
          <w:sz w:val="24"/>
          <w:szCs w:val="24"/>
        </w:rPr>
        <w:t xml:space="preserve">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NIP ………………………..…..</w:t>
      </w:r>
    </w:p>
    <w:p w14:paraId="7FD48E21" w14:textId="2351C243" w:rsidR="00FD11A4" w:rsidRPr="000E1B74" w:rsidRDefault="00FD11A4" w:rsidP="00897FD1">
      <w:pPr>
        <w:spacing w:after="360" w:line="240" w:lineRule="auto"/>
        <w:ind w:left="4320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85D896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76C8F7A" w14:textId="3FE1E480" w:rsidR="00FD11A4" w:rsidRPr="00D41121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47" w:name="_Toc170435101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34</w:t>
      </w:r>
      <w:r>
        <w:fldChar w:fldCharType="end"/>
      </w:r>
      <w:r>
        <w:t>. Daftar Hadir</w:t>
      </w:r>
      <w:bookmarkEnd w:id="47"/>
    </w:p>
    <w:p w14:paraId="7AC92677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1D599B2" w14:textId="77777777" w:rsidR="00FD11A4" w:rsidRPr="000E1B74" w:rsidRDefault="00FD11A4" w:rsidP="00FD11A4">
      <w:pPr>
        <w:spacing w:after="0" w:line="288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AFTAR HADIR TIM PENGUJI UJIAN TERTUTUP</w:t>
      </w:r>
    </w:p>
    <w:p w14:paraId="4A75FBE2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(UJIAN DISERTASI)</w:t>
      </w:r>
    </w:p>
    <w:p w14:paraId="2B4CEC1D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410AD44D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ama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577F578D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IM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: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4B4EA44C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rogram Studi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2301DCEA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ri/tangga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………………………………………………………………… </w:t>
      </w:r>
    </w:p>
    <w:p w14:paraId="1984C6AA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: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15C63071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6F3D19D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16164A0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889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636"/>
        <w:gridCol w:w="5282"/>
        <w:gridCol w:w="1559"/>
        <w:gridCol w:w="1418"/>
      </w:tblGrid>
      <w:tr w:rsidR="00FD11A4" w:rsidRPr="000E1B74" w14:paraId="486E9C8F" w14:textId="77777777" w:rsidTr="003003A5"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0234D27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53C41C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TIM PENGUJI</w:t>
            </w:r>
          </w:p>
        </w:tc>
        <w:tc>
          <w:tcPr>
            <w:tcW w:w="297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9973239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TANDA TANGAN</w:t>
            </w:r>
          </w:p>
        </w:tc>
      </w:tr>
      <w:tr w:rsidR="00FD11A4" w:rsidRPr="000E1B74" w14:paraId="6E427BFD" w14:textId="77777777" w:rsidTr="003003A5"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78EA59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C32E59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15D5FA41" w14:textId="77777777" w:rsidR="00FD11A4" w:rsidRPr="000E1B74" w:rsidRDefault="00FD11A4" w:rsidP="00612971">
            <w:pPr>
              <w:pStyle w:val="ListParagraph"/>
              <w:numPr>
                <w:ilvl w:val="0"/>
                <w:numId w:val="86"/>
              </w:num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4CEE5512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B4DBAC3" w14:textId="77777777" w:rsidTr="003003A5"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9B7AB2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BEB3C9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19041DE8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FC18B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2. </w:t>
            </w:r>
          </w:p>
        </w:tc>
      </w:tr>
      <w:tr w:rsidR="00FD11A4" w:rsidRPr="000E1B74" w14:paraId="60C6EC9E" w14:textId="77777777" w:rsidTr="003003A5">
        <w:trPr>
          <w:trHeight w:val="388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02BC35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FB1047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21AC3129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3. 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65E6C2AA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0C2DAEB" w14:textId="77777777" w:rsidTr="003003A5">
        <w:trPr>
          <w:trHeight w:val="370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7042B6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BC2DBD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01337B8A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170260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4. </w:t>
            </w:r>
          </w:p>
        </w:tc>
      </w:tr>
      <w:tr w:rsidR="00FD11A4" w:rsidRPr="000E1B74" w14:paraId="4ACC2238" w14:textId="77777777" w:rsidTr="003003A5">
        <w:trPr>
          <w:trHeight w:val="410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5537A2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442445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0F304835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4A4EC443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0DB250F" w14:textId="77777777" w:rsidTr="003003A5">
        <w:trPr>
          <w:trHeight w:val="410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4499D0E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1AEC56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0EE99FAC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9F49B3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</w:tr>
      <w:tr w:rsidR="00FD11A4" w:rsidRPr="000E1B74" w14:paraId="5DD929B0" w14:textId="77777777" w:rsidTr="003003A5">
        <w:trPr>
          <w:trHeight w:val="410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29596F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7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58DEE1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676B1DCD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7.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136326EE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B1874E3" w14:textId="77777777" w:rsidTr="003003A5">
        <w:trPr>
          <w:trHeight w:val="410"/>
        </w:trPr>
        <w:tc>
          <w:tcPr>
            <w:tcW w:w="6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212BBD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8.</w:t>
            </w:r>
          </w:p>
        </w:tc>
        <w:tc>
          <w:tcPr>
            <w:tcW w:w="52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97D397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  <w:r w:rsidRPr="000E1B74"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  <w:t>Mahasiswa yang ujian</w:t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699D3147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786070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8.</w:t>
            </w:r>
          </w:p>
        </w:tc>
      </w:tr>
    </w:tbl>
    <w:p w14:paraId="74491E4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41A6BC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4621" w:type="dxa"/>
        <w:tblInd w:w="39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</w:tblGrid>
      <w:tr w:rsidR="00FD11A4" w:rsidRPr="000E1B74" w14:paraId="01E4F2A1" w14:textId="77777777" w:rsidTr="00897FD1">
        <w:tc>
          <w:tcPr>
            <w:tcW w:w="4621" w:type="dxa"/>
            <w:hideMark/>
          </w:tcPr>
          <w:p w14:paraId="74A53B68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urakarta, ……………………………………</w:t>
            </w:r>
          </w:p>
        </w:tc>
      </w:tr>
      <w:tr w:rsidR="00FD11A4" w:rsidRPr="000E1B74" w14:paraId="59BF9EF1" w14:textId="77777777" w:rsidTr="00897FD1">
        <w:tc>
          <w:tcPr>
            <w:tcW w:w="4621" w:type="dxa"/>
          </w:tcPr>
          <w:p w14:paraId="473CC90E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tua Tim Penguji,</w:t>
            </w:r>
          </w:p>
          <w:p w14:paraId="01F9EB45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6BC35DA0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40EBBFBC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2F275C66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</w:t>
            </w:r>
          </w:p>
          <w:p w14:paraId="14108B60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P. …………………………………………</w:t>
            </w:r>
          </w:p>
        </w:tc>
      </w:tr>
    </w:tbl>
    <w:p w14:paraId="27415ED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AEF9050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3802269" w14:textId="13B4FFFF" w:rsidR="00FD11A4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48" w:name="_Toc170435102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35</w:t>
      </w:r>
      <w:r>
        <w:fldChar w:fldCharType="end"/>
      </w:r>
      <w:r>
        <w:t>. Catatan Revisi Hasil Ujian Tertutup</w:t>
      </w:r>
      <w:bookmarkEnd w:id="48"/>
    </w:p>
    <w:p w14:paraId="35B4C55A" w14:textId="77777777" w:rsidR="00FD11A4" w:rsidRPr="00D41121" w:rsidRDefault="00FD11A4" w:rsidP="00897FD1">
      <w:pPr>
        <w:spacing w:after="0" w:line="276" w:lineRule="auto"/>
        <w:jc w:val="both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7303D1CD" w14:textId="77777777" w:rsidR="00FD11A4" w:rsidRPr="000E1B74" w:rsidRDefault="00FD11A4" w:rsidP="00897FD1">
      <w:pPr>
        <w:spacing w:after="0" w:line="276" w:lineRule="auto"/>
        <w:ind w:right="-417"/>
        <w:jc w:val="center"/>
        <w:rPr>
          <w:rFonts w:ascii="Tahoma" w:eastAsia="Calibri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Calibri" w:hAnsi="Tahoma" w:cs="Tahoma"/>
          <w:noProof/>
          <w:sz w:val="28"/>
          <w:szCs w:val="24"/>
          <w:lang w:val="id-ID"/>
        </w:rPr>
        <w:t>CATATAN UJIAN TERTUTUP (TAHAP IV)</w:t>
      </w:r>
    </w:p>
    <w:p w14:paraId="7494A9F1" w14:textId="77777777" w:rsidR="00FD11A4" w:rsidRPr="000E1B74" w:rsidRDefault="00FD11A4" w:rsidP="00897FD1">
      <w:pPr>
        <w:spacing w:after="0" w:line="276" w:lineRule="auto"/>
        <w:jc w:val="both"/>
        <w:rPr>
          <w:rFonts w:ascii="Tahoma" w:eastAsia="Calibri" w:hAnsi="Tahoma" w:cs="Tahoma"/>
          <w:noProof/>
          <w:sz w:val="24"/>
          <w:szCs w:val="24"/>
          <w:lang w:val="id-ID"/>
        </w:rPr>
      </w:pPr>
    </w:p>
    <w:p w14:paraId="06488827" w14:textId="77777777" w:rsidR="00FD11A4" w:rsidRPr="000E1B74" w:rsidRDefault="00FD11A4" w:rsidP="00897FD1">
      <w:pPr>
        <w:snapToGrid w:val="0"/>
        <w:spacing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ada hari ………………….., tanggal .................................. telah dilaksanakan </w:t>
      </w:r>
      <w:r w:rsidRPr="000E1B74">
        <w:rPr>
          <w:rFonts w:ascii="Tahoma" w:eastAsia="Calibri" w:hAnsi="Tahoma" w:cs="Tahoma"/>
          <w:noProof/>
          <w:lang w:val="id-ID" w:eastAsia="id-ID"/>
        </w:rPr>
        <w:t>ujian tertutup (ujian disertasi), mahasiswa Program Studi Doktor ...................................................,  FKIP  UNS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:</w:t>
      </w:r>
    </w:p>
    <w:tbl>
      <w:tblPr>
        <w:tblStyle w:val="TableGrid"/>
        <w:tblW w:w="7710" w:type="dxa"/>
        <w:tblInd w:w="6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2"/>
        <w:gridCol w:w="6038"/>
      </w:tblGrid>
      <w:tr w:rsidR="00FD11A4" w:rsidRPr="000E1B74" w14:paraId="488E89DC" w14:textId="77777777" w:rsidTr="003003A5">
        <w:tc>
          <w:tcPr>
            <w:tcW w:w="1672" w:type="dxa"/>
            <w:hideMark/>
          </w:tcPr>
          <w:p w14:paraId="279BEE8D" w14:textId="77777777" w:rsidR="00FD11A4" w:rsidRPr="000E1B74" w:rsidRDefault="00FD11A4" w:rsidP="00897FD1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6039" w:type="dxa"/>
            <w:hideMark/>
          </w:tcPr>
          <w:p w14:paraId="241B5B69" w14:textId="77777777" w:rsidR="00FD11A4" w:rsidRPr="000E1B74" w:rsidRDefault="00FD11A4" w:rsidP="00897FD1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53A5EB1F" w14:textId="77777777" w:rsidTr="003003A5">
        <w:tc>
          <w:tcPr>
            <w:tcW w:w="1672" w:type="dxa"/>
            <w:hideMark/>
          </w:tcPr>
          <w:p w14:paraId="1F4B9809" w14:textId="77777777" w:rsidR="00FD11A4" w:rsidRPr="000E1B74" w:rsidRDefault="00FD11A4" w:rsidP="00897FD1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6039" w:type="dxa"/>
            <w:hideMark/>
          </w:tcPr>
          <w:p w14:paraId="32146650" w14:textId="77777777" w:rsidR="00FD11A4" w:rsidRPr="000E1B74" w:rsidRDefault="00FD11A4" w:rsidP="00897FD1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23622CF2" w14:textId="77777777" w:rsidTr="003003A5">
        <w:tc>
          <w:tcPr>
            <w:tcW w:w="1672" w:type="dxa"/>
            <w:hideMark/>
          </w:tcPr>
          <w:p w14:paraId="1F39D8DC" w14:textId="77777777" w:rsidR="00FD11A4" w:rsidRPr="000E1B74" w:rsidRDefault="00FD11A4" w:rsidP="00897FD1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6039" w:type="dxa"/>
            <w:hideMark/>
          </w:tcPr>
          <w:p w14:paraId="0941262C" w14:textId="77777777" w:rsidR="00FD11A4" w:rsidRPr="000E1B74" w:rsidRDefault="00FD11A4" w:rsidP="00897FD1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08BF5FA1" w14:textId="77777777" w:rsidTr="003003A5">
        <w:trPr>
          <w:trHeight w:val="193"/>
        </w:trPr>
        <w:tc>
          <w:tcPr>
            <w:tcW w:w="1672" w:type="dxa"/>
            <w:hideMark/>
          </w:tcPr>
          <w:p w14:paraId="0862F3EB" w14:textId="77777777" w:rsidR="00FD11A4" w:rsidRPr="000E1B74" w:rsidRDefault="00FD11A4" w:rsidP="00897FD1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Disertasi </w:t>
            </w:r>
          </w:p>
        </w:tc>
        <w:tc>
          <w:tcPr>
            <w:tcW w:w="6039" w:type="dxa"/>
            <w:hideMark/>
          </w:tcPr>
          <w:p w14:paraId="57343418" w14:textId="77777777" w:rsidR="00FD11A4" w:rsidRPr="000E1B74" w:rsidRDefault="00FD11A4" w:rsidP="00897FD1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</w:t>
            </w:r>
          </w:p>
        </w:tc>
      </w:tr>
      <w:tr w:rsidR="00FD11A4" w:rsidRPr="000E1B74" w14:paraId="18788CEE" w14:textId="77777777" w:rsidTr="003003A5">
        <w:trPr>
          <w:trHeight w:val="193"/>
        </w:trPr>
        <w:tc>
          <w:tcPr>
            <w:tcW w:w="1672" w:type="dxa"/>
          </w:tcPr>
          <w:p w14:paraId="30C44DF9" w14:textId="77777777" w:rsidR="00FD11A4" w:rsidRPr="000E1B74" w:rsidRDefault="00FD11A4" w:rsidP="00897FD1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039" w:type="dxa"/>
            <w:hideMark/>
          </w:tcPr>
          <w:p w14:paraId="75F022EB" w14:textId="77777777" w:rsidR="00FD11A4" w:rsidRPr="000E1B74" w:rsidRDefault="00FD11A4" w:rsidP="00897FD1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</w:t>
            </w:r>
          </w:p>
        </w:tc>
      </w:tr>
      <w:tr w:rsidR="00FD11A4" w:rsidRPr="000E1B74" w14:paraId="0436E8CB" w14:textId="77777777" w:rsidTr="003003A5">
        <w:trPr>
          <w:trHeight w:val="193"/>
        </w:trPr>
        <w:tc>
          <w:tcPr>
            <w:tcW w:w="1672" w:type="dxa"/>
          </w:tcPr>
          <w:p w14:paraId="63C34E2A" w14:textId="77777777" w:rsidR="00FD11A4" w:rsidRPr="000E1B74" w:rsidRDefault="00FD11A4" w:rsidP="00897FD1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039" w:type="dxa"/>
            <w:hideMark/>
          </w:tcPr>
          <w:p w14:paraId="569A9AF1" w14:textId="77777777" w:rsidR="00FD11A4" w:rsidRPr="000E1B74" w:rsidRDefault="00FD11A4" w:rsidP="00897FD1">
            <w:pPr>
              <w:snapToGrid w:val="0"/>
              <w:spacing w:line="276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..</w:t>
            </w:r>
          </w:p>
        </w:tc>
      </w:tr>
    </w:tbl>
    <w:p w14:paraId="498D7409" w14:textId="77777777" w:rsidR="00FD11A4" w:rsidRPr="000E1B74" w:rsidRDefault="00FD11A4" w:rsidP="00897FD1">
      <w:pPr>
        <w:pStyle w:val="ListParagraph"/>
        <w:spacing w:after="0" w:line="276" w:lineRule="auto"/>
        <w:ind w:left="284"/>
        <w:rPr>
          <w:rFonts w:ascii="Tahoma" w:hAnsi="Tahoma" w:cs="Tahoma"/>
          <w:noProof/>
          <w:sz w:val="24"/>
          <w:szCs w:val="24"/>
          <w:lang w:val="id-ID"/>
        </w:rPr>
      </w:pPr>
    </w:p>
    <w:p w14:paraId="52A95143" w14:textId="46B0A3EE" w:rsidR="00FD11A4" w:rsidRPr="000E1B74" w:rsidRDefault="00FD11A4" w:rsidP="00897FD1">
      <w:pPr>
        <w:spacing w:after="12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Hal-hal yang menjadi catatan untuk perbaikan </w:t>
      </w:r>
      <w:r w:rsidRPr="000E1B74">
        <w:rPr>
          <w:rFonts w:ascii="Tahoma" w:eastAsia="Times New Roman" w:hAnsi="Tahoma" w:cs="Tahoma"/>
          <w:noProof/>
          <w:sz w:val="24"/>
          <w:szCs w:val="24"/>
          <w:lang w:val="id-ID" w:eastAsia="id-ID"/>
        </w:rPr>
        <w:t xml:space="preserve">naskah disertasi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yaitu</w:t>
      </w: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87"/>
      </w:tblGrid>
      <w:tr w:rsidR="00FD11A4" w:rsidRPr="000E1B74" w14:paraId="665CBDEE" w14:textId="77777777" w:rsidTr="003003A5">
        <w:trPr>
          <w:trHeight w:val="1132"/>
        </w:trPr>
        <w:tc>
          <w:tcPr>
            <w:tcW w:w="8681" w:type="dxa"/>
          </w:tcPr>
          <w:p w14:paraId="449F68EE" w14:textId="77777777" w:rsidR="00FD11A4" w:rsidRPr="000E1B74" w:rsidRDefault="00FD11A4" w:rsidP="00612971">
            <w:pPr>
              <w:pStyle w:val="ListParagraph"/>
              <w:numPr>
                <w:ilvl w:val="0"/>
                <w:numId w:val="97"/>
              </w:numPr>
              <w:spacing w:line="276" w:lineRule="auto"/>
              <w:ind w:left="310" w:right="-565" w:hangingChars="129" w:hanging="31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enilaian aspek format, penulisan, bahasa, dan pendokumentasian pustaka</w:t>
            </w:r>
          </w:p>
          <w:p w14:paraId="32895A63" w14:textId="77777777" w:rsidR="00FD11A4" w:rsidRPr="000E1B74" w:rsidRDefault="00FD11A4" w:rsidP="00897FD1">
            <w:pPr>
              <w:pStyle w:val="ListParagraph"/>
              <w:spacing w:line="276" w:lineRule="auto"/>
              <w:ind w:left="284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5B98699B" wp14:editId="1916265E">
                      <wp:simplePos x="0" y="0"/>
                      <wp:positionH relativeFrom="column">
                        <wp:posOffset>220667</wp:posOffset>
                      </wp:positionH>
                      <wp:positionV relativeFrom="paragraph">
                        <wp:posOffset>9937</wp:posOffset>
                      </wp:positionV>
                      <wp:extent cx="5035137" cy="741218"/>
                      <wp:effectExtent l="0" t="0" r="13335" b="20955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35137" cy="741218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04FA7B01" id="Rectangle 31" o:spid="_x0000_s1026" style="position:absolute;margin-left:17.4pt;margin-top:.8pt;width:396.45pt;height:58.3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" fillcolor="white [3201]" strokecolor="#70ad47 [3209]" strokeweight="1pt"/>
                  </w:pict>
                </mc:Fallback>
              </mc:AlternateContent>
            </w:r>
          </w:p>
          <w:p w14:paraId="5A5D5F54" w14:textId="77777777" w:rsidR="00FD11A4" w:rsidRPr="000E1B74" w:rsidRDefault="00FD11A4" w:rsidP="00897FD1">
            <w:pPr>
              <w:pStyle w:val="ListParagraph"/>
              <w:spacing w:line="276" w:lineRule="auto"/>
              <w:ind w:left="284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4B1F11C6" w14:textId="77777777" w:rsidR="00FD11A4" w:rsidRPr="000E1B74" w:rsidRDefault="00FD11A4" w:rsidP="00897FD1">
            <w:pPr>
              <w:pStyle w:val="ListParagraph"/>
              <w:spacing w:line="276" w:lineRule="auto"/>
              <w:ind w:left="284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01F9C73A" w14:textId="77777777" w:rsidR="00FD11A4" w:rsidRPr="000E1B74" w:rsidRDefault="00FD11A4" w:rsidP="00897FD1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754375B" w14:textId="77777777" w:rsidTr="003003A5">
        <w:trPr>
          <w:trHeight w:val="992"/>
        </w:trPr>
        <w:tc>
          <w:tcPr>
            <w:tcW w:w="8681" w:type="dxa"/>
          </w:tcPr>
          <w:p w14:paraId="0C783FCF" w14:textId="2AA80958" w:rsidR="00FD11A4" w:rsidRDefault="00FD11A4" w:rsidP="00612971">
            <w:pPr>
              <w:pStyle w:val="ListParagraph"/>
              <w:numPr>
                <w:ilvl w:val="0"/>
                <w:numId w:val="97"/>
              </w:numPr>
              <w:spacing w:line="276" w:lineRule="auto"/>
              <w:ind w:left="310" w:hangingChars="129" w:hanging="31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 Substansi</w:t>
            </w:r>
          </w:p>
          <w:p w14:paraId="14ADAB52" w14:textId="018DAF17" w:rsidR="00897FD1" w:rsidRDefault="00897FD1" w:rsidP="00897FD1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536D3DE" wp14:editId="3DFEF9CA">
                      <wp:simplePos x="0" y="0"/>
                      <wp:positionH relativeFrom="column">
                        <wp:posOffset>208280</wp:posOffset>
                      </wp:positionH>
                      <wp:positionV relativeFrom="paragraph">
                        <wp:posOffset>67937</wp:posOffset>
                      </wp:positionV>
                      <wp:extent cx="5046791" cy="725864"/>
                      <wp:effectExtent l="0" t="0" r="20955" b="17145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6791" cy="725864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13742779" id="Rectangle 32" o:spid="_x0000_s1026" style="position:absolute;margin-left:16.4pt;margin-top:5.35pt;width:397.4pt;height:57.1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" fillcolor="white [3201]" strokecolor="#70ad47 [3209]" strokeweight="1pt"/>
                  </w:pict>
                </mc:Fallback>
              </mc:AlternateContent>
            </w:r>
          </w:p>
          <w:p w14:paraId="4C67C22E" w14:textId="77777777" w:rsidR="00897FD1" w:rsidRPr="00897FD1" w:rsidRDefault="00897FD1" w:rsidP="00897FD1">
            <w:pPr>
              <w:spacing w:line="276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7C34A88F" w14:textId="77777777" w:rsidR="00FD11A4" w:rsidRPr="000E1B74" w:rsidRDefault="00FD11A4" w:rsidP="00897FD1">
            <w:pPr>
              <w:pStyle w:val="ListParagraph"/>
              <w:spacing w:line="276" w:lineRule="auto"/>
              <w:ind w:left="31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tbl>
            <w:tblPr>
              <w:tblStyle w:val="TableGrid"/>
              <w:tblpPr w:leftFromText="180" w:rightFromText="180" w:vertAnchor="text" w:horzAnchor="page" w:tblpX="4158" w:tblpY="351"/>
              <w:tblW w:w="3780" w:type="dxa"/>
              <w:tblLook w:val="04A0" w:firstRow="1" w:lastRow="0" w:firstColumn="1" w:lastColumn="0" w:noHBand="0" w:noVBand="1"/>
            </w:tblPr>
            <w:tblGrid>
              <w:gridCol w:w="3780"/>
            </w:tblGrid>
            <w:tr w:rsidR="00FD11A4" w:rsidRPr="000E1B74" w14:paraId="587FD9F6" w14:textId="77777777" w:rsidTr="003003A5">
              <w:tc>
                <w:tcPr>
                  <w:tcW w:w="37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337747" w14:textId="77777777" w:rsidR="00FD11A4" w:rsidRPr="000E1B74" w:rsidRDefault="00FD11A4" w:rsidP="00897FD1">
                  <w:pPr>
                    <w:spacing w:line="276" w:lineRule="auto"/>
                    <w:rPr>
                      <w:rFonts w:ascii="Tahoma" w:hAnsi="Tahoma" w:cs="Tahoma"/>
                      <w:noProof/>
                      <w:sz w:val="24"/>
                      <w:szCs w:val="24"/>
                      <w:lang w:val="id-ID"/>
                    </w:rPr>
                  </w:pPr>
                </w:p>
                <w:p w14:paraId="5073A60D" w14:textId="77777777" w:rsidR="00FD11A4" w:rsidRPr="000E1B74" w:rsidRDefault="00FD11A4" w:rsidP="00897FD1">
                  <w:pPr>
                    <w:spacing w:line="276" w:lineRule="auto"/>
                    <w:rPr>
                      <w:rFonts w:ascii="Tahoma" w:hAnsi="Tahoma" w:cs="Tahoma"/>
                      <w:noProof/>
                      <w:sz w:val="24"/>
                      <w:szCs w:val="24"/>
                      <w:lang w:val="id-ID"/>
                    </w:rPr>
                  </w:pPr>
                  <w:r w:rsidRPr="000E1B74">
                    <w:rPr>
                      <w:rFonts w:ascii="Tahoma" w:hAnsi="Tahoma" w:cs="Tahoma"/>
                      <w:noProof/>
                      <w:sz w:val="24"/>
                      <w:szCs w:val="24"/>
                      <w:lang w:val="id-ID"/>
                    </w:rPr>
                    <w:t>Surakarta, …………………………..</w:t>
                  </w:r>
                </w:p>
                <w:p w14:paraId="7FB61098" w14:textId="77777777" w:rsidR="00FD11A4" w:rsidRPr="000E1B74" w:rsidRDefault="00FD11A4" w:rsidP="00897FD1">
                  <w:pPr>
                    <w:spacing w:line="276" w:lineRule="auto"/>
                    <w:rPr>
                      <w:rFonts w:ascii="Tahoma" w:hAnsi="Tahoma" w:cs="Tahoma"/>
                      <w:noProof/>
                      <w:sz w:val="24"/>
                      <w:szCs w:val="24"/>
                      <w:lang w:val="id-ID"/>
                    </w:rPr>
                  </w:pPr>
                  <w:r w:rsidRPr="000E1B74">
                    <w:rPr>
                      <w:rFonts w:ascii="Tahoma" w:hAnsi="Tahoma" w:cs="Tahoma"/>
                      <w:noProof/>
                      <w:sz w:val="24"/>
                      <w:szCs w:val="24"/>
                      <w:lang w:val="id-ID"/>
                    </w:rPr>
                    <w:t>Penguji,</w:t>
                  </w:r>
                </w:p>
                <w:p w14:paraId="06A78930" w14:textId="77777777" w:rsidR="00FD11A4" w:rsidRPr="000E1B74" w:rsidRDefault="00FD11A4" w:rsidP="00897FD1">
                  <w:pPr>
                    <w:spacing w:line="276" w:lineRule="auto"/>
                    <w:rPr>
                      <w:rFonts w:ascii="Tahoma" w:hAnsi="Tahoma" w:cs="Tahoma"/>
                      <w:noProof/>
                      <w:sz w:val="24"/>
                      <w:szCs w:val="24"/>
                      <w:lang w:val="id-ID"/>
                    </w:rPr>
                  </w:pPr>
                </w:p>
                <w:p w14:paraId="6446B48D" w14:textId="77777777" w:rsidR="00FD11A4" w:rsidRPr="000E1B74" w:rsidRDefault="00FD11A4" w:rsidP="00897FD1">
                  <w:pPr>
                    <w:spacing w:line="276" w:lineRule="auto"/>
                    <w:rPr>
                      <w:rFonts w:ascii="Tahoma" w:hAnsi="Tahoma" w:cs="Tahoma"/>
                      <w:noProof/>
                      <w:sz w:val="24"/>
                      <w:szCs w:val="24"/>
                      <w:lang w:val="id-ID"/>
                    </w:rPr>
                  </w:pPr>
                </w:p>
                <w:p w14:paraId="07897552" w14:textId="77777777" w:rsidR="00FD11A4" w:rsidRPr="000E1B74" w:rsidRDefault="00FD11A4" w:rsidP="00897FD1">
                  <w:pPr>
                    <w:spacing w:line="276" w:lineRule="auto"/>
                    <w:rPr>
                      <w:rFonts w:ascii="Tahoma" w:hAnsi="Tahoma" w:cs="Tahoma"/>
                      <w:noProof/>
                      <w:sz w:val="24"/>
                      <w:szCs w:val="24"/>
                      <w:lang w:val="id-ID"/>
                    </w:rPr>
                  </w:pPr>
                  <w:r w:rsidRPr="000E1B74">
                    <w:rPr>
                      <w:rFonts w:ascii="Tahoma" w:hAnsi="Tahoma" w:cs="Tahoma"/>
                      <w:noProof/>
                      <w:sz w:val="24"/>
                      <w:szCs w:val="24"/>
                      <w:lang w:val="id-ID"/>
                    </w:rPr>
                    <w:t>……………………………………...</w:t>
                  </w:r>
                </w:p>
                <w:p w14:paraId="3F667413" w14:textId="77777777" w:rsidR="00FD11A4" w:rsidRPr="000E1B74" w:rsidRDefault="00FD11A4" w:rsidP="00897FD1">
                  <w:pPr>
                    <w:spacing w:line="276" w:lineRule="auto"/>
                    <w:rPr>
                      <w:rFonts w:ascii="Tahoma" w:hAnsi="Tahoma" w:cs="Tahoma"/>
                      <w:noProof/>
                      <w:sz w:val="24"/>
                      <w:szCs w:val="24"/>
                      <w:lang w:val="id-ID"/>
                    </w:rPr>
                  </w:pPr>
                  <w:r w:rsidRPr="000E1B74">
                    <w:rPr>
                      <w:rFonts w:ascii="Tahoma" w:hAnsi="Tahoma" w:cs="Tahoma"/>
                      <w:noProof/>
                      <w:sz w:val="24"/>
                      <w:szCs w:val="24"/>
                      <w:lang w:val="id-ID"/>
                    </w:rPr>
                    <w:t>NIP ………………………………...</w:t>
                  </w:r>
                </w:p>
              </w:tc>
            </w:tr>
          </w:tbl>
          <w:p w14:paraId="3BD9A323" w14:textId="77777777" w:rsidR="00FD11A4" w:rsidRPr="000E1B74" w:rsidRDefault="00FD11A4" w:rsidP="00897FD1">
            <w:pPr>
              <w:pStyle w:val="ListParagraph"/>
              <w:spacing w:line="276" w:lineRule="auto"/>
              <w:ind w:left="31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3A020928" w14:textId="77777777" w:rsidR="00897FD1" w:rsidRDefault="00897FD1" w:rsidP="00FD11A4">
      <w:pPr>
        <w:spacing w:after="0" w:line="360" w:lineRule="auto"/>
        <w:jc w:val="both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64DC5607" w14:textId="1D574244" w:rsidR="00FD11A4" w:rsidRPr="00D41121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49" w:name="_Toc170435103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36</w:t>
      </w:r>
      <w:r>
        <w:fldChar w:fldCharType="end"/>
      </w:r>
      <w:r>
        <w:t>. Rekapitulasi Nilai</w:t>
      </w:r>
      <w:bookmarkEnd w:id="49"/>
    </w:p>
    <w:p w14:paraId="73DD3EA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9BA87E2" w14:textId="77777777" w:rsidR="00FD11A4" w:rsidRPr="000E1B74" w:rsidRDefault="00FD11A4" w:rsidP="00FD11A4">
      <w:pPr>
        <w:pStyle w:val="ListParagraph"/>
        <w:tabs>
          <w:tab w:val="left" w:pos="0"/>
          <w:tab w:val="right" w:leader="dot" w:pos="2127"/>
          <w:tab w:val="left" w:pos="3119"/>
          <w:tab w:val="left" w:pos="3402"/>
          <w:tab w:val="right" w:leader="dot" w:pos="5812"/>
          <w:tab w:val="left" w:pos="6946"/>
          <w:tab w:val="right" w:pos="8789"/>
        </w:tabs>
        <w:spacing w:after="0" w:line="288" w:lineRule="auto"/>
        <w:ind w:left="0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REKAPITULASI PENILAIAN UJIAN TERTUTUP</w:t>
      </w:r>
    </w:p>
    <w:p w14:paraId="53FBA784" w14:textId="77777777" w:rsidR="00FD11A4" w:rsidRPr="000E1B74" w:rsidRDefault="00FD11A4" w:rsidP="00FD11A4">
      <w:pPr>
        <w:pStyle w:val="ListParagraph"/>
        <w:spacing w:after="120" w:line="360" w:lineRule="auto"/>
        <w:ind w:left="0"/>
        <w:rPr>
          <w:rFonts w:ascii="Tahoma" w:hAnsi="Tahoma" w:cs="Tahoma"/>
          <w:noProof/>
          <w:lang w:val="id-ID"/>
        </w:rPr>
      </w:pPr>
    </w:p>
    <w:p w14:paraId="7856588E" w14:textId="77777777" w:rsidR="00FD11A4" w:rsidRPr="000E1B74" w:rsidRDefault="00FD11A4" w:rsidP="00FD11A4">
      <w:pPr>
        <w:pStyle w:val="ListParagraph"/>
        <w:tabs>
          <w:tab w:val="left" w:pos="1985"/>
          <w:tab w:val="left" w:pos="2268"/>
        </w:tabs>
        <w:spacing w:after="120" w:line="360" w:lineRule="auto"/>
        <w:ind w:left="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 Mahasisw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.………</w:t>
      </w:r>
    </w:p>
    <w:p w14:paraId="2390251E" w14:textId="77777777" w:rsidR="00FD11A4" w:rsidRPr="000E1B74" w:rsidRDefault="00FD11A4" w:rsidP="00FD11A4">
      <w:pPr>
        <w:pStyle w:val="ListParagraph"/>
        <w:tabs>
          <w:tab w:val="left" w:pos="1985"/>
          <w:tab w:val="left" w:pos="2268"/>
        </w:tabs>
        <w:spacing w:after="120" w:line="360" w:lineRule="auto"/>
        <w:ind w:left="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.………</w:t>
      </w:r>
    </w:p>
    <w:p w14:paraId="6BECA82B" w14:textId="77777777" w:rsidR="00FD11A4" w:rsidRPr="000E1B74" w:rsidRDefault="00FD11A4" w:rsidP="00FD11A4">
      <w:pPr>
        <w:pStyle w:val="ListParagraph"/>
        <w:tabs>
          <w:tab w:val="left" w:pos="1985"/>
          <w:tab w:val="left" w:pos="2268"/>
        </w:tabs>
        <w:spacing w:after="120" w:line="360" w:lineRule="auto"/>
        <w:ind w:left="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rogram Stud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.………</w:t>
      </w:r>
    </w:p>
    <w:p w14:paraId="70FC6344" w14:textId="77777777" w:rsidR="00FD11A4" w:rsidRPr="000E1B74" w:rsidRDefault="00FD11A4" w:rsidP="00FD11A4">
      <w:pPr>
        <w:pStyle w:val="ListParagraph"/>
        <w:tabs>
          <w:tab w:val="left" w:pos="0"/>
          <w:tab w:val="right" w:leader="dot" w:pos="2127"/>
          <w:tab w:val="left" w:pos="3119"/>
          <w:tab w:val="left" w:pos="3402"/>
          <w:tab w:val="right" w:leader="dot" w:pos="5812"/>
          <w:tab w:val="left" w:pos="6946"/>
          <w:tab w:val="right" w:pos="8789"/>
        </w:tabs>
        <w:spacing w:after="0"/>
        <w:ind w:left="0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8325" w:type="dxa"/>
        <w:tblLayout w:type="fixed"/>
        <w:tblLook w:val="04A0" w:firstRow="1" w:lastRow="0" w:firstColumn="1" w:lastColumn="0" w:noHBand="0" w:noVBand="1"/>
      </w:tblPr>
      <w:tblGrid>
        <w:gridCol w:w="816"/>
        <w:gridCol w:w="5268"/>
        <w:gridCol w:w="2241"/>
      </w:tblGrid>
      <w:tr w:rsidR="00FD11A4" w:rsidRPr="000E1B74" w14:paraId="09197931" w14:textId="77777777" w:rsidTr="003003A5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92C67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93945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Penguji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6DB58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lai</w:t>
            </w:r>
          </w:p>
        </w:tc>
      </w:tr>
      <w:tr w:rsidR="00FD11A4" w:rsidRPr="000E1B74" w14:paraId="56F252FA" w14:textId="77777777" w:rsidTr="003003A5">
        <w:trPr>
          <w:trHeight w:val="394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B0573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CC8B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FBA14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7E6B7ED" w14:textId="77777777" w:rsidTr="003003A5">
        <w:trPr>
          <w:trHeight w:val="427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62620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16347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DA89D6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36BBD74" w14:textId="77777777" w:rsidTr="003003A5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AC920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2BC25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A8CA75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C819C98" w14:textId="77777777" w:rsidTr="003003A5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FC18A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0A007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C7FEAA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BB3CA51" w14:textId="77777777" w:rsidTr="003003A5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14F14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3A6A0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BC4BC7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FE177D5" w14:textId="77777777" w:rsidTr="003003A5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541AB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51875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D82A75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CD2DC85" w14:textId="77777777" w:rsidTr="003003A5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F2277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7.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9E674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2AC4F6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B23D209" w14:textId="77777777" w:rsidTr="003003A5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2BB47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8.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747EA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4ED3E6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68E95D6" w14:textId="77777777" w:rsidTr="003003A5">
        <w:tc>
          <w:tcPr>
            <w:tcW w:w="6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D4E93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MLAH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FC5D27" w14:textId="77777777" w:rsidR="00FD11A4" w:rsidRPr="000E1B74" w:rsidRDefault="00FD11A4" w:rsidP="003003A5">
            <w:pPr>
              <w:pStyle w:val="ListParagraph"/>
              <w:tabs>
                <w:tab w:val="left" w:pos="0"/>
                <w:tab w:val="right" w:leader="dot" w:pos="2127"/>
                <w:tab w:val="left" w:pos="3119"/>
                <w:tab w:val="left" w:pos="3402"/>
                <w:tab w:val="right" w:leader="dot" w:pos="5812"/>
                <w:tab w:val="left" w:pos="6946"/>
                <w:tab w:val="right" w:pos="8789"/>
              </w:tabs>
              <w:spacing w:line="360" w:lineRule="auto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2716DF1A" w14:textId="77777777" w:rsidR="00FD11A4" w:rsidRPr="000E1B74" w:rsidRDefault="00FD11A4" w:rsidP="00FD11A4">
      <w:pPr>
        <w:pStyle w:val="ListParagraph"/>
        <w:spacing w:after="0"/>
        <w:ind w:left="0"/>
        <w:rPr>
          <w:rFonts w:ascii="Tahoma" w:hAnsi="Tahoma" w:cs="Tahoma"/>
          <w:noProof/>
          <w:lang w:val="id-ID"/>
        </w:rPr>
      </w:pPr>
    </w:p>
    <w:p w14:paraId="3379B04D" w14:textId="77777777" w:rsidR="00FD11A4" w:rsidRPr="000E1B74" w:rsidRDefault="00FD11A4" w:rsidP="00FD11A4">
      <w:pPr>
        <w:pStyle w:val="BodyTextIndent"/>
        <w:spacing w:after="0" w:line="312" w:lineRule="auto"/>
        <w:ind w:left="1985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Rata-rata nilai 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440" w:dyaOrig="624" w14:anchorId="26829968">
          <v:shape id="_x0000_i1039" type="#_x0000_t75" alt="" style="width:1in;height:31.5pt;mso-width-percent:0;mso-height-percent:0;mso-width-percent:0;mso-height-percent:0" o:ole="">
            <v:imagedata r:id="rId36" o:title=""/>
          </v:shape>
          <o:OLEObject Type="Embed" ProgID="Equation.3" ShapeID="_x0000_i1039" DrawAspect="Content" ObjectID="_1790056960" r:id="rId37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= </w:t>
      </w:r>
      <w:r w:rsidR="00045175" w:rsidRPr="00045175">
        <w:rPr>
          <w:rFonts w:ascii="Tahoma" w:hAnsi="Tahoma" w:cs="Tahoma"/>
          <w:noProof/>
          <w:position w:val="-24"/>
          <w:sz w:val="24"/>
          <w:szCs w:val="24"/>
          <w:lang w:val="id-ID"/>
        </w:rPr>
        <w:object w:dxaOrig="1032" w:dyaOrig="624" w14:anchorId="7B43F050">
          <v:shape id="_x0000_i1040" type="#_x0000_t75" alt="" style="width:51.75pt;height:31.5pt;mso-width-percent:0;mso-height-percent:0;mso-width-percent:0;mso-height-percent:0" o:ole="">
            <v:imagedata r:id="rId38" o:title=""/>
          </v:shape>
          <o:OLEObject Type="Embed" ProgID="Equation.3" ShapeID="_x0000_i1040" DrawAspect="Content" ObjectID="_1790056961" r:id="rId39"/>
        </w:objec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= ...............</w:t>
      </w:r>
    </w:p>
    <w:p w14:paraId="5E6D5B3A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Surakarta, ……………………...</w:t>
      </w:r>
    </w:p>
    <w:p w14:paraId="2451B76F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Ketua Tim Penguji,</w:t>
      </w:r>
    </w:p>
    <w:p w14:paraId="6DF6DE5C" w14:textId="77777777" w:rsidR="00FD11A4" w:rsidRPr="000E1B74" w:rsidRDefault="00FD11A4" w:rsidP="00FD11A4">
      <w:pPr>
        <w:tabs>
          <w:tab w:val="left" w:pos="4820"/>
        </w:tabs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2BD62BD" w14:textId="77777777" w:rsidR="00FD11A4" w:rsidRPr="000E1B74" w:rsidRDefault="00FD11A4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681B51E" w14:textId="77777777" w:rsidR="00FD11A4" w:rsidRPr="000E1B74" w:rsidRDefault="00FD11A4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90E0C2D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..……….</w:t>
      </w:r>
    </w:p>
    <w:p w14:paraId="0AF5F0BE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NIP ………………………..……..</w:t>
      </w:r>
    </w:p>
    <w:p w14:paraId="18216D10" w14:textId="77777777" w:rsidR="00FD11A4" w:rsidRPr="000E1B74" w:rsidRDefault="00FD11A4" w:rsidP="00FD11A4">
      <w:pPr>
        <w:rPr>
          <w:rFonts w:ascii="Tahoma" w:hAnsi="Tahoma" w:cs="Tahoma"/>
          <w:noProof/>
          <w:lang w:val="id-ID"/>
        </w:rPr>
      </w:pPr>
    </w:p>
    <w:p w14:paraId="757946E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8A23FBF" w14:textId="0F8D56B2" w:rsidR="00FD11A4" w:rsidRPr="00D41121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50" w:name="_Toc170435104"/>
      <w:r>
        <w:lastRenderedPageBreak/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37</w:t>
      </w:r>
      <w:r>
        <w:fldChar w:fldCharType="end"/>
      </w:r>
      <w:r>
        <w:t>. Berita Acara</w:t>
      </w:r>
      <w:bookmarkEnd w:id="50"/>
    </w:p>
    <w:p w14:paraId="137459D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1A6F2E1" w14:textId="77777777" w:rsidR="00FD11A4" w:rsidRPr="000E1B74" w:rsidRDefault="00FD11A4" w:rsidP="00FD11A4">
      <w:pPr>
        <w:pStyle w:val="ListParagraph"/>
        <w:spacing w:after="0" w:line="240" w:lineRule="auto"/>
        <w:ind w:left="0"/>
        <w:jc w:val="center"/>
        <w:rPr>
          <w:rFonts w:ascii="Tahoma" w:hAnsi="Tahoma" w:cs="Tahoma"/>
          <w:noProof/>
          <w:sz w:val="28"/>
          <w:szCs w:val="28"/>
          <w:lang w:val="id-ID"/>
        </w:rPr>
      </w:pPr>
      <w:r w:rsidRPr="000E1B74">
        <w:rPr>
          <w:rFonts w:ascii="Tahoma" w:hAnsi="Tahoma" w:cs="Tahoma"/>
          <w:noProof/>
          <w:sz w:val="28"/>
          <w:szCs w:val="28"/>
          <w:lang w:val="id-ID"/>
        </w:rPr>
        <w:t xml:space="preserve">BERITA ACARA UJIAN TERTUTUP </w:t>
      </w:r>
    </w:p>
    <w:p w14:paraId="2CC08BEA" w14:textId="77777777" w:rsidR="00FD11A4" w:rsidRPr="000E1B74" w:rsidRDefault="00FD11A4" w:rsidP="00FD11A4">
      <w:pPr>
        <w:pStyle w:val="ListParagraph"/>
        <w:tabs>
          <w:tab w:val="left" w:pos="0"/>
          <w:tab w:val="right" w:leader="dot" w:pos="2127"/>
          <w:tab w:val="left" w:pos="3119"/>
          <w:tab w:val="left" w:pos="3402"/>
          <w:tab w:val="right" w:leader="dot" w:pos="5812"/>
          <w:tab w:val="left" w:pos="6946"/>
          <w:tab w:val="right" w:pos="8789"/>
        </w:tabs>
        <w:spacing w:after="0"/>
        <w:ind w:left="0"/>
        <w:rPr>
          <w:rFonts w:ascii="Tahoma" w:hAnsi="Tahoma" w:cs="Tahoma"/>
          <w:noProof/>
          <w:lang w:val="id-ID"/>
        </w:rPr>
      </w:pPr>
    </w:p>
    <w:p w14:paraId="71C45251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ama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1396E41D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IM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: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1EB9FB96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rogram Stud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5FF5752B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ri/tangga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………………………………………………………………… </w:t>
      </w:r>
    </w:p>
    <w:p w14:paraId="669CDDFE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: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2AFD3E47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504AFDF0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67FCB95A" w14:textId="77777777" w:rsidR="00FD11A4" w:rsidRPr="000E1B74" w:rsidRDefault="00FD11A4" w:rsidP="00FD11A4">
      <w:pPr>
        <w:pStyle w:val="ListParagraph"/>
        <w:spacing w:after="0" w:line="240" w:lineRule="auto"/>
        <w:ind w:left="0" w:firstLine="709"/>
        <w:rPr>
          <w:rFonts w:ascii="Tahoma" w:hAnsi="Tahoma" w:cs="Tahoma"/>
          <w:noProof/>
          <w:lang w:val="id-ID"/>
        </w:rPr>
      </w:pPr>
    </w:p>
    <w:p w14:paraId="655F9160" w14:textId="77777777" w:rsidR="00FD11A4" w:rsidRPr="000E1B74" w:rsidRDefault="00FD11A4" w:rsidP="00897FD1">
      <w:pPr>
        <w:pStyle w:val="ListParagraph"/>
        <w:tabs>
          <w:tab w:val="left" w:pos="2552"/>
          <w:tab w:val="left" w:pos="2835"/>
        </w:tabs>
        <w:spacing w:after="0" w:line="240" w:lineRule="auto"/>
        <w:ind w:left="2835" w:hanging="2835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erdasarkan hasil diskusi Tim Penguji diperoleh:</w:t>
      </w:r>
    </w:p>
    <w:p w14:paraId="1E590E5B" w14:textId="77777777" w:rsidR="00FD11A4" w:rsidRPr="000E1B74" w:rsidRDefault="00FD11A4" w:rsidP="00897FD1">
      <w:pPr>
        <w:pStyle w:val="ListParagraph"/>
        <w:tabs>
          <w:tab w:val="left" w:pos="426"/>
          <w:tab w:val="left" w:pos="709"/>
          <w:tab w:val="left" w:pos="2127"/>
          <w:tab w:val="left" w:pos="2410"/>
        </w:tabs>
        <w:spacing w:after="0" w:line="240" w:lineRule="auto"/>
        <w:ind w:left="709" w:right="-427" w:hanging="709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)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Keputusan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Lulus tanpa revisi / Lulus dengan revisi / Tidak lulus*)</w:t>
      </w:r>
    </w:p>
    <w:p w14:paraId="598883E9" w14:textId="77777777" w:rsidR="00FD11A4" w:rsidRPr="000E1B74" w:rsidRDefault="00FD11A4" w:rsidP="00897FD1">
      <w:pPr>
        <w:pStyle w:val="ListParagraph"/>
        <w:tabs>
          <w:tab w:val="left" w:pos="426"/>
          <w:tab w:val="left" w:pos="709"/>
          <w:tab w:val="left" w:pos="851"/>
          <w:tab w:val="left" w:pos="2127"/>
          <w:tab w:val="left" w:pos="2410"/>
        </w:tabs>
        <w:spacing w:after="0" w:line="240" w:lineRule="auto"/>
        <w:ind w:left="709" w:hanging="709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)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Nila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.           ( ………….)</w:t>
      </w:r>
    </w:p>
    <w:p w14:paraId="65396D17" w14:textId="77777777" w:rsidR="00FD11A4" w:rsidRPr="000E1B74" w:rsidRDefault="00FD11A4" w:rsidP="00897FD1">
      <w:pPr>
        <w:pStyle w:val="ListParagraph"/>
        <w:tabs>
          <w:tab w:val="left" w:pos="426"/>
          <w:tab w:val="left" w:pos="709"/>
          <w:tab w:val="left" w:pos="851"/>
          <w:tab w:val="left" w:pos="2552"/>
          <w:tab w:val="left" w:pos="2835"/>
        </w:tabs>
        <w:spacing w:after="0" w:line="240" w:lineRule="auto"/>
        <w:ind w:left="709" w:hanging="709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c)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Revisi dalam waktu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 ............  (………) bulan.</w:t>
      </w:r>
    </w:p>
    <w:p w14:paraId="671AF753" w14:textId="77777777" w:rsidR="00FD11A4" w:rsidRPr="000E1B74" w:rsidRDefault="00FD11A4" w:rsidP="00897FD1">
      <w:pPr>
        <w:pStyle w:val="ListParagraph"/>
        <w:spacing w:before="120" w:after="120" w:line="240" w:lineRule="auto"/>
        <w:ind w:left="0"/>
        <w:jc w:val="right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2943"/>
        <w:gridCol w:w="1205"/>
        <w:gridCol w:w="1205"/>
        <w:gridCol w:w="3147"/>
      </w:tblGrid>
      <w:tr w:rsidR="00FD11A4" w:rsidRPr="000E1B74" w14:paraId="52CC21D0" w14:textId="77777777" w:rsidTr="00897FD1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F218B" w14:textId="77777777" w:rsidR="00FD11A4" w:rsidRPr="000E1B74" w:rsidRDefault="00FD11A4" w:rsidP="00897FD1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Mahasiswa Yang Diuji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684AC" w14:textId="77777777" w:rsidR="00FD11A4" w:rsidRPr="000E1B74" w:rsidRDefault="00FD11A4" w:rsidP="00897FD1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Tanda Tangan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C96A6" w14:textId="77777777" w:rsidR="00FD11A4" w:rsidRPr="000E1B74" w:rsidRDefault="00FD11A4" w:rsidP="00897FD1">
            <w:pPr>
              <w:pStyle w:val="ListParagraph"/>
              <w:ind w:left="0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Tim Penguji</w:t>
            </w:r>
          </w:p>
        </w:tc>
      </w:tr>
      <w:tr w:rsidR="00FD11A4" w:rsidRPr="000E1B74" w14:paraId="3BF90ED9" w14:textId="77777777" w:rsidTr="00897FD1">
        <w:trPr>
          <w:trHeight w:val="387"/>
        </w:trPr>
        <w:tc>
          <w:tcPr>
            <w:tcW w:w="29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3A1BA6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5C43AF81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2BB0DFFA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.</w:t>
            </w:r>
          </w:p>
          <w:p w14:paraId="3B8D33D1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 ………………………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09A308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C03609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BFB9" w14:textId="77777777" w:rsidR="00FD11A4" w:rsidRPr="000E1B74" w:rsidRDefault="00FD11A4" w:rsidP="00612971">
            <w:pPr>
              <w:pStyle w:val="ListParagraph"/>
              <w:numPr>
                <w:ilvl w:val="0"/>
                <w:numId w:val="98"/>
              </w:numPr>
              <w:ind w:left="601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BE91026" w14:textId="77777777" w:rsidTr="00897FD1">
        <w:trPr>
          <w:trHeight w:val="417"/>
        </w:trPr>
        <w:tc>
          <w:tcPr>
            <w:tcW w:w="29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B7139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DF3821C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31CF4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0A79A2" w14:textId="77777777" w:rsidR="00FD11A4" w:rsidRPr="000E1B74" w:rsidRDefault="00FD11A4" w:rsidP="00612971">
            <w:pPr>
              <w:pStyle w:val="ListParagraph"/>
              <w:numPr>
                <w:ilvl w:val="0"/>
                <w:numId w:val="98"/>
              </w:numPr>
              <w:ind w:left="601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1D1AECB" w14:textId="77777777" w:rsidTr="00897FD1">
        <w:trPr>
          <w:trHeight w:val="413"/>
        </w:trPr>
        <w:tc>
          <w:tcPr>
            <w:tcW w:w="29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D428B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88EA5F1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80C10E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AF9E5" w14:textId="77777777" w:rsidR="00FD11A4" w:rsidRPr="000E1B74" w:rsidRDefault="00FD11A4" w:rsidP="00612971">
            <w:pPr>
              <w:pStyle w:val="ListParagraph"/>
              <w:numPr>
                <w:ilvl w:val="0"/>
                <w:numId w:val="98"/>
              </w:numPr>
              <w:ind w:left="601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21478FB" w14:textId="77777777" w:rsidTr="00897FD1">
        <w:trPr>
          <w:trHeight w:val="406"/>
        </w:trPr>
        <w:tc>
          <w:tcPr>
            <w:tcW w:w="29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6B1B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B8979E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9D53B4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0E8EB" w14:textId="77777777" w:rsidR="00FD11A4" w:rsidRPr="000E1B74" w:rsidRDefault="00FD11A4" w:rsidP="00612971">
            <w:pPr>
              <w:pStyle w:val="ListParagraph"/>
              <w:numPr>
                <w:ilvl w:val="0"/>
                <w:numId w:val="98"/>
              </w:numPr>
              <w:ind w:left="601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469DBB3" w14:textId="77777777" w:rsidTr="00897FD1">
        <w:trPr>
          <w:trHeight w:val="425"/>
        </w:trPr>
        <w:tc>
          <w:tcPr>
            <w:tcW w:w="29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20789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F97B7C8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726984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6E270" w14:textId="77777777" w:rsidR="00FD11A4" w:rsidRPr="000E1B74" w:rsidRDefault="00FD11A4" w:rsidP="00612971">
            <w:pPr>
              <w:pStyle w:val="ListParagraph"/>
              <w:numPr>
                <w:ilvl w:val="0"/>
                <w:numId w:val="98"/>
              </w:numPr>
              <w:ind w:left="601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145124E" w14:textId="77777777" w:rsidTr="00897FD1">
        <w:trPr>
          <w:trHeight w:val="417"/>
        </w:trPr>
        <w:tc>
          <w:tcPr>
            <w:tcW w:w="29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E22FE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313041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915207B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BD3B2" w14:textId="77777777" w:rsidR="00FD11A4" w:rsidRPr="000E1B74" w:rsidRDefault="00FD11A4" w:rsidP="00612971">
            <w:pPr>
              <w:pStyle w:val="ListParagraph"/>
              <w:numPr>
                <w:ilvl w:val="0"/>
                <w:numId w:val="98"/>
              </w:numPr>
              <w:ind w:left="601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D7EF264" w14:textId="77777777" w:rsidTr="00897FD1">
        <w:trPr>
          <w:trHeight w:val="409"/>
        </w:trPr>
        <w:tc>
          <w:tcPr>
            <w:tcW w:w="29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C0E7B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2245DD9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7.</w:t>
            </w: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312D84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BF911" w14:textId="77777777" w:rsidR="00FD11A4" w:rsidRPr="000E1B74" w:rsidRDefault="00FD11A4" w:rsidP="00612971">
            <w:pPr>
              <w:pStyle w:val="ListParagraph"/>
              <w:numPr>
                <w:ilvl w:val="0"/>
                <w:numId w:val="98"/>
              </w:numPr>
              <w:ind w:left="601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BEA5A18" w14:textId="77777777" w:rsidTr="00897FD1">
        <w:trPr>
          <w:trHeight w:val="416"/>
        </w:trPr>
        <w:tc>
          <w:tcPr>
            <w:tcW w:w="29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5D1DA" w14:textId="77777777" w:rsidR="00FD11A4" w:rsidRPr="000E1B74" w:rsidRDefault="00FD11A4" w:rsidP="00897FD1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7F064D9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C59ABB4" w14:textId="77777777" w:rsidR="00FD11A4" w:rsidRPr="000E1B74" w:rsidRDefault="00FD11A4" w:rsidP="00897FD1">
            <w:pPr>
              <w:pStyle w:val="ListParagraph"/>
              <w:ind w:left="0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8.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CEE2F" w14:textId="77777777" w:rsidR="00FD11A4" w:rsidRPr="000E1B74" w:rsidRDefault="00FD11A4" w:rsidP="00612971">
            <w:pPr>
              <w:pStyle w:val="ListParagraph"/>
              <w:numPr>
                <w:ilvl w:val="0"/>
                <w:numId w:val="98"/>
              </w:numPr>
              <w:ind w:left="601" w:hanging="425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388EF61A" w14:textId="77777777" w:rsidR="00FD11A4" w:rsidRPr="000E1B74" w:rsidRDefault="00FD11A4" w:rsidP="00897FD1">
      <w:pPr>
        <w:spacing w:before="240" w:after="0" w:line="240" w:lineRule="auto"/>
        <w:ind w:left="-425" w:firstLine="425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*) coret yang tidak dikehendaki</w:t>
      </w:r>
    </w:p>
    <w:p w14:paraId="5F8423CD" w14:textId="77777777" w:rsidR="00FD11A4" w:rsidRPr="000E1B74" w:rsidRDefault="00FD11A4" w:rsidP="00897FD1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B5E5FF0" w14:textId="77777777" w:rsidR="00FD11A4" w:rsidRPr="000E1B74" w:rsidRDefault="00FD11A4" w:rsidP="00897FD1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……………………</w:t>
      </w:r>
    </w:p>
    <w:p w14:paraId="1E936CAE" w14:textId="77777777" w:rsidR="00FD11A4" w:rsidRPr="000E1B74" w:rsidRDefault="00FD11A4" w:rsidP="00897FD1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tua Tim Penguji</w:t>
      </w:r>
    </w:p>
    <w:p w14:paraId="18BD17AB" w14:textId="77777777" w:rsidR="00FD11A4" w:rsidRPr="000E1B74" w:rsidRDefault="00FD11A4" w:rsidP="00897FD1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941C766" w14:textId="77777777" w:rsidR="00FD11A4" w:rsidRDefault="00FD11A4" w:rsidP="00897FD1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B8B6A72" w14:textId="77777777" w:rsidR="00FD11A4" w:rsidRPr="000E1B74" w:rsidRDefault="00FD11A4" w:rsidP="00897FD1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E7F81D1" w14:textId="77777777" w:rsidR="00FD11A4" w:rsidRPr="000E1B74" w:rsidRDefault="00FD11A4" w:rsidP="00897FD1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…………...</w:t>
      </w:r>
    </w:p>
    <w:p w14:paraId="4CA3DFB4" w14:textId="77777777" w:rsidR="00FD11A4" w:rsidRPr="000E1B74" w:rsidRDefault="00FD11A4" w:rsidP="00897FD1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…………………………….</w:t>
      </w:r>
    </w:p>
    <w:p w14:paraId="22BFF56D" w14:textId="77777777" w:rsidR="00897FD1" w:rsidRDefault="00897FD1" w:rsidP="00FD11A4">
      <w:pPr>
        <w:spacing w:after="0" w:line="360" w:lineRule="auto"/>
        <w:jc w:val="both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45C9DFBF" w14:textId="15B83946" w:rsidR="00FD11A4" w:rsidRPr="0095211C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51" w:name="_Toc170435105"/>
      <w:r>
        <w:lastRenderedPageBreak/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38</w:t>
      </w:r>
      <w:r>
        <w:fldChar w:fldCharType="end"/>
      </w:r>
      <w:r>
        <w:t>. Pendaftaran Ujian Terbuka</w:t>
      </w:r>
      <w:bookmarkEnd w:id="51"/>
    </w:p>
    <w:p w14:paraId="6C9976A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(dalam bentuk google form dibuatkan fakultas)</w:t>
      </w:r>
    </w:p>
    <w:p w14:paraId="566AD850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5BF94C81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ENDAFTARAN </w:t>
      </w:r>
      <w:r w:rsidRPr="000E1B74">
        <w:rPr>
          <w:rFonts w:ascii="Tahoma" w:hAnsi="Tahoma" w:cs="Tahoma"/>
          <w:noProof/>
          <w:kern w:val="0"/>
          <w:sz w:val="24"/>
          <w:szCs w:val="24"/>
          <w:lang w:val="id-ID"/>
          <w14:ligatures w14:val="none"/>
        </w:rPr>
        <w:t>UJIAN TERBUKA</w:t>
      </w:r>
    </w:p>
    <w:p w14:paraId="05F8C9B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45FCEBF" w14:textId="77777777" w:rsidR="00FD11A4" w:rsidRPr="000E1B74" w:rsidRDefault="00FD11A4" w:rsidP="00612971">
      <w:pPr>
        <w:pStyle w:val="ListParagraph"/>
        <w:numPr>
          <w:ilvl w:val="0"/>
          <w:numId w:val="99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5A8B379F" w14:textId="77777777" w:rsidR="00FD11A4" w:rsidRPr="000E1B74" w:rsidRDefault="00FD11A4" w:rsidP="00612971">
      <w:pPr>
        <w:pStyle w:val="ListParagraph"/>
        <w:numPr>
          <w:ilvl w:val="0"/>
          <w:numId w:val="99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29E1BE7B" w14:textId="77777777" w:rsidR="00FD11A4" w:rsidRPr="000E1B74" w:rsidRDefault="00FD11A4" w:rsidP="00612971">
      <w:pPr>
        <w:pStyle w:val="ListParagraph"/>
        <w:numPr>
          <w:ilvl w:val="0"/>
          <w:numId w:val="99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o W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545547DA" w14:textId="77777777" w:rsidR="00FD11A4" w:rsidRPr="000E1B74" w:rsidRDefault="00FD11A4" w:rsidP="00612971">
      <w:pPr>
        <w:pStyle w:val="ListParagraph"/>
        <w:numPr>
          <w:ilvl w:val="0"/>
          <w:numId w:val="99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lamat emai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6B267DC" w14:textId="77777777" w:rsidR="00FD11A4" w:rsidRPr="000E1B74" w:rsidRDefault="00FD11A4" w:rsidP="00612971">
      <w:pPr>
        <w:pStyle w:val="ListParagraph"/>
        <w:numPr>
          <w:ilvl w:val="0"/>
          <w:numId w:val="99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54751D0" w14:textId="77777777" w:rsidR="00FD11A4" w:rsidRPr="000E1B74" w:rsidRDefault="00FD11A4" w:rsidP="00612971">
      <w:pPr>
        <w:pStyle w:val="ListParagraph"/>
        <w:numPr>
          <w:ilvl w:val="0"/>
          <w:numId w:val="99"/>
        </w:num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 1.</w:t>
      </w:r>
    </w:p>
    <w:p w14:paraId="7C1A922B" w14:textId="77777777" w:rsidR="00FD11A4" w:rsidRPr="000E1B74" w:rsidRDefault="00FD11A4" w:rsidP="00FD11A4">
      <w:pPr>
        <w:pStyle w:val="ListParagraph"/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  </w:t>
      </w:r>
      <w:r>
        <w:rPr>
          <w:rFonts w:ascii="Tahoma" w:hAnsi="Tahoma" w:cs="Tahoma"/>
          <w:noProof/>
          <w:sz w:val="24"/>
          <w:szCs w:val="24"/>
          <w:lang w:val="id-ID"/>
        </w:rPr>
        <w:tab/>
        <w:t xml:space="preserve">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2.</w:t>
      </w:r>
    </w:p>
    <w:p w14:paraId="22667442" w14:textId="77777777" w:rsidR="00FD11A4" w:rsidRPr="000E1B74" w:rsidRDefault="00FD11A4" w:rsidP="00FD11A4">
      <w:pPr>
        <w:pStyle w:val="ListParagraph"/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  </w:t>
      </w:r>
      <w:r>
        <w:rPr>
          <w:rFonts w:ascii="Tahoma" w:hAnsi="Tahoma" w:cs="Tahoma"/>
          <w:noProof/>
          <w:sz w:val="24"/>
          <w:szCs w:val="24"/>
          <w:lang w:val="id-ID"/>
        </w:rPr>
        <w:t xml:space="preserve">  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3.</w:t>
      </w:r>
    </w:p>
    <w:p w14:paraId="4F86CC89" w14:textId="77777777" w:rsidR="00FD11A4" w:rsidRPr="000E1B74" w:rsidRDefault="00FD11A4" w:rsidP="00612971">
      <w:pPr>
        <w:pStyle w:val="ListParagraph"/>
        <w:numPr>
          <w:ilvl w:val="0"/>
          <w:numId w:val="99"/>
        </w:numPr>
        <w:tabs>
          <w:tab w:val="left" w:pos="210"/>
        </w:tabs>
        <w:spacing w:after="0" w:line="360" w:lineRule="auto"/>
        <w:ind w:left="714" w:hanging="357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skah disertasi yang telah disetujui tim promotor diupload dalam bentuk pdf.</w:t>
      </w:r>
    </w:p>
    <w:p w14:paraId="01618555" w14:textId="77777777" w:rsidR="00FD11A4" w:rsidRPr="000E1B74" w:rsidRDefault="00FD11A4" w:rsidP="00612971">
      <w:pPr>
        <w:pStyle w:val="ListParagraph"/>
        <w:numPr>
          <w:ilvl w:val="0"/>
          <w:numId w:val="99"/>
        </w:numPr>
        <w:tabs>
          <w:tab w:val="left" w:pos="210"/>
        </w:tabs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ti publikasi artikel di jurnal Scopus.</w:t>
      </w:r>
    </w:p>
    <w:p w14:paraId="1544AE07" w14:textId="77777777" w:rsidR="00FD11A4" w:rsidRPr="000E1B74" w:rsidRDefault="00FD11A4" w:rsidP="00612971">
      <w:pPr>
        <w:pStyle w:val="ListParagraph"/>
        <w:numPr>
          <w:ilvl w:val="0"/>
          <w:numId w:val="99"/>
        </w:numPr>
        <w:spacing w:after="0" w:line="360" w:lineRule="auto"/>
        <w:ind w:left="714" w:hanging="357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erkas yang diupload (dijadikan satu dalam bentuk pdf)</w:t>
      </w:r>
    </w:p>
    <w:p w14:paraId="06D4F31A" w14:textId="77777777" w:rsidR="00FD11A4" w:rsidRPr="000E1B74" w:rsidRDefault="00FD11A4" w:rsidP="00612971">
      <w:pPr>
        <w:pStyle w:val="ListParagraph"/>
        <w:numPr>
          <w:ilvl w:val="0"/>
          <w:numId w:val="100"/>
        </w:numPr>
        <w:tabs>
          <w:tab w:val="left" w:pos="210"/>
        </w:tabs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ti pembayaran biaya semester terakhir</w:t>
      </w:r>
    </w:p>
    <w:p w14:paraId="327EE009" w14:textId="77777777" w:rsidR="00FD11A4" w:rsidRPr="000E1B74" w:rsidRDefault="00FD11A4" w:rsidP="00612971">
      <w:pPr>
        <w:pStyle w:val="ListParagraph"/>
        <w:numPr>
          <w:ilvl w:val="0"/>
          <w:numId w:val="100"/>
        </w:numPr>
        <w:tabs>
          <w:tab w:val="left" w:pos="210"/>
        </w:tabs>
        <w:spacing w:after="0" w:line="360" w:lineRule="auto"/>
        <w:ind w:left="1077"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u bimbingan disertasi</w:t>
      </w:r>
    </w:p>
    <w:p w14:paraId="48658236" w14:textId="77777777" w:rsidR="00FD11A4" w:rsidRPr="000E1B74" w:rsidRDefault="00FD11A4" w:rsidP="00612971">
      <w:pPr>
        <w:pStyle w:val="ListParagraph"/>
        <w:numPr>
          <w:ilvl w:val="0"/>
          <w:numId w:val="100"/>
        </w:numPr>
        <w:tabs>
          <w:tab w:val="left" w:pos="210"/>
        </w:tabs>
        <w:spacing w:after="0" w:line="360" w:lineRule="auto"/>
        <w:ind w:left="1077"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KHS </w:t>
      </w:r>
    </w:p>
    <w:p w14:paraId="79413801" w14:textId="77777777" w:rsidR="00FD11A4" w:rsidRPr="000E1B74" w:rsidRDefault="00FD11A4" w:rsidP="00612971">
      <w:pPr>
        <w:pStyle w:val="ListParagraph"/>
        <w:numPr>
          <w:ilvl w:val="0"/>
          <w:numId w:val="100"/>
        </w:numPr>
        <w:tabs>
          <w:tab w:val="left" w:pos="210"/>
        </w:tabs>
        <w:spacing w:after="0" w:line="360" w:lineRule="auto"/>
        <w:ind w:left="1077" w:hanging="371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t keterangan bebas plagiasi (maksimal kemiripan 30%)</w:t>
      </w:r>
    </w:p>
    <w:p w14:paraId="560E738D" w14:textId="77777777" w:rsidR="00FD11A4" w:rsidRPr="000E1B74" w:rsidRDefault="00FD11A4" w:rsidP="00FD11A4">
      <w:pPr>
        <w:pStyle w:val="ListParagraph"/>
        <w:tabs>
          <w:tab w:val="left" w:pos="210"/>
        </w:tabs>
        <w:spacing w:line="276" w:lineRule="auto"/>
        <w:ind w:left="108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0373C55D" w14:textId="77777777" w:rsidR="00FD11A4" w:rsidRPr="000E1B74" w:rsidRDefault="00FD11A4" w:rsidP="00FD11A4">
      <w:pPr>
        <w:tabs>
          <w:tab w:val="left" w:pos="210"/>
        </w:tabs>
        <w:spacing w:after="0" w:line="360" w:lineRule="auto"/>
        <w:ind w:left="426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pabila ujian terbuka dilaksanakan dalam moda luring, semua naskah dan diserahkan ke admin prodi setelah mendapatkan jadwal ujian.</w:t>
      </w:r>
    </w:p>
    <w:p w14:paraId="0B672BCC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007EEA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B5A4ED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9AF02C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A098126" w14:textId="3E3C0DA9" w:rsidR="00FD11A4" w:rsidRPr="0095211C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52" w:name="_Toc170435106"/>
      <w:r>
        <w:lastRenderedPageBreak/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39</w:t>
      </w:r>
      <w:r>
        <w:fldChar w:fldCharType="end"/>
      </w:r>
      <w:r>
        <w:t>. Verifikasi Persyaratan Ujian Terbuka</w:t>
      </w:r>
      <w:bookmarkEnd w:id="52"/>
    </w:p>
    <w:p w14:paraId="39AC833E" w14:textId="77777777" w:rsidR="00FD11A4" w:rsidRPr="000E1B74" w:rsidRDefault="00FD11A4" w:rsidP="00FD11A4">
      <w:pPr>
        <w:spacing w:before="240"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FORM VERIFIKASI PERSYARATAN UJIAN TERBUKA</w:t>
      </w:r>
    </w:p>
    <w:p w14:paraId="2A33C5B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F345E9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371E66C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245AC86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9C6C98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A2EC73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F9C79A5" w14:textId="77777777" w:rsidR="00FD11A4" w:rsidRPr="000E1B74" w:rsidRDefault="00FD11A4" w:rsidP="00612971">
      <w:pPr>
        <w:pStyle w:val="ListParagraph"/>
        <w:numPr>
          <w:ilvl w:val="0"/>
          <w:numId w:val="101"/>
        </w:numPr>
        <w:tabs>
          <w:tab w:val="left" w:pos="284"/>
        </w:tabs>
        <w:spacing w:after="0" w:line="480" w:lineRule="auto"/>
        <w:ind w:hanging="144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D82885F" wp14:editId="33B6590A">
                <wp:simplePos x="0" y="0"/>
                <wp:positionH relativeFrom="column">
                  <wp:posOffset>4297680</wp:posOffset>
                </wp:positionH>
                <wp:positionV relativeFrom="paragraph">
                  <wp:posOffset>8890</wp:posOffset>
                </wp:positionV>
                <wp:extent cx="274320" cy="220980"/>
                <wp:effectExtent l="0" t="0" r="11430" b="26670"/>
                <wp:wrapNone/>
                <wp:docPr id="3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4EAB5059" id="Rectangle 4" o:spid="_x0000_s1026" style="position:absolute;margin-left:338.4pt;margin-top:.7pt;width:21.6pt;height:17.4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Naskah disertasi yang sudah disetujui 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50F3766C" w14:textId="77777777" w:rsidR="00FD11A4" w:rsidRPr="000E1B74" w:rsidRDefault="00FD11A4" w:rsidP="00612971">
      <w:pPr>
        <w:pStyle w:val="ListParagraph"/>
        <w:numPr>
          <w:ilvl w:val="0"/>
          <w:numId w:val="101"/>
        </w:numPr>
        <w:tabs>
          <w:tab w:val="left" w:pos="210"/>
        </w:tabs>
        <w:spacing w:after="0" w:line="480" w:lineRule="auto"/>
        <w:ind w:hanging="144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582A045" wp14:editId="2F4B7223">
                <wp:simplePos x="0" y="0"/>
                <wp:positionH relativeFrom="column">
                  <wp:posOffset>4297680</wp:posOffset>
                </wp:positionH>
                <wp:positionV relativeFrom="paragraph">
                  <wp:posOffset>6985</wp:posOffset>
                </wp:positionV>
                <wp:extent cx="274320" cy="220980"/>
                <wp:effectExtent l="0" t="0" r="11430" b="26670"/>
                <wp:wrapNone/>
                <wp:docPr id="3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1C44C8F5" id="Rectangle 4" o:spid="_x0000_s1026" style="position:absolute;margin-left:338.4pt;margin-top:.55pt;width:21.6pt;height:17.4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Bukti publikasi artikel di jurnal Scopus. </w:t>
      </w:r>
    </w:p>
    <w:p w14:paraId="2712F204" w14:textId="77777777" w:rsidR="00FD11A4" w:rsidRPr="000E1B74" w:rsidRDefault="00FD11A4" w:rsidP="00FD11A4">
      <w:pPr>
        <w:tabs>
          <w:tab w:val="left" w:pos="210"/>
        </w:tabs>
        <w:spacing w:after="0" w:line="48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lang w:val="id-ID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C667CB5" wp14:editId="02CB1D59">
                <wp:simplePos x="0" y="0"/>
                <wp:positionH relativeFrom="column">
                  <wp:posOffset>4305300</wp:posOffset>
                </wp:positionH>
                <wp:positionV relativeFrom="paragraph">
                  <wp:posOffset>29845</wp:posOffset>
                </wp:positionV>
                <wp:extent cx="274320" cy="220980"/>
                <wp:effectExtent l="0" t="0" r="11430" b="26670"/>
                <wp:wrapNone/>
                <wp:docPr id="3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5944197C" id="Rectangle 4" o:spid="_x0000_s1026" style="position:absolute;margin-left:339pt;margin-top:2.35pt;width:21.6pt;height:17.4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531A0E5" wp14:editId="1BF64890">
                <wp:simplePos x="0" y="0"/>
                <wp:positionH relativeFrom="column">
                  <wp:posOffset>4297680</wp:posOffset>
                </wp:positionH>
                <wp:positionV relativeFrom="paragraph">
                  <wp:posOffset>351790</wp:posOffset>
                </wp:positionV>
                <wp:extent cx="274320" cy="220980"/>
                <wp:effectExtent l="0" t="0" r="11430" b="26670"/>
                <wp:wrapNone/>
                <wp:docPr id="3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54525489" id="Rectangle 4" o:spid="_x0000_s1026" style="position:absolute;margin-left:338.4pt;margin-top:27.7pt;width:21.6pt;height:17.4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3. FC sertifikat akreditasi prodi</w:t>
      </w:r>
    </w:p>
    <w:p w14:paraId="1CDB42B2" w14:textId="77777777" w:rsidR="00FD11A4" w:rsidRPr="000E1B74" w:rsidRDefault="00FD11A4" w:rsidP="00FD11A4">
      <w:pPr>
        <w:tabs>
          <w:tab w:val="left" w:pos="284"/>
        </w:tabs>
        <w:spacing w:after="0" w:line="48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lang w:val="id-ID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24A7ED9" wp14:editId="0EF13010">
                <wp:simplePos x="0" y="0"/>
                <wp:positionH relativeFrom="column">
                  <wp:posOffset>4297680</wp:posOffset>
                </wp:positionH>
                <wp:positionV relativeFrom="paragraph">
                  <wp:posOffset>328930</wp:posOffset>
                </wp:positionV>
                <wp:extent cx="274320" cy="205740"/>
                <wp:effectExtent l="0" t="0" r="11430" b="22860"/>
                <wp:wrapNone/>
                <wp:docPr id="3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057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54151E01" id="Rectangle 4" o:spid="_x0000_s1026" style="position:absolute;margin-left:338.4pt;margin-top:25.9pt;width:21.6pt;height:16.2pt;z-index:251716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4. Bukti pembayaran biaya semester terakhir</w:t>
      </w:r>
    </w:p>
    <w:p w14:paraId="229A65D5" w14:textId="77777777" w:rsidR="00FD11A4" w:rsidRPr="000E1B74" w:rsidRDefault="00FD11A4" w:rsidP="00FD11A4">
      <w:pPr>
        <w:tabs>
          <w:tab w:val="left" w:pos="284"/>
        </w:tabs>
        <w:spacing w:after="0" w:line="48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lang w:val="id-ID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5CD987F" wp14:editId="4B60334D">
                <wp:simplePos x="0" y="0"/>
                <wp:positionH relativeFrom="column">
                  <wp:posOffset>4290060</wp:posOffset>
                </wp:positionH>
                <wp:positionV relativeFrom="paragraph">
                  <wp:posOffset>328930</wp:posOffset>
                </wp:positionV>
                <wp:extent cx="274320" cy="220980"/>
                <wp:effectExtent l="0" t="0" r="11430" b="26670"/>
                <wp:wrapNone/>
                <wp:docPr id="40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06C9358D" id="Rectangle 4" o:spid="_x0000_s1026" style="position:absolute;margin-left:337.8pt;margin-top:25.9pt;width:21.6pt;height:17.4pt;z-index:251717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5. Buku bimbingan disertasi</w:t>
      </w:r>
    </w:p>
    <w:p w14:paraId="18415494" w14:textId="77777777" w:rsidR="00FD11A4" w:rsidRPr="000E1B74" w:rsidRDefault="00FD11A4" w:rsidP="00612971">
      <w:pPr>
        <w:pStyle w:val="ListParagraph"/>
        <w:numPr>
          <w:ilvl w:val="0"/>
          <w:numId w:val="74"/>
        </w:numPr>
        <w:tabs>
          <w:tab w:val="left" w:pos="284"/>
        </w:tabs>
        <w:spacing w:after="0" w:line="480" w:lineRule="auto"/>
        <w:ind w:hanging="72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KHS </w:t>
      </w:r>
    </w:p>
    <w:p w14:paraId="1D566E16" w14:textId="77777777" w:rsidR="00FD11A4" w:rsidRPr="000E1B74" w:rsidRDefault="00FD11A4" w:rsidP="00612971">
      <w:pPr>
        <w:pStyle w:val="ListParagraph"/>
        <w:numPr>
          <w:ilvl w:val="0"/>
          <w:numId w:val="74"/>
        </w:numPr>
        <w:tabs>
          <w:tab w:val="left" w:pos="284"/>
        </w:tabs>
        <w:spacing w:after="0" w:line="480" w:lineRule="auto"/>
        <w:ind w:hanging="72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49CF1C8" wp14:editId="53F45335">
                <wp:simplePos x="0" y="0"/>
                <wp:positionH relativeFrom="column">
                  <wp:posOffset>4282440</wp:posOffset>
                </wp:positionH>
                <wp:positionV relativeFrom="paragraph">
                  <wp:posOffset>10795</wp:posOffset>
                </wp:positionV>
                <wp:extent cx="274320" cy="190500"/>
                <wp:effectExtent l="0" t="0" r="11430" b="19050"/>
                <wp:wrapNone/>
                <wp:docPr id="4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466C0592" id="Rectangle 4" o:spid="_x0000_s1026" style="position:absolute;margin-left:337.2pt;margin-top:.85pt;width:21.6pt;height:15pt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" fillcolor="white [3201]" strokecolor="#70ad47 [3209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Surat keterangan bebas plagiasi (maksimal kemiripan 30%)</w:t>
      </w:r>
    </w:p>
    <w:p w14:paraId="17C9FDF0" w14:textId="77777777" w:rsidR="00FD11A4" w:rsidRPr="000E1B74" w:rsidRDefault="00FD11A4" w:rsidP="00FD11A4">
      <w:pPr>
        <w:pStyle w:val="ListParagraph"/>
        <w:tabs>
          <w:tab w:val="left" w:pos="210"/>
        </w:tabs>
        <w:spacing w:line="276" w:lineRule="auto"/>
        <w:ind w:left="144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</w:t>
      </w:r>
    </w:p>
    <w:p w14:paraId="3B1F9FA7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erikan tanda centang untuk persyaratan yang sudah terpenuhi</w:t>
      </w:r>
    </w:p>
    <w:p w14:paraId="473C9DB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B7C2DDA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…………………</w:t>
      </w:r>
    </w:p>
    <w:p w14:paraId="65F80E5C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omisi Disertasi</w:t>
      </w:r>
    </w:p>
    <w:p w14:paraId="784BDD8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17E526C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………</w:t>
      </w:r>
    </w:p>
    <w:p w14:paraId="362CACB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………………………..</w:t>
      </w:r>
    </w:p>
    <w:p w14:paraId="560D6927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5B87EB63" w14:textId="74C79165" w:rsidR="00FD11A4" w:rsidRPr="0095211C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53" w:name="_Toc170435107"/>
      <w:r>
        <w:lastRenderedPageBreak/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40</w:t>
      </w:r>
      <w:r>
        <w:fldChar w:fldCharType="end"/>
      </w:r>
      <w:r>
        <w:t>. Penilaian Ujian Terbuka</w:t>
      </w:r>
      <w:bookmarkEnd w:id="53"/>
    </w:p>
    <w:p w14:paraId="085E163A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C8759B5" w14:textId="77777777" w:rsidR="00FD11A4" w:rsidRPr="000E1B74" w:rsidRDefault="00FD11A4" w:rsidP="00FD11A4">
      <w:pPr>
        <w:spacing w:line="240" w:lineRule="auto"/>
        <w:jc w:val="center"/>
        <w:rPr>
          <w:rFonts w:ascii="Tahoma" w:hAnsi="Tahoma" w:cs="Tahoma"/>
          <w:noProof/>
          <w:sz w:val="28"/>
          <w:szCs w:val="28"/>
          <w:lang w:val="id-ID"/>
        </w:rPr>
      </w:pPr>
      <w:r w:rsidRPr="000E1B74">
        <w:rPr>
          <w:rFonts w:ascii="Tahoma" w:hAnsi="Tahoma" w:cs="Tahoma"/>
          <w:noProof/>
          <w:sz w:val="28"/>
          <w:szCs w:val="28"/>
          <w:lang w:val="id-ID"/>
        </w:rPr>
        <w:t>PENILAIAN UJIAN TERBUKA (TAHAP V)</w:t>
      </w:r>
    </w:p>
    <w:tbl>
      <w:tblPr>
        <w:tblStyle w:val="TableGrid"/>
        <w:tblW w:w="822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6235"/>
      </w:tblGrid>
      <w:tr w:rsidR="00FD11A4" w:rsidRPr="000E1B74" w14:paraId="6E069068" w14:textId="77777777" w:rsidTr="003003A5">
        <w:tc>
          <w:tcPr>
            <w:tcW w:w="1985" w:type="dxa"/>
            <w:hideMark/>
          </w:tcPr>
          <w:p w14:paraId="0F8935CC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6237" w:type="dxa"/>
            <w:hideMark/>
          </w:tcPr>
          <w:p w14:paraId="1DE179B3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</w:t>
            </w:r>
            <w:r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......</w:t>
            </w:r>
          </w:p>
        </w:tc>
      </w:tr>
      <w:tr w:rsidR="00FD11A4" w:rsidRPr="000E1B74" w14:paraId="7C4BB58F" w14:textId="77777777" w:rsidTr="003003A5">
        <w:tc>
          <w:tcPr>
            <w:tcW w:w="1985" w:type="dxa"/>
            <w:hideMark/>
          </w:tcPr>
          <w:p w14:paraId="0CDED175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6237" w:type="dxa"/>
            <w:hideMark/>
          </w:tcPr>
          <w:p w14:paraId="5B1629BA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.</w:t>
            </w:r>
          </w:p>
        </w:tc>
      </w:tr>
      <w:tr w:rsidR="00FD11A4" w:rsidRPr="000E1B74" w14:paraId="4F140A40" w14:textId="77777777" w:rsidTr="003003A5">
        <w:tc>
          <w:tcPr>
            <w:tcW w:w="1985" w:type="dxa"/>
            <w:hideMark/>
          </w:tcPr>
          <w:p w14:paraId="7F812BDA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6237" w:type="dxa"/>
            <w:hideMark/>
          </w:tcPr>
          <w:p w14:paraId="197C429C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</w:t>
            </w:r>
          </w:p>
        </w:tc>
      </w:tr>
      <w:tr w:rsidR="00FD11A4" w:rsidRPr="000E1B74" w14:paraId="50796688" w14:textId="77777777" w:rsidTr="003003A5">
        <w:trPr>
          <w:trHeight w:val="193"/>
        </w:trPr>
        <w:tc>
          <w:tcPr>
            <w:tcW w:w="1985" w:type="dxa"/>
            <w:hideMark/>
          </w:tcPr>
          <w:p w14:paraId="4EDA2033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Disertasi </w:t>
            </w:r>
          </w:p>
        </w:tc>
        <w:tc>
          <w:tcPr>
            <w:tcW w:w="6237" w:type="dxa"/>
            <w:hideMark/>
          </w:tcPr>
          <w:p w14:paraId="21123466" w14:textId="77777777" w:rsidR="00FD11A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:  </w:t>
            </w:r>
            <w:r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</w:t>
            </w:r>
          </w:p>
          <w:p w14:paraId="5270E7CC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</w:t>
            </w: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.................................................................................</w:t>
            </w:r>
          </w:p>
        </w:tc>
      </w:tr>
      <w:tr w:rsidR="00FD11A4" w:rsidRPr="000E1B74" w14:paraId="70C3F085" w14:textId="77777777" w:rsidTr="003003A5">
        <w:trPr>
          <w:trHeight w:val="193"/>
        </w:trPr>
        <w:tc>
          <w:tcPr>
            <w:tcW w:w="1985" w:type="dxa"/>
          </w:tcPr>
          <w:p w14:paraId="5C5F5F0C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237" w:type="dxa"/>
            <w:hideMark/>
          </w:tcPr>
          <w:p w14:paraId="51CE41ED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.....</w:t>
            </w:r>
          </w:p>
        </w:tc>
      </w:tr>
    </w:tbl>
    <w:p w14:paraId="27EF0CD6" w14:textId="77777777" w:rsidR="00FD11A4" w:rsidRPr="000E1B74" w:rsidRDefault="00FD11A4" w:rsidP="00FD11A4">
      <w:pPr>
        <w:spacing w:after="0" w:line="12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06"/>
        <w:gridCol w:w="384"/>
        <w:gridCol w:w="5817"/>
        <w:gridCol w:w="1220"/>
      </w:tblGrid>
      <w:tr w:rsidR="00FD11A4" w:rsidRPr="000E1B74" w14:paraId="3BE8EB74" w14:textId="77777777" w:rsidTr="003003A5"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C4496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74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FF5F9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spek yang Dinila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C363D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lai</w:t>
            </w:r>
          </w:p>
          <w:p w14:paraId="61F98179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(0 </w:t>
            </w: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sym w:font="Symbol" w:char="F02D"/>
            </w: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100)</w:t>
            </w:r>
          </w:p>
        </w:tc>
      </w:tr>
      <w:tr w:rsidR="00FD11A4" w:rsidRPr="000E1B74" w14:paraId="4A9E9BDE" w14:textId="77777777" w:rsidTr="003003A5"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D9B94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I</w:t>
            </w:r>
          </w:p>
        </w:tc>
        <w:tc>
          <w:tcPr>
            <w:tcW w:w="74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65FD2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ualitas Diserta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6DA39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C40B2F8" w14:textId="77777777" w:rsidTr="003003A5">
        <w:tc>
          <w:tcPr>
            <w:tcW w:w="5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E6159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5797B09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7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071CABB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sesuaian judul disertasi dengan permasalahan dan isi diserta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B4631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6F95D6F" w14:textId="77777777" w:rsidTr="003003A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EC6E2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CC0B06E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7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73D4E1E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sesuaian permasalahan dengan aspek metodolog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AACF0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7F6A526" w14:textId="77777777" w:rsidTr="003003A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25AE5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EE5C86D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7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046D124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sesuaian, kemutakhiran dan kualitas kajian pustaka dan landasan teor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4038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3E331F2" w14:textId="77777777" w:rsidTr="003003A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2A5F80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09E69EC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7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85253F4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Daya nalar dan keruntutan berpiki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BB3F3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81EB74B" w14:textId="77777777" w:rsidTr="003003A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FBB06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6B6B22B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7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9DDDF0E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ualitas bahasa yang digunakan dan kejelasan berpiki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30835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5FC0510" w14:textId="77777777" w:rsidTr="003003A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A6A27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6770C99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  <w:tc>
          <w:tcPr>
            <w:tcW w:w="7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02B066C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Bobot temuan bagi pengembangan ilmu dan atau sumbangan dalam bidang terapa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249F5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A2FA7C7" w14:textId="77777777" w:rsidTr="003003A5"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AEE1D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II</w:t>
            </w:r>
          </w:p>
        </w:tc>
        <w:tc>
          <w:tcPr>
            <w:tcW w:w="74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D83F6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emertahanan Ujian Diserta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C3B66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4755A0E" w14:textId="77777777" w:rsidTr="003003A5">
        <w:tc>
          <w:tcPr>
            <w:tcW w:w="5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42A2D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F12D29F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7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026E22C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ualitas pemertahanan dalam ujia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F859A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5A0736F" w14:textId="77777777" w:rsidTr="003003A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CC79E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652CE0A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7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1B74714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lancaran, keruntutan dan kemampuan komunikasi keilmua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E7DE4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3F4D5C2" w14:textId="77777777" w:rsidTr="003003A5"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960D6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III</w:t>
            </w:r>
          </w:p>
        </w:tc>
        <w:tc>
          <w:tcPr>
            <w:tcW w:w="74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4C0CA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Originalitas dan manfaa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4F76C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D231C85" w14:textId="77777777" w:rsidTr="003003A5">
        <w:tc>
          <w:tcPr>
            <w:tcW w:w="5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9400D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7DB24FD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7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D26D7D4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aslian dan kebaruan hasil penelitia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2924A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3085BB0" w14:textId="77777777" w:rsidTr="003003A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9C2B5" w14:textId="77777777" w:rsidR="00FD11A4" w:rsidRPr="000E1B74" w:rsidRDefault="00FD11A4" w:rsidP="003003A5">
            <w:pPr>
              <w:rPr>
                <w:rFonts w:ascii="Tahoma" w:eastAsia="Calibri" w:hAnsi="Tahoma" w:cs="Tahoma"/>
                <w:noProof/>
                <w:sz w:val="24"/>
                <w:szCs w:val="24"/>
                <w:lang w:val="id-ID" w:eastAsia="id-ID"/>
              </w:rPr>
            </w:pP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C7F498E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7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35C871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manfaatan hasil penelitia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77AA2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E5092CF" w14:textId="77777777" w:rsidTr="003003A5">
        <w:tc>
          <w:tcPr>
            <w:tcW w:w="79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249AD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Jumlah Nila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14A69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6316C276" w14:textId="77777777" w:rsidR="00FD11A4" w:rsidRPr="000E1B74" w:rsidRDefault="00FD11A4" w:rsidP="00897FD1">
      <w:pPr>
        <w:pStyle w:val="BodyTextIndent"/>
        <w:spacing w:after="0" w:line="240" w:lineRule="auto"/>
        <w:ind w:left="2268"/>
        <w:rPr>
          <w:rFonts w:ascii="Tahoma" w:hAnsi="Tahoma" w:cs="Tahoma"/>
          <w:noProof/>
          <w:szCs w:val="24"/>
          <w:lang w:val="id-ID"/>
        </w:rPr>
      </w:pPr>
      <w:r w:rsidRPr="000E1B74">
        <w:rPr>
          <w:rFonts w:ascii="Tahoma" w:hAnsi="Tahoma" w:cs="Tahoma"/>
          <w:noProof/>
          <w:szCs w:val="24"/>
          <w:lang w:val="id-ID"/>
        </w:rPr>
        <w:t xml:space="preserve">Nilai akhir = </w:t>
      </w:r>
      <w:r w:rsidR="00045175" w:rsidRPr="00045175">
        <w:rPr>
          <w:rFonts w:ascii="Tahoma" w:hAnsi="Tahoma" w:cs="Tahoma"/>
          <w:noProof/>
          <w:position w:val="-24"/>
          <w:szCs w:val="24"/>
          <w:lang w:val="id-ID"/>
        </w:rPr>
        <w:object w:dxaOrig="1308" w:dyaOrig="624" w14:anchorId="78671C7A">
          <v:shape id="_x0000_i1041" type="#_x0000_t75" alt="" style="width:65.25pt;height:31.5pt;mso-width-percent:0;mso-height-percent:0;mso-width-percent:0;mso-height-percent:0" o:ole="">
            <v:imagedata r:id="rId32" o:title=""/>
          </v:shape>
          <o:OLEObject Type="Embed" ProgID="Equation.3" ShapeID="_x0000_i1041" DrawAspect="Content" ObjectID="_1790056962" r:id="rId40"/>
        </w:object>
      </w:r>
      <w:r w:rsidRPr="000E1B74">
        <w:rPr>
          <w:rFonts w:ascii="Tahoma" w:hAnsi="Tahoma" w:cs="Tahoma"/>
          <w:noProof/>
          <w:szCs w:val="24"/>
          <w:lang w:val="id-ID"/>
        </w:rPr>
        <w:t xml:space="preserve">= </w:t>
      </w:r>
      <w:r w:rsidR="00045175" w:rsidRPr="00045175">
        <w:rPr>
          <w:rFonts w:ascii="Tahoma" w:hAnsi="Tahoma" w:cs="Tahoma"/>
          <w:noProof/>
          <w:position w:val="-24"/>
          <w:szCs w:val="24"/>
          <w:lang w:val="id-ID"/>
        </w:rPr>
        <w:object w:dxaOrig="1032" w:dyaOrig="624" w14:anchorId="26BC786C">
          <v:shape id="_x0000_i1042" type="#_x0000_t75" alt="" style="width:51.75pt;height:31.5pt;mso-width-percent:0;mso-height-percent:0;mso-width-percent:0;mso-height-percent:0" o:ole="">
            <v:imagedata r:id="rId34" o:title=""/>
          </v:shape>
          <o:OLEObject Type="Embed" ProgID="Equation.3" ShapeID="_x0000_i1042" DrawAspect="Content" ObjectID="_1790056963" r:id="rId41"/>
        </w:object>
      </w:r>
      <w:r w:rsidRPr="000E1B74">
        <w:rPr>
          <w:rFonts w:ascii="Tahoma" w:hAnsi="Tahoma" w:cs="Tahoma"/>
          <w:noProof/>
          <w:szCs w:val="24"/>
          <w:lang w:val="id-ID"/>
        </w:rPr>
        <w:t xml:space="preserve"> = ...............</w:t>
      </w:r>
    </w:p>
    <w:p w14:paraId="6C2D2F6A" w14:textId="77777777" w:rsidR="00897FD1" w:rsidRDefault="00FD11A4" w:rsidP="00897FD1">
      <w:pPr>
        <w:tabs>
          <w:tab w:val="left" w:pos="4111"/>
        </w:tabs>
        <w:spacing w:before="120"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Surakarta, ………………………...</w:t>
      </w:r>
    </w:p>
    <w:p w14:paraId="560625BC" w14:textId="008CB50A" w:rsidR="00FD11A4" w:rsidRPr="000E1B74" w:rsidRDefault="00897FD1" w:rsidP="00897FD1">
      <w:pPr>
        <w:tabs>
          <w:tab w:val="left" w:pos="4111"/>
        </w:tabs>
        <w:spacing w:before="120"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>
        <w:rPr>
          <w:rFonts w:ascii="Tahoma" w:hAnsi="Tahoma" w:cs="Tahoma"/>
          <w:noProof/>
          <w:sz w:val="24"/>
          <w:szCs w:val="24"/>
          <w:lang w:val="id-ID"/>
        </w:rPr>
        <w:tab/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>Penguji,</w:t>
      </w:r>
    </w:p>
    <w:p w14:paraId="44E28153" w14:textId="77777777" w:rsidR="00FD11A4" w:rsidRPr="000E1B74" w:rsidRDefault="00FD11A4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51E2F7C" w14:textId="6AE471A7" w:rsidR="00FD11A4" w:rsidRPr="00897FD1" w:rsidRDefault="00897FD1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w:t xml:space="preserve">                                                       </w:t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……..………</w:t>
      </w:r>
      <w:r>
        <w:rPr>
          <w:rFonts w:ascii="Tahoma" w:hAnsi="Tahoma" w:cs="Tahoma"/>
          <w:noProof/>
          <w:sz w:val="24"/>
          <w:szCs w:val="24"/>
          <w:lang w:val="id-ID"/>
        </w:rPr>
        <w:t>…</w:t>
      </w:r>
      <w:r>
        <w:rPr>
          <w:rFonts w:ascii="Tahoma" w:hAnsi="Tahoma" w:cs="Tahoma"/>
          <w:noProof/>
          <w:sz w:val="24"/>
          <w:szCs w:val="24"/>
        </w:rPr>
        <w:t>……</w:t>
      </w:r>
    </w:p>
    <w:p w14:paraId="321082DC" w14:textId="56BABE36" w:rsidR="00FD11A4" w:rsidRPr="000E1B74" w:rsidRDefault="00FD11A4" w:rsidP="00FD11A4">
      <w:pPr>
        <w:tabs>
          <w:tab w:val="left" w:pos="4820"/>
        </w:tabs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                                                    NIP</w:t>
      </w:r>
    </w:p>
    <w:p w14:paraId="12F22FAC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701B9DD1" w14:textId="256D4EC6" w:rsidR="00FD11A4" w:rsidRPr="0095211C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54" w:name="_Toc170435108"/>
      <w:r>
        <w:lastRenderedPageBreak/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41</w:t>
      </w:r>
      <w:r>
        <w:fldChar w:fldCharType="end"/>
      </w:r>
      <w:r>
        <w:t>. Daftar Hadir</w:t>
      </w:r>
      <w:bookmarkEnd w:id="54"/>
    </w:p>
    <w:p w14:paraId="6E824DF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7F4E980" w14:textId="77777777" w:rsidR="00FD11A4" w:rsidRPr="000E1B74" w:rsidRDefault="00FD11A4" w:rsidP="00FD11A4">
      <w:pPr>
        <w:spacing w:after="0" w:line="288" w:lineRule="auto"/>
        <w:jc w:val="center"/>
        <w:rPr>
          <w:rFonts w:ascii="Tahoma" w:hAnsi="Tahoma" w:cs="Tahoma"/>
          <w:noProof/>
          <w:sz w:val="28"/>
          <w:szCs w:val="24"/>
          <w:lang w:val="id-ID"/>
        </w:rPr>
      </w:pPr>
      <w:r w:rsidRPr="000E1B74">
        <w:rPr>
          <w:rFonts w:ascii="Tahoma" w:hAnsi="Tahoma" w:cs="Tahoma"/>
          <w:noProof/>
          <w:sz w:val="28"/>
          <w:szCs w:val="24"/>
          <w:lang w:val="id-ID"/>
        </w:rPr>
        <w:t>DAFTAR HADIR TIM PENGUJI UJIAN TERBUKA</w:t>
      </w:r>
    </w:p>
    <w:p w14:paraId="29AE89F9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lang w:val="id-ID"/>
        </w:rPr>
      </w:pPr>
      <w:r w:rsidRPr="000E1B74">
        <w:rPr>
          <w:rFonts w:ascii="Tahoma" w:hAnsi="Tahoma" w:cs="Tahoma"/>
          <w:noProof/>
          <w:sz w:val="28"/>
          <w:szCs w:val="24"/>
          <w:lang w:val="id-ID"/>
        </w:rPr>
        <w:t>(TAHAP V)</w:t>
      </w:r>
    </w:p>
    <w:p w14:paraId="27EFF152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3B09A4CA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ama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7C03B697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NIM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: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3580BD8F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rogram Studi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26F4F6C9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Hari/tangga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………………………………………………………………… </w:t>
      </w:r>
    </w:p>
    <w:p w14:paraId="1EAC3CB6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eastAsia="Calibri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: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50A1D4BA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6B6ACFC4" w14:textId="77777777" w:rsidR="00FD11A4" w:rsidRPr="000E1B74" w:rsidRDefault="00FD11A4" w:rsidP="00FD11A4">
      <w:pPr>
        <w:tabs>
          <w:tab w:val="left" w:pos="1843"/>
          <w:tab w:val="left" w:pos="2127"/>
          <w:tab w:val="right" w:pos="7938"/>
        </w:tabs>
        <w:spacing w:after="0" w:line="264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……………………………………………………</w:t>
      </w:r>
    </w:p>
    <w:p w14:paraId="7BB17721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892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636"/>
        <w:gridCol w:w="4888"/>
        <w:gridCol w:w="1953"/>
        <w:gridCol w:w="1449"/>
      </w:tblGrid>
      <w:tr w:rsidR="00FD11A4" w:rsidRPr="000E1B74" w14:paraId="54152D62" w14:textId="77777777" w:rsidTr="00897FD1">
        <w:tc>
          <w:tcPr>
            <w:tcW w:w="6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234209A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48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4D39847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TIM PENGUJI</w:t>
            </w:r>
          </w:p>
        </w:tc>
        <w:tc>
          <w:tcPr>
            <w:tcW w:w="340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4859796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TANDA TANGAN</w:t>
            </w:r>
          </w:p>
        </w:tc>
      </w:tr>
      <w:tr w:rsidR="00FD11A4" w:rsidRPr="000E1B74" w14:paraId="2A1E6721" w14:textId="77777777" w:rsidTr="00897FD1">
        <w:tc>
          <w:tcPr>
            <w:tcW w:w="6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B7AE4EA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48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ACB674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30E06AFD" w14:textId="77777777" w:rsidR="00FD11A4" w:rsidRPr="000E1B74" w:rsidRDefault="00FD11A4" w:rsidP="00612971">
            <w:pPr>
              <w:pStyle w:val="ListParagraph"/>
              <w:numPr>
                <w:ilvl w:val="0"/>
                <w:numId w:val="86"/>
              </w:num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49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2C754680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4120D45" w14:textId="77777777" w:rsidTr="00897FD1">
        <w:tc>
          <w:tcPr>
            <w:tcW w:w="6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B673387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48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30BA60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756AEA49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49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AAE4A3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2. </w:t>
            </w:r>
          </w:p>
        </w:tc>
      </w:tr>
      <w:tr w:rsidR="00FD11A4" w:rsidRPr="000E1B74" w14:paraId="4601322E" w14:textId="77777777" w:rsidTr="00897FD1">
        <w:trPr>
          <w:trHeight w:val="388"/>
        </w:trPr>
        <w:tc>
          <w:tcPr>
            <w:tcW w:w="6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93D18E" w14:textId="77777777" w:rsidR="00FD11A4" w:rsidRPr="000E1B74" w:rsidRDefault="00FD11A4" w:rsidP="003003A5">
            <w:pPr>
              <w:spacing w:line="36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48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DB04FC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155B0D91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3. </w:t>
            </w:r>
          </w:p>
        </w:tc>
        <w:tc>
          <w:tcPr>
            <w:tcW w:w="1449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61243B3B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D26B473" w14:textId="77777777" w:rsidTr="00897FD1">
        <w:trPr>
          <w:trHeight w:val="370"/>
        </w:trPr>
        <w:tc>
          <w:tcPr>
            <w:tcW w:w="6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6EEF032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48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816DB5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0B5A6D6F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49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24E30A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4. </w:t>
            </w:r>
          </w:p>
        </w:tc>
      </w:tr>
      <w:tr w:rsidR="00FD11A4" w:rsidRPr="000E1B74" w14:paraId="713C1203" w14:textId="77777777" w:rsidTr="00897FD1">
        <w:trPr>
          <w:trHeight w:val="410"/>
        </w:trPr>
        <w:tc>
          <w:tcPr>
            <w:tcW w:w="6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E573FF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48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9FDDC5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590BAA21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1449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2F8A8C7B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E91EF5F" w14:textId="77777777" w:rsidTr="00897FD1">
        <w:trPr>
          <w:trHeight w:val="410"/>
        </w:trPr>
        <w:tc>
          <w:tcPr>
            <w:tcW w:w="6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88BFA4C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  <w:tc>
          <w:tcPr>
            <w:tcW w:w="48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0DFD2B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3CB62001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49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F6A7D9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6.</w:t>
            </w:r>
          </w:p>
        </w:tc>
      </w:tr>
      <w:tr w:rsidR="00FD11A4" w:rsidRPr="000E1B74" w14:paraId="245B7D15" w14:textId="77777777" w:rsidTr="00897FD1">
        <w:trPr>
          <w:trHeight w:val="410"/>
        </w:trPr>
        <w:tc>
          <w:tcPr>
            <w:tcW w:w="6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F98EA8D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7.</w:t>
            </w:r>
          </w:p>
        </w:tc>
        <w:tc>
          <w:tcPr>
            <w:tcW w:w="48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6AF14C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49B7D4CA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7.</w:t>
            </w:r>
          </w:p>
        </w:tc>
        <w:tc>
          <w:tcPr>
            <w:tcW w:w="1449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2C6B1D9B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8707D3A" w14:textId="77777777" w:rsidTr="00897FD1">
        <w:trPr>
          <w:trHeight w:val="410"/>
        </w:trPr>
        <w:tc>
          <w:tcPr>
            <w:tcW w:w="6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DA43D3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8.</w:t>
            </w:r>
          </w:p>
        </w:tc>
        <w:tc>
          <w:tcPr>
            <w:tcW w:w="48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68F482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6978E68E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49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E31D2CA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8.</w:t>
            </w:r>
          </w:p>
        </w:tc>
      </w:tr>
      <w:tr w:rsidR="00FD11A4" w:rsidRPr="000E1B74" w14:paraId="2B1902CC" w14:textId="77777777" w:rsidTr="00897FD1">
        <w:trPr>
          <w:trHeight w:val="410"/>
        </w:trPr>
        <w:tc>
          <w:tcPr>
            <w:tcW w:w="6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80FED9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9.</w:t>
            </w:r>
          </w:p>
        </w:tc>
        <w:tc>
          <w:tcPr>
            <w:tcW w:w="48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BDB06F" w14:textId="77777777" w:rsidR="00FD11A4" w:rsidRPr="000E1B74" w:rsidRDefault="00FD11A4" w:rsidP="003003A5">
            <w:pPr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192677DB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9.</w:t>
            </w:r>
          </w:p>
        </w:tc>
        <w:tc>
          <w:tcPr>
            <w:tcW w:w="1449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73D0C4C1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798D0820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</w:tblGrid>
      <w:tr w:rsidR="00FD11A4" w:rsidRPr="000E1B74" w14:paraId="18801F30" w14:textId="77777777" w:rsidTr="003003A5">
        <w:trPr>
          <w:jc w:val="right"/>
        </w:trPr>
        <w:tc>
          <w:tcPr>
            <w:tcW w:w="4621" w:type="dxa"/>
            <w:hideMark/>
          </w:tcPr>
          <w:p w14:paraId="327DA06C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Surakarta, ……………………………………</w:t>
            </w:r>
          </w:p>
        </w:tc>
      </w:tr>
      <w:tr w:rsidR="00FD11A4" w:rsidRPr="000E1B74" w14:paraId="37D1A902" w14:textId="77777777" w:rsidTr="003003A5">
        <w:trPr>
          <w:jc w:val="right"/>
        </w:trPr>
        <w:tc>
          <w:tcPr>
            <w:tcW w:w="4621" w:type="dxa"/>
          </w:tcPr>
          <w:p w14:paraId="063920A6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tua Tim Penguji,</w:t>
            </w:r>
          </w:p>
          <w:p w14:paraId="58A63A39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7C148634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3A6D6F81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  <w:p w14:paraId="135B7006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………</w:t>
            </w:r>
          </w:p>
          <w:p w14:paraId="35E54696" w14:textId="77777777" w:rsidR="00FD11A4" w:rsidRPr="000E1B74" w:rsidRDefault="00FD11A4" w:rsidP="003003A5">
            <w:pPr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P. …………………………………………</w:t>
            </w:r>
          </w:p>
        </w:tc>
      </w:tr>
    </w:tbl>
    <w:p w14:paraId="014D7444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487D9E0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2ABE2F78" w14:textId="10EEAF9A" w:rsidR="00FD11A4" w:rsidRPr="00CD6198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55" w:name="_Toc170435109"/>
      <w:r>
        <w:lastRenderedPageBreak/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42</w:t>
      </w:r>
      <w:r>
        <w:fldChar w:fldCharType="end"/>
      </w:r>
      <w:r>
        <w:t>. Surat Yudisium</w:t>
      </w:r>
      <w:bookmarkEnd w:id="55"/>
    </w:p>
    <w:p w14:paraId="5D2FDC85" w14:textId="77777777" w:rsidR="00FD11A4" w:rsidRPr="000E1B74" w:rsidRDefault="00FD11A4" w:rsidP="00FD11A4">
      <w:pPr>
        <w:spacing w:after="0" w:line="240" w:lineRule="auto"/>
        <w:ind w:left="-360" w:right="-720"/>
        <w:jc w:val="center"/>
        <w:rPr>
          <w:rFonts w:ascii="Tahoma" w:hAnsi="Tahoma" w:cs="Tahoma"/>
          <w:noProof/>
          <w:lang w:val="id-ID"/>
        </w:rPr>
      </w:pPr>
      <w:r w:rsidRPr="000E1B74">
        <w:rPr>
          <w:rFonts w:ascii="Tahoma" w:hAnsi="Tahoma" w:cs="Tahoma"/>
          <w:noProof/>
          <w:sz w:val="28"/>
          <w:szCs w:val="24"/>
          <w:u w:val="single"/>
          <w:lang w:val="id-ID"/>
        </w:rPr>
        <w:t>SURAT YUDISIUM</w:t>
      </w:r>
    </w:p>
    <w:p w14:paraId="102BB090" w14:textId="77777777" w:rsidR="00FD11A4" w:rsidRPr="000E1B74" w:rsidRDefault="00FD11A4" w:rsidP="00FD11A4">
      <w:pPr>
        <w:spacing w:after="0" w:line="240" w:lineRule="auto"/>
        <w:ind w:left="-360" w:right="-720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NO:                /UN27/DP/2018</w:t>
      </w:r>
    </w:p>
    <w:p w14:paraId="77213A68" w14:textId="77777777" w:rsidR="00FD11A4" w:rsidRPr="000E1B74" w:rsidRDefault="00FD11A4" w:rsidP="00FD11A4">
      <w:pPr>
        <w:spacing w:before="240" w:line="24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Rektor/Dekan selaku Ketua Penguji Ujian Terbuka Disertasi dari</w:t>
      </w:r>
    </w:p>
    <w:tbl>
      <w:tblPr>
        <w:tblStyle w:val="TableGrid"/>
        <w:tblW w:w="822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6235"/>
      </w:tblGrid>
      <w:tr w:rsidR="00FD11A4" w:rsidRPr="000E1B74" w14:paraId="0458F984" w14:textId="77777777" w:rsidTr="003003A5">
        <w:tc>
          <w:tcPr>
            <w:tcW w:w="1985" w:type="dxa"/>
            <w:hideMark/>
          </w:tcPr>
          <w:p w14:paraId="50CAAD87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6237" w:type="dxa"/>
            <w:hideMark/>
          </w:tcPr>
          <w:p w14:paraId="0A6FF6BA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.</w:t>
            </w:r>
          </w:p>
        </w:tc>
      </w:tr>
      <w:tr w:rsidR="00FD11A4" w:rsidRPr="000E1B74" w14:paraId="19CEB7C0" w14:textId="77777777" w:rsidTr="003003A5">
        <w:tc>
          <w:tcPr>
            <w:tcW w:w="1985" w:type="dxa"/>
            <w:hideMark/>
          </w:tcPr>
          <w:p w14:paraId="6468FC6A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6237" w:type="dxa"/>
            <w:hideMark/>
          </w:tcPr>
          <w:p w14:paraId="2AA868F1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</w:t>
            </w:r>
          </w:p>
        </w:tc>
      </w:tr>
      <w:tr w:rsidR="00FD11A4" w:rsidRPr="000E1B74" w14:paraId="7BC123DE" w14:textId="77777777" w:rsidTr="003003A5">
        <w:tc>
          <w:tcPr>
            <w:tcW w:w="1985" w:type="dxa"/>
            <w:hideMark/>
          </w:tcPr>
          <w:p w14:paraId="2A6BFE31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6237" w:type="dxa"/>
            <w:hideMark/>
          </w:tcPr>
          <w:p w14:paraId="0C03758C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.</w:t>
            </w:r>
          </w:p>
        </w:tc>
      </w:tr>
      <w:tr w:rsidR="00FD11A4" w:rsidRPr="000E1B74" w14:paraId="41374921" w14:textId="77777777" w:rsidTr="003003A5">
        <w:tc>
          <w:tcPr>
            <w:tcW w:w="1985" w:type="dxa"/>
            <w:hideMark/>
          </w:tcPr>
          <w:p w14:paraId="3B89FBB4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Minat Utama</w:t>
            </w:r>
          </w:p>
        </w:tc>
        <w:tc>
          <w:tcPr>
            <w:tcW w:w="6237" w:type="dxa"/>
            <w:hideMark/>
          </w:tcPr>
          <w:p w14:paraId="3789EC34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</w:t>
            </w:r>
          </w:p>
        </w:tc>
      </w:tr>
      <w:tr w:rsidR="00FD11A4" w:rsidRPr="000E1B74" w14:paraId="4F0E8762" w14:textId="77777777" w:rsidTr="003003A5">
        <w:tc>
          <w:tcPr>
            <w:tcW w:w="1985" w:type="dxa"/>
            <w:hideMark/>
          </w:tcPr>
          <w:p w14:paraId="00FD4059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Hari, Tanggal</w:t>
            </w:r>
          </w:p>
        </w:tc>
        <w:tc>
          <w:tcPr>
            <w:tcW w:w="6237" w:type="dxa"/>
            <w:hideMark/>
          </w:tcPr>
          <w:p w14:paraId="0E9A4324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</w:t>
            </w:r>
          </w:p>
        </w:tc>
      </w:tr>
      <w:tr w:rsidR="00FD11A4" w:rsidRPr="000E1B74" w14:paraId="7AA90848" w14:textId="77777777" w:rsidTr="003003A5">
        <w:trPr>
          <w:trHeight w:val="193"/>
        </w:trPr>
        <w:tc>
          <w:tcPr>
            <w:tcW w:w="1985" w:type="dxa"/>
            <w:hideMark/>
          </w:tcPr>
          <w:p w14:paraId="7B6C8EA1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Disertasi </w:t>
            </w:r>
          </w:p>
        </w:tc>
        <w:tc>
          <w:tcPr>
            <w:tcW w:w="6237" w:type="dxa"/>
            <w:hideMark/>
          </w:tcPr>
          <w:p w14:paraId="0EA8BEB6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....</w:t>
            </w:r>
          </w:p>
        </w:tc>
      </w:tr>
      <w:tr w:rsidR="00FD11A4" w:rsidRPr="000E1B74" w14:paraId="0C0B10D6" w14:textId="77777777" w:rsidTr="003003A5">
        <w:trPr>
          <w:trHeight w:val="193"/>
        </w:trPr>
        <w:tc>
          <w:tcPr>
            <w:tcW w:w="1985" w:type="dxa"/>
          </w:tcPr>
          <w:p w14:paraId="41AFACE4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237" w:type="dxa"/>
            <w:hideMark/>
          </w:tcPr>
          <w:p w14:paraId="0B886EB0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..................................................................................</w:t>
            </w:r>
          </w:p>
        </w:tc>
      </w:tr>
      <w:tr w:rsidR="00FD11A4" w:rsidRPr="000E1B74" w14:paraId="32A03EBF" w14:textId="77777777" w:rsidTr="003003A5">
        <w:trPr>
          <w:trHeight w:val="193"/>
        </w:trPr>
        <w:tc>
          <w:tcPr>
            <w:tcW w:w="1985" w:type="dxa"/>
          </w:tcPr>
          <w:p w14:paraId="1F918C61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237" w:type="dxa"/>
            <w:hideMark/>
          </w:tcPr>
          <w:p w14:paraId="2DC32647" w14:textId="77777777" w:rsidR="00FD11A4" w:rsidRPr="000E1B74" w:rsidRDefault="00FD11A4" w:rsidP="003003A5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........</w:t>
            </w:r>
          </w:p>
        </w:tc>
      </w:tr>
    </w:tbl>
    <w:p w14:paraId="4893EDC4" w14:textId="726B567A" w:rsidR="00FD11A4" w:rsidRPr="000E1B74" w:rsidRDefault="00FD11A4" w:rsidP="00FD11A4">
      <w:pPr>
        <w:spacing w:before="120" w:after="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Menyatakan bahwa promovendus telah lulus ujian terbuka promosi Doktor, berpredikat ...................................... dengan IPK .......... ( ……………….. )                      </w:t>
      </w:r>
    </w:p>
    <w:p w14:paraId="6E1563DF" w14:textId="77777777" w:rsidR="00FD11A4" w:rsidRPr="000E1B74" w:rsidRDefault="00FD11A4" w:rsidP="00FD11A4">
      <w:pPr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45A562E3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enguj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Tanda Tangan</w:t>
      </w:r>
    </w:p>
    <w:tbl>
      <w:tblPr>
        <w:tblW w:w="8340" w:type="dxa"/>
        <w:tblInd w:w="103" w:type="dxa"/>
        <w:tblLayout w:type="fixed"/>
        <w:tblLook w:val="04A0" w:firstRow="1" w:lastRow="0" w:firstColumn="1" w:lastColumn="0" w:noHBand="0" w:noVBand="1"/>
      </w:tblPr>
      <w:tblGrid>
        <w:gridCol w:w="4865"/>
        <w:gridCol w:w="3475"/>
      </w:tblGrid>
      <w:tr w:rsidR="00FD11A4" w:rsidRPr="000E1B74" w14:paraId="0C26F0A7" w14:textId="77777777" w:rsidTr="003003A5">
        <w:trPr>
          <w:trHeight w:val="255"/>
        </w:trPr>
        <w:tc>
          <w:tcPr>
            <w:tcW w:w="4865" w:type="dxa"/>
            <w:vAlign w:val="bottom"/>
          </w:tcPr>
          <w:p w14:paraId="74CF887C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3475" w:type="dxa"/>
          </w:tcPr>
          <w:p w14:paraId="58B3FE12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0"/>
                <w:szCs w:val="20"/>
                <w:lang w:val="id-ID"/>
              </w:rPr>
            </w:pPr>
          </w:p>
        </w:tc>
      </w:tr>
      <w:tr w:rsidR="00FD11A4" w:rsidRPr="000E1B74" w14:paraId="0DACB16A" w14:textId="77777777" w:rsidTr="003003A5">
        <w:trPr>
          <w:trHeight w:val="255"/>
        </w:trPr>
        <w:tc>
          <w:tcPr>
            <w:tcW w:w="4865" w:type="dxa"/>
            <w:hideMark/>
          </w:tcPr>
          <w:p w14:paraId="4CEAF0A9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.………</w:t>
            </w:r>
          </w:p>
        </w:tc>
        <w:tc>
          <w:tcPr>
            <w:tcW w:w="3475" w:type="dxa"/>
            <w:hideMark/>
          </w:tcPr>
          <w:p w14:paraId="6C1F73DC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</w:t>
            </w:r>
          </w:p>
        </w:tc>
      </w:tr>
      <w:tr w:rsidR="00FD11A4" w:rsidRPr="000E1B74" w14:paraId="3BB0A21F" w14:textId="77777777" w:rsidTr="003003A5">
        <w:trPr>
          <w:trHeight w:val="330"/>
        </w:trPr>
        <w:tc>
          <w:tcPr>
            <w:tcW w:w="4865" w:type="dxa"/>
            <w:vAlign w:val="bottom"/>
            <w:hideMark/>
          </w:tcPr>
          <w:p w14:paraId="351EF7F7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Ketua Penguji)</w:t>
            </w:r>
          </w:p>
        </w:tc>
        <w:tc>
          <w:tcPr>
            <w:tcW w:w="3475" w:type="dxa"/>
          </w:tcPr>
          <w:p w14:paraId="001B8B03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EEE3D47" w14:textId="77777777" w:rsidTr="003003A5">
        <w:trPr>
          <w:trHeight w:val="255"/>
        </w:trPr>
        <w:tc>
          <w:tcPr>
            <w:tcW w:w="4865" w:type="dxa"/>
            <w:vAlign w:val="bottom"/>
          </w:tcPr>
          <w:p w14:paraId="0248434D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475" w:type="dxa"/>
          </w:tcPr>
          <w:p w14:paraId="294AA024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045FF95" w14:textId="77777777" w:rsidTr="003003A5">
        <w:trPr>
          <w:trHeight w:val="255"/>
        </w:trPr>
        <w:tc>
          <w:tcPr>
            <w:tcW w:w="4865" w:type="dxa"/>
            <w:hideMark/>
          </w:tcPr>
          <w:p w14:paraId="04B1A01E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.………</w:t>
            </w:r>
          </w:p>
        </w:tc>
        <w:tc>
          <w:tcPr>
            <w:tcW w:w="3475" w:type="dxa"/>
            <w:hideMark/>
          </w:tcPr>
          <w:p w14:paraId="2D5851C7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</w:t>
            </w:r>
          </w:p>
        </w:tc>
      </w:tr>
      <w:tr w:rsidR="00FD11A4" w:rsidRPr="000E1B74" w14:paraId="758D741E" w14:textId="77777777" w:rsidTr="003003A5">
        <w:trPr>
          <w:trHeight w:val="255"/>
        </w:trPr>
        <w:tc>
          <w:tcPr>
            <w:tcW w:w="4865" w:type="dxa"/>
            <w:vAlign w:val="bottom"/>
            <w:hideMark/>
          </w:tcPr>
          <w:p w14:paraId="086ACB21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Sekretaris)</w:t>
            </w:r>
          </w:p>
        </w:tc>
        <w:tc>
          <w:tcPr>
            <w:tcW w:w="3475" w:type="dxa"/>
          </w:tcPr>
          <w:p w14:paraId="03FF55DB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0B22E7A4" w14:textId="77777777" w:rsidTr="003003A5">
        <w:trPr>
          <w:trHeight w:val="255"/>
        </w:trPr>
        <w:tc>
          <w:tcPr>
            <w:tcW w:w="4865" w:type="dxa"/>
            <w:vAlign w:val="bottom"/>
          </w:tcPr>
          <w:p w14:paraId="4EACA0A1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475" w:type="dxa"/>
          </w:tcPr>
          <w:p w14:paraId="4F9B1289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8B51AE7" w14:textId="77777777" w:rsidTr="003003A5">
        <w:trPr>
          <w:trHeight w:val="255"/>
        </w:trPr>
        <w:tc>
          <w:tcPr>
            <w:tcW w:w="4865" w:type="dxa"/>
            <w:hideMark/>
          </w:tcPr>
          <w:p w14:paraId="551D3832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.………</w:t>
            </w:r>
          </w:p>
        </w:tc>
        <w:tc>
          <w:tcPr>
            <w:tcW w:w="3475" w:type="dxa"/>
            <w:hideMark/>
          </w:tcPr>
          <w:p w14:paraId="5D01CA27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</w:t>
            </w:r>
          </w:p>
        </w:tc>
      </w:tr>
      <w:tr w:rsidR="00FD11A4" w:rsidRPr="000E1B74" w14:paraId="5E6B024B" w14:textId="77777777" w:rsidTr="003003A5">
        <w:trPr>
          <w:trHeight w:val="255"/>
        </w:trPr>
        <w:tc>
          <w:tcPr>
            <w:tcW w:w="4865" w:type="dxa"/>
            <w:vAlign w:val="bottom"/>
            <w:hideMark/>
          </w:tcPr>
          <w:p w14:paraId="46D5D680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Anggota)</w:t>
            </w:r>
          </w:p>
        </w:tc>
        <w:tc>
          <w:tcPr>
            <w:tcW w:w="3475" w:type="dxa"/>
          </w:tcPr>
          <w:p w14:paraId="1492CA63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E42AAA6" w14:textId="77777777" w:rsidTr="003003A5">
        <w:trPr>
          <w:trHeight w:val="255"/>
        </w:trPr>
        <w:tc>
          <w:tcPr>
            <w:tcW w:w="4865" w:type="dxa"/>
            <w:vAlign w:val="bottom"/>
          </w:tcPr>
          <w:p w14:paraId="4A43D847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475" w:type="dxa"/>
          </w:tcPr>
          <w:p w14:paraId="27CCFE40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4FDC564" w14:textId="77777777" w:rsidTr="003003A5">
        <w:trPr>
          <w:trHeight w:val="255"/>
        </w:trPr>
        <w:tc>
          <w:tcPr>
            <w:tcW w:w="4865" w:type="dxa"/>
            <w:hideMark/>
          </w:tcPr>
          <w:p w14:paraId="5E99947E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.………</w:t>
            </w:r>
          </w:p>
        </w:tc>
        <w:tc>
          <w:tcPr>
            <w:tcW w:w="3475" w:type="dxa"/>
            <w:hideMark/>
          </w:tcPr>
          <w:p w14:paraId="44E29F15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</w:t>
            </w:r>
          </w:p>
        </w:tc>
      </w:tr>
      <w:tr w:rsidR="00FD11A4" w:rsidRPr="000E1B74" w14:paraId="5897FFDA" w14:textId="77777777" w:rsidTr="003003A5">
        <w:trPr>
          <w:trHeight w:val="255"/>
        </w:trPr>
        <w:tc>
          <w:tcPr>
            <w:tcW w:w="4865" w:type="dxa"/>
            <w:vAlign w:val="bottom"/>
            <w:hideMark/>
          </w:tcPr>
          <w:p w14:paraId="568A6239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Anggota)</w:t>
            </w:r>
          </w:p>
        </w:tc>
        <w:tc>
          <w:tcPr>
            <w:tcW w:w="3475" w:type="dxa"/>
          </w:tcPr>
          <w:p w14:paraId="15E6F6D5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F1DCBFC" w14:textId="77777777" w:rsidTr="003003A5">
        <w:trPr>
          <w:trHeight w:val="255"/>
        </w:trPr>
        <w:tc>
          <w:tcPr>
            <w:tcW w:w="4865" w:type="dxa"/>
            <w:vAlign w:val="bottom"/>
          </w:tcPr>
          <w:p w14:paraId="5A3F2A0E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475" w:type="dxa"/>
          </w:tcPr>
          <w:p w14:paraId="443D4F73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D248FAE" w14:textId="77777777" w:rsidTr="003003A5">
        <w:trPr>
          <w:trHeight w:val="255"/>
        </w:trPr>
        <w:tc>
          <w:tcPr>
            <w:tcW w:w="4865" w:type="dxa"/>
            <w:hideMark/>
          </w:tcPr>
          <w:p w14:paraId="35278140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.………</w:t>
            </w:r>
          </w:p>
        </w:tc>
        <w:tc>
          <w:tcPr>
            <w:tcW w:w="3475" w:type="dxa"/>
            <w:hideMark/>
          </w:tcPr>
          <w:p w14:paraId="47965415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</w:t>
            </w:r>
          </w:p>
        </w:tc>
      </w:tr>
      <w:tr w:rsidR="00FD11A4" w:rsidRPr="000E1B74" w14:paraId="141B7DDE" w14:textId="77777777" w:rsidTr="003003A5">
        <w:trPr>
          <w:trHeight w:val="255"/>
        </w:trPr>
        <w:tc>
          <w:tcPr>
            <w:tcW w:w="4865" w:type="dxa"/>
            <w:vAlign w:val="bottom"/>
            <w:hideMark/>
          </w:tcPr>
          <w:p w14:paraId="2EA8EF30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Anggota)</w:t>
            </w:r>
          </w:p>
        </w:tc>
        <w:tc>
          <w:tcPr>
            <w:tcW w:w="3475" w:type="dxa"/>
          </w:tcPr>
          <w:p w14:paraId="21ECCA59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1648FA9" w14:textId="77777777" w:rsidTr="003003A5">
        <w:trPr>
          <w:trHeight w:val="255"/>
        </w:trPr>
        <w:tc>
          <w:tcPr>
            <w:tcW w:w="4865" w:type="dxa"/>
            <w:vAlign w:val="bottom"/>
          </w:tcPr>
          <w:p w14:paraId="7DB876B3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475" w:type="dxa"/>
          </w:tcPr>
          <w:p w14:paraId="28AEB50E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5C54517" w14:textId="77777777" w:rsidTr="003003A5">
        <w:trPr>
          <w:trHeight w:val="255"/>
        </w:trPr>
        <w:tc>
          <w:tcPr>
            <w:tcW w:w="4865" w:type="dxa"/>
            <w:hideMark/>
          </w:tcPr>
          <w:p w14:paraId="19E81B5E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.………</w:t>
            </w:r>
          </w:p>
        </w:tc>
        <w:tc>
          <w:tcPr>
            <w:tcW w:w="3475" w:type="dxa"/>
            <w:hideMark/>
          </w:tcPr>
          <w:p w14:paraId="786E97DF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</w:t>
            </w:r>
          </w:p>
        </w:tc>
      </w:tr>
      <w:tr w:rsidR="00FD11A4" w:rsidRPr="000E1B74" w14:paraId="13BEDFA3" w14:textId="77777777" w:rsidTr="003003A5">
        <w:trPr>
          <w:trHeight w:val="255"/>
        </w:trPr>
        <w:tc>
          <w:tcPr>
            <w:tcW w:w="4865" w:type="dxa"/>
            <w:vAlign w:val="bottom"/>
            <w:hideMark/>
          </w:tcPr>
          <w:p w14:paraId="3BF85F98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Anggota)</w:t>
            </w:r>
          </w:p>
        </w:tc>
        <w:tc>
          <w:tcPr>
            <w:tcW w:w="3475" w:type="dxa"/>
          </w:tcPr>
          <w:p w14:paraId="427814B3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5D7F514C" w14:textId="77777777" w:rsidTr="003003A5">
        <w:trPr>
          <w:trHeight w:val="255"/>
        </w:trPr>
        <w:tc>
          <w:tcPr>
            <w:tcW w:w="4865" w:type="dxa"/>
            <w:vAlign w:val="bottom"/>
          </w:tcPr>
          <w:p w14:paraId="1C962411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475" w:type="dxa"/>
          </w:tcPr>
          <w:p w14:paraId="46F26E53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3DE4A67" w14:textId="77777777" w:rsidTr="003003A5">
        <w:trPr>
          <w:trHeight w:val="255"/>
        </w:trPr>
        <w:tc>
          <w:tcPr>
            <w:tcW w:w="4865" w:type="dxa"/>
            <w:hideMark/>
          </w:tcPr>
          <w:p w14:paraId="785EC711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.………</w:t>
            </w:r>
          </w:p>
        </w:tc>
        <w:tc>
          <w:tcPr>
            <w:tcW w:w="3475" w:type="dxa"/>
            <w:hideMark/>
          </w:tcPr>
          <w:p w14:paraId="6707DE0B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</w:t>
            </w:r>
          </w:p>
        </w:tc>
      </w:tr>
      <w:tr w:rsidR="00FD11A4" w:rsidRPr="000E1B74" w14:paraId="67EE0BCD" w14:textId="77777777" w:rsidTr="003003A5">
        <w:trPr>
          <w:trHeight w:val="255"/>
        </w:trPr>
        <w:tc>
          <w:tcPr>
            <w:tcW w:w="4865" w:type="dxa"/>
            <w:vAlign w:val="bottom"/>
          </w:tcPr>
          <w:p w14:paraId="71D9154D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475" w:type="dxa"/>
          </w:tcPr>
          <w:p w14:paraId="30131A8B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658CBCD" w14:textId="77777777" w:rsidTr="003003A5">
        <w:trPr>
          <w:trHeight w:val="416"/>
        </w:trPr>
        <w:tc>
          <w:tcPr>
            <w:tcW w:w="4865" w:type="dxa"/>
            <w:vAlign w:val="bottom"/>
          </w:tcPr>
          <w:p w14:paraId="3247B85A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lastRenderedPageBreak/>
              <w:t>(Anggota)</w:t>
            </w:r>
          </w:p>
          <w:p w14:paraId="0478185C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475" w:type="dxa"/>
          </w:tcPr>
          <w:p w14:paraId="0E4B35BA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6AC4987" w14:textId="77777777" w:rsidTr="003003A5">
        <w:trPr>
          <w:trHeight w:val="416"/>
        </w:trPr>
        <w:tc>
          <w:tcPr>
            <w:tcW w:w="4865" w:type="dxa"/>
            <w:hideMark/>
          </w:tcPr>
          <w:p w14:paraId="478F7042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.………</w:t>
            </w:r>
          </w:p>
        </w:tc>
        <w:tc>
          <w:tcPr>
            <w:tcW w:w="3475" w:type="dxa"/>
            <w:hideMark/>
          </w:tcPr>
          <w:p w14:paraId="64D26652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</w:t>
            </w:r>
          </w:p>
        </w:tc>
      </w:tr>
      <w:tr w:rsidR="00FD11A4" w:rsidRPr="000E1B74" w14:paraId="183362BE" w14:textId="77777777" w:rsidTr="003003A5">
        <w:trPr>
          <w:trHeight w:val="416"/>
        </w:trPr>
        <w:tc>
          <w:tcPr>
            <w:tcW w:w="4865" w:type="dxa"/>
            <w:vAlign w:val="bottom"/>
          </w:tcPr>
          <w:p w14:paraId="4A8DB5E8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(Anggota)</w:t>
            </w:r>
          </w:p>
          <w:p w14:paraId="3988547B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475" w:type="dxa"/>
          </w:tcPr>
          <w:p w14:paraId="3E1DCC4C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3CFABFE" w14:textId="77777777" w:rsidTr="003003A5">
        <w:trPr>
          <w:trHeight w:val="416"/>
        </w:trPr>
        <w:tc>
          <w:tcPr>
            <w:tcW w:w="4865" w:type="dxa"/>
            <w:hideMark/>
          </w:tcPr>
          <w:p w14:paraId="065FD26B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…….………</w:t>
            </w:r>
          </w:p>
        </w:tc>
        <w:tc>
          <w:tcPr>
            <w:tcW w:w="3475" w:type="dxa"/>
            <w:hideMark/>
          </w:tcPr>
          <w:p w14:paraId="2517F99C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…………………………………</w:t>
            </w:r>
          </w:p>
        </w:tc>
      </w:tr>
      <w:tr w:rsidR="00FD11A4" w:rsidRPr="000E1B74" w14:paraId="2EDE830C" w14:textId="77777777" w:rsidTr="003003A5">
        <w:trPr>
          <w:trHeight w:val="416"/>
        </w:trPr>
        <w:tc>
          <w:tcPr>
            <w:tcW w:w="4865" w:type="dxa"/>
          </w:tcPr>
          <w:p w14:paraId="7105EC56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Anggota</w:t>
            </w:r>
          </w:p>
          <w:p w14:paraId="0B48A0DF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3475" w:type="dxa"/>
          </w:tcPr>
          <w:p w14:paraId="7C5047C6" w14:textId="77777777" w:rsidR="00FD11A4" w:rsidRPr="000E1B74" w:rsidRDefault="00FD11A4" w:rsidP="003003A5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2956309D" w14:textId="77777777" w:rsidR="00FD11A4" w:rsidRPr="000E1B74" w:rsidRDefault="00FD11A4" w:rsidP="00FD11A4">
      <w:pPr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6A93B4EC" w14:textId="77777777" w:rsidR="00FD11A4" w:rsidRPr="000E1B74" w:rsidRDefault="00FD11A4" w:rsidP="00FD11A4">
      <w:pPr>
        <w:spacing w:after="0" w:line="240" w:lineRule="auto"/>
        <w:ind w:left="4860" w:firstLine="18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  …………………..</w:t>
      </w:r>
    </w:p>
    <w:p w14:paraId="3F90C349" w14:textId="77777777" w:rsidR="00FD11A4" w:rsidRPr="000E1B74" w:rsidRDefault="00FD11A4" w:rsidP="00FD11A4">
      <w:pPr>
        <w:spacing w:after="0" w:line="240" w:lineRule="auto"/>
        <w:ind w:left="4680" w:firstLine="36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Rektor/Dekan</w:t>
      </w:r>
    </w:p>
    <w:p w14:paraId="2FA0A388" w14:textId="77777777" w:rsidR="00FD11A4" w:rsidRPr="000E1B74" w:rsidRDefault="00FD11A4" w:rsidP="00FD11A4">
      <w:pPr>
        <w:spacing w:after="0" w:line="240" w:lineRule="auto"/>
        <w:ind w:left="4680" w:firstLine="360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tua Penguji</w:t>
      </w:r>
    </w:p>
    <w:p w14:paraId="40AE7458" w14:textId="77777777" w:rsidR="00FD11A4" w:rsidRPr="000E1B74" w:rsidRDefault="00FD11A4" w:rsidP="00FD11A4">
      <w:pPr>
        <w:spacing w:after="0" w:line="240" w:lineRule="auto"/>
        <w:ind w:left="4680" w:firstLine="360"/>
        <w:rPr>
          <w:rFonts w:ascii="Tahoma" w:hAnsi="Tahoma" w:cs="Tahoma"/>
          <w:noProof/>
          <w:sz w:val="24"/>
          <w:szCs w:val="24"/>
          <w:lang w:val="id-ID"/>
        </w:rPr>
      </w:pPr>
    </w:p>
    <w:p w14:paraId="7FB228EF" w14:textId="77777777" w:rsidR="00FD11A4" w:rsidRPr="000E1B74" w:rsidRDefault="00FD11A4" w:rsidP="00FD11A4">
      <w:pPr>
        <w:spacing w:after="0" w:line="240" w:lineRule="auto"/>
        <w:ind w:left="4680" w:firstLine="360"/>
        <w:rPr>
          <w:rFonts w:ascii="Tahoma" w:hAnsi="Tahoma" w:cs="Tahoma"/>
          <w:noProof/>
          <w:sz w:val="24"/>
          <w:szCs w:val="24"/>
          <w:lang w:val="id-ID"/>
        </w:rPr>
      </w:pPr>
    </w:p>
    <w:p w14:paraId="70D95846" w14:textId="77777777" w:rsidR="00FD11A4" w:rsidRPr="000E1B74" w:rsidRDefault="00FD11A4" w:rsidP="00FD11A4">
      <w:pPr>
        <w:spacing w:after="0" w:line="240" w:lineRule="auto"/>
        <w:ind w:left="5040"/>
        <w:rPr>
          <w:rFonts w:ascii="Tahoma" w:hAnsi="Tahoma" w:cs="Tahoma"/>
          <w:noProof/>
          <w:sz w:val="24"/>
          <w:szCs w:val="24"/>
          <w:u w:val="single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u w:val="single"/>
          <w:lang w:val="id-ID"/>
        </w:rPr>
        <w:t>………………………………</w:t>
      </w:r>
    </w:p>
    <w:p w14:paraId="5D1C7495" w14:textId="77777777" w:rsidR="00FD11A4" w:rsidRPr="000E1B74" w:rsidRDefault="00FD11A4" w:rsidP="00FD11A4">
      <w:pPr>
        <w:tabs>
          <w:tab w:val="left" w:pos="4820"/>
        </w:tabs>
        <w:spacing w:after="0" w:line="312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NIP. ………………………...</w:t>
      </w:r>
    </w:p>
    <w:p w14:paraId="27B15B6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A0C9878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30421ED1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73A50EFD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1E3D02AA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259BE5E3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68CEFCCB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67C4F4F3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09F5FC20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3CD6160A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7C18633B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4EA3DA53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7EFB80C9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118888AC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3DEFE675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3768E448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618C7C22" w14:textId="77777777" w:rsidR="00FD11A4" w:rsidRPr="000E1B74" w:rsidRDefault="00FD11A4" w:rsidP="00FD11A4">
      <w:pPr>
        <w:spacing w:after="0" w:line="36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65831031" w14:textId="0BE5D4AE" w:rsidR="00FD11A4" w:rsidRPr="00CD6198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56" w:name="_Toc170435110"/>
      <w:r>
        <w:lastRenderedPageBreak/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43</w:t>
      </w:r>
      <w:r>
        <w:fldChar w:fldCharType="end"/>
      </w:r>
      <w:r>
        <w:t>. Persetujuan Revisi</w:t>
      </w:r>
      <w:bookmarkEnd w:id="56"/>
    </w:p>
    <w:p w14:paraId="70110861" w14:textId="77777777" w:rsidR="00FD11A4" w:rsidRPr="000E1B74" w:rsidRDefault="00FD11A4" w:rsidP="00897FD1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87B769C" w14:textId="77777777" w:rsidR="00FD11A4" w:rsidRPr="00561999" w:rsidRDefault="00FD11A4" w:rsidP="00897FD1">
      <w:pPr>
        <w:spacing w:after="0" w:line="240" w:lineRule="auto"/>
        <w:jc w:val="center"/>
        <w:rPr>
          <w:rFonts w:ascii="Tahoma" w:hAnsi="Tahoma" w:cs="Tahoma"/>
          <w:noProof/>
          <w:sz w:val="20"/>
          <w:szCs w:val="20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ERSETUJUAN REVISI </w:t>
      </w:r>
      <w:r w:rsidRPr="00561999">
        <w:rPr>
          <w:rFonts w:ascii="Tahoma" w:hAnsi="Tahoma" w:cs="Tahoma"/>
          <w:noProof/>
          <w:sz w:val="20"/>
          <w:szCs w:val="20"/>
          <w:lang w:val="id-ID"/>
        </w:rPr>
        <w:t>……………………………………(sesuai dengan tahap ujian yang dilaksanakan)</w:t>
      </w:r>
    </w:p>
    <w:p w14:paraId="138224CD" w14:textId="77777777" w:rsidR="00FD11A4" w:rsidRPr="000E1B74" w:rsidRDefault="00FD11A4" w:rsidP="00897FD1">
      <w:pPr>
        <w:spacing w:before="180" w:after="18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Yang bertanda tangan di bawah ini, Tim Penguji …………………………….. menerangkan, bahwa mahasiswa :</w:t>
      </w:r>
    </w:p>
    <w:tbl>
      <w:tblPr>
        <w:tblStyle w:val="TableGrid"/>
        <w:tblW w:w="822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6235"/>
      </w:tblGrid>
      <w:tr w:rsidR="00FD11A4" w:rsidRPr="000E1B74" w14:paraId="4FBA6F6A" w14:textId="77777777" w:rsidTr="003003A5">
        <w:tc>
          <w:tcPr>
            <w:tcW w:w="1985" w:type="dxa"/>
            <w:hideMark/>
          </w:tcPr>
          <w:p w14:paraId="02CA960E" w14:textId="77777777" w:rsidR="00FD11A4" w:rsidRPr="000E1B74" w:rsidRDefault="00FD11A4" w:rsidP="00897FD1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</w:t>
            </w:r>
          </w:p>
        </w:tc>
        <w:tc>
          <w:tcPr>
            <w:tcW w:w="6237" w:type="dxa"/>
            <w:hideMark/>
          </w:tcPr>
          <w:p w14:paraId="30EB58CD" w14:textId="77777777" w:rsidR="00FD11A4" w:rsidRPr="000E1B74" w:rsidRDefault="00FD11A4" w:rsidP="00897FD1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..</w:t>
            </w:r>
          </w:p>
        </w:tc>
      </w:tr>
      <w:tr w:rsidR="00FD11A4" w:rsidRPr="000E1B74" w14:paraId="7F3CF2CD" w14:textId="77777777" w:rsidTr="003003A5">
        <w:tc>
          <w:tcPr>
            <w:tcW w:w="1985" w:type="dxa"/>
            <w:hideMark/>
          </w:tcPr>
          <w:p w14:paraId="3E51162A" w14:textId="77777777" w:rsidR="00FD11A4" w:rsidRPr="000E1B74" w:rsidRDefault="00FD11A4" w:rsidP="00897FD1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6237" w:type="dxa"/>
            <w:hideMark/>
          </w:tcPr>
          <w:p w14:paraId="47CC2F3C" w14:textId="77777777" w:rsidR="00FD11A4" w:rsidRPr="000E1B74" w:rsidRDefault="00FD11A4" w:rsidP="00897FD1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.</w:t>
            </w:r>
          </w:p>
        </w:tc>
      </w:tr>
      <w:tr w:rsidR="00FD11A4" w:rsidRPr="000E1B74" w14:paraId="59872EC1" w14:textId="77777777" w:rsidTr="003003A5">
        <w:tc>
          <w:tcPr>
            <w:tcW w:w="1985" w:type="dxa"/>
            <w:hideMark/>
          </w:tcPr>
          <w:p w14:paraId="603B92CA" w14:textId="77777777" w:rsidR="00FD11A4" w:rsidRPr="000E1B74" w:rsidRDefault="00FD11A4" w:rsidP="00897FD1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6237" w:type="dxa"/>
            <w:hideMark/>
          </w:tcPr>
          <w:p w14:paraId="687B3402" w14:textId="77777777" w:rsidR="00FD11A4" w:rsidRPr="000E1B74" w:rsidRDefault="00FD11A4" w:rsidP="00897FD1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.</w:t>
            </w:r>
          </w:p>
        </w:tc>
      </w:tr>
      <w:tr w:rsidR="00FD11A4" w:rsidRPr="000E1B74" w14:paraId="50900A5E" w14:textId="77777777" w:rsidTr="003003A5">
        <w:trPr>
          <w:trHeight w:val="193"/>
        </w:trPr>
        <w:tc>
          <w:tcPr>
            <w:tcW w:w="1985" w:type="dxa"/>
            <w:hideMark/>
          </w:tcPr>
          <w:p w14:paraId="32198FE2" w14:textId="77777777" w:rsidR="00FD11A4" w:rsidRPr="000E1B74" w:rsidRDefault="00FD11A4" w:rsidP="00897FD1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Judul </w:t>
            </w:r>
          </w:p>
        </w:tc>
        <w:tc>
          <w:tcPr>
            <w:tcW w:w="6237" w:type="dxa"/>
            <w:hideMark/>
          </w:tcPr>
          <w:p w14:paraId="19B1AEEA" w14:textId="77777777" w:rsidR="00FD11A4" w:rsidRPr="000E1B74" w:rsidRDefault="00FD11A4" w:rsidP="00897FD1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:  ..................................................................................</w:t>
            </w:r>
          </w:p>
        </w:tc>
      </w:tr>
      <w:tr w:rsidR="00FD11A4" w:rsidRPr="000E1B74" w14:paraId="64146B02" w14:textId="77777777" w:rsidTr="003003A5">
        <w:trPr>
          <w:trHeight w:val="193"/>
        </w:trPr>
        <w:tc>
          <w:tcPr>
            <w:tcW w:w="1985" w:type="dxa"/>
            <w:hideMark/>
          </w:tcPr>
          <w:p w14:paraId="40EA9D4D" w14:textId="77777777" w:rsidR="00FD11A4" w:rsidRPr="000E1B74" w:rsidRDefault="00FD11A4" w:rsidP="00897FD1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Disertasi</w:t>
            </w:r>
          </w:p>
        </w:tc>
        <w:tc>
          <w:tcPr>
            <w:tcW w:w="6237" w:type="dxa"/>
            <w:hideMark/>
          </w:tcPr>
          <w:p w14:paraId="03A1750F" w14:textId="77777777" w:rsidR="00FD11A4" w:rsidRPr="000E1B74" w:rsidRDefault="00FD11A4" w:rsidP="00897FD1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 xml:space="preserve">   ................................................................................</w:t>
            </w:r>
          </w:p>
        </w:tc>
      </w:tr>
      <w:tr w:rsidR="00FD11A4" w:rsidRPr="000E1B74" w14:paraId="65025F3F" w14:textId="77777777" w:rsidTr="003003A5">
        <w:trPr>
          <w:trHeight w:val="193"/>
        </w:trPr>
        <w:tc>
          <w:tcPr>
            <w:tcW w:w="1985" w:type="dxa"/>
          </w:tcPr>
          <w:p w14:paraId="7E5A0C28" w14:textId="77777777" w:rsidR="00FD11A4" w:rsidRPr="000E1B74" w:rsidRDefault="00FD11A4" w:rsidP="00897FD1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6237" w:type="dxa"/>
            <w:hideMark/>
          </w:tcPr>
          <w:p w14:paraId="5F9151F7" w14:textId="3245D7BD" w:rsidR="00FD11A4" w:rsidRPr="000E1B74" w:rsidRDefault="00FD11A4" w:rsidP="00897FD1">
            <w:pPr>
              <w:snapToGrid w:val="0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..................................................................................</w:t>
            </w:r>
          </w:p>
        </w:tc>
      </w:tr>
    </w:tbl>
    <w:p w14:paraId="270CF105" w14:textId="77777777" w:rsidR="00FD11A4" w:rsidRPr="000E1B74" w:rsidRDefault="00FD11A4" w:rsidP="00897FD1">
      <w:pPr>
        <w:spacing w:before="240" w:after="24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elah merevisi ………………(sesuai tahap ujian) sesuai masukan Tim Penguji.</w:t>
      </w:r>
    </w:p>
    <w:tbl>
      <w:tblPr>
        <w:tblW w:w="88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6"/>
        <w:gridCol w:w="2015"/>
        <w:gridCol w:w="2127"/>
        <w:gridCol w:w="1986"/>
        <w:gridCol w:w="992"/>
        <w:gridCol w:w="1134"/>
      </w:tblGrid>
      <w:tr w:rsidR="00FD11A4" w:rsidRPr="000E1B74" w14:paraId="5E5311EB" w14:textId="77777777" w:rsidTr="003003A5">
        <w:trPr>
          <w:trHeight w:val="212"/>
          <w:jc w:val="center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870D55" w14:textId="77777777" w:rsidR="00FD11A4" w:rsidRPr="000E1B74" w:rsidRDefault="00FD11A4" w:rsidP="00897FD1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.</w:t>
            </w:r>
          </w:p>
        </w:tc>
        <w:tc>
          <w:tcPr>
            <w:tcW w:w="2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17386A" w14:textId="77777777" w:rsidR="00FD11A4" w:rsidRPr="000E1B74" w:rsidRDefault="00FD11A4" w:rsidP="00897FD1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Penguji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DC1FBC" w14:textId="77777777" w:rsidR="00FD11A4" w:rsidRPr="000E1B74" w:rsidRDefault="00FD11A4" w:rsidP="00897FD1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ermintaan Revisi*</w:t>
            </w:r>
            <w:r w:rsidRPr="000E1B74">
              <w:rPr>
                <w:rFonts w:ascii="Tahoma" w:hAnsi="Tahoma" w:cs="Tahoma"/>
                <w:noProof/>
                <w:sz w:val="24"/>
                <w:szCs w:val="24"/>
                <w:vertAlign w:val="superscript"/>
                <w:lang w:val="id-ID"/>
              </w:rPr>
              <w:t>)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BA586B" w14:textId="77777777" w:rsidR="00FD11A4" w:rsidRPr="000E1B74" w:rsidRDefault="00FD11A4" w:rsidP="00897FD1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Hasil Revisi*</w:t>
            </w:r>
            <w:r w:rsidRPr="000E1B74">
              <w:rPr>
                <w:rFonts w:ascii="Tahoma" w:hAnsi="Tahoma" w:cs="Tahoma"/>
                <w:noProof/>
                <w:sz w:val="24"/>
                <w:szCs w:val="24"/>
                <w:vertAlign w:val="superscript"/>
                <w:lang w:val="id-ID"/>
              </w:rPr>
              <w:t>)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DEFB15" w14:textId="77777777" w:rsidR="00FD11A4" w:rsidRPr="000E1B74" w:rsidRDefault="00FD11A4" w:rsidP="00897FD1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Tanda Tangan</w:t>
            </w:r>
          </w:p>
        </w:tc>
      </w:tr>
      <w:tr w:rsidR="00FD11A4" w:rsidRPr="000E1B74" w14:paraId="7FC5A98B" w14:textId="77777777" w:rsidTr="003003A5">
        <w:trPr>
          <w:trHeight w:val="212"/>
          <w:jc w:val="center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E3548A" w14:textId="77777777" w:rsidR="00FD11A4" w:rsidRPr="000E1B74" w:rsidRDefault="00FD11A4" w:rsidP="00897FD1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2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F08C0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F86B1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EFF15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3DC86BF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1.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E2A171F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B97E72F" w14:textId="77777777" w:rsidTr="003003A5">
        <w:trPr>
          <w:trHeight w:val="212"/>
          <w:jc w:val="center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063CEB" w14:textId="77777777" w:rsidR="00FD11A4" w:rsidRPr="000E1B74" w:rsidRDefault="00FD11A4" w:rsidP="00897FD1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  <w:tc>
          <w:tcPr>
            <w:tcW w:w="2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BF44A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78A76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78098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F1D3C1C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6F97BF6F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2.</w:t>
            </w:r>
          </w:p>
        </w:tc>
      </w:tr>
      <w:tr w:rsidR="00FD11A4" w:rsidRPr="000E1B74" w14:paraId="59C8BB73" w14:textId="77777777" w:rsidTr="003003A5">
        <w:trPr>
          <w:trHeight w:val="212"/>
          <w:jc w:val="center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8CB23D" w14:textId="77777777" w:rsidR="00FD11A4" w:rsidRPr="000E1B74" w:rsidRDefault="00FD11A4" w:rsidP="00897FD1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2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EC8E5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DC10B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3CA9F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5F0E08C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3.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4E329D5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2802C851" w14:textId="77777777" w:rsidTr="003003A5">
        <w:trPr>
          <w:trHeight w:val="212"/>
          <w:jc w:val="center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CC1A46" w14:textId="77777777" w:rsidR="00FD11A4" w:rsidRPr="000E1B74" w:rsidRDefault="00FD11A4" w:rsidP="00897FD1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  <w:tc>
          <w:tcPr>
            <w:tcW w:w="2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8ADB2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C5D55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54D49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F12C754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E75CB3E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4.</w:t>
            </w:r>
          </w:p>
        </w:tc>
      </w:tr>
      <w:tr w:rsidR="00FD11A4" w:rsidRPr="000E1B74" w14:paraId="1D4B6173" w14:textId="77777777" w:rsidTr="003003A5">
        <w:trPr>
          <w:trHeight w:val="212"/>
          <w:jc w:val="center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CB8726" w14:textId="77777777" w:rsidR="00FD11A4" w:rsidRPr="000E1B74" w:rsidRDefault="00FD11A4" w:rsidP="00897FD1">
            <w:pPr>
              <w:spacing w:after="0" w:line="240" w:lineRule="auto"/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2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C675D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63B37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AA46A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5026508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5.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7EA9463" w14:textId="77777777" w:rsidR="00FD11A4" w:rsidRPr="000E1B74" w:rsidRDefault="00FD11A4" w:rsidP="00897FD1">
            <w:pPr>
              <w:spacing w:after="0" w:line="240" w:lineRule="auto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6FE63731" w14:textId="77777777" w:rsidR="00FD11A4" w:rsidRPr="000E1B74" w:rsidRDefault="00FD11A4" w:rsidP="00897FD1">
      <w:pPr>
        <w:spacing w:before="240"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emikian pernyataan/persetujuan ini dibuat untuk dapat digunakan sebagaimana mestinya.</w:t>
      </w:r>
    </w:p>
    <w:p w14:paraId="6DE03867" w14:textId="77777777" w:rsidR="00FD11A4" w:rsidRPr="000E1B74" w:rsidRDefault="00FD11A4" w:rsidP="00897FD1">
      <w:pPr>
        <w:spacing w:after="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DE0ACF2" w14:textId="77777777" w:rsidR="00FD11A4" w:rsidRPr="000E1B74" w:rsidRDefault="00FD11A4" w:rsidP="00897FD1">
      <w:pPr>
        <w:tabs>
          <w:tab w:val="left" w:pos="4536"/>
          <w:tab w:val="left" w:pos="4962"/>
        </w:tabs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Surakarta, ……………………..</w:t>
      </w:r>
    </w:p>
    <w:p w14:paraId="3F579E8D" w14:textId="77777777" w:rsidR="00FD11A4" w:rsidRPr="000E1B74" w:rsidRDefault="00FD11A4" w:rsidP="00897FD1">
      <w:pPr>
        <w:tabs>
          <w:tab w:val="left" w:pos="4962"/>
          <w:tab w:val="left" w:pos="5103"/>
        </w:tabs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Mengetahu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Ketua Penguji,</w:t>
      </w:r>
    </w:p>
    <w:p w14:paraId="1F6A4A83" w14:textId="77777777" w:rsidR="00FD11A4" w:rsidRPr="000E1B74" w:rsidRDefault="00FD11A4" w:rsidP="00897FD1">
      <w:pPr>
        <w:tabs>
          <w:tab w:val="left" w:pos="4962"/>
        </w:tabs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pala Program Studi,</w:t>
      </w:r>
    </w:p>
    <w:p w14:paraId="4BB93B69" w14:textId="77777777" w:rsidR="00FD11A4" w:rsidRPr="000E1B74" w:rsidRDefault="00FD11A4" w:rsidP="00897FD1">
      <w:pPr>
        <w:tabs>
          <w:tab w:val="left" w:pos="4962"/>
        </w:tabs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1C291159" w14:textId="77777777" w:rsidR="00FD11A4" w:rsidRPr="000E1B74" w:rsidRDefault="00FD11A4" w:rsidP="00897FD1">
      <w:pPr>
        <w:tabs>
          <w:tab w:val="left" w:pos="4962"/>
        </w:tabs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6E8B53E1" w14:textId="77777777" w:rsidR="00FD11A4" w:rsidRPr="000E1B74" w:rsidRDefault="00FD11A4" w:rsidP="00897FD1">
      <w:pPr>
        <w:tabs>
          <w:tab w:val="left" w:pos="4962"/>
        </w:tabs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…………….……...............…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…………….……...................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             </w:t>
      </w:r>
    </w:p>
    <w:p w14:paraId="721DC2B1" w14:textId="77777777" w:rsidR="00FD11A4" w:rsidRPr="000E1B74" w:rsidRDefault="00FD11A4" w:rsidP="00897FD1">
      <w:pPr>
        <w:tabs>
          <w:tab w:val="left" w:pos="4962"/>
        </w:tabs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.........................................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NIM. …………………………..</w:t>
      </w:r>
    </w:p>
    <w:p w14:paraId="7AC2E620" w14:textId="77777777" w:rsidR="00FD11A4" w:rsidRPr="000E1B74" w:rsidRDefault="00FD11A4" w:rsidP="00897FD1">
      <w:pPr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22035423" w14:textId="77777777" w:rsidR="00FD11A4" w:rsidRPr="000E1B74" w:rsidRDefault="00FD11A4" w:rsidP="00897FD1">
      <w:pPr>
        <w:spacing w:after="0" w:line="240" w:lineRule="auto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Catatan:</w:t>
      </w:r>
    </w:p>
    <w:p w14:paraId="74BF7597" w14:textId="77777777" w:rsidR="00FD11A4" w:rsidRPr="000E1B74" w:rsidRDefault="00FD11A4" w:rsidP="00897FD1">
      <w:pPr>
        <w:spacing w:before="240" w:after="240" w:line="24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*) Permintaan revisi dan hasil revisi dapat diuraikan lebih dari 1 (satu) halaman</w:t>
      </w:r>
    </w:p>
    <w:p w14:paraId="0575FEF6" w14:textId="77777777" w:rsidR="00897FD1" w:rsidRDefault="00897FD1" w:rsidP="00897FD1">
      <w:pPr>
        <w:spacing w:after="0" w:line="276" w:lineRule="auto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700F0881" w14:textId="70E180A0" w:rsidR="00FD11A4" w:rsidRPr="00561999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57" w:name="_Toc170435111"/>
      <w:r>
        <w:lastRenderedPageBreak/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44</w:t>
      </w:r>
      <w:r>
        <w:fldChar w:fldCharType="end"/>
      </w:r>
      <w:r>
        <w:t>. Berita Acara Ujian Ulang Disertasi</w:t>
      </w:r>
      <w:bookmarkEnd w:id="57"/>
    </w:p>
    <w:p w14:paraId="0BC63760" w14:textId="77777777" w:rsidR="00FD11A4" w:rsidRPr="000E1B74" w:rsidRDefault="00FD11A4" w:rsidP="00897FD1">
      <w:pPr>
        <w:spacing w:after="0" w:line="276" w:lineRule="auto"/>
        <w:ind w:right="-852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ERITA ACARA UJIAN ULANG ............................(sesuai dengan tahap ujian yang diulang)</w:t>
      </w:r>
    </w:p>
    <w:p w14:paraId="4E4710C0" w14:textId="77777777" w:rsidR="00FD11A4" w:rsidRPr="000E1B74" w:rsidRDefault="00FD11A4" w:rsidP="00897FD1">
      <w:pPr>
        <w:spacing w:after="0" w:line="276" w:lineRule="auto"/>
        <w:rPr>
          <w:rFonts w:ascii="Tahoma" w:hAnsi="Tahoma" w:cs="Tahoma"/>
          <w:noProof/>
          <w:sz w:val="24"/>
          <w:szCs w:val="24"/>
          <w:lang w:val="id-ID"/>
        </w:rPr>
      </w:pPr>
    </w:p>
    <w:p w14:paraId="175A7C68" w14:textId="77777777" w:rsidR="00FD11A4" w:rsidRPr="000E1B74" w:rsidRDefault="00FD11A4" w:rsidP="00897FD1">
      <w:pPr>
        <w:spacing w:after="0" w:line="276" w:lineRule="auto"/>
        <w:ind w:right="-99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ada hari ini...................tanggal..................di...............telah terlaksana ujian ulang ............................. mahasiswa:</w:t>
      </w:r>
    </w:p>
    <w:p w14:paraId="05634F6B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DEA60BC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338DF439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7DF0612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anda tangan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71F8D8CC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osen penguji: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Tanda tangan</w:t>
      </w:r>
    </w:p>
    <w:p w14:paraId="72A1F867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Ketu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>
        <w:rPr>
          <w:rFonts w:ascii="Tahoma" w:hAnsi="Tahoma" w:cs="Tahoma"/>
          <w:noProof/>
          <w:sz w:val="24"/>
          <w:szCs w:val="24"/>
          <w:lang w:val="id-ID"/>
        </w:rPr>
        <w:t>_________________________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4AC36FA5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Penguji 1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>
        <w:rPr>
          <w:rFonts w:ascii="Tahoma" w:hAnsi="Tahoma" w:cs="Tahoma"/>
          <w:noProof/>
          <w:sz w:val="24"/>
          <w:szCs w:val="24"/>
          <w:lang w:val="id-ID"/>
        </w:rPr>
        <w:t>_________________________</w:t>
      </w:r>
    </w:p>
    <w:p w14:paraId="469ED9E5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Penguji 2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>
        <w:rPr>
          <w:rFonts w:ascii="Tahoma" w:hAnsi="Tahoma" w:cs="Tahoma"/>
          <w:noProof/>
          <w:sz w:val="24"/>
          <w:szCs w:val="24"/>
          <w:lang w:val="id-ID"/>
        </w:rPr>
        <w:t>_________________________</w:t>
      </w:r>
    </w:p>
    <w:p w14:paraId="5719EE92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Penguji 3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>
        <w:rPr>
          <w:rFonts w:ascii="Tahoma" w:hAnsi="Tahoma" w:cs="Tahoma"/>
          <w:noProof/>
          <w:sz w:val="24"/>
          <w:szCs w:val="24"/>
          <w:lang w:val="id-ID"/>
        </w:rPr>
        <w:t>_________________________</w:t>
      </w:r>
    </w:p>
    <w:p w14:paraId="18E242B7" w14:textId="77777777" w:rsidR="00FD11A4" w:rsidRPr="000E1B74" w:rsidRDefault="00FD11A4" w:rsidP="00897FD1">
      <w:pPr>
        <w:spacing w:after="0" w:line="276" w:lineRule="auto"/>
        <w:ind w:firstLine="72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enguji 4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>
        <w:rPr>
          <w:rFonts w:ascii="Tahoma" w:hAnsi="Tahoma" w:cs="Tahoma"/>
          <w:noProof/>
          <w:sz w:val="24"/>
          <w:szCs w:val="24"/>
          <w:lang w:val="id-ID"/>
        </w:rPr>
        <w:t>_________________________</w:t>
      </w:r>
    </w:p>
    <w:p w14:paraId="3B261AA2" w14:textId="77777777" w:rsidR="00FD11A4" w:rsidRPr="000E1B74" w:rsidRDefault="00FD11A4" w:rsidP="00897FD1">
      <w:pPr>
        <w:spacing w:after="0" w:line="276" w:lineRule="auto"/>
        <w:ind w:firstLine="72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enguji 5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>
        <w:rPr>
          <w:rFonts w:ascii="Tahoma" w:hAnsi="Tahoma" w:cs="Tahoma"/>
          <w:noProof/>
          <w:sz w:val="24"/>
          <w:szCs w:val="24"/>
          <w:lang w:val="id-ID"/>
        </w:rPr>
        <w:t>_________________________</w:t>
      </w:r>
    </w:p>
    <w:p w14:paraId="3FD87C83" w14:textId="77777777" w:rsidR="00FD11A4" w:rsidRPr="000E1B74" w:rsidRDefault="00FD11A4" w:rsidP="00897FD1">
      <w:pPr>
        <w:spacing w:after="0" w:line="276" w:lineRule="auto"/>
        <w:ind w:firstLine="72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enguji 6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  <w:r>
        <w:rPr>
          <w:rFonts w:ascii="Tahoma" w:hAnsi="Tahoma" w:cs="Tahoma"/>
          <w:noProof/>
          <w:sz w:val="24"/>
          <w:szCs w:val="24"/>
          <w:lang w:val="id-ID"/>
        </w:rPr>
        <w:t>_________________________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6F2D8840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engan hasil................................................................................................................................</w:t>
      </w:r>
    </w:p>
    <w:p w14:paraId="40D0F736" w14:textId="77777777" w:rsidR="00FD11A4" w:rsidRPr="000E1B74" w:rsidRDefault="00FD11A4" w:rsidP="00897FD1">
      <w:pPr>
        <w:spacing w:after="0" w:line="276" w:lineRule="auto"/>
        <w:ind w:right="-285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Demikian berita acara ini dibuat agar dapat digunakan sebagaimanamestinya,</w:t>
      </w:r>
    </w:p>
    <w:p w14:paraId="2BA8A51D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FD322D9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................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61ECCC73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tua Penguj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546C4E17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9FC9AED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AD05661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...............................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358EB0BD" w14:textId="77777777" w:rsidR="00FD11A4" w:rsidRPr="000E1B74" w:rsidRDefault="00FD11A4" w:rsidP="00897FD1">
      <w:pPr>
        <w:spacing w:after="0" w:line="276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........................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3E1F12E9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6987EB5" w14:textId="77777777" w:rsidR="00897FD1" w:rsidRDefault="00897FD1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8E7C3DA" w14:textId="77777777" w:rsidR="00897FD1" w:rsidRDefault="00897FD1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352CACA" w14:textId="77777777" w:rsidR="00897FD1" w:rsidRDefault="00897FD1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B1B82D7" w14:textId="77777777" w:rsidR="00897FD1" w:rsidRDefault="00897FD1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E61CED6" w14:textId="77777777" w:rsidR="00897FD1" w:rsidRPr="000E1B74" w:rsidRDefault="00897FD1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9253CBA" w14:textId="3287CCDD" w:rsidR="00FD11A4" w:rsidRPr="00561999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58" w:name="_Toc170435112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45</w:t>
      </w:r>
      <w:r>
        <w:fldChar w:fldCharType="end"/>
      </w:r>
      <w:r>
        <w:t>. Pemantauan Judul Disertasi melalui Google Form</w:t>
      </w:r>
      <w:bookmarkEnd w:id="58"/>
    </w:p>
    <w:p w14:paraId="34977B5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(dalam bentuk google form)</w:t>
      </w:r>
    </w:p>
    <w:p w14:paraId="3264B02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BC663F7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MONEV PEMBIMBINGAN PENYUSUNAN PROPOSAL DISERTASI</w:t>
      </w:r>
    </w:p>
    <w:p w14:paraId="64F5E37A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4824BCFA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4728DC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79B4CAC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27D5025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31C6FAB4" w14:textId="77777777" w:rsidR="00FD11A4" w:rsidRPr="00561999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10"/>
          <w:szCs w:val="10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rogres proposal       </w:t>
      </w:r>
      <w:r>
        <w:rPr>
          <w:rFonts w:ascii="Tahoma" w:hAnsi="Tahoma" w:cs="Tahoma"/>
          <w:noProof/>
          <w:sz w:val="24"/>
          <w:szCs w:val="24"/>
          <w:lang w:val="id-ID"/>
        </w:rPr>
        <w:t xml:space="preserve">     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:</w:t>
      </w:r>
      <w:r>
        <w:rPr>
          <w:rFonts w:ascii="Tahoma" w:hAnsi="Tahoma" w:cs="Tahoma"/>
          <w:noProof/>
          <w:sz w:val="24"/>
          <w:szCs w:val="24"/>
          <w:lang w:val="id-ID"/>
        </w:rPr>
        <w:t xml:space="preserve">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</w:t>
      </w:r>
      <w:r w:rsidRPr="00561999">
        <w:rPr>
          <w:rFonts w:ascii="Tahoma" w:hAnsi="Tahoma" w:cs="Tahoma"/>
          <w:noProof/>
          <w:sz w:val="10"/>
          <w:szCs w:val="10"/>
          <w:lang w:val="id-ID"/>
        </w:rPr>
        <w:t>(tuliskan progres pembimbingan penyusunan proposal disertasi)</w:t>
      </w:r>
    </w:p>
    <w:p w14:paraId="398C88FB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ndala pembimbingan</w:t>
      </w:r>
      <w:r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:</w:t>
      </w:r>
    </w:p>
    <w:p w14:paraId="5F6FEADC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391E66B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F41714F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CA4C6C1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869B90D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AECE085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C6E1C04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735AD28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14099F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6608389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FA2E594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74E2B30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CDBDB22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9726338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4553A33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4A6B515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A7DB873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3C300D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B05181E" w14:textId="38113694" w:rsidR="00FD11A4" w:rsidRPr="00561999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59" w:name="_Toc170435113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46</w:t>
      </w:r>
      <w:r>
        <w:fldChar w:fldCharType="end"/>
      </w:r>
      <w:r>
        <w:t>. Pemantauan Pelaksanaan Seminar dan Ujian Proposal</w:t>
      </w:r>
      <w:bookmarkEnd w:id="59"/>
    </w:p>
    <w:p w14:paraId="6D7B1E12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(dalam bentuk google form)</w:t>
      </w:r>
    </w:p>
    <w:p w14:paraId="273D9D50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  MONEV </w:t>
      </w:r>
      <w:r w:rsidRPr="000E1B74">
        <w:rPr>
          <w:rFonts w:ascii="Tahoma" w:hAnsi="Tahoma" w:cs="Tahoma"/>
          <w:noProof/>
          <w:kern w:val="0"/>
          <w:sz w:val="24"/>
          <w:szCs w:val="24"/>
          <w:lang w:val="id-ID"/>
          <w14:ligatures w14:val="none"/>
        </w:rPr>
        <w:t>PELAKSANAAN SEMINAR DAN UJIAN PROPOSAL</w:t>
      </w:r>
    </w:p>
    <w:p w14:paraId="01C8DAC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17EFB6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F7EC3A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D25DC5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0824E7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20A18A7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pakah sudah melaksanakan seminar dan ujian proposal: sudah/belum</w:t>
      </w:r>
    </w:p>
    <w:p w14:paraId="3860B98D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pabila belum apa yang menjadi kendala</w:t>
      </w:r>
    </w:p>
    <w:p w14:paraId="71BB2BDD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48EAEBA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0D1EFB5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0E5E04C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DDAB2E1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A0D318A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7323FC5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DC52ABB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0050A52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C69C315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06DC78F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E8D8500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63438D9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C75D398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F43444F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2A07F97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24B851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DAEB9FC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80B4152" w14:textId="77777777" w:rsidR="003A3482" w:rsidRDefault="003A3482" w:rsidP="003A3482">
      <w:pPr>
        <w:pStyle w:val="Caption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3321F17B" w14:textId="53639AAF" w:rsidR="00FD11A4" w:rsidRPr="00561999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60" w:name="_Toc170435114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47</w:t>
      </w:r>
      <w:r>
        <w:fldChar w:fldCharType="end"/>
      </w:r>
      <w:r>
        <w:t>. Pembimbingan Pelaksanaan Riset dan Penyusuna Disertasi</w:t>
      </w:r>
      <w:bookmarkEnd w:id="60"/>
    </w:p>
    <w:p w14:paraId="3839DC1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(dalam bentuk google form)</w:t>
      </w:r>
    </w:p>
    <w:p w14:paraId="1EBE3BF9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030F8778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MONEV </w:t>
      </w:r>
      <w:r w:rsidRPr="000E1B74">
        <w:rPr>
          <w:rFonts w:ascii="Tahoma" w:hAnsi="Tahoma" w:cs="Tahoma"/>
          <w:noProof/>
          <w:kern w:val="0"/>
          <w:sz w:val="24"/>
          <w:szCs w:val="24"/>
          <w:lang w:val="id-ID"/>
          <w14:ligatures w14:val="none"/>
        </w:rPr>
        <w:t>PEMBIMBINGAN PELAKSANAAN RISET DAN PENYUSUNAN DISERTASI</w:t>
      </w:r>
    </w:p>
    <w:p w14:paraId="05CCA91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77E939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DF020D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3027EC3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069F07E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1DFFDD2D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rogress pembimbingan: </w:t>
      </w:r>
      <w:r w:rsidRPr="00561999">
        <w:rPr>
          <w:rFonts w:ascii="Tahoma" w:hAnsi="Tahoma" w:cs="Tahoma"/>
          <w:noProof/>
          <w:sz w:val="10"/>
          <w:szCs w:val="10"/>
          <w:lang w:val="id-ID"/>
        </w:rPr>
        <w:t>(tuliskan progress pembimbingan promotor dan kopromotor)</w:t>
      </w:r>
    </w:p>
    <w:p w14:paraId="7BD4C529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ndala pembimbingan:</w:t>
      </w:r>
    </w:p>
    <w:p w14:paraId="2C9CB07B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22B1875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A55F5B5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EBFD2E1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009EF6F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8334C2B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2FDD51A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EE52B39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8B80F4F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8302F39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B90A2A1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6BBDD52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0265CBF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AC0C994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A7359E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64C5339" w14:textId="08DDBB03" w:rsidR="00FD11A4" w:rsidRPr="00561999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61" w:name="_Toc170435115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48</w:t>
      </w:r>
      <w:r>
        <w:fldChar w:fldCharType="end"/>
      </w:r>
      <w:r>
        <w:t>. Monev Pasca Ujian</w:t>
      </w:r>
      <w:bookmarkEnd w:id="61"/>
    </w:p>
    <w:p w14:paraId="792191E9" w14:textId="77777777" w:rsidR="00FD11A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(dalam bentuk google form)</w:t>
      </w:r>
    </w:p>
    <w:p w14:paraId="17E7A08B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C06A294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MONEV </w:t>
      </w:r>
      <w:r w:rsidRPr="000E1B74">
        <w:rPr>
          <w:rFonts w:ascii="Tahoma" w:hAnsi="Tahoma" w:cs="Tahoma"/>
          <w:noProof/>
          <w:kern w:val="0"/>
          <w:sz w:val="24"/>
          <w:szCs w:val="24"/>
          <w:lang w:val="id-ID"/>
          <w14:ligatures w14:val="none"/>
        </w:rPr>
        <w:t>PEMBIMBINGAN PASCA UJIAN ((PROPOSAL, HASIL RISET DAN NASKAH PUBLIKASI, KELAYAKAN, DAN TERTUTUP)</w:t>
      </w:r>
    </w:p>
    <w:p w14:paraId="1597D67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D0A7C3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164D7CDE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35BC0D6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0A5B814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737AB470" w14:textId="77777777" w:rsidR="00FD11A4" w:rsidRPr="00561999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18"/>
          <w:szCs w:val="18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Progress revisi : </w:t>
      </w:r>
      <w:r w:rsidRPr="00561999">
        <w:rPr>
          <w:rFonts w:ascii="Tahoma" w:hAnsi="Tahoma" w:cs="Tahoma"/>
          <w:noProof/>
          <w:sz w:val="18"/>
          <w:szCs w:val="18"/>
          <w:lang w:val="id-ID"/>
        </w:rPr>
        <w:t>(tuliskan progress pembimbingan revisi pasca ujian dari setiap dosen penguji)</w:t>
      </w:r>
    </w:p>
    <w:p w14:paraId="4569295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ndala pembimbingan:</w:t>
      </w:r>
    </w:p>
    <w:p w14:paraId="6E64DE93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EBBAF08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13682AC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33FE63C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5707F69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7D4C366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858FB3F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8AB558A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FFD44B5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241A8B9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BF29A4B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5162E53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EFC0263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4F480CF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2FE4DCF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0FBB20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612D82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BFB6CFE" w14:textId="6D907852" w:rsidR="00FD11A4" w:rsidRPr="00561999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62" w:name="_Toc170435116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49</w:t>
      </w:r>
      <w:r>
        <w:fldChar w:fldCharType="end"/>
      </w:r>
      <w:r>
        <w:t>. Pemantauan Revisi Disertasi Pasca Ujian</w:t>
      </w:r>
      <w:bookmarkEnd w:id="62"/>
    </w:p>
    <w:p w14:paraId="27912CC8" w14:textId="77777777" w:rsidR="00FD11A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(dalam bentuk google form)</w:t>
      </w:r>
    </w:p>
    <w:p w14:paraId="076FCCB3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70CB2E9" w14:textId="77777777" w:rsidR="00FD11A4" w:rsidRPr="000E1B74" w:rsidRDefault="00FD11A4" w:rsidP="00FD11A4">
      <w:pPr>
        <w:spacing w:after="0" w:line="360" w:lineRule="auto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MONEV </w:t>
      </w:r>
      <w:r w:rsidRPr="000E1B74">
        <w:rPr>
          <w:rFonts w:ascii="Tahoma" w:hAnsi="Tahoma" w:cs="Tahoma"/>
          <w:noProof/>
          <w:kern w:val="0"/>
          <w:sz w:val="24"/>
          <w:szCs w:val="24"/>
          <w:lang w:val="id-ID"/>
          <w14:ligatures w14:val="none"/>
        </w:rPr>
        <w:t>PEMBIMBINGAN PASCA UJIAN ULANG PROPOSAL, HASIL RISET DAN NASKAH PUBLIKASI, KELAYAKAN, DAN TERTUTUP)</w:t>
      </w:r>
    </w:p>
    <w:p w14:paraId="6D38843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C34F737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06FCCC88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2B3F1ED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2F8E5EF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03DD18AC" w14:textId="77777777" w:rsidR="00FD11A4" w:rsidRPr="00561999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18"/>
          <w:szCs w:val="18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rogress pembimbingan</w:t>
      </w:r>
      <w:r>
        <w:rPr>
          <w:rFonts w:ascii="Tahoma" w:hAnsi="Tahoma" w:cs="Tahoma"/>
          <w:noProof/>
          <w:sz w:val="24"/>
          <w:szCs w:val="24"/>
          <w:lang w:val="id-ID"/>
        </w:rPr>
        <w:t xml:space="preserve">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: </w:t>
      </w:r>
      <w:r w:rsidRPr="00561999">
        <w:rPr>
          <w:rFonts w:ascii="Tahoma" w:hAnsi="Tahoma" w:cs="Tahoma"/>
          <w:noProof/>
          <w:sz w:val="18"/>
          <w:szCs w:val="18"/>
          <w:lang w:val="id-ID"/>
        </w:rPr>
        <w:t>(tuliskan progress pembimbingan pasca ujian ulang dari setiap dosen penguji)</w:t>
      </w:r>
    </w:p>
    <w:p w14:paraId="54083F26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endala pembimbingan</w:t>
      </w:r>
      <w:r>
        <w:rPr>
          <w:rFonts w:ascii="Tahoma" w:hAnsi="Tahoma" w:cs="Tahoma"/>
          <w:noProof/>
          <w:sz w:val="24"/>
          <w:szCs w:val="24"/>
          <w:lang w:val="id-ID"/>
        </w:rPr>
        <w:t xml:space="preserve">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:</w:t>
      </w:r>
    </w:p>
    <w:p w14:paraId="5B6B6547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21931C7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B978917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F73237A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F24DD47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449E475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1CE130D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9BDBC8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EF75D78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2C97BD2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69FD5B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CD7CB8A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DA84E18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CC8A3D9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84266FF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A7559C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30254FA" w14:textId="59BF0221" w:rsidR="00FD11A4" w:rsidRPr="000E097D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63" w:name="_Toc170435117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50</w:t>
      </w:r>
      <w:r>
        <w:fldChar w:fldCharType="end"/>
      </w:r>
      <w:r>
        <w:t>. Laporan Monev Pasca Ujian Ulang</w:t>
      </w:r>
      <w:bookmarkEnd w:id="63"/>
    </w:p>
    <w:p w14:paraId="7B82D64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5646638" w14:textId="77777777" w:rsidR="00FD11A4" w:rsidRPr="000E1B74" w:rsidRDefault="00FD11A4" w:rsidP="00FD11A4">
      <w:pPr>
        <w:spacing w:after="0" w:line="360" w:lineRule="auto"/>
        <w:ind w:left="2268" w:hanging="2268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LAPORAN MONEV ……………(sesuai dengan tahap monev yang dilaksanakan)</w:t>
      </w:r>
    </w:p>
    <w:p w14:paraId="57B26429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1B94F5C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monev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D266DC9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Waktu monev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764EB17A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tbl>
      <w:tblPr>
        <w:tblStyle w:val="TableGrid"/>
        <w:tblW w:w="10348" w:type="dxa"/>
        <w:tblInd w:w="-1491" w:type="dxa"/>
        <w:tblLook w:val="04A0" w:firstRow="1" w:lastRow="0" w:firstColumn="1" w:lastColumn="0" w:noHBand="0" w:noVBand="1"/>
      </w:tblPr>
      <w:tblGrid>
        <w:gridCol w:w="795"/>
        <w:gridCol w:w="1918"/>
        <w:gridCol w:w="1039"/>
        <w:gridCol w:w="1884"/>
        <w:gridCol w:w="1646"/>
        <w:gridCol w:w="1538"/>
        <w:gridCol w:w="1528"/>
      </w:tblGrid>
      <w:tr w:rsidR="00FD11A4" w:rsidRPr="000E1B74" w14:paraId="367D61E8" w14:textId="77777777" w:rsidTr="00897FD1">
        <w:tc>
          <w:tcPr>
            <w:tcW w:w="795" w:type="dxa"/>
          </w:tcPr>
          <w:p w14:paraId="43FB8018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O</w:t>
            </w:r>
          </w:p>
        </w:tc>
        <w:tc>
          <w:tcPr>
            <w:tcW w:w="1918" w:type="dxa"/>
          </w:tcPr>
          <w:p w14:paraId="226DEC6A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1039" w:type="dxa"/>
          </w:tcPr>
          <w:p w14:paraId="6E137439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IM</w:t>
            </w:r>
          </w:p>
        </w:tc>
        <w:tc>
          <w:tcPr>
            <w:tcW w:w="1884" w:type="dxa"/>
          </w:tcPr>
          <w:p w14:paraId="7B5EA71D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NAMA PROMOTOR</w:t>
            </w:r>
          </w:p>
          <w:p w14:paraId="793DFFD7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/KOPROMOTOR</w:t>
            </w:r>
          </w:p>
        </w:tc>
        <w:tc>
          <w:tcPr>
            <w:tcW w:w="1646" w:type="dxa"/>
          </w:tcPr>
          <w:p w14:paraId="5A8CC221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PROGRESS</w:t>
            </w:r>
          </w:p>
        </w:tc>
        <w:tc>
          <w:tcPr>
            <w:tcW w:w="1538" w:type="dxa"/>
          </w:tcPr>
          <w:p w14:paraId="650062E6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KENDALA</w:t>
            </w:r>
          </w:p>
        </w:tc>
        <w:tc>
          <w:tcPr>
            <w:tcW w:w="1528" w:type="dxa"/>
          </w:tcPr>
          <w:p w14:paraId="5ADEF582" w14:textId="77777777" w:rsidR="00FD11A4" w:rsidRPr="000E1B74" w:rsidRDefault="00FD11A4" w:rsidP="003003A5">
            <w:pPr>
              <w:jc w:val="center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  <w:r w:rsidRPr="000E1B74">
              <w:rPr>
                <w:rFonts w:ascii="Tahoma" w:hAnsi="Tahoma" w:cs="Tahoma"/>
                <w:noProof/>
                <w:sz w:val="24"/>
                <w:szCs w:val="24"/>
                <w:lang w:val="id-ID"/>
              </w:rPr>
              <w:t>TINDAK LANJUT</w:t>
            </w:r>
          </w:p>
        </w:tc>
      </w:tr>
      <w:tr w:rsidR="00FD11A4" w:rsidRPr="000E1B74" w14:paraId="6A9D5774" w14:textId="77777777" w:rsidTr="00897FD1">
        <w:tc>
          <w:tcPr>
            <w:tcW w:w="795" w:type="dxa"/>
          </w:tcPr>
          <w:p w14:paraId="0321C76B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18" w:type="dxa"/>
          </w:tcPr>
          <w:p w14:paraId="41EC07F2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39" w:type="dxa"/>
          </w:tcPr>
          <w:p w14:paraId="16F9B1F9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84" w:type="dxa"/>
          </w:tcPr>
          <w:p w14:paraId="042D6CE3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46" w:type="dxa"/>
          </w:tcPr>
          <w:p w14:paraId="5DB6E242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38" w:type="dxa"/>
          </w:tcPr>
          <w:p w14:paraId="4C12D4BE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28" w:type="dxa"/>
          </w:tcPr>
          <w:p w14:paraId="097863E7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717F14F" w14:textId="77777777" w:rsidTr="00897FD1">
        <w:tc>
          <w:tcPr>
            <w:tcW w:w="795" w:type="dxa"/>
          </w:tcPr>
          <w:p w14:paraId="3130E25F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18" w:type="dxa"/>
          </w:tcPr>
          <w:p w14:paraId="3B691933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39" w:type="dxa"/>
          </w:tcPr>
          <w:p w14:paraId="49F88654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84" w:type="dxa"/>
          </w:tcPr>
          <w:p w14:paraId="5E462552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46" w:type="dxa"/>
          </w:tcPr>
          <w:p w14:paraId="4412AEB4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38" w:type="dxa"/>
          </w:tcPr>
          <w:p w14:paraId="1BC50928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28" w:type="dxa"/>
          </w:tcPr>
          <w:p w14:paraId="70FD0E3B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490BBC08" w14:textId="77777777" w:rsidTr="00897FD1">
        <w:tc>
          <w:tcPr>
            <w:tcW w:w="795" w:type="dxa"/>
          </w:tcPr>
          <w:p w14:paraId="2C91318D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18" w:type="dxa"/>
          </w:tcPr>
          <w:p w14:paraId="5926BD7F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39" w:type="dxa"/>
          </w:tcPr>
          <w:p w14:paraId="3E4091B8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84" w:type="dxa"/>
          </w:tcPr>
          <w:p w14:paraId="4E231EDA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46" w:type="dxa"/>
          </w:tcPr>
          <w:p w14:paraId="34637753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38" w:type="dxa"/>
          </w:tcPr>
          <w:p w14:paraId="66E574BB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28" w:type="dxa"/>
          </w:tcPr>
          <w:p w14:paraId="0BBC1203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C4D7EAF" w14:textId="77777777" w:rsidTr="00897FD1">
        <w:tc>
          <w:tcPr>
            <w:tcW w:w="795" w:type="dxa"/>
          </w:tcPr>
          <w:p w14:paraId="6239488F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18" w:type="dxa"/>
          </w:tcPr>
          <w:p w14:paraId="4AA184FE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39" w:type="dxa"/>
          </w:tcPr>
          <w:p w14:paraId="3177E575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84" w:type="dxa"/>
          </w:tcPr>
          <w:p w14:paraId="5FAA8388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46" w:type="dxa"/>
          </w:tcPr>
          <w:p w14:paraId="2B84E3EE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38" w:type="dxa"/>
          </w:tcPr>
          <w:p w14:paraId="2428EE0A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28" w:type="dxa"/>
          </w:tcPr>
          <w:p w14:paraId="5140C189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3E33EA55" w14:textId="77777777" w:rsidTr="00897FD1">
        <w:tc>
          <w:tcPr>
            <w:tcW w:w="795" w:type="dxa"/>
          </w:tcPr>
          <w:p w14:paraId="0401D838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18" w:type="dxa"/>
          </w:tcPr>
          <w:p w14:paraId="55D08B3F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39" w:type="dxa"/>
          </w:tcPr>
          <w:p w14:paraId="3C7AE4DA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84" w:type="dxa"/>
          </w:tcPr>
          <w:p w14:paraId="51AA476D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46" w:type="dxa"/>
          </w:tcPr>
          <w:p w14:paraId="0C82FE56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38" w:type="dxa"/>
          </w:tcPr>
          <w:p w14:paraId="1863E5A3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28" w:type="dxa"/>
          </w:tcPr>
          <w:p w14:paraId="4B6D6120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7CDAB167" w14:textId="77777777" w:rsidTr="00897FD1">
        <w:tc>
          <w:tcPr>
            <w:tcW w:w="795" w:type="dxa"/>
          </w:tcPr>
          <w:p w14:paraId="68B19352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18" w:type="dxa"/>
          </w:tcPr>
          <w:p w14:paraId="7F6DA5D3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39" w:type="dxa"/>
          </w:tcPr>
          <w:p w14:paraId="2C7F8537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84" w:type="dxa"/>
          </w:tcPr>
          <w:p w14:paraId="332668A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46" w:type="dxa"/>
          </w:tcPr>
          <w:p w14:paraId="638A5238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38" w:type="dxa"/>
          </w:tcPr>
          <w:p w14:paraId="4C810FFA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28" w:type="dxa"/>
          </w:tcPr>
          <w:p w14:paraId="0E4EB74D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627EAEA8" w14:textId="77777777" w:rsidTr="00897FD1">
        <w:tc>
          <w:tcPr>
            <w:tcW w:w="795" w:type="dxa"/>
          </w:tcPr>
          <w:p w14:paraId="6CD4B19A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18" w:type="dxa"/>
          </w:tcPr>
          <w:p w14:paraId="36AE6472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39" w:type="dxa"/>
          </w:tcPr>
          <w:p w14:paraId="5B503AD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84" w:type="dxa"/>
          </w:tcPr>
          <w:p w14:paraId="2FEEF4C5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46" w:type="dxa"/>
          </w:tcPr>
          <w:p w14:paraId="7D310427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38" w:type="dxa"/>
          </w:tcPr>
          <w:p w14:paraId="5C793D29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28" w:type="dxa"/>
          </w:tcPr>
          <w:p w14:paraId="322C2470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  <w:tr w:rsidR="00FD11A4" w:rsidRPr="000E1B74" w14:paraId="1992368F" w14:textId="77777777" w:rsidTr="00897FD1">
        <w:tc>
          <w:tcPr>
            <w:tcW w:w="795" w:type="dxa"/>
          </w:tcPr>
          <w:p w14:paraId="30FF584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18" w:type="dxa"/>
          </w:tcPr>
          <w:p w14:paraId="4EEB195A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039" w:type="dxa"/>
          </w:tcPr>
          <w:p w14:paraId="2C385EF3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84" w:type="dxa"/>
          </w:tcPr>
          <w:p w14:paraId="099F4E2C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646" w:type="dxa"/>
          </w:tcPr>
          <w:p w14:paraId="3F86A2CF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38" w:type="dxa"/>
          </w:tcPr>
          <w:p w14:paraId="2B20BB36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28" w:type="dxa"/>
          </w:tcPr>
          <w:p w14:paraId="21BAE28E" w14:textId="77777777" w:rsidR="00FD11A4" w:rsidRPr="000E1B74" w:rsidRDefault="00FD11A4" w:rsidP="003003A5">
            <w:pPr>
              <w:spacing w:line="360" w:lineRule="auto"/>
              <w:jc w:val="both"/>
              <w:rPr>
                <w:rFonts w:ascii="Tahoma" w:hAnsi="Tahoma" w:cs="Tahoma"/>
                <w:noProof/>
                <w:sz w:val="24"/>
                <w:szCs w:val="24"/>
                <w:lang w:val="id-ID"/>
              </w:rPr>
            </w:pPr>
          </w:p>
        </w:tc>
      </w:tr>
    </w:tbl>
    <w:p w14:paraId="56F6CB90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4EC2F8C" w14:textId="77777777" w:rsidR="00FD11A4" w:rsidRPr="000E1B74" w:rsidRDefault="00FD11A4" w:rsidP="006025C1">
      <w:pPr>
        <w:spacing w:after="0" w:line="360" w:lineRule="auto"/>
        <w:ind w:left="2268" w:hanging="3119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………………</w:t>
      </w:r>
    </w:p>
    <w:p w14:paraId="03E8FEB5" w14:textId="408AE220" w:rsidR="00FD11A4" w:rsidRPr="000E1B74" w:rsidRDefault="00FD11A4" w:rsidP="006025C1">
      <w:pPr>
        <w:spacing w:after="0" w:line="360" w:lineRule="auto"/>
        <w:ind w:left="2268" w:hanging="3119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omisi disertasi,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Ketua GKM</w:t>
      </w:r>
    </w:p>
    <w:p w14:paraId="1C800800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6BF9BD9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0142010" w14:textId="6E97EEA4" w:rsidR="006025C1" w:rsidRDefault="00FD11A4" w:rsidP="006025C1">
      <w:pPr>
        <w:spacing w:after="0" w:line="360" w:lineRule="auto"/>
        <w:ind w:left="2268" w:right="-427" w:hanging="3119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……………………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="006025C1">
        <w:rPr>
          <w:rFonts w:ascii="Tahoma" w:hAnsi="Tahoma" w:cs="Tahoma"/>
          <w:noProof/>
          <w:sz w:val="24"/>
          <w:szCs w:val="24"/>
          <w:lang w:val="id-ID"/>
        </w:rPr>
        <w:tab/>
      </w:r>
      <w:r w:rsidR="006025C1">
        <w:rPr>
          <w:rFonts w:ascii="Tahoma" w:hAnsi="Tahoma" w:cs="Tahoma"/>
          <w:noProof/>
          <w:sz w:val="24"/>
          <w:szCs w:val="24"/>
          <w:lang w:val="id-ID"/>
        </w:rPr>
        <w:tab/>
      </w:r>
      <w:r w:rsidR="006025C1">
        <w:rPr>
          <w:rFonts w:ascii="Tahoma" w:hAnsi="Tahoma" w:cs="Tahoma"/>
          <w:noProof/>
          <w:sz w:val="24"/>
          <w:szCs w:val="24"/>
          <w:lang w:val="id-ID"/>
        </w:rPr>
        <w:tab/>
      </w:r>
      <w:r w:rsidR="006025C1"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</w:t>
      </w:r>
      <w:r w:rsidR="006025C1"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 </w:t>
      </w:r>
    </w:p>
    <w:p w14:paraId="1174C332" w14:textId="0F264D41" w:rsidR="00FD11A4" w:rsidRPr="000E1B74" w:rsidRDefault="006025C1" w:rsidP="006025C1">
      <w:pPr>
        <w:spacing w:after="0" w:line="360" w:lineRule="auto"/>
        <w:ind w:left="2268" w:right="-427" w:hanging="3119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………………..</w:t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</w:t>
      </w:r>
      <w:r>
        <w:rPr>
          <w:rFonts w:ascii="Tahoma" w:hAnsi="Tahoma" w:cs="Tahoma"/>
          <w:noProof/>
          <w:sz w:val="24"/>
          <w:szCs w:val="24"/>
          <w:lang w:val="id-ID"/>
        </w:rPr>
        <w:tab/>
      </w:r>
      <w:r>
        <w:rPr>
          <w:rFonts w:ascii="Tahoma" w:hAnsi="Tahoma" w:cs="Tahoma"/>
          <w:noProof/>
          <w:sz w:val="24"/>
          <w:szCs w:val="24"/>
          <w:lang w:val="id-ID"/>
        </w:rPr>
        <w:tab/>
      </w:r>
      <w:r>
        <w:rPr>
          <w:rFonts w:ascii="Tahoma" w:hAnsi="Tahoma" w:cs="Tahoma"/>
          <w:noProof/>
          <w:sz w:val="24"/>
          <w:szCs w:val="24"/>
          <w:lang w:val="id-ID"/>
        </w:rPr>
        <w:tab/>
      </w:r>
      <w:r>
        <w:rPr>
          <w:rFonts w:ascii="Tahoma" w:hAnsi="Tahoma" w:cs="Tahoma"/>
          <w:noProof/>
          <w:sz w:val="24"/>
          <w:szCs w:val="24"/>
          <w:lang w:val="id-ID"/>
        </w:rPr>
        <w:tab/>
      </w:r>
      <w:r>
        <w:rPr>
          <w:rFonts w:ascii="Tahoma" w:hAnsi="Tahoma" w:cs="Tahoma"/>
          <w:noProof/>
          <w:sz w:val="24"/>
          <w:szCs w:val="24"/>
          <w:lang w:val="id-ID"/>
        </w:rPr>
        <w:tab/>
      </w:r>
      <w:r>
        <w:rPr>
          <w:rFonts w:ascii="Tahoma" w:hAnsi="Tahoma" w:cs="Tahoma"/>
          <w:noProof/>
          <w:sz w:val="24"/>
          <w:szCs w:val="24"/>
          <w:lang w:val="id-ID"/>
        </w:rPr>
        <w:tab/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>NIP………………..</w:t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477105D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F5737F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009B94C" w14:textId="487123B9" w:rsidR="00FD11A4" w:rsidRPr="00561999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64" w:name="_Toc170435118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51</w:t>
      </w:r>
      <w:r>
        <w:fldChar w:fldCharType="end"/>
      </w:r>
      <w:r>
        <w:t>. Pengajuan Rekognisi</w:t>
      </w:r>
      <w:bookmarkEnd w:id="64"/>
    </w:p>
    <w:p w14:paraId="60165A8B" w14:textId="77777777" w:rsidR="00FD11A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(dalam bentuk google form dibuatkan fakultas)</w:t>
      </w:r>
    </w:p>
    <w:p w14:paraId="549C80B4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3025D0C" w14:textId="77777777" w:rsidR="00FD11A4" w:rsidRPr="000E1B74" w:rsidRDefault="00FD11A4" w:rsidP="00FD11A4">
      <w:pPr>
        <w:spacing w:after="0" w:line="360" w:lineRule="auto"/>
        <w:ind w:left="2268" w:hanging="2268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ENGAJUAN REKOGNISI UJIAN TERBUKA</w:t>
      </w:r>
    </w:p>
    <w:p w14:paraId="5CB85F2A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827A4E0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13ECFE51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05E53435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o W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4510935F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lamar email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27F26D3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1A55B32D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 xml:space="preserve">: </w:t>
      </w:r>
      <w:r>
        <w:rPr>
          <w:rFonts w:ascii="Tahoma" w:hAnsi="Tahoma" w:cs="Tahoma"/>
          <w:noProof/>
          <w:sz w:val="24"/>
          <w:szCs w:val="24"/>
          <w:lang w:val="id-ID"/>
        </w:rPr>
        <w:tab/>
        <w:t xml:space="preserve">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1.</w:t>
      </w:r>
    </w:p>
    <w:p w14:paraId="64C77C0B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                 2.</w:t>
      </w:r>
    </w:p>
    <w:p w14:paraId="53EEA2C3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                                       3.</w:t>
      </w:r>
    </w:p>
    <w:p w14:paraId="04E6FAD8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Bukti publikasi diupload :</w:t>
      </w:r>
    </w:p>
    <w:p w14:paraId="2C31E871" w14:textId="77777777" w:rsidR="00FD11A4" w:rsidRPr="000E1B74" w:rsidRDefault="00FD11A4" w:rsidP="00612971">
      <w:pPr>
        <w:pStyle w:val="ListParagraph"/>
        <w:numPr>
          <w:ilvl w:val="3"/>
          <w:numId w:val="86"/>
        </w:numPr>
        <w:spacing w:after="0" w:line="360" w:lineRule="auto"/>
        <w:ind w:left="284" w:hanging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</w:t>
      </w:r>
      <w:r w:rsidRPr="000E1B74">
        <w:rPr>
          <w:rFonts w:ascii="Tahoma" w:hAnsi="Tahoma" w:cs="Tahoma"/>
          <w:noProof/>
          <w:kern w:val="0"/>
          <w:sz w:val="24"/>
          <w:szCs w:val="24"/>
          <w:lang w:val="id-ID"/>
          <w14:ligatures w14:val="none"/>
        </w:rPr>
        <w:t>Artikel di jurnal internasional bereputasi (terindeks Scopus Q1 atau Q2 sebanyak 1(satu publikasi), atau Q3 sebanyak 4(empat) buah</w:t>
      </w:r>
    </w:p>
    <w:p w14:paraId="11AF04D4" w14:textId="77777777" w:rsidR="00FD11A4" w:rsidRPr="000E1B74" w:rsidRDefault="00FD11A4" w:rsidP="00612971">
      <w:pPr>
        <w:pStyle w:val="ListParagraph"/>
        <w:numPr>
          <w:ilvl w:val="3"/>
          <w:numId w:val="86"/>
        </w:numPr>
        <w:spacing w:after="0" w:line="360" w:lineRule="auto"/>
        <w:ind w:left="284" w:hanging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kern w:val="0"/>
          <w:sz w:val="24"/>
          <w:szCs w:val="24"/>
          <w:lang w:val="id-ID"/>
          <w14:ligatures w14:val="none"/>
        </w:rPr>
        <w:t>Bukti persetujuan revisi ujian tertutup.</w:t>
      </w:r>
    </w:p>
    <w:p w14:paraId="02590153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B948B7F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CB83F68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365796F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6F06C85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07FF1F2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771C3A0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26AD4EC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7774F0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720A672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A9E65DD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0E1B28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D8A6DAA" w14:textId="3D635EA3" w:rsidR="00FD11A4" w:rsidRDefault="003A3482" w:rsidP="003A3482">
      <w:pPr>
        <w:pStyle w:val="Form"/>
        <w:rPr>
          <w:rFonts w:cs="Tahoma"/>
          <w:bCs/>
          <w:noProof/>
          <w:szCs w:val="24"/>
          <w:lang w:val="id-ID"/>
        </w:rPr>
      </w:pPr>
      <w:bookmarkStart w:id="65" w:name="_Toc170435119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52</w:t>
      </w:r>
      <w:r>
        <w:fldChar w:fldCharType="end"/>
      </w:r>
      <w:r>
        <w:t>. Verifikasi Artikel Jurnal sebagai Pengganti Ujian Terbuka</w:t>
      </w:r>
      <w:bookmarkEnd w:id="65"/>
    </w:p>
    <w:p w14:paraId="129DC1F7" w14:textId="77777777" w:rsidR="00FD11A4" w:rsidRPr="00561999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b/>
          <w:bCs/>
          <w:noProof/>
          <w:sz w:val="24"/>
          <w:szCs w:val="24"/>
          <w:lang w:val="id-ID"/>
        </w:rPr>
      </w:pPr>
    </w:p>
    <w:p w14:paraId="4926E4D7" w14:textId="77777777" w:rsidR="00FD11A4" w:rsidRPr="000E1B74" w:rsidRDefault="00FD11A4" w:rsidP="00FD11A4">
      <w:pPr>
        <w:spacing w:after="0" w:line="360" w:lineRule="auto"/>
        <w:ind w:left="2268" w:hanging="2268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VERIFIKASI ARTIKEL JURNAL SEBAGAI PENGGANTI UJIAN TERBUKA</w:t>
      </w:r>
    </w:p>
    <w:p w14:paraId="7425EA36" w14:textId="77777777" w:rsidR="00FD11A4" w:rsidRPr="000E1B74" w:rsidRDefault="00FD11A4" w:rsidP="00FD11A4">
      <w:pPr>
        <w:spacing w:after="0" w:line="360" w:lineRule="auto"/>
        <w:ind w:left="2268" w:hanging="2268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6D971F3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599555B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510684D4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0222A51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06232DCF" w14:textId="35188ED4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EA10D43" w14:textId="645E04BA" w:rsidR="00FD11A4" w:rsidRPr="000E1B74" w:rsidRDefault="003A3482" w:rsidP="00612971">
      <w:pPr>
        <w:pStyle w:val="ListParagraph"/>
        <w:numPr>
          <w:ilvl w:val="0"/>
          <w:numId w:val="75"/>
        </w:numPr>
        <w:spacing w:after="0" w:line="480" w:lineRule="auto"/>
        <w:ind w:left="284" w:hanging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F28F204" wp14:editId="1815E183">
                <wp:simplePos x="0" y="0"/>
                <wp:positionH relativeFrom="column">
                  <wp:posOffset>5281424</wp:posOffset>
                </wp:positionH>
                <wp:positionV relativeFrom="paragraph">
                  <wp:posOffset>230839</wp:posOffset>
                </wp:positionV>
                <wp:extent cx="238969" cy="216817"/>
                <wp:effectExtent l="0" t="0" r="15240" b="12065"/>
                <wp:wrapNone/>
                <wp:docPr id="84785318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969" cy="216817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6DFC6C70" id="Rectangle 2" o:spid="_x0000_s1026" style="position:absolute;margin-left:415.85pt;margin-top:18.2pt;width:18.8pt;height:17.0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" fillcolor="white [3201]" strokecolor="black [3213]" strokeweight="1pt"/>
            </w:pict>
          </mc:Fallback>
        </mc:AlternateContent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>LoA sebagai tanda bukti artikel jurnal sudah diterima di jurnal yang dipersyaratkan.</w:t>
      </w:r>
    </w:p>
    <w:p w14:paraId="53866A24" w14:textId="2BF4121A" w:rsidR="00FD11A4" w:rsidRPr="000E1B74" w:rsidRDefault="003A3482" w:rsidP="00612971">
      <w:pPr>
        <w:pStyle w:val="ListParagraph"/>
        <w:numPr>
          <w:ilvl w:val="0"/>
          <w:numId w:val="75"/>
        </w:numPr>
        <w:spacing w:after="0" w:line="480" w:lineRule="auto"/>
        <w:ind w:left="284" w:hanging="284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288C4FF" wp14:editId="5EF3A8D1">
                <wp:simplePos x="0" y="0"/>
                <wp:positionH relativeFrom="column">
                  <wp:posOffset>5277861</wp:posOffset>
                </wp:positionH>
                <wp:positionV relativeFrom="paragraph">
                  <wp:posOffset>389255</wp:posOffset>
                </wp:positionV>
                <wp:extent cx="238760" cy="216535"/>
                <wp:effectExtent l="0" t="0" r="15240" b="12065"/>
                <wp:wrapNone/>
                <wp:docPr id="127841723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760" cy="21653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0C2343D4" id="Rectangle 2" o:spid="_x0000_s1026" style="position:absolute;margin-left:415.6pt;margin-top:30.65pt;width:18.8pt;height:17.0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" fillcolor="white [3201]" strokecolor="black [3213]" strokeweight="1pt"/>
            </w:pict>
          </mc:Fallback>
        </mc:AlternateContent>
      </w:r>
      <w:r w:rsidRPr="000E1B74">
        <w:rPr>
          <w:rFonts w:ascii="Tahoma" w:hAnsi="Tahoma" w:cs="Tahoma"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157EFD3" wp14:editId="2CB3E6F5">
                <wp:simplePos x="0" y="0"/>
                <wp:positionH relativeFrom="column">
                  <wp:posOffset>5281930</wp:posOffset>
                </wp:positionH>
                <wp:positionV relativeFrom="paragraph">
                  <wp:posOffset>16994</wp:posOffset>
                </wp:positionV>
                <wp:extent cx="238760" cy="216535"/>
                <wp:effectExtent l="0" t="0" r="15240" b="12065"/>
                <wp:wrapNone/>
                <wp:docPr id="108195182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760" cy="21653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<w:pict>
              <v:rect w14:anchorId="74ECCAA9" id="Rectangle 2" o:spid="_x0000_s1026" style="position:absolute;margin-left:415.9pt;margin-top:1.35pt;width:18.8pt;height:17.0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" fillcolor="white [3201]" strokecolor="black [3213]" strokeweight="1pt"/>
            </w:pict>
          </mc:Fallback>
        </mc:AlternateContent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 xml:space="preserve">Artikel jurnal yang sudah dipublikasi di </w:t>
      </w:r>
      <w:r w:rsidR="00FD11A4" w:rsidRPr="000E1B74">
        <w:rPr>
          <w:rFonts w:ascii="Tahoma" w:hAnsi="Tahoma" w:cs="Tahoma"/>
          <w:noProof/>
          <w:spacing w:val="1"/>
          <w:sz w:val="24"/>
          <w:szCs w:val="24"/>
          <w:lang w:val="id-ID"/>
        </w:rPr>
        <w:t>j</w:t>
      </w:r>
      <w:r w:rsidR="00FD11A4" w:rsidRPr="000E1B74">
        <w:rPr>
          <w:rFonts w:ascii="Tahoma" w:hAnsi="Tahoma" w:cs="Tahoma"/>
          <w:noProof/>
          <w:sz w:val="24"/>
          <w:szCs w:val="24"/>
          <w:lang w:val="id-ID"/>
        </w:rPr>
        <w:t>urnal</w:t>
      </w:r>
      <w:r w:rsidR="00FD11A4" w:rsidRPr="000E1B74">
        <w:rPr>
          <w:rFonts w:ascii="Tahoma" w:hAnsi="Tahoma" w:cs="Tahoma"/>
          <w:noProof/>
          <w:spacing w:val="1"/>
          <w:sz w:val="24"/>
          <w:szCs w:val="24"/>
          <w:lang w:val="id-ID"/>
        </w:rPr>
        <w:t xml:space="preserve"> yang dipersyaratkan</w:t>
      </w:r>
    </w:p>
    <w:p w14:paraId="66A2DB7A" w14:textId="2E624F2B" w:rsidR="00FD11A4" w:rsidRPr="000E1B74" w:rsidRDefault="00FD11A4" w:rsidP="00FD11A4">
      <w:pPr>
        <w:pStyle w:val="ListParagraph"/>
        <w:spacing w:after="0" w:line="480" w:lineRule="auto"/>
        <w:ind w:left="0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3.  </w:t>
      </w:r>
      <w:r w:rsidRPr="000E1B74">
        <w:rPr>
          <w:rFonts w:ascii="Tahoma" w:hAnsi="Tahoma" w:cs="Tahoma"/>
          <w:noProof/>
          <w:kern w:val="0"/>
          <w:sz w:val="24"/>
          <w:szCs w:val="24"/>
          <w:lang w:val="id-ID"/>
          <w14:ligatures w14:val="none"/>
        </w:rPr>
        <w:t>Bukti persetujuan revisi ujian tertutup.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</w:p>
    <w:p w14:paraId="10CACB2A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*)Beri tanda centang sesuai dengan kondisi yang ada</w:t>
      </w:r>
    </w:p>
    <w:p w14:paraId="4EE0B6B1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1DCD7321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DC66FC2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……………………….</w:t>
      </w:r>
    </w:p>
    <w:p w14:paraId="70BA5D36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omisi disertasi Prodi……………</w:t>
      </w:r>
    </w:p>
    <w:p w14:paraId="3896C4A6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B02DAAA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78B74B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…………….</w:t>
      </w:r>
    </w:p>
    <w:p w14:paraId="0C0A4D5B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………………………………</w:t>
      </w:r>
    </w:p>
    <w:p w14:paraId="0246559C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F4EE1F7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7B9F12A" w14:textId="77777777" w:rsidR="003A3482" w:rsidRDefault="003A3482" w:rsidP="003A3482">
      <w:pPr>
        <w:pStyle w:val="Form"/>
      </w:pPr>
    </w:p>
    <w:p w14:paraId="51932744" w14:textId="7F68160D" w:rsidR="00FD11A4" w:rsidRDefault="003A3482" w:rsidP="003A3482">
      <w:pPr>
        <w:pStyle w:val="Form"/>
      </w:pPr>
      <w:bookmarkStart w:id="66" w:name="_Toc170435120"/>
      <w:r>
        <w:t xml:space="preserve">Form </w:t>
      </w:r>
      <w:r>
        <w:fldChar w:fldCharType="begin"/>
      </w:r>
      <w:r>
        <w:instrText xml:space="preserve"> SEQ Form \* ARABIC </w:instrText>
      </w:r>
      <w:r>
        <w:fldChar w:fldCharType="separate"/>
      </w:r>
      <w:r w:rsidR="00EB6F04">
        <w:rPr>
          <w:noProof/>
        </w:rPr>
        <w:t>53</w:t>
      </w:r>
      <w:r>
        <w:fldChar w:fldCharType="end"/>
      </w:r>
      <w:r>
        <w:t>. Persetujuan dan Pemberian Nilai</w:t>
      </w:r>
      <w:bookmarkEnd w:id="66"/>
    </w:p>
    <w:p w14:paraId="4B9103D4" w14:textId="77777777" w:rsidR="003A3482" w:rsidRPr="003A3482" w:rsidRDefault="003A3482" w:rsidP="003A3482"/>
    <w:p w14:paraId="155644E8" w14:textId="77777777" w:rsidR="00FD11A4" w:rsidRPr="000E1B74" w:rsidRDefault="00FD11A4" w:rsidP="00FD11A4">
      <w:pPr>
        <w:spacing w:after="0" w:line="360" w:lineRule="auto"/>
        <w:ind w:left="2268" w:hanging="2268"/>
        <w:jc w:val="center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PERSETUJUAN ARTIKEL JURNAL SEBAGAI PENGGANTI UJIAN TERBUKA</w:t>
      </w:r>
    </w:p>
    <w:p w14:paraId="299E2CA8" w14:textId="77777777" w:rsidR="00FD11A4" w:rsidRPr="000E1B74" w:rsidRDefault="00FD11A4" w:rsidP="00FD11A4">
      <w:pPr>
        <w:spacing w:after="0" w:line="360" w:lineRule="auto"/>
        <w:ind w:left="2268" w:hanging="2268"/>
        <w:jc w:val="center"/>
        <w:rPr>
          <w:rFonts w:ascii="Tahoma" w:hAnsi="Tahoma" w:cs="Tahoma"/>
          <w:noProof/>
          <w:sz w:val="24"/>
          <w:szCs w:val="24"/>
          <w:lang w:val="id-ID"/>
        </w:rPr>
      </w:pPr>
    </w:p>
    <w:p w14:paraId="34240199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ama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645E18E1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M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08ED68D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Judul disertasi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16DB2E83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Tim Promotor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  <w:t>:</w:t>
      </w:r>
    </w:p>
    <w:p w14:paraId="7194127B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tatus persetujuan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ab/>
      </w:r>
      <w:r>
        <w:rPr>
          <w:rFonts w:ascii="Tahoma" w:hAnsi="Tahoma" w:cs="Tahoma"/>
          <w:noProof/>
          <w:sz w:val="24"/>
          <w:szCs w:val="24"/>
          <w:lang w:val="id-ID"/>
        </w:rPr>
        <w:t xml:space="preserve">       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>: Disetujui/tidak disetujui</w:t>
      </w:r>
    </w:p>
    <w:p w14:paraId="5895F00B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>
        <w:rPr>
          <w:rFonts w:ascii="Tahoma" w:hAnsi="Tahoma" w:cs="Tahoma"/>
          <w:noProof/>
          <w:sz w:val="24"/>
          <w:szCs w:val="24"/>
          <w:lang w:val="id-ID"/>
        </w:rPr>
        <w:t xml:space="preserve">                                       </w:t>
      </w:r>
      <w:r w:rsidRPr="000E1B74">
        <w:rPr>
          <w:rFonts w:ascii="Tahoma" w:hAnsi="Tahoma" w:cs="Tahoma"/>
          <w:noProof/>
          <w:sz w:val="24"/>
          <w:szCs w:val="24"/>
          <w:lang w:val="id-ID"/>
        </w:rPr>
        <w:t xml:space="preserve"> (coret yang tidak sesuai dengan kondisi)</w:t>
      </w:r>
    </w:p>
    <w:p w14:paraId="0B26BD7A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83F9EE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6BBEE1FF" w14:textId="77777777" w:rsidR="00FD11A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pabila disetujui, nilai:</w:t>
      </w:r>
    </w:p>
    <w:p w14:paraId="14F0DFB0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7C213B6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Apabila tidak disetujui, alasan:</w:t>
      </w:r>
    </w:p>
    <w:p w14:paraId="6B7B36D5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70F3842F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922F430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Surakarta,……………………….</w:t>
      </w:r>
    </w:p>
    <w:p w14:paraId="5CFEABA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Komisi Disertasi Prodi……………</w:t>
      </w:r>
    </w:p>
    <w:p w14:paraId="310D0EAC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CF8BBDE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4D4C1641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………………………………….</w:t>
      </w:r>
    </w:p>
    <w:p w14:paraId="7AFE96F3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  <w:r w:rsidRPr="000E1B74">
        <w:rPr>
          <w:rFonts w:ascii="Tahoma" w:hAnsi="Tahoma" w:cs="Tahoma"/>
          <w:noProof/>
          <w:sz w:val="24"/>
          <w:szCs w:val="24"/>
          <w:lang w:val="id-ID"/>
        </w:rPr>
        <w:t>NIP………………………………</w:t>
      </w:r>
    </w:p>
    <w:p w14:paraId="13F1D23B" w14:textId="77777777" w:rsidR="00FD11A4" w:rsidRPr="000E1B74" w:rsidRDefault="00FD11A4" w:rsidP="00FD11A4">
      <w:pPr>
        <w:spacing w:after="0" w:line="360" w:lineRule="auto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3F1ACEEA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0280CAAB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21EBA590" w14:textId="77777777" w:rsidR="00FD11A4" w:rsidRPr="000E1B74" w:rsidRDefault="00FD11A4" w:rsidP="00FD11A4">
      <w:pPr>
        <w:spacing w:after="0" w:line="360" w:lineRule="auto"/>
        <w:ind w:left="2268" w:hanging="2268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p w14:paraId="56E4EC01" w14:textId="37CC3908" w:rsidR="00FD11A4" w:rsidRPr="00F24323" w:rsidRDefault="00FD11A4" w:rsidP="00541579">
      <w:pPr>
        <w:pStyle w:val="ListParagraph"/>
        <w:tabs>
          <w:tab w:val="left" w:pos="851"/>
        </w:tabs>
        <w:spacing w:after="0" w:line="360" w:lineRule="auto"/>
        <w:ind w:left="0"/>
        <w:jc w:val="both"/>
        <w:rPr>
          <w:rFonts w:ascii="Tahoma" w:hAnsi="Tahoma" w:cs="Tahoma"/>
          <w:noProof/>
          <w:sz w:val="24"/>
          <w:szCs w:val="24"/>
          <w:lang w:val="id-ID"/>
        </w:rPr>
      </w:pPr>
    </w:p>
    <w:sectPr w:rsidR="00FD11A4" w:rsidRPr="00F24323" w:rsidSect="00A800D9">
      <w:headerReference w:type="default" r:id="rId42"/>
      <w:type w:val="continuous"/>
      <w:pgSz w:w="11906" w:h="16838"/>
      <w:pgMar w:top="226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553B65" w14:textId="77777777" w:rsidR="00336810" w:rsidRDefault="00336810" w:rsidP="00251C7E">
      <w:pPr>
        <w:spacing w:after="0" w:line="240" w:lineRule="auto"/>
      </w:pPr>
      <w:r>
        <w:separator/>
      </w:r>
    </w:p>
  </w:endnote>
  <w:endnote w:type="continuationSeparator" w:id="0">
    <w:p w14:paraId="65E32A14" w14:textId="77777777" w:rsidR="00336810" w:rsidRDefault="00336810" w:rsidP="00251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B4A76" w14:textId="77777777" w:rsidR="00336810" w:rsidRDefault="00336810" w:rsidP="00251C7E">
      <w:pPr>
        <w:spacing w:after="0" w:line="240" w:lineRule="auto"/>
      </w:pPr>
      <w:r>
        <w:separator/>
      </w:r>
    </w:p>
  </w:footnote>
  <w:footnote w:type="continuationSeparator" w:id="0">
    <w:p w14:paraId="1DFD8F8D" w14:textId="77777777" w:rsidR="00336810" w:rsidRDefault="00336810" w:rsidP="00251C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B18B23" w14:textId="77777777" w:rsidR="00A800D9" w:rsidRDefault="00A800D9" w:rsidP="00251C7E">
    <w:pPr>
      <w:tabs>
        <w:tab w:val="center" w:pos="4680"/>
        <w:tab w:val="right" w:pos="9360"/>
      </w:tabs>
      <w:spacing w:after="0" w:line="240" w:lineRule="auto"/>
      <w:rPr>
        <w:rFonts w:ascii="Times New Roman" w:hAnsi="Times New Roman" w:cs="Times New Roman"/>
        <w:color w:val="000000"/>
        <w:sz w:val="24"/>
        <w:szCs w:val="24"/>
        <w:lang w:val="fi-FI" w:eastAsia="en-GB"/>
      </w:rPr>
    </w:pPr>
    <w:r>
      <w:rPr>
        <w:noProof/>
        <w:lang w:val="id-ID" w:eastAsia="id-ID"/>
      </w:rPr>
      <w:drawing>
        <wp:anchor distT="0" distB="0" distL="114300" distR="114300" simplePos="0" relativeHeight="251662336" behindDoc="0" locked="0" layoutInCell="1" allowOverlap="1" wp14:anchorId="06F72824" wp14:editId="52CBB083">
          <wp:simplePos x="0" y="0"/>
          <wp:positionH relativeFrom="margin">
            <wp:posOffset>-1119551</wp:posOffset>
          </wp:positionH>
          <wp:positionV relativeFrom="paragraph">
            <wp:posOffset>30194</wp:posOffset>
          </wp:positionV>
          <wp:extent cx="1013810" cy="1009650"/>
          <wp:effectExtent l="0" t="0" r="0" b="0"/>
          <wp:wrapNone/>
          <wp:docPr id="77188141" name="Picture 1" descr="Description: Description: Description: Description: Description: Description: Description: Description: Description: Description: Description: Description: Description: Description: Description: logo-uns bir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Description: Description: Description: Description: Description: Description: Description: Description: Description: Description: Description: Description: Description: logo-uns bir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81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46C2">
      <w:rPr>
        <w:rFonts w:ascii="Times New Roman" w:hAnsi="Times New Roman" w:cs="Times New Roman"/>
        <w:color w:val="000000"/>
        <w:sz w:val="24"/>
        <w:szCs w:val="24"/>
        <w:lang w:val="fi-FI" w:eastAsia="en-GB"/>
      </w:rPr>
      <w:t xml:space="preserve">KEMENTERIAN </w:t>
    </w:r>
    <w:r w:rsidRPr="001E46C2">
      <w:rPr>
        <w:rFonts w:ascii="Times New Roman" w:hAnsi="Times New Roman" w:cs="Times New Roman"/>
        <w:color w:val="000000"/>
        <w:sz w:val="24"/>
        <w:szCs w:val="24"/>
        <w:lang w:val="id-ID" w:eastAsia="en-GB"/>
      </w:rPr>
      <w:t>PENDIDIKAN</w:t>
    </w:r>
    <w:r w:rsidRPr="001E46C2">
      <w:rPr>
        <w:rFonts w:ascii="Times New Roman" w:hAnsi="Times New Roman" w:cs="Times New Roman"/>
        <w:color w:val="000000"/>
        <w:sz w:val="24"/>
        <w:szCs w:val="24"/>
        <w:lang w:val="fi-FI" w:eastAsia="en-GB"/>
      </w:rPr>
      <w:t xml:space="preserve">, </w:t>
    </w:r>
    <w:r w:rsidRPr="001E46C2">
      <w:rPr>
        <w:rFonts w:ascii="Times New Roman" w:hAnsi="Times New Roman" w:cs="Times New Roman"/>
        <w:color w:val="000000"/>
        <w:sz w:val="24"/>
        <w:szCs w:val="24"/>
        <w:lang w:val="id-ID" w:eastAsia="en-GB"/>
      </w:rPr>
      <w:t>KEBUDAYAAN</w:t>
    </w:r>
    <w:r w:rsidRPr="001E46C2">
      <w:rPr>
        <w:rFonts w:ascii="Times New Roman" w:hAnsi="Times New Roman" w:cs="Times New Roman"/>
        <w:color w:val="000000"/>
        <w:sz w:val="24"/>
        <w:szCs w:val="24"/>
        <w:lang w:val="fi-FI" w:eastAsia="en-GB"/>
      </w:rPr>
      <w:t>,</w:t>
    </w:r>
    <w:r>
      <w:rPr>
        <w:rFonts w:ascii="Times New Roman" w:hAnsi="Times New Roman" w:cs="Times New Roman"/>
        <w:color w:val="000000"/>
        <w:sz w:val="24"/>
        <w:szCs w:val="24"/>
        <w:lang w:val="fi-FI" w:eastAsia="en-GB"/>
      </w:rPr>
      <w:t xml:space="preserve"> </w:t>
    </w:r>
    <w:r w:rsidRPr="001E46C2">
      <w:rPr>
        <w:rFonts w:ascii="Times New Roman" w:hAnsi="Times New Roman" w:cs="Times New Roman"/>
        <w:color w:val="000000"/>
        <w:sz w:val="24"/>
        <w:szCs w:val="24"/>
        <w:lang w:val="fi-FI" w:eastAsia="en-GB"/>
      </w:rPr>
      <w:t>RISET, DAN TEKNOLOGI</w:t>
    </w:r>
  </w:p>
  <w:p w14:paraId="51339142" w14:textId="77777777" w:rsidR="00A800D9" w:rsidRPr="00251C7E" w:rsidRDefault="00A800D9" w:rsidP="00251C7E">
    <w:pPr>
      <w:tabs>
        <w:tab w:val="center" w:pos="4680"/>
        <w:tab w:val="right" w:pos="9360"/>
      </w:tabs>
      <w:spacing w:after="0" w:line="240" w:lineRule="auto"/>
      <w:ind w:left="2268"/>
      <w:rPr>
        <w:rFonts w:ascii="Times New Roman" w:hAnsi="Times New Roman" w:cs="Times New Roman"/>
        <w:color w:val="000000"/>
        <w:sz w:val="24"/>
        <w:szCs w:val="24"/>
        <w:lang w:val="fi-FI" w:eastAsia="en-GB"/>
      </w:rPr>
    </w:pPr>
    <w:r w:rsidRPr="00C422AE">
      <w:rPr>
        <w:rFonts w:ascii="Times New Roman" w:hAnsi="Times New Roman" w:cs="Times New Roman"/>
        <w:bCs/>
        <w:color w:val="000000"/>
        <w:sz w:val="24"/>
        <w:szCs w:val="24"/>
        <w:lang w:val="fi-FI" w:eastAsia="en-GB"/>
      </w:rPr>
      <w:t>UNIVERSITAS SEBELAS MARET</w:t>
    </w:r>
  </w:p>
  <w:p w14:paraId="42587F1F" w14:textId="77777777" w:rsidR="00A800D9" w:rsidRPr="001E46C2" w:rsidRDefault="00A800D9" w:rsidP="00251C7E">
    <w:pPr>
      <w:tabs>
        <w:tab w:val="center" w:pos="4680"/>
        <w:tab w:val="right" w:pos="9360"/>
      </w:tabs>
      <w:spacing w:after="0" w:line="240" w:lineRule="auto"/>
      <w:ind w:left="284"/>
      <w:jc w:val="center"/>
      <w:rPr>
        <w:rFonts w:ascii="Times New Roman" w:hAnsi="Times New Roman" w:cs="Times New Roman"/>
        <w:bCs/>
        <w:color w:val="000000"/>
        <w:sz w:val="24"/>
        <w:szCs w:val="24"/>
        <w:lang w:val="id-ID" w:eastAsia="en-GB"/>
      </w:rPr>
    </w:pPr>
    <w:r w:rsidRPr="001E46C2">
      <w:rPr>
        <w:rFonts w:ascii="Times New Roman" w:hAnsi="Times New Roman" w:cs="Times New Roman"/>
        <w:bCs/>
        <w:color w:val="000000"/>
        <w:sz w:val="24"/>
        <w:szCs w:val="24"/>
        <w:lang w:val="id-ID" w:eastAsia="en-GB"/>
      </w:rPr>
      <w:t>FAKULTAS KEGURUAN DAN ILMU PENDIDIKAN</w:t>
    </w:r>
  </w:p>
  <w:p w14:paraId="5811A28D" w14:textId="77777777" w:rsidR="00A800D9" w:rsidRPr="001E46C2" w:rsidRDefault="00A800D9" w:rsidP="00251C7E">
    <w:pPr>
      <w:tabs>
        <w:tab w:val="center" w:pos="4680"/>
        <w:tab w:val="right" w:pos="9360"/>
      </w:tabs>
      <w:spacing w:after="0" w:line="240" w:lineRule="auto"/>
      <w:ind w:left="284"/>
      <w:jc w:val="center"/>
      <w:rPr>
        <w:rFonts w:ascii="Times New Roman" w:hAnsi="Times New Roman" w:cs="Times New Roman"/>
        <w:color w:val="000000"/>
        <w:sz w:val="24"/>
        <w:szCs w:val="24"/>
        <w:lang w:val="fi-FI" w:eastAsia="en-GB"/>
      </w:rPr>
    </w:pPr>
    <w:r w:rsidRPr="001E46C2">
      <w:rPr>
        <w:rFonts w:ascii="Times New Roman" w:hAnsi="Times New Roman" w:cs="Times New Roman"/>
        <w:color w:val="000000"/>
        <w:sz w:val="24"/>
        <w:szCs w:val="24"/>
        <w:lang w:val="fi-FI" w:eastAsia="en-GB"/>
      </w:rPr>
      <w:t>Jalan Insinyur Sutami Nomor 36A Kentingan Surakarta 57126</w:t>
    </w:r>
  </w:p>
  <w:p w14:paraId="3795D058" w14:textId="77777777" w:rsidR="00A800D9" w:rsidRPr="001E46C2" w:rsidRDefault="00A800D9" w:rsidP="00251C7E">
    <w:pPr>
      <w:tabs>
        <w:tab w:val="center" w:pos="4680"/>
        <w:tab w:val="right" w:pos="9360"/>
      </w:tabs>
      <w:spacing w:after="0" w:line="240" w:lineRule="auto"/>
      <w:ind w:left="284"/>
      <w:jc w:val="center"/>
      <w:rPr>
        <w:rFonts w:ascii="Times New Roman" w:hAnsi="Times New Roman" w:cs="Times New Roman"/>
        <w:color w:val="000000"/>
        <w:sz w:val="24"/>
        <w:szCs w:val="24"/>
        <w:lang w:val="fi-FI" w:eastAsia="en-GB"/>
      </w:rPr>
    </w:pPr>
    <w:r w:rsidRPr="001E46C2">
      <w:rPr>
        <w:rFonts w:ascii="Times New Roman" w:hAnsi="Times New Roman" w:cs="Times New Roman"/>
        <w:color w:val="000000"/>
        <w:sz w:val="24"/>
        <w:szCs w:val="24"/>
        <w:lang w:val="fi-FI" w:eastAsia="en-GB"/>
      </w:rPr>
      <w:t>Telepon (0271) 646994, Faksimile (0271) 646655</w:t>
    </w:r>
  </w:p>
  <w:p w14:paraId="096680A3" w14:textId="77777777" w:rsidR="00A800D9" w:rsidRPr="001E46C2" w:rsidRDefault="00A800D9" w:rsidP="00251C7E">
    <w:pPr>
      <w:tabs>
        <w:tab w:val="center" w:pos="4680"/>
        <w:tab w:val="right" w:pos="9360"/>
      </w:tabs>
      <w:spacing w:after="0" w:line="240" w:lineRule="auto"/>
      <w:ind w:left="426"/>
      <w:jc w:val="center"/>
      <w:rPr>
        <w:rFonts w:ascii="Times New Roman" w:hAnsi="Times New Roman" w:cs="Times New Roman"/>
        <w:color w:val="000000"/>
        <w:sz w:val="24"/>
        <w:szCs w:val="24"/>
        <w:lang w:val="fi-FI" w:eastAsia="en-GB"/>
      </w:rPr>
    </w:pPr>
    <w:r w:rsidRPr="001E46C2">
      <w:rPr>
        <w:rFonts w:ascii="Times New Roman" w:hAnsi="Times New Roman" w:cs="Times New Roman"/>
        <w:color w:val="000000"/>
        <w:sz w:val="24"/>
        <w:szCs w:val="24"/>
        <w:lang w:val="id-ID" w:eastAsia="en-GB"/>
      </w:rPr>
      <w:t>Laman http://www.fkip.uns.ac.id</w:t>
    </w:r>
  </w:p>
  <w:p w14:paraId="3C619753" w14:textId="77777777" w:rsidR="00A800D9" w:rsidRDefault="00A800D9">
    <w:pPr>
      <w:pStyle w:val="Header"/>
    </w:pPr>
    <w:r>
      <w:rPr>
        <w:rFonts w:ascii="Times New Roman" w:hAnsi="Times New Roman" w:cs="Times New Roman"/>
        <w:noProof/>
        <w:color w:val="000000"/>
        <w:sz w:val="24"/>
        <w:szCs w:val="24"/>
        <w:lang w:val="fi-FI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B3F7DB6" wp14:editId="7DC68D13">
              <wp:simplePos x="0" y="0"/>
              <wp:positionH relativeFrom="column">
                <wp:posOffset>-1459865</wp:posOffset>
              </wp:positionH>
              <wp:positionV relativeFrom="paragraph">
                <wp:posOffset>153042</wp:posOffset>
              </wp:positionV>
              <wp:extent cx="7583156" cy="10298"/>
              <wp:effectExtent l="0" t="0" r="37465" b="27940"/>
              <wp:wrapNone/>
              <wp:docPr id="1264582126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583156" cy="10298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<w:pict>
            <v:line w14:anchorId="5531EBC6" id="Straight Connector 1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4.95pt,12.05pt" to="482.1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" strokecolor="black [3200]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C2D18"/>
    <w:multiLevelType w:val="hybridMultilevel"/>
    <w:tmpl w:val="455C36C6"/>
    <w:lvl w:ilvl="0" w:tplc="83689CDA">
      <w:start w:val="1"/>
      <w:numFmt w:val="none"/>
      <w:lvlText w:val="a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A3B8B"/>
    <w:multiLevelType w:val="hybridMultilevel"/>
    <w:tmpl w:val="D902A9D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D53D8"/>
    <w:multiLevelType w:val="hybridMultilevel"/>
    <w:tmpl w:val="40626974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47231"/>
    <w:multiLevelType w:val="hybridMultilevel"/>
    <w:tmpl w:val="1BE4750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5336E7"/>
    <w:multiLevelType w:val="hybridMultilevel"/>
    <w:tmpl w:val="C150A97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675B6A"/>
    <w:multiLevelType w:val="singleLevel"/>
    <w:tmpl w:val="0D675B6A"/>
    <w:lvl w:ilvl="0">
      <w:start w:val="1"/>
      <w:numFmt w:val="upperLetter"/>
      <w:lvlText w:val="%1."/>
      <w:legacy w:legacy="1" w:legacySpace="0" w:legacyIndent="360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DDD1C77"/>
    <w:multiLevelType w:val="hybridMultilevel"/>
    <w:tmpl w:val="9D7AD3A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D8312A"/>
    <w:multiLevelType w:val="hybridMultilevel"/>
    <w:tmpl w:val="88AC9ED8"/>
    <w:lvl w:ilvl="0" w:tplc="38090017">
      <w:start w:val="1"/>
      <w:numFmt w:val="lowerLetter"/>
      <w:lvlText w:val="%1)"/>
      <w:lvlJc w:val="left"/>
      <w:pPr>
        <w:ind w:left="1713" w:hanging="360"/>
      </w:pPr>
    </w:lvl>
    <w:lvl w:ilvl="1" w:tplc="38090019" w:tentative="1">
      <w:start w:val="1"/>
      <w:numFmt w:val="lowerLetter"/>
      <w:lvlText w:val="%2."/>
      <w:lvlJc w:val="left"/>
      <w:pPr>
        <w:ind w:left="2433" w:hanging="360"/>
      </w:pPr>
    </w:lvl>
    <w:lvl w:ilvl="2" w:tplc="3809001B" w:tentative="1">
      <w:start w:val="1"/>
      <w:numFmt w:val="lowerRoman"/>
      <w:lvlText w:val="%3."/>
      <w:lvlJc w:val="right"/>
      <w:pPr>
        <w:ind w:left="3153" w:hanging="180"/>
      </w:pPr>
    </w:lvl>
    <w:lvl w:ilvl="3" w:tplc="3809000F" w:tentative="1">
      <w:start w:val="1"/>
      <w:numFmt w:val="decimal"/>
      <w:lvlText w:val="%4."/>
      <w:lvlJc w:val="left"/>
      <w:pPr>
        <w:ind w:left="3873" w:hanging="360"/>
      </w:pPr>
    </w:lvl>
    <w:lvl w:ilvl="4" w:tplc="38090019" w:tentative="1">
      <w:start w:val="1"/>
      <w:numFmt w:val="lowerLetter"/>
      <w:lvlText w:val="%5."/>
      <w:lvlJc w:val="left"/>
      <w:pPr>
        <w:ind w:left="4593" w:hanging="360"/>
      </w:pPr>
    </w:lvl>
    <w:lvl w:ilvl="5" w:tplc="3809001B" w:tentative="1">
      <w:start w:val="1"/>
      <w:numFmt w:val="lowerRoman"/>
      <w:lvlText w:val="%6."/>
      <w:lvlJc w:val="right"/>
      <w:pPr>
        <w:ind w:left="5313" w:hanging="180"/>
      </w:pPr>
    </w:lvl>
    <w:lvl w:ilvl="6" w:tplc="3809000F" w:tentative="1">
      <w:start w:val="1"/>
      <w:numFmt w:val="decimal"/>
      <w:lvlText w:val="%7."/>
      <w:lvlJc w:val="left"/>
      <w:pPr>
        <w:ind w:left="6033" w:hanging="360"/>
      </w:pPr>
    </w:lvl>
    <w:lvl w:ilvl="7" w:tplc="38090019" w:tentative="1">
      <w:start w:val="1"/>
      <w:numFmt w:val="lowerLetter"/>
      <w:lvlText w:val="%8."/>
      <w:lvlJc w:val="left"/>
      <w:pPr>
        <w:ind w:left="6753" w:hanging="360"/>
      </w:pPr>
    </w:lvl>
    <w:lvl w:ilvl="8" w:tplc="38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8" w15:restartNumberingAfterBreak="0">
    <w:nsid w:val="127127F7"/>
    <w:multiLevelType w:val="hybridMultilevel"/>
    <w:tmpl w:val="2196CCA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A2388C"/>
    <w:multiLevelType w:val="hybridMultilevel"/>
    <w:tmpl w:val="41FCE5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5D3A2F"/>
    <w:multiLevelType w:val="hybridMultilevel"/>
    <w:tmpl w:val="DC0E856E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3C3613"/>
    <w:multiLevelType w:val="hybridMultilevel"/>
    <w:tmpl w:val="9D7AD3A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135643"/>
    <w:multiLevelType w:val="hybridMultilevel"/>
    <w:tmpl w:val="7618D8FE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821642C"/>
    <w:multiLevelType w:val="hybridMultilevel"/>
    <w:tmpl w:val="CBB0C42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E949F4"/>
    <w:multiLevelType w:val="hybridMultilevel"/>
    <w:tmpl w:val="B34AC4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435198"/>
    <w:multiLevelType w:val="hybridMultilevel"/>
    <w:tmpl w:val="3894173E"/>
    <w:lvl w:ilvl="0" w:tplc="30D60850">
      <w:start w:val="1"/>
      <w:numFmt w:val="decimal"/>
      <w:lvlText w:val="%1)"/>
      <w:lvlJc w:val="left"/>
      <w:pPr>
        <w:ind w:left="1572" w:hanging="360"/>
      </w:pPr>
      <w:rPr>
        <w:rFonts w:ascii="Times New Roman" w:eastAsiaTheme="minorHAnsi" w:hAnsi="Times New Roman" w:cs="Times New Roman"/>
      </w:rPr>
    </w:lvl>
    <w:lvl w:ilvl="1" w:tplc="38090017">
      <w:start w:val="1"/>
      <w:numFmt w:val="lowerLetter"/>
      <w:lvlText w:val="%2)"/>
      <w:lvlJc w:val="left"/>
      <w:pPr>
        <w:ind w:left="2292" w:hanging="360"/>
      </w:pPr>
    </w:lvl>
    <w:lvl w:ilvl="2" w:tplc="38090011">
      <w:start w:val="1"/>
      <w:numFmt w:val="decimal"/>
      <w:lvlText w:val="%3)"/>
      <w:lvlJc w:val="left"/>
      <w:pPr>
        <w:ind w:left="3192" w:hanging="360"/>
      </w:pPr>
    </w:lvl>
    <w:lvl w:ilvl="3" w:tplc="0409000F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16" w15:restartNumberingAfterBreak="0">
    <w:nsid w:val="1A091185"/>
    <w:multiLevelType w:val="hybridMultilevel"/>
    <w:tmpl w:val="EEA829F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2A296B"/>
    <w:multiLevelType w:val="hybridMultilevel"/>
    <w:tmpl w:val="43FEFB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352934"/>
    <w:multiLevelType w:val="hybridMultilevel"/>
    <w:tmpl w:val="BC0E065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D876B0B"/>
    <w:multiLevelType w:val="multilevel"/>
    <w:tmpl w:val="1D876B0B"/>
    <w:lvl w:ilvl="0">
      <w:start w:val="1"/>
      <w:numFmt w:val="bullet"/>
      <w:lvlText w:val="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6A2867"/>
    <w:multiLevelType w:val="hybridMultilevel"/>
    <w:tmpl w:val="CBB0C42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1C10FC6"/>
    <w:multiLevelType w:val="hybridMultilevel"/>
    <w:tmpl w:val="C1FA25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27D3F95"/>
    <w:multiLevelType w:val="hybridMultilevel"/>
    <w:tmpl w:val="2BDA962A"/>
    <w:lvl w:ilvl="0" w:tplc="F18296CA">
      <w:start w:val="1"/>
      <w:numFmt w:val="decimal"/>
      <w:lvlText w:val="%1)"/>
      <w:lvlJc w:val="left"/>
      <w:pPr>
        <w:ind w:left="30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26" w:hanging="360"/>
      </w:pPr>
    </w:lvl>
    <w:lvl w:ilvl="2" w:tplc="3809001B" w:tentative="1">
      <w:start w:val="1"/>
      <w:numFmt w:val="lowerRoman"/>
      <w:lvlText w:val="%3."/>
      <w:lvlJc w:val="right"/>
      <w:pPr>
        <w:ind w:left="1746" w:hanging="180"/>
      </w:pPr>
    </w:lvl>
    <w:lvl w:ilvl="3" w:tplc="3809000F" w:tentative="1">
      <w:start w:val="1"/>
      <w:numFmt w:val="decimal"/>
      <w:lvlText w:val="%4."/>
      <w:lvlJc w:val="left"/>
      <w:pPr>
        <w:ind w:left="2466" w:hanging="360"/>
      </w:pPr>
    </w:lvl>
    <w:lvl w:ilvl="4" w:tplc="38090019" w:tentative="1">
      <w:start w:val="1"/>
      <w:numFmt w:val="lowerLetter"/>
      <w:lvlText w:val="%5."/>
      <w:lvlJc w:val="left"/>
      <w:pPr>
        <w:ind w:left="3186" w:hanging="360"/>
      </w:pPr>
    </w:lvl>
    <w:lvl w:ilvl="5" w:tplc="3809001B" w:tentative="1">
      <w:start w:val="1"/>
      <w:numFmt w:val="lowerRoman"/>
      <w:lvlText w:val="%6."/>
      <w:lvlJc w:val="right"/>
      <w:pPr>
        <w:ind w:left="3906" w:hanging="180"/>
      </w:pPr>
    </w:lvl>
    <w:lvl w:ilvl="6" w:tplc="3809000F" w:tentative="1">
      <w:start w:val="1"/>
      <w:numFmt w:val="decimal"/>
      <w:lvlText w:val="%7."/>
      <w:lvlJc w:val="left"/>
      <w:pPr>
        <w:ind w:left="4626" w:hanging="360"/>
      </w:pPr>
    </w:lvl>
    <w:lvl w:ilvl="7" w:tplc="38090019" w:tentative="1">
      <w:start w:val="1"/>
      <w:numFmt w:val="lowerLetter"/>
      <w:lvlText w:val="%8."/>
      <w:lvlJc w:val="left"/>
      <w:pPr>
        <w:ind w:left="5346" w:hanging="360"/>
      </w:pPr>
    </w:lvl>
    <w:lvl w:ilvl="8" w:tplc="3809001B" w:tentative="1">
      <w:start w:val="1"/>
      <w:numFmt w:val="lowerRoman"/>
      <w:lvlText w:val="%9."/>
      <w:lvlJc w:val="right"/>
      <w:pPr>
        <w:ind w:left="6066" w:hanging="180"/>
      </w:pPr>
    </w:lvl>
  </w:abstractNum>
  <w:abstractNum w:abstractNumId="23" w15:restartNumberingAfterBreak="0">
    <w:nsid w:val="22B654AB"/>
    <w:multiLevelType w:val="hybridMultilevel"/>
    <w:tmpl w:val="7BF03C7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0C466F"/>
    <w:multiLevelType w:val="hybridMultilevel"/>
    <w:tmpl w:val="EE12B6A0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3A236DC"/>
    <w:multiLevelType w:val="multilevel"/>
    <w:tmpl w:val="23A236DC"/>
    <w:lvl w:ilvl="0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266B14DC"/>
    <w:multiLevelType w:val="hybridMultilevel"/>
    <w:tmpl w:val="8E968A44"/>
    <w:lvl w:ilvl="0" w:tplc="18D273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267639AE"/>
    <w:multiLevelType w:val="hybridMultilevel"/>
    <w:tmpl w:val="4D4CE31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85A34AC"/>
    <w:multiLevelType w:val="hybridMultilevel"/>
    <w:tmpl w:val="BC0E065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A5247EE"/>
    <w:multiLevelType w:val="hybridMultilevel"/>
    <w:tmpl w:val="C2E8C6B4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8B0EB9"/>
    <w:multiLevelType w:val="hybridMultilevel"/>
    <w:tmpl w:val="CF6C16D8"/>
    <w:lvl w:ilvl="0" w:tplc="F84C0388">
      <w:start w:val="1"/>
      <w:numFmt w:val="lowerLetter"/>
      <w:lvlText w:val="%1."/>
      <w:lvlJc w:val="left"/>
      <w:pPr>
        <w:ind w:left="38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01" w:hanging="360"/>
      </w:pPr>
    </w:lvl>
    <w:lvl w:ilvl="2" w:tplc="3809001B" w:tentative="1">
      <w:start w:val="1"/>
      <w:numFmt w:val="lowerRoman"/>
      <w:lvlText w:val="%3."/>
      <w:lvlJc w:val="right"/>
      <w:pPr>
        <w:ind w:left="1821" w:hanging="180"/>
      </w:pPr>
    </w:lvl>
    <w:lvl w:ilvl="3" w:tplc="3809000F" w:tentative="1">
      <w:start w:val="1"/>
      <w:numFmt w:val="decimal"/>
      <w:lvlText w:val="%4."/>
      <w:lvlJc w:val="left"/>
      <w:pPr>
        <w:ind w:left="2541" w:hanging="360"/>
      </w:pPr>
    </w:lvl>
    <w:lvl w:ilvl="4" w:tplc="38090019" w:tentative="1">
      <w:start w:val="1"/>
      <w:numFmt w:val="lowerLetter"/>
      <w:lvlText w:val="%5."/>
      <w:lvlJc w:val="left"/>
      <w:pPr>
        <w:ind w:left="3261" w:hanging="360"/>
      </w:pPr>
    </w:lvl>
    <w:lvl w:ilvl="5" w:tplc="3809001B" w:tentative="1">
      <w:start w:val="1"/>
      <w:numFmt w:val="lowerRoman"/>
      <w:lvlText w:val="%6."/>
      <w:lvlJc w:val="right"/>
      <w:pPr>
        <w:ind w:left="3981" w:hanging="180"/>
      </w:pPr>
    </w:lvl>
    <w:lvl w:ilvl="6" w:tplc="3809000F" w:tentative="1">
      <w:start w:val="1"/>
      <w:numFmt w:val="decimal"/>
      <w:lvlText w:val="%7."/>
      <w:lvlJc w:val="left"/>
      <w:pPr>
        <w:ind w:left="4701" w:hanging="360"/>
      </w:pPr>
    </w:lvl>
    <w:lvl w:ilvl="7" w:tplc="38090019" w:tentative="1">
      <w:start w:val="1"/>
      <w:numFmt w:val="lowerLetter"/>
      <w:lvlText w:val="%8."/>
      <w:lvlJc w:val="left"/>
      <w:pPr>
        <w:ind w:left="5421" w:hanging="360"/>
      </w:pPr>
    </w:lvl>
    <w:lvl w:ilvl="8" w:tplc="3809001B" w:tentative="1">
      <w:start w:val="1"/>
      <w:numFmt w:val="lowerRoman"/>
      <w:lvlText w:val="%9."/>
      <w:lvlJc w:val="right"/>
      <w:pPr>
        <w:ind w:left="6141" w:hanging="180"/>
      </w:pPr>
    </w:lvl>
  </w:abstractNum>
  <w:abstractNum w:abstractNumId="31" w15:restartNumberingAfterBreak="0">
    <w:nsid w:val="2D4B477C"/>
    <w:multiLevelType w:val="hybridMultilevel"/>
    <w:tmpl w:val="613CAE62"/>
    <w:lvl w:ilvl="0" w:tplc="38090017">
      <w:start w:val="1"/>
      <w:numFmt w:val="lowerLetter"/>
      <w:lvlText w:val="%1)"/>
      <w:lvlJc w:val="left"/>
      <w:pPr>
        <w:ind w:left="1712" w:hanging="360"/>
      </w:pPr>
    </w:lvl>
    <w:lvl w:ilvl="1" w:tplc="38090019" w:tentative="1">
      <w:start w:val="1"/>
      <w:numFmt w:val="lowerLetter"/>
      <w:lvlText w:val="%2."/>
      <w:lvlJc w:val="left"/>
      <w:pPr>
        <w:ind w:left="2432" w:hanging="360"/>
      </w:pPr>
    </w:lvl>
    <w:lvl w:ilvl="2" w:tplc="3809001B" w:tentative="1">
      <w:start w:val="1"/>
      <w:numFmt w:val="lowerRoman"/>
      <w:lvlText w:val="%3."/>
      <w:lvlJc w:val="right"/>
      <w:pPr>
        <w:ind w:left="3152" w:hanging="180"/>
      </w:pPr>
    </w:lvl>
    <w:lvl w:ilvl="3" w:tplc="3809000F" w:tentative="1">
      <w:start w:val="1"/>
      <w:numFmt w:val="decimal"/>
      <w:lvlText w:val="%4."/>
      <w:lvlJc w:val="left"/>
      <w:pPr>
        <w:ind w:left="3872" w:hanging="360"/>
      </w:pPr>
    </w:lvl>
    <w:lvl w:ilvl="4" w:tplc="38090019" w:tentative="1">
      <w:start w:val="1"/>
      <w:numFmt w:val="lowerLetter"/>
      <w:lvlText w:val="%5."/>
      <w:lvlJc w:val="left"/>
      <w:pPr>
        <w:ind w:left="4592" w:hanging="360"/>
      </w:pPr>
    </w:lvl>
    <w:lvl w:ilvl="5" w:tplc="3809001B" w:tentative="1">
      <w:start w:val="1"/>
      <w:numFmt w:val="lowerRoman"/>
      <w:lvlText w:val="%6."/>
      <w:lvlJc w:val="right"/>
      <w:pPr>
        <w:ind w:left="5312" w:hanging="180"/>
      </w:pPr>
    </w:lvl>
    <w:lvl w:ilvl="6" w:tplc="3809000F" w:tentative="1">
      <w:start w:val="1"/>
      <w:numFmt w:val="decimal"/>
      <w:lvlText w:val="%7."/>
      <w:lvlJc w:val="left"/>
      <w:pPr>
        <w:ind w:left="6032" w:hanging="360"/>
      </w:pPr>
    </w:lvl>
    <w:lvl w:ilvl="7" w:tplc="38090019" w:tentative="1">
      <w:start w:val="1"/>
      <w:numFmt w:val="lowerLetter"/>
      <w:lvlText w:val="%8."/>
      <w:lvlJc w:val="left"/>
      <w:pPr>
        <w:ind w:left="6752" w:hanging="360"/>
      </w:pPr>
    </w:lvl>
    <w:lvl w:ilvl="8" w:tplc="3809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32" w15:restartNumberingAfterBreak="0">
    <w:nsid w:val="2E856749"/>
    <w:multiLevelType w:val="hybridMultilevel"/>
    <w:tmpl w:val="8E968A44"/>
    <w:lvl w:ilvl="0" w:tplc="18D273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2EDC5DCB"/>
    <w:multiLevelType w:val="multilevel"/>
    <w:tmpl w:val="2EDC5DC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00D24FD"/>
    <w:multiLevelType w:val="hybridMultilevel"/>
    <w:tmpl w:val="3B082CA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05C7A05"/>
    <w:multiLevelType w:val="hybridMultilevel"/>
    <w:tmpl w:val="C4B61C9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0852D09"/>
    <w:multiLevelType w:val="hybridMultilevel"/>
    <w:tmpl w:val="8D5EC9D2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2117289"/>
    <w:multiLevelType w:val="hybridMultilevel"/>
    <w:tmpl w:val="59627AD8"/>
    <w:lvl w:ilvl="0" w:tplc="4ED4886C">
      <w:start w:val="1"/>
      <w:numFmt w:val="decimal"/>
      <w:lvlText w:val="%1."/>
      <w:lvlJc w:val="left"/>
      <w:pPr>
        <w:ind w:left="2345" w:hanging="360"/>
      </w:pPr>
      <w:rPr>
        <w:rFonts w:ascii="Times New Roman" w:hAnsi="Times New Roman" w:cs="Times New Roman" w:hint="default"/>
        <w:color w:val="374151"/>
        <w:sz w:val="24"/>
        <w:szCs w:val="24"/>
      </w:rPr>
    </w:lvl>
    <w:lvl w:ilvl="1" w:tplc="38090019" w:tentative="1">
      <w:start w:val="1"/>
      <w:numFmt w:val="lowerLetter"/>
      <w:lvlText w:val="%2."/>
      <w:lvlJc w:val="left"/>
      <w:pPr>
        <w:ind w:left="156" w:hanging="360"/>
      </w:pPr>
    </w:lvl>
    <w:lvl w:ilvl="2" w:tplc="3809001B" w:tentative="1">
      <w:start w:val="1"/>
      <w:numFmt w:val="lowerRoman"/>
      <w:lvlText w:val="%3."/>
      <w:lvlJc w:val="right"/>
      <w:pPr>
        <w:ind w:left="876" w:hanging="180"/>
      </w:pPr>
    </w:lvl>
    <w:lvl w:ilvl="3" w:tplc="3809000F" w:tentative="1">
      <w:start w:val="1"/>
      <w:numFmt w:val="decimal"/>
      <w:lvlText w:val="%4."/>
      <w:lvlJc w:val="left"/>
      <w:pPr>
        <w:ind w:left="1596" w:hanging="360"/>
      </w:pPr>
    </w:lvl>
    <w:lvl w:ilvl="4" w:tplc="38090019" w:tentative="1">
      <w:start w:val="1"/>
      <w:numFmt w:val="lowerLetter"/>
      <w:lvlText w:val="%5."/>
      <w:lvlJc w:val="left"/>
      <w:pPr>
        <w:ind w:left="2316" w:hanging="360"/>
      </w:pPr>
    </w:lvl>
    <w:lvl w:ilvl="5" w:tplc="3809001B" w:tentative="1">
      <w:start w:val="1"/>
      <w:numFmt w:val="lowerRoman"/>
      <w:lvlText w:val="%6."/>
      <w:lvlJc w:val="right"/>
      <w:pPr>
        <w:ind w:left="3036" w:hanging="180"/>
      </w:pPr>
    </w:lvl>
    <w:lvl w:ilvl="6" w:tplc="3809000F" w:tentative="1">
      <w:start w:val="1"/>
      <w:numFmt w:val="decimal"/>
      <w:lvlText w:val="%7."/>
      <w:lvlJc w:val="left"/>
      <w:pPr>
        <w:ind w:left="3756" w:hanging="360"/>
      </w:pPr>
    </w:lvl>
    <w:lvl w:ilvl="7" w:tplc="38090019" w:tentative="1">
      <w:start w:val="1"/>
      <w:numFmt w:val="lowerLetter"/>
      <w:lvlText w:val="%8."/>
      <w:lvlJc w:val="left"/>
      <w:pPr>
        <w:ind w:left="4476" w:hanging="360"/>
      </w:pPr>
    </w:lvl>
    <w:lvl w:ilvl="8" w:tplc="3809001B" w:tentative="1">
      <w:start w:val="1"/>
      <w:numFmt w:val="lowerRoman"/>
      <w:lvlText w:val="%9."/>
      <w:lvlJc w:val="right"/>
      <w:pPr>
        <w:ind w:left="5196" w:hanging="180"/>
      </w:pPr>
    </w:lvl>
  </w:abstractNum>
  <w:abstractNum w:abstractNumId="38" w15:restartNumberingAfterBreak="0">
    <w:nsid w:val="32D54466"/>
    <w:multiLevelType w:val="hybridMultilevel"/>
    <w:tmpl w:val="CBB0C42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544301B"/>
    <w:multiLevelType w:val="hybridMultilevel"/>
    <w:tmpl w:val="CBB0C42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8AA1F77"/>
    <w:multiLevelType w:val="hybridMultilevel"/>
    <w:tmpl w:val="361E83F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8D465F8"/>
    <w:multiLevelType w:val="hybridMultilevel"/>
    <w:tmpl w:val="C150A97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91B6F52"/>
    <w:multiLevelType w:val="hybridMultilevel"/>
    <w:tmpl w:val="52446C44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96C2051"/>
    <w:multiLevelType w:val="hybridMultilevel"/>
    <w:tmpl w:val="056673F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1">
      <w:start w:val="1"/>
      <w:numFmt w:val="decimal"/>
      <w:lvlText w:val="%2)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399F533B"/>
    <w:multiLevelType w:val="hybridMultilevel"/>
    <w:tmpl w:val="9D7AD3A4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A7D1F3C"/>
    <w:multiLevelType w:val="hybridMultilevel"/>
    <w:tmpl w:val="7A94101A"/>
    <w:lvl w:ilvl="0" w:tplc="F17E2DF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0F">
      <w:start w:val="1"/>
      <w:numFmt w:val="decimal"/>
      <w:lvlText w:val="%2."/>
      <w:lvlJc w:val="left"/>
      <w:pPr>
        <w:ind w:left="1440" w:hanging="360"/>
      </w:pPr>
      <w:rPr>
        <w:b w:val="0"/>
        <w:bCs/>
      </w:rPr>
    </w:lvl>
    <w:lvl w:ilvl="2" w:tplc="519680DA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B7D71AF"/>
    <w:multiLevelType w:val="hybridMultilevel"/>
    <w:tmpl w:val="767274B4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BB66DA1"/>
    <w:multiLevelType w:val="hybridMultilevel"/>
    <w:tmpl w:val="57023DEE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CD5083B"/>
    <w:multiLevelType w:val="hybridMultilevel"/>
    <w:tmpl w:val="7618D8FE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3D5F1C7F"/>
    <w:multiLevelType w:val="hybridMultilevel"/>
    <w:tmpl w:val="A8A2EBB4"/>
    <w:lvl w:ilvl="0" w:tplc="0EEAA4B8">
      <w:start w:val="1"/>
      <w:numFmt w:val="upperLetter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E8D6F96"/>
    <w:multiLevelType w:val="hybridMultilevel"/>
    <w:tmpl w:val="4350B054"/>
    <w:lvl w:ilvl="0" w:tplc="38090017">
      <w:start w:val="1"/>
      <w:numFmt w:val="lowerLetter"/>
      <w:lvlText w:val="%1)"/>
      <w:lvlJc w:val="left"/>
      <w:pPr>
        <w:ind w:left="1571" w:hanging="360"/>
      </w:pPr>
    </w:lvl>
    <w:lvl w:ilvl="1" w:tplc="38090019" w:tentative="1">
      <w:start w:val="1"/>
      <w:numFmt w:val="lowerLetter"/>
      <w:lvlText w:val="%2."/>
      <w:lvlJc w:val="left"/>
      <w:pPr>
        <w:ind w:left="2291" w:hanging="360"/>
      </w:pPr>
    </w:lvl>
    <w:lvl w:ilvl="2" w:tplc="3809001B" w:tentative="1">
      <w:start w:val="1"/>
      <w:numFmt w:val="lowerRoman"/>
      <w:lvlText w:val="%3."/>
      <w:lvlJc w:val="right"/>
      <w:pPr>
        <w:ind w:left="3011" w:hanging="180"/>
      </w:pPr>
    </w:lvl>
    <w:lvl w:ilvl="3" w:tplc="3809000F" w:tentative="1">
      <w:start w:val="1"/>
      <w:numFmt w:val="decimal"/>
      <w:lvlText w:val="%4."/>
      <w:lvlJc w:val="left"/>
      <w:pPr>
        <w:ind w:left="3731" w:hanging="360"/>
      </w:pPr>
    </w:lvl>
    <w:lvl w:ilvl="4" w:tplc="38090019" w:tentative="1">
      <w:start w:val="1"/>
      <w:numFmt w:val="lowerLetter"/>
      <w:lvlText w:val="%5."/>
      <w:lvlJc w:val="left"/>
      <w:pPr>
        <w:ind w:left="4451" w:hanging="360"/>
      </w:pPr>
    </w:lvl>
    <w:lvl w:ilvl="5" w:tplc="3809001B" w:tentative="1">
      <w:start w:val="1"/>
      <w:numFmt w:val="lowerRoman"/>
      <w:lvlText w:val="%6."/>
      <w:lvlJc w:val="right"/>
      <w:pPr>
        <w:ind w:left="5171" w:hanging="180"/>
      </w:pPr>
    </w:lvl>
    <w:lvl w:ilvl="6" w:tplc="3809000F" w:tentative="1">
      <w:start w:val="1"/>
      <w:numFmt w:val="decimal"/>
      <w:lvlText w:val="%7."/>
      <w:lvlJc w:val="left"/>
      <w:pPr>
        <w:ind w:left="5891" w:hanging="360"/>
      </w:pPr>
    </w:lvl>
    <w:lvl w:ilvl="7" w:tplc="38090019" w:tentative="1">
      <w:start w:val="1"/>
      <w:numFmt w:val="lowerLetter"/>
      <w:lvlText w:val="%8."/>
      <w:lvlJc w:val="left"/>
      <w:pPr>
        <w:ind w:left="6611" w:hanging="360"/>
      </w:pPr>
    </w:lvl>
    <w:lvl w:ilvl="8" w:tplc="3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51" w15:restartNumberingAfterBreak="0">
    <w:nsid w:val="418D78D1"/>
    <w:multiLevelType w:val="hybridMultilevel"/>
    <w:tmpl w:val="A75019D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2D80C8E"/>
    <w:multiLevelType w:val="hybridMultilevel"/>
    <w:tmpl w:val="9D7AD3A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34605C4"/>
    <w:multiLevelType w:val="hybridMultilevel"/>
    <w:tmpl w:val="C150A97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4AD5B55"/>
    <w:multiLevelType w:val="hybridMultilevel"/>
    <w:tmpl w:val="8E968A44"/>
    <w:lvl w:ilvl="0" w:tplc="18D273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474C722B"/>
    <w:multiLevelType w:val="hybridMultilevel"/>
    <w:tmpl w:val="92FAFCF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68867F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9B7240D"/>
    <w:multiLevelType w:val="hybridMultilevel"/>
    <w:tmpl w:val="1A72EB8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D323450"/>
    <w:multiLevelType w:val="hybridMultilevel"/>
    <w:tmpl w:val="9D7AD3A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D4F04C0"/>
    <w:multiLevelType w:val="hybridMultilevel"/>
    <w:tmpl w:val="E6A015B4"/>
    <w:lvl w:ilvl="0" w:tplc="38090011">
      <w:start w:val="1"/>
      <w:numFmt w:val="decimal"/>
      <w:lvlText w:val="%1)"/>
      <w:lvlJc w:val="left"/>
      <w:pPr>
        <w:ind w:left="2640" w:hanging="360"/>
      </w:pPr>
    </w:lvl>
    <w:lvl w:ilvl="1" w:tplc="38090019" w:tentative="1">
      <w:start w:val="1"/>
      <w:numFmt w:val="lowerLetter"/>
      <w:lvlText w:val="%2."/>
      <w:lvlJc w:val="left"/>
      <w:pPr>
        <w:ind w:left="3360" w:hanging="360"/>
      </w:pPr>
    </w:lvl>
    <w:lvl w:ilvl="2" w:tplc="3809001B" w:tentative="1">
      <w:start w:val="1"/>
      <w:numFmt w:val="lowerRoman"/>
      <w:lvlText w:val="%3."/>
      <w:lvlJc w:val="right"/>
      <w:pPr>
        <w:ind w:left="4080" w:hanging="180"/>
      </w:pPr>
    </w:lvl>
    <w:lvl w:ilvl="3" w:tplc="3809000F" w:tentative="1">
      <w:start w:val="1"/>
      <w:numFmt w:val="decimal"/>
      <w:lvlText w:val="%4."/>
      <w:lvlJc w:val="left"/>
      <w:pPr>
        <w:ind w:left="4800" w:hanging="360"/>
      </w:pPr>
    </w:lvl>
    <w:lvl w:ilvl="4" w:tplc="38090019" w:tentative="1">
      <w:start w:val="1"/>
      <w:numFmt w:val="lowerLetter"/>
      <w:lvlText w:val="%5."/>
      <w:lvlJc w:val="left"/>
      <w:pPr>
        <w:ind w:left="5520" w:hanging="360"/>
      </w:pPr>
    </w:lvl>
    <w:lvl w:ilvl="5" w:tplc="3809001B" w:tentative="1">
      <w:start w:val="1"/>
      <w:numFmt w:val="lowerRoman"/>
      <w:lvlText w:val="%6."/>
      <w:lvlJc w:val="right"/>
      <w:pPr>
        <w:ind w:left="6240" w:hanging="180"/>
      </w:pPr>
    </w:lvl>
    <w:lvl w:ilvl="6" w:tplc="3809000F" w:tentative="1">
      <w:start w:val="1"/>
      <w:numFmt w:val="decimal"/>
      <w:lvlText w:val="%7."/>
      <w:lvlJc w:val="left"/>
      <w:pPr>
        <w:ind w:left="6960" w:hanging="360"/>
      </w:pPr>
    </w:lvl>
    <w:lvl w:ilvl="7" w:tplc="38090019" w:tentative="1">
      <w:start w:val="1"/>
      <w:numFmt w:val="lowerLetter"/>
      <w:lvlText w:val="%8."/>
      <w:lvlJc w:val="left"/>
      <w:pPr>
        <w:ind w:left="7680" w:hanging="360"/>
      </w:pPr>
    </w:lvl>
    <w:lvl w:ilvl="8" w:tplc="3809001B" w:tentative="1">
      <w:start w:val="1"/>
      <w:numFmt w:val="lowerRoman"/>
      <w:lvlText w:val="%9."/>
      <w:lvlJc w:val="right"/>
      <w:pPr>
        <w:ind w:left="8400" w:hanging="180"/>
      </w:pPr>
    </w:lvl>
  </w:abstractNum>
  <w:abstractNum w:abstractNumId="59" w15:restartNumberingAfterBreak="0">
    <w:nsid w:val="4DA6164E"/>
    <w:multiLevelType w:val="hybridMultilevel"/>
    <w:tmpl w:val="6BB21FD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FD306F7"/>
    <w:multiLevelType w:val="hybridMultilevel"/>
    <w:tmpl w:val="57023D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1CE1329"/>
    <w:multiLevelType w:val="hybridMultilevel"/>
    <w:tmpl w:val="7BF03C7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3522A44"/>
    <w:multiLevelType w:val="hybridMultilevel"/>
    <w:tmpl w:val="2D627004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42C5313"/>
    <w:multiLevelType w:val="hybridMultilevel"/>
    <w:tmpl w:val="1A72EB8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55C7DCE"/>
    <w:multiLevelType w:val="hybridMultilevel"/>
    <w:tmpl w:val="285C9B3E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5625002"/>
    <w:multiLevelType w:val="hybridMultilevel"/>
    <w:tmpl w:val="3B082CA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65074C0"/>
    <w:multiLevelType w:val="hybridMultilevel"/>
    <w:tmpl w:val="1A72EB8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7CE537B"/>
    <w:multiLevelType w:val="hybridMultilevel"/>
    <w:tmpl w:val="01E88BBC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AE374A8"/>
    <w:multiLevelType w:val="hybridMultilevel"/>
    <w:tmpl w:val="BC0E065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C377C46"/>
    <w:multiLevelType w:val="hybridMultilevel"/>
    <w:tmpl w:val="7BF03C7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C700C9D"/>
    <w:multiLevelType w:val="hybridMultilevel"/>
    <w:tmpl w:val="3B082CA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D137237"/>
    <w:multiLevelType w:val="hybridMultilevel"/>
    <w:tmpl w:val="99F85EF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E0C438B"/>
    <w:multiLevelType w:val="hybridMultilevel"/>
    <w:tmpl w:val="C150A97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ED02E4C"/>
    <w:multiLevelType w:val="hybridMultilevel"/>
    <w:tmpl w:val="AE405F7C"/>
    <w:lvl w:ilvl="0" w:tplc="38090017">
      <w:start w:val="1"/>
      <w:numFmt w:val="lowerLetter"/>
      <w:lvlText w:val="%1)"/>
      <w:lvlJc w:val="left"/>
      <w:pPr>
        <w:ind w:left="1712" w:hanging="360"/>
      </w:pPr>
    </w:lvl>
    <w:lvl w:ilvl="1" w:tplc="38090019" w:tentative="1">
      <w:start w:val="1"/>
      <w:numFmt w:val="lowerLetter"/>
      <w:lvlText w:val="%2."/>
      <w:lvlJc w:val="left"/>
      <w:pPr>
        <w:ind w:left="2432" w:hanging="360"/>
      </w:pPr>
    </w:lvl>
    <w:lvl w:ilvl="2" w:tplc="3809001B" w:tentative="1">
      <w:start w:val="1"/>
      <w:numFmt w:val="lowerRoman"/>
      <w:lvlText w:val="%3."/>
      <w:lvlJc w:val="right"/>
      <w:pPr>
        <w:ind w:left="3152" w:hanging="180"/>
      </w:pPr>
    </w:lvl>
    <w:lvl w:ilvl="3" w:tplc="3809000F" w:tentative="1">
      <w:start w:val="1"/>
      <w:numFmt w:val="decimal"/>
      <w:lvlText w:val="%4."/>
      <w:lvlJc w:val="left"/>
      <w:pPr>
        <w:ind w:left="3872" w:hanging="360"/>
      </w:pPr>
    </w:lvl>
    <w:lvl w:ilvl="4" w:tplc="38090019" w:tentative="1">
      <w:start w:val="1"/>
      <w:numFmt w:val="lowerLetter"/>
      <w:lvlText w:val="%5."/>
      <w:lvlJc w:val="left"/>
      <w:pPr>
        <w:ind w:left="4592" w:hanging="360"/>
      </w:pPr>
    </w:lvl>
    <w:lvl w:ilvl="5" w:tplc="3809001B" w:tentative="1">
      <w:start w:val="1"/>
      <w:numFmt w:val="lowerRoman"/>
      <w:lvlText w:val="%6."/>
      <w:lvlJc w:val="right"/>
      <w:pPr>
        <w:ind w:left="5312" w:hanging="180"/>
      </w:pPr>
    </w:lvl>
    <w:lvl w:ilvl="6" w:tplc="3809000F" w:tentative="1">
      <w:start w:val="1"/>
      <w:numFmt w:val="decimal"/>
      <w:lvlText w:val="%7."/>
      <w:lvlJc w:val="left"/>
      <w:pPr>
        <w:ind w:left="6032" w:hanging="360"/>
      </w:pPr>
    </w:lvl>
    <w:lvl w:ilvl="7" w:tplc="38090019" w:tentative="1">
      <w:start w:val="1"/>
      <w:numFmt w:val="lowerLetter"/>
      <w:lvlText w:val="%8."/>
      <w:lvlJc w:val="left"/>
      <w:pPr>
        <w:ind w:left="6752" w:hanging="360"/>
      </w:pPr>
    </w:lvl>
    <w:lvl w:ilvl="8" w:tplc="3809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74" w15:restartNumberingAfterBreak="0">
    <w:nsid w:val="6183357E"/>
    <w:multiLevelType w:val="hybridMultilevel"/>
    <w:tmpl w:val="8E968A44"/>
    <w:lvl w:ilvl="0" w:tplc="18D273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61DA3624"/>
    <w:multiLevelType w:val="hybridMultilevel"/>
    <w:tmpl w:val="5D6A24A8"/>
    <w:lvl w:ilvl="0" w:tplc="38090017">
      <w:start w:val="1"/>
      <w:numFmt w:val="lowerLetter"/>
      <w:lvlText w:val="%1)"/>
      <w:lvlJc w:val="left"/>
      <w:pPr>
        <w:ind w:left="1571" w:hanging="360"/>
      </w:pPr>
    </w:lvl>
    <w:lvl w:ilvl="1" w:tplc="38090019" w:tentative="1">
      <w:start w:val="1"/>
      <w:numFmt w:val="lowerLetter"/>
      <w:lvlText w:val="%2."/>
      <w:lvlJc w:val="left"/>
      <w:pPr>
        <w:ind w:left="2291" w:hanging="360"/>
      </w:pPr>
    </w:lvl>
    <w:lvl w:ilvl="2" w:tplc="3809001B" w:tentative="1">
      <w:start w:val="1"/>
      <w:numFmt w:val="lowerRoman"/>
      <w:lvlText w:val="%3."/>
      <w:lvlJc w:val="right"/>
      <w:pPr>
        <w:ind w:left="3011" w:hanging="180"/>
      </w:pPr>
    </w:lvl>
    <w:lvl w:ilvl="3" w:tplc="3809000F" w:tentative="1">
      <w:start w:val="1"/>
      <w:numFmt w:val="decimal"/>
      <w:lvlText w:val="%4."/>
      <w:lvlJc w:val="left"/>
      <w:pPr>
        <w:ind w:left="3731" w:hanging="360"/>
      </w:pPr>
    </w:lvl>
    <w:lvl w:ilvl="4" w:tplc="38090019" w:tentative="1">
      <w:start w:val="1"/>
      <w:numFmt w:val="lowerLetter"/>
      <w:lvlText w:val="%5."/>
      <w:lvlJc w:val="left"/>
      <w:pPr>
        <w:ind w:left="4451" w:hanging="360"/>
      </w:pPr>
    </w:lvl>
    <w:lvl w:ilvl="5" w:tplc="3809001B" w:tentative="1">
      <w:start w:val="1"/>
      <w:numFmt w:val="lowerRoman"/>
      <w:lvlText w:val="%6."/>
      <w:lvlJc w:val="right"/>
      <w:pPr>
        <w:ind w:left="5171" w:hanging="180"/>
      </w:pPr>
    </w:lvl>
    <w:lvl w:ilvl="6" w:tplc="3809000F" w:tentative="1">
      <w:start w:val="1"/>
      <w:numFmt w:val="decimal"/>
      <w:lvlText w:val="%7."/>
      <w:lvlJc w:val="left"/>
      <w:pPr>
        <w:ind w:left="5891" w:hanging="360"/>
      </w:pPr>
    </w:lvl>
    <w:lvl w:ilvl="7" w:tplc="38090019" w:tentative="1">
      <w:start w:val="1"/>
      <w:numFmt w:val="lowerLetter"/>
      <w:lvlText w:val="%8."/>
      <w:lvlJc w:val="left"/>
      <w:pPr>
        <w:ind w:left="6611" w:hanging="360"/>
      </w:pPr>
    </w:lvl>
    <w:lvl w:ilvl="8" w:tplc="3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76" w15:restartNumberingAfterBreak="0">
    <w:nsid w:val="631B5F49"/>
    <w:multiLevelType w:val="hybridMultilevel"/>
    <w:tmpl w:val="4704D92A"/>
    <w:lvl w:ilvl="0" w:tplc="4A423C8E">
      <w:start w:val="1"/>
      <w:numFmt w:val="lowerLetter"/>
      <w:lvlText w:val="%1."/>
      <w:lvlJc w:val="left"/>
      <w:pPr>
        <w:ind w:left="1020" w:hanging="360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id" w:eastAsia="en-US" w:bidi="ar-SA"/>
      </w:rPr>
    </w:lvl>
    <w:lvl w:ilvl="1" w:tplc="38090019" w:tentative="1">
      <w:start w:val="1"/>
      <w:numFmt w:val="lowerLetter"/>
      <w:lvlText w:val="%2."/>
      <w:lvlJc w:val="left"/>
      <w:pPr>
        <w:ind w:left="1740" w:hanging="360"/>
      </w:pPr>
    </w:lvl>
    <w:lvl w:ilvl="2" w:tplc="38090011">
      <w:start w:val="1"/>
      <w:numFmt w:val="decimal"/>
      <w:lvlText w:val="%3)"/>
      <w:lvlJc w:val="left"/>
      <w:pPr>
        <w:ind w:left="2640" w:hanging="360"/>
      </w:pPr>
    </w:lvl>
    <w:lvl w:ilvl="3" w:tplc="3809000F" w:tentative="1">
      <w:start w:val="1"/>
      <w:numFmt w:val="decimal"/>
      <w:lvlText w:val="%4."/>
      <w:lvlJc w:val="left"/>
      <w:pPr>
        <w:ind w:left="3180" w:hanging="360"/>
      </w:pPr>
    </w:lvl>
    <w:lvl w:ilvl="4" w:tplc="38090019" w:tentative="1">
      <w:start w:val="1"/>
      <w:numFmt w:val="lowerLetter"/>
      <w:lvlText w:val="%5."/>
      <w:lvlJc w:val="left"/>
      <w:pPr>
        <w:ind w:left="3900" w:hanging="360"/>
      </w:pPr>
    </w:lvl>
    <w:lvl w:ilvl="5" w:tplc="3809001B" w:tentative="1">
      <w:start w:val="1"/>
      <w:numFmt w:val="lowerRoman"/>
      <w:lvlText w:val="%6."/>
      <w:lvlJc w:val="right"/>
      <w:pPr>
        <w:ind w:left="4620" w:hanging="180"/>
      </w:pPr>
    </w:lvl>
    <w:lvl w:ilvl="6" w:tplc="3809000F" w:tentative="1">
      <w:start w:val="1"/>
      <w:numFmt w:val="decimal"/>
      <w:lvlText w:val="%7."/>
      <w:lvlJc w:val="left"/>
      <w:pPr>
        <w:ind w:left="5340" w:hanging="360"/>
      </w:pPr>
    </w:lvl>
    <w:lvl w:ilvl="7" w:tplc="38090019" w:tentative="1">
      <w:start w:val="1"/>
      <w:numFmt w:val="lowerLetter"/>
      <w:lvlText w:val="%8."/>
      <w:lvlJc w:val="left"/>
      <w:pPr>
        <w:ind w:left="6060" w:hanging="360"/>
      </w:pPr>
    </w:lvl>
    <w:lvl w:ilvl="8" w:tplc="38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77" w15:restartNumberingAfterBreak="0">
    <w:nsid w:val="64166DDC"/>
    <w:multiLevelType w:val="hybridMultilevel"/>
    <w:tmpl w:val="D5FA985C"/>
    <w:lvl w:ilvl="0" w:tplc="38090017">
      <w:start w:val="1"/>
      <w:numFmt w:val="lowerLetter"/>
      <w:lvlText w:val="%1)"/>
      <w:lvlJc w:val="left"/>
      <w:pPr>
        <w:ind w:left="1571" w:hanging="360"/>
      </w:pPr>
    </w:lvl>
    <w:lvl w:ilvl="1" w:tplc="38090019" w:tentative="1">
      <w:start w:val="1"/>
      <w:numFmt w:val="lowerLetter"/>
      <w:lvlText w:val="%2."/>
      <w:lvlJc w:val="left"/>
      <w:pPr>
        <w:ind w:left="2291" w:hanging="360"/>
      </w:pPr>
    </w:lvl>
    <w:lvl w:ilvl="2" w:tplc="3809001B" w:tentative="1">
      <w:start w:val="1"/>
      <w:numFmt w:val="lowerRoman"/>
      <w:lvlText w:val="%3."/>
      <w:lvlJc w:val="right"/>
      <w:pPr>
        <w:ind w:left="3011" w:hanging="180"/>
      </w:pPr>
    </w:lvl>
    <w:lvl w:ilvl="3" w:tplc="3809000F" w:tentative="1">
      <w:start w:val="1"/>
      <w:numFmt w:val="decimal"/>
      <w:lvlText w:val="%4."/>
      <w:lvlJc w:val="left"/>
      <w:pPr>
        <w:ind w:left="3731" w:hanging="360"/>
      </w:pPr>
    </w:lvl>
    <w:lvl w:ilvl="4" w:tplc="38090019" w:tentative="1">
      <w:start w:val="1"/>
      <w:numFmt w:val="lowerLetter"/>
      <w:lvlText w:val="%5."/>
      <w:lvlJc w:val="left"/>
      <w:pPr>
        <w:ind w:left="4451" w:hanging="360"/>
      </w:pPr>
    </w:lvl>
    <w:lvl w:ilvl="5" w:tplc="3809001B" w:tentative="1">
      <w:start w:val="1"/>
      <w:numFmt w:val="lowerRoman"/>
      <w:lvlText w:val="%6."/>
      <w:lvlJc w:val="right"/>
      <w:pPr>
        <w:ind w:left="5171" w:hanging="180"/>
      </w:pPr>
    </w:lvl>
    <w:lvl w:ilvl="6" w:tplc="3809000F" w:tentative="1">
      <w:start w:val="1"/>
      <w:numFmt w:val="decimal"/>
      <w:lvlText w:val="%7."/>
      <w:lvlJc w:val="left"/>
      <w:pPr>
        <w:ind w:left="5891" w:hanging="360"/>
      </w:pPr>
    </w:lvl>
    <w:lvl w:ilvl="7" w:tplc="38090019" w:tentative="1">
      <w:start w:val="1"/>
      <w:numFmt w:val="lowerLetter"/>
      <w:lvlText w:val="%8."/>
      <w:lvlJc w:val="left"/>
      <w:pPr>
        <w:ind w:left="6611" w:hanging="360"/>
      </w:pPr>
    </w:lvl>
    <w:lvl w:ilvl="8" w:tplc="3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78" w15:restartNumberingAfterBreak="0">
    <w:nsid w:val="65DD2297"/>
    <w:multiLevelType w:val="hybridMultilevel"/>
    <w:tmpl w:val="89B8CAC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6941425"/>
    <w:multiLevelType w:val="hybridMultilevel"/>
    <w:tmpl w:val="095662D8"/>
    <w:lvl w:ilvl="0" w:tplc="38090017">
      <w:start w:val="1"/>
      <w:numFmt w:val="lowerLetter"/>
      <w:lvlText w:val="%1)"/>
      <w:lvlJc w:val="left"/>
      <w:pPr>
        <w:ind w:left="1571" w:hanging="360"/>
      </w:pPr>
    </w:lvl>
    <w:lvl w:ilvl="1" w:tplc="38090019" w:tentative="1">
      <w:start w:val="1"/>
      <w:numFmt w:val="lowerLetter"/>
      <w:lvlText w:val="%2."/>
      <w:lvlJc w:val="left"/>
      <w:pPr>
        <w:ind w:left="2291" w:hanging="360"/>
      </w:pPr>
    </w:lvl>
    <w:lvl w:ilvl="2" w:tplc="3809001B" w:tentative="1">
      <w:start w:val="1"/>
      <w:numFmt w:val="lowerRoman"/>
      <w:lvlText w:val="%3."/>
      <w:lvlJc w:val="right"/>
      <w:pPr>
        <w:ind w:left="3011" w:hanging="180"/>
      </w:pPr>
    </w:lvl>
    <w:lvl w:ilvl="3" w:tplc="3809000F" w:tentative="1">
      <w:start w:val="1"/>
      <w:numFmt w:val="decimal"/>
      <w:lvlText w:val="%4."/>
      <w:lvlJc w:val="left"/>
      <w:pPr>
        <w:ind w:left="3731" w:hanging="360"/>
      </w:pPr>
    </w:lvl>
    <w:lvl w:ilvl="4" w:tplc="38090019" w:tentative="1">
      <w:start w:val="1"/>
      <w:numFmt w:val="lowerLetter"/>
      <w:lvlText w:val="%5."/>
      <w:lvlJc w:val="left"/>
      <w:pPr>
        <w:ind w:left="4451" w:hanging="360"/>
      </w:pPr>
    </w:lvl>
    <w:lvl w:ilvl="5" w:tplc="3809001B" w:tentative="1">
      <w:start w:val="1"/>
      <w:numFmt w:val="lowerRoman"/>
      <w:lvlText w:val="%6."/>
      <w:lvlJc w:val="right"/>
      <w:pPr>
        <w:ind w:left="5171" w:hanging="180"/>
      </w:pPr>
    </w:lvl>
    <w:lvl w:ilvl="6" w:tplc="3809000F" w:tentative="1">
      <w:start w:val="1"/>
      <w:numFmt w:val="decimal"/>
      <w:lvlText w:val="%7."/>
      <w:lvlJc w:val="left"/>
      <w:pPr>
        <w:ind w:left="5891" w:hanging="360"/>
      </w:pPr>
    </w:lvl>
    <w:lvl w:ilvl="7" w:tplc="38090019" w:tentative="1">
      <w:start w:val="1"/>
      <w:numFmt w:val="lowerLetter"/>
      <w:lvlText w:val="%8."/>
      <w:lvlJc w:val="left"/>
      <w:pPr>
        <w:ind w:left="6611" w:hanging="360"/>
      </w:pPr>
    </w:lvl>
    <w:lvl w:ilvl="8" w:tplc="3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80" w15:restartNumberingAfterBreak="0">
    <w:nsid w:val="67B13FFA"/>
    <w:multiLevelType w:val="hybridMultilevel"/>
    <w:tmpl w:val="5EECD81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7FA3A2E"/>
    <w:multiLevelType w:val="hybridMultilevel"/>
    <w:tmpl w:val="9CEA656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8BB1046"/>
    <w:multiLevelType w:val="hybridMultilevel"/>
    <w:tmpl w:val="361E83F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A4B1A1E"/>
    <w:multiLevelType w:val="hybridMultilevel"/>
    <w:tmpl w:val="57023D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BB2589B"/>
    <w:multiLevelType w:val="hybridMultilevel"/>
    <w:tmpl w:val="27CE5490"/>
    <w:lvl w:ilvl="0" w:tplc="9A3C91A6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C442A78"/>
    <w:multiLevelType w:val="hybridMultilevel"/>
    <w:tmpl w:val="CBB0C42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D4C5345"/>
    <w:multiLevelType w:val="hybridMultilevel"/>
    <w:tmpl w:val="3B082CA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E7A0659"/>
    <w:multiLevelType w:val="hybridMultilevel"/>
    <w:tmpl w:val="8E968A44"/>
    <w:lvl w:ilvl="0" w:tplc="18D273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6F415554"/>
    <w:multiLevelType w:val="hybridMultilevel"/>
    <w:tmpl w:val="7618D8FE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9" w15:restartNumberingAfterBreak="0">
    <w:nsid w:val="70D85F7E"/>
    <w:multiLevelType w:val="hybridMultilevel"/>
    <w:tmpl w:val="8D5EC9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25153D3"/>
    <w:multiLevelType w:val="hybridMultilevel"/>
    <w:tmpl w:val="1A72EB8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289493B"/>
    <w:multiLevelType w:val="hybridMultilevel"/>
    <w:tmpl w:val="555AC4B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3AF6175"/>
    <w:multiLevelType w:val="hybridMultilevel"/>
    <w:tmpl w:val="C150A97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44A1C2B"/>
    <w:multiLevelType w:val="hybridMultilevel"/>
    <w:tmpl w:val="9DB4A46C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77933F9"/>
    <w:multiLevelType w:val="hybridMultilevel"/>
    <w:tmpl w:val="57023D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7AB1BD5"/>
    <w:multiLevelType w:val="hybridMultilevel"/>
    <w:tmpl w:val="7BF03C7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C2143F5"/>
    <w:multiLevelType w:val="hybridMultilevel"/>
    <w:tmpl w:val="C150A97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CAF0DF1"/>
    <w:multiLevelType w:val="hybridMultilevel"/>
    <w:tmpl w:val="3B082CA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E402233"/>
    <w:multiLevelType w:val="hybridMultilevel"/>
    <w:tmpl w:val="9BEC240E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F2878A3"/>
    <w:multiLevelType w:val="hybridMultilevel"/>
    <w:tmpl w:val="C868DBCA"/>
    <w:lvl w:ilvl="0" w:tplc="38090017">
      <w:start w:val="1"/>
      <w:numFmt w:val="lowerLetter"/>
      <w:lvlText w:val="%1)"/>
      <w:lvlJc w:val="left"/>
      <w:pPr>
        <w:ind w:left="1571" w:hanging="360"/>
      </w:pPr>
    </w:lvl>
    <w:lvl w:ilvl="1" w:tplc="38090019" w:tentative="1">
      <w:start w:val="1"/>
      <w:numFmt w:val="lowerLetter"/>
      <w:lvlText w:val="%2."/>
      <w:lvlJc w:val="left"/>
      <w:pPr>
        <w:ind w:left="2291" w:hanging="360"/>
      </w:pPr>
    </w:lvl>
    <w:lvl w:ilvl="2" w:tplc="3809001B" w:tentative="1">
      <w:start w:val="1"/>
      <w:numFmt w:val="lowerRoman"/>
      <w:lvlText w:val="%3."/>
      <w:lvlJc w:val="right"/>
      <w:pPr>
        <w:ind w:left="3011" w:hanging="180"/>
      </w:pPr>
    </w:lvl>
    <w:lvl w:ilvl="3" w:tplc="3809000F" w:tentative="1">
      <w:start w:val="1"/>
      <w:numFmt w:val="decimal"/>
      <w:lvlText w:val="%4."/>
      <w:lvlJc w:val="left"/>
      <w:pPr>
        <w:ind w:left="3731" w:hanging="360"/>
      </w:pPr>
    </w:lvl>
    <w:lvl w:ilvl="4" w:tplc="38090019" w:tentative="1">
      <w:start w:val="1"/>
      <w:numFmt w:val="lowerLetter"/>
      <w:lvlText w:val="%5."/>
      <w:lvlJc w:val="left"/>
      <w:pPr>
        <w:ind w:left="4451" w:hanging="360"/>
      </w:pPr>
    </w:lvl>
    <w:lvl w:ilvl="5" w:tplc="3809001B" w:tentative="1">
      <w:start w:val="1"/>
      <w:numFmt w:val="lowerRoman"/>
      <w:lvlText w:val="%6."/>
      <w:lvlJc w:val="right"/>
      <w:pPr>
        <w:ind w:left="5171" w:hanging="180"/>
      </w:pPr>
    </w:lvl>
    <w:lvl w:ilvl="6" w:tplc="3809000F" w:tentative="1">
      <w:start w:val="1"/>
      <w:numFmt w:val="decimal"/>
      <w:lvlText w:val="%7."/>
      <w:lvlJc w:val="left"/>
      <w:pPr>
        <w:ind w:left="5891" w:hanging="360"/>
      </w:pPr>
    </w:lvl>
    <w:lvl w:ilvl="7" w:tplc="38090019" w:tentative="1">
      <w:start w:val="1"/>
      <w:numFmt w:val="lowerLetter"/>
      <w:lvlText w:val="%8."/>
      <w:lvlJc w:val="left"/>
      <w:pPr>
        <w:ind w:left="6611" w:hanging="360"/>
      </w:pPr>
    </w:lvl>
    <w:lvl w:ilvl="8" w:tplc="3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00" w15:restartNumberingAfterBreak="0">
    <w:nsid w:val="7F467E44"/>
    <w:multiLevelType w:val="hybridMultilevel"/>
    <w:tmpl w:val="8B9C43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78"/>
  </w:num>
  <w:num w:numId="3">
    <w:abstractNumId w:val="76"/>
  </w:num>
  <w:num w:numId="4">
    <w:abstractNumId w:val="15"/>
  </w:num>
  <w:num w:numId="5">
    <w:abstractNumId w:val="37"/>
  </w:num>
  <w:num w:numId="6">
    <w:abstractNumId w:val="7"/>
  </w:num>
  <w:num w:numId="7">
    <w:abstractNumId w:val="77"/>
  </w:num>
  <w:num w:numId="8">
    <w:abstractNumId w:val="31"/>
  </w:num>
  <w:num w:numId="9">
    <w:abstractNumId w:val="73"/>
  </w:num>
  <w:num w:numId="10">
    <w:abstractNumId w:val="50"/>
  </w:num>
  <w:num w:numId="11">
    <w:abstractNumId w:val="79"/>
  </w:num>
  <w:num w:numId="12">
    <w:abstractNumId w:val="75"/>
  </w:num>
  <w:num w:numId="13">
    <w:abstractNumId w:val="99"/>
  </w:num>
  <w:num w:numId="14">
    <w:abstractNumId w:val="91"/>
  </w:num>
  <w:num w:numId="15">
    <w:abstractNumId w:val="24"/>
  </w:num>
  <w:num w:numId="16">
    <w:abstractNumId w:val="81"/>
  </w:num>
  <w:num w:numId="17">
    <w:abstractNumId w:val="80"/>
  </w:num>
  <w:num w:numId="18">
    <w:abstractNumId w:val="53"/>
  </w:num>
  <w:num w:numId="19">
    <w:abstractNumId w:val="72"/>
  </w:num>
  <w:num w:numId="20">
    <w:abstractNumId w:val="2"/>
  </w:num>
  <w:num w:numId="21">
    <w:abstractNumId w:val="84"/>
  </w:num>
  <w:num w:numId="22">
    <w:abstractNumId w:val="16"/>
  </w:num>
  <w:num w:numId="23">
    <w:abstractNumId w:val="64"/>
  </w:num>
  <w:num w:numId="24">
    <w:abstractNumId w:val="46"/>
  </w:num>
  <w:num w:numId="25">
    <w:abstractNumId w:val="30"/>
  </w:num>
  <w:num w:numId="26">
    <w:abstractNumId w:val="47"/>
  </w:num>
  <w:num w:numId="27">
    <w:abstractNumId w:val="70"/>
  </w:num>
  <w:num w:numId="28">
    <w:abstractNumId w:val="44"/>
  </w:num>
  <w:num w:numId="29">
    <w:abstractNumId w:val="41"/>
  </w:num>
  <w:num w:numId="30">
    <w:abstractNumId w:val="34"/>
  </w:num>
  <w:num w:numId="31">
    <w:abstractNumId w:val="90"/>
  </w:num>
  <w:num w:numId="32">
    <w:abstractNumId w:val="18"/>
  </w:num>
  <w:num w:numId="33">
    <w:abstractNumId w:val="6"/>
  </w:num>
  <w:num w:numId="34">
    <w:abstractNumId w:val="92"/>
  </w:num>
  <w:num w:numId="35">
    <w:abstractNumId w:val="60"/>
  </w:num>
  <w:num w:numId="36">
    <w:abstractNumId w:val="86"/>
  </w:num>
  <w:num w:numId="37">
    <w:abstractNumId w:val="63"/>
  </w:num>
  <w:num w:numId="38">
    <w:abstractNumId w:val="55"/>
  </w:num>
  <w:num w:numId="39">
    <w:abstractNumId w:val="11"/>
  </w:num>
  <w:num w:numId="40">
    <w:abstractNumId w:val="66"/>
  </w:num>
  <w:num w:numId="41">
    <w:abstractNumId w:val="57"/>
  </w:num>
  <w:num w:numId="42">
    <w:abstractNumId w:val="42"/>
  </w:num>
  <w:num w:numId="43">
    <w:abstractNumId w:val="96"/>
  </w:num>
  <w:num w:numId="44">
    <w:abstractNumId w:val="97"/>
  </w:num>
  <w:num w:numId="45">
    <w:abstractNumId w:val="94"/>
  </w:num>
  <w:num w:numId="46">
    <w:abstractNumId w:val="29"/>
  </w:num>
  <w:num w:numId="47">
    <w:abstractNumId w:val="68"/>
  </w:num>
  <w:num w:numId="48">
    <w:abstractNumId w:val="4"/>
  </w:num>
  <w:num w:numId="49">
    <w:abstractNumId w:val="65"/>
  </w:num>
  <w:num w:numId="50">
    <w:abstractNumId w:val="98"/>
  </w:num>
  <w:num w:numId="51">
    <w:abstractNumId w:val="83"/>
  </w:num>
  <w:num w:numId="52">
    <w:abstractNumId w:val="56"/>
  </w:num>
  <w:num w:numId="53">
    <w:abstractNumId w:val="52"/>
  </w:num>
  <w:num w:numId="54">
    <w:abstractNumId w:val="59"/>
  </w:num>
  <w:num w:numId="55">
    <w:abstractNumId w:val="10"/>
  </w:num>
  <w:num w:numId="56">
    <w:abstractNumId w:val="51"/>
  </w:num>
  <w:num w:numId="57">
    <w:abstractNumId w:val="8"/>
  </w:num>
  <w:num w:numId="58">
    <w:abstractNumId w:val="67"/>
  </w:num>
  <w:num w:numId="59">
    <w:abstractNumId w:val="35"/>
  </w:num>
  <w:num w:numId="60">
    <w:abstractNumId w:val="71"/>
  </w:num>
  <w:num w:numId="61">
    <w:abstractNumId w:val="40"/>
  </w:num>
  <w:num w:numId="62">
    <w:abstractNumId w:val="28"/>
  </w:num>
  <w:num w:numId="63">
    <w:abstractNumId w:val="82"/>
  </w:num>
  <w:num w:numId="64">
    <w:abstractNumId w:val="58"/>
  </w:num>
  <w:num w:numId="65">
    <w:abstractNumId w:val="62"/>
  </w:num>
  <w:num w:numId="66">
    <w:abstractNumId w:val="22"/>
  </w:num>
  <w:num w:numId="67">
    <w:abstractNumId w:val="43"/>
  </w:num>
  <w:num w:numId="68">
    <w:abstractNumId w:val="21"/>
  </w:num>
  <w:num w:numId="69">
    <w:abstractNumId w:val="89"/>
  </w:num>
  <w:num w:numId="70">
    <w:abstractNumId w:val="0"/>
  </w:num>
  <w:num w:numId="71">
    <w:abstractNumId w:val="3"/>
  </w:num>
  <w:num w:numId="72">
    <w:abstractNumId w:val="36"/>
  </w:num>
  <w:num w:numId="73">
    <w:abstractNumId w:val="1"/>
  </w:num>
  <w:num w:numId="74">
    <w:abstractNumId w:val="45"/>
  </w:num>
  <w:num w:numId="75">
    <w:abstractNumId w:val="9"/>
  </w:num>
  <w:num w:numId="76">
    <w:abstractNumId w:val="100"/>
  </w:num>
  <w:num w:numId="77">
    <w:abstractNumId w:val="13"/>
  </w:num>
  <w:num w:numId="78">
    <w:abstractNumId w:val="87"/>
  </w:num>
  <w:num w:numId="79">
    <w:abstractNumId w:val="27"/>
  </w:num>
  <w:num w:numId="80">
    <w:abstractNumId w:val="93"/>
  </w:num>
  <w:num w:numId="81">
    <w:abstractNumId w:val="33"/>
  </w:num>
  <w:num w:numId="82">
    <w:abstractNumId w:val="19"/>
  </w:num>
  <w:num w:numId="83">
    <w:abstractNumId w:val="25"/>
  </w:num>
  <w:num w:numId="84">
    <w:abstractNumId w:val="20"/>
  </w:num>
  <w:num w:numId="85">
    <w:abstractNumId w:val="26"/>
  </w:num>
  <w:num w:numId="8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>
    <w:abstractNumId w:val="61"/>
  </w:num>
  <w:num w:numId="89">
    <w:abstractNumId w:val="85"/>
  </w:num>
  <w:num w:numId="90">
    <w:abstractNumId w:val="74"/>
  </w:num>
  <w:num w:numId="91">
    <w:abstractNumId w:val="88"/>
  </w:num>
  <w:num w:numId="92">
    <w:abstractNumId w:val="38"/>
  </w:num>
  <w:num w:numId="93">
    <w:abstractNumId w:val="54"/>
  </w:num>
  <w:num w:numId="94">
    <w:abstractNumId w:val="12"/>
  </w:num>
  <w:num w:numId="95">
    <w:abstractNumId w:val="5"/>
    <w:lvlOverride w:ilvl="0">
      <w:startOverride w:val="1"/>
    </w:lvlOverride>
  </w:num>
  <w:num w:numId="9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>
    <w:abstractNumId w:val="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39"/>
  </w:num>
  <w:num w:numId="100">
    <w:abstractNumId w:val="32"/>
  </w:num>
  <w:num w:numId="101">
    <w:abstractNumId w:val="48"/>
  </w:num>
  <w:num w:numId="102">
    <w:abstractNumId w:val="23"/>
  </w:num>
  <w:num w:numId="103">
    <w:abstractNumId w:val="49"/>
    <w:lvlOverride w:ilvl="0">
      <w:startOverride w:val="1"/>
    </w:lvlOverride>
  </w:num>
  <w:numIdMacAtCleanup w:val="10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N7MwNDO1NDEzMDRT0lEKTi0uzszPAykwqgUAsPAQXywAAAA="/>
  </w:docVars>
  <w:rsids>
    <w:rsidRoot w:val="00812B33"/>
    <w:rsid w:val="0000413E"/>
    <w:rsid w:val="000060C3"/>
    <w:rsid w:val="0002163C"/>
    <w:rsid w:val="00025579"/>
    <w:rsid w:val="00026031"/>
    <w:rsid w:val="000301D4"/>
    <w:rsid w:val="00036B35"/>
    <w:rsid w:val="00045175"/>
    <w:rsid w:val="00051A52"/>
    <w:rsid w:val="00054B3C"/>
    <w:rsid w:val="00057BB3"/>
    <w:rsid w:val="000630EA"/>
    <w:rsid w:val="00065D01"/>
    <w:rsid w:val="00071CD2"/>
    <w:rsid w:val="00072692"/>
    <w:rsid w:val="00085F5C"/>
    <w:rsid w:val="00091770"/>
    <w:rsid w:val="00092508"/>
    <w:rsid w:val="000A3CE4"/>
    <w:rsid w:val="000A41E8"/>
    <w:rsid w:val="000A7F1E"/>
    <w:rsid w:val="000C3186"/>
    <w:rsid w:val="000C4815"/>
    <w:rsid w:val="000C55F9"/>
    <w:rsid w:val="000D2586"/>
    <w:rsid w:val="000D4AF9"/>
    <w:rsid w:val="000D67E1"/>
    <w:rsid w:val="000F0EC3"/>
    <w:rsid w:val="00106FA3"/>
    <w:rsid w:val="00111DAB"/>
    <w:rsid w:val="00113052"/>
    <w:rsid w:val="00120B3F"/>
    <w:rsid w:val="0012155C"/>
    <w:rsid w:val="001218FD"/>
    <w:rsid w:val="0012429F"/>
    <w:rsid w:val="00127456"/>
    <w:rsid w:val="001308EB"/>
    <w:rsid w:val="00131082"/>
    <w:rsid w:val="0013374D"/>
    <w:rsid w:val="00135172"/>
    <w:rsid w:val="00140D4F"/>
    <w:rsid w:val="001466D1"/>
    <w:rsid w:val="00152E97"/>
    <w:rsid w:val="00153256"/>
    <w:rsid w:val="0015460B"/>
    <w:rsid w:val="00157E5C"/>
    <w:rsid w:val="001753CB"/>
    <w:rsid w:val="0018181F"/>
    <w:rsid w:val="001C1FB6"/>
    <w:rsid w:val="001C2046"/>
    <w:rsid w:val="001E40BD"/>
    <w:rsid w:val="001F182D"/>
    <w:rsid w:val="001F79D7"/>
    <w:rsid w:val="002005B4"/>
    <w:rsid w:val="00225A90"/>
    <w:rsid w:val="00234B31"/>
    <w:rsid w:val="0023754E"/>
    <w:rsid w:val="00251C7E"/>
    <w:rsid w:val="00252CBE"/>
    <w:rsid w:val="002537F4"/>
    <w:rsid w:val="002649DA"/>
    <w:rsid w:val="00280992"/>
    <w:rsid w:val="002828AE"/>
    <w:rsid w:val="00285B8C"/>
    <w:rsid w:val="00286492"/>
    <w:rsid w:val="00286CCD"/>
    <w:rsid w:val="0029204D"/>
    <w:rsid w:val="00294693"/>
    <w:rsid w:val="00297177"/>
    <w:rsid w:val="00297E67"/>
    <w:rsid w:val="002A4195"/>
    <w:rsid w:val="002A47BB"/>
    <w:rsid w:val="002A5ADC"/>
    <w:rsid w:val="002A7D08"/>
    <w:rsid w:val="002D78D1"/>
    <w:rsid w:val="002E4DF0"/>
    <w:rsid w:val="002E7482"/>
    <w:rsid w:val="00305F97"/>
    <w:rsid w:val="00306681"/>
    <w:rsid w:val="003069F6"/>
    <w:rsid w:val="00310B3E"/>
    <w:rsid w:val="00321154"/>
    <w:rsid w:val="003261E2"/>
    <w:rsid w:val="00336810"/>
    <w:rsid w:val="00340E61"/>
    <w:rsid w:val="00340FE7"/>
    <w:rsid w:val="00341DC4"/>
    <w:rsid w:val="00347445"/>
    <w:rsid w:val="003538DE"/>
    <w:rsid w:val="003547EF"/>
    <w:rsid w:val="00354B91"/>
    <w:rsid w:val="00360437"/>
    <w:rsid w:val="00360B95"/>
    <w:rsid w:val="00360E10"/>
    <w:rsid w:val="00362B19"/>
    <w:rsid w:val="00364BEC"/>
    <w:rsid w:val="0037471E"/>
    <w:rsid w:val="00376028"/>
    <w:rsid w:val="003770D5"/>
    <w:rsid w:val="00382DAE"/>
    <w:rsid w:val="00387781"/>
    <w:rsid w:val="00387AF8"/>
    <w:rsid w:val="00387F19"/>
    <w:rsid w:val="0039153D"/>
    <w:rsid w:val="003A192A"/>
    <w:rsid w:val="003A3482"/>
    <w:rsid w:val="003C1879"/>
    <w:rsid w:val="003C4AE1"/>
    <w:rsid w:val="003D285F"/>
    <w:rsid w:val="003D6C7A"/>
    <w:rsid w:val="003E095B"/>
    <w:rsid w:val="003F161C"/>
    <w:rsid w:val="003F2225"/>
    <w:rsid w:val="003F2B8F"/>
    <w:rsid w:val="003F3ABE"/>
    <w:rsid w:val="00407580"/>
    <w:rsid w:val="0041347A"/>
    <w:rsid w:val="0041442B"/>
    <w:rsid w:val="004144A4"/>
    <w:rsid w:val="00417C17"/>
    <w:rsid w:val="00422BB4"/>
    <w:rsid w:val="00432F75"/>
    <w:rsid w:val="00441D91"/>
    <w:rsid w:val="00462B2C"/>
    <w:rsid w:val="00466672"/>
    <w:rsid w:val="00472B2A"/>
    <w:rsid w:val="0047337B"/>
    <w:rsid w:val="004760A9"/>
    <w:rsid w:val="00480576"/>
    <w:rsid w:val="0048186D"/>
    <w:rsid w:val="00487A63"/>
    <w:rsid w:val="004A1DCE"/>
    <w:rsid w:val="004A7212"/>
    <w:rsid w:val="004B2C75"/>
    <w:rsid w:val="004B7FBB"/>
    <w:rsid w:val="004C5459"/>
    <w:rsid w:val="004C7244"/>
    <w:rsid w:val="004D4D3F"/>
    <w:rsid w:val="004D79DE"/>
    <w:rsid w:val="004E154B"/>
    <w:rsid w:val="004E255C"/>
    <w:rsid w:val="004E35ED"/>
    <w:rsid w:val="004E4FC3"/>
    <w:rsid w:val="004F3999"/>
    <w:rsid w:val="00502A9D"/>
    <w:rsid w:val="00503D14"/>
    <w:rsid w:val="00504735"/>
    <w:rsid w:val="00505C06"/>
    <w:rsid w:val="005067E3"/>
    <w:rsid w:val="005201B8"/>
    <w:rsid w:val="0052307F"/>
    <w:rsid w:val="00524F06"/>
    <w:rsid w:val="00531713"/>
    <w:rsid w:val="00537E4F"/>
    <w:rsid w:val="00541579"/>
    <w:rsid w:val="0054224D"/>
    <w:rsid w:val="00546F59"/>
    <w:rsid w:val="005517A1"/>
    <w:rsid w:val="00554C51"/>
    <w:rsid w:val="00585FDA"/>
    <w:rsid w:val="00594462"/>
    <w:rsid w:val="00596808"/>
    <w:rsid w:val="00597E74"/>
    <w:rsid w:val="005A216D"/>
    <w:rsid w:val="005B1A96"/>
    <w:rsid w:val="005C32EE"/>
    <w:rsid w:val="005C383A"/>
    <w:rsid w:val="005D3A82"/>
    <w:rsid w:val="005E17BA"/>
    <w:rsid w:val="005E35E4"/>
    <w:rsid w:val="005E53A6"/>
    <w:rsid w:val="005E6530"/>
    <w:rsid w:val="005F04F9"/>
    <w:rsid w:val="005F59F9"/>
    <w:rsid w:val="006012E8"/>
    <w:rsid w:val="006025C1"/>
    <w:rsid w:val="00605A7F"/>
    <w:rsid w:val="00605F17"/>
    <w:rsid w:val="00605F41"/>
    <w:rsid w:val="00612971"/>
    <w:rsid w:val="00615CF9"/>
    <w:rsid w:val="00637FEB"/>
    <w:rsid w:val="006437D7"/>
    <w:rsid w:val="00644D51"/>
    <w:rsid w:val="0064647F"/>
    <w:rsid w:val="00691D16"/>
    <w:rsid w:val="006A367C"/>
    <w:rsid w:val="006A3C50"/>
    <w:rsid w:val="006B2268"/>
    <w:rsid w:val="006C09D7"/>
    <w:rsid w:val="006C2D2F"/>
    <w:rsid w:val="006C4502"/>
    <w:rsid w:val="006E1EEF"/>
    <w:rsid w:val="006F004C"/>
    <w:rsid w:val="006F565D"/>
    <w:rsid w:val="00700F7E"/>
    <w:rsid w:val="00706BAA"/>
    <w:rsid w:val="00707C85"/>
    <w:rsid w:val="00710E40"/>
    <w:rsid w:val="0071109A"/>
    <w:rsid w:val="007123A1"/>
    <w:rsid w:val="00720684"/>
    <w:rsid w:val="0072582B"/>
    <w:rsid w:val="0074499C"/>
    <w:rsid w:val="00744A8A"/>
    <w:rsid w:val="007552B7"/>
    <w:rsid w:val="00760740"/>
    <w:rsid w:val="0076605C"/>
    <w:rsid w:val="00775A35"/>
    <w:rsid w:val="00795E47"/>
    <w:rsid w:val="007A74B1"/>
    <w:rsid w:val="007B0995"/>
    <w:rsid w:val="007B40AB"/>
    <w:rsid w:val="007C5B6F"/>
    <w:rsid w:val="007D0D1B"/>
    <w:rsid w:val="007D658E"/>
    <w:rsid w:val="007E007D"/>
    <w:rsid w:val="007E0736"/>
    <w:rsid w:val="007F10EB"/>
    <w:rsid w:val="00812B33"/>
    <w:rsid w:val="00815634"/>
    <w:rsid w:val="008334F3"/>
    <w:rsid w:val="00836555"/>
    <w:rsid w:val="00841693"/>
    <w:rsid w:val="00845B85"/>
    <w:rsid w:val="00855301"/>
    <w:rsid w:val="0086018F"/>
    <w:rsid w:val="00865F81"/>
    <w:rsid w:val="00876D23"/>
    <w:rsid w:val="00883886"/>
    <w:rsid w:val="00890A7F"/>
    <w:rsid w:val="00892CFA"/>
    <w:rsid w:val="00895A26"/>
    <w:rsid w:val="00897FD1"/>
    <w:rsid w:val="008B28C5"/>
    <w:rsid w:val="008B5F7E"/>
    <w:rsid w:val="008C6EFB"/>
    <w:rsid w:val="008D0B1E"/>
    <w:rsid w:val="008D0ECE"/>
    <w:rsid w:val="008D53EA"/>
    <w:rsid w:val="008E1CCD"/>
    <w:rsid w:val="008E4A32"/>
    <w:rsid w:val="008E74AD"/>
    <w:rsid w:val="008F425B"/>
    <w:rsid w:val="00925D11"/>
    <w:rsid w:val="00926187"/>
    <w:rsid w:val="00926781"/>
    <w:rsid w:val="00930C19"/>
    <w:rsid w:val="0093575B"/>
    <w:rsid w:val="00945340"/>
    <w:rsid w:val="00960CF0"/>
    <w:rsid w:val="00976487"/>
    <w:rsid w:val="00976E8D"/>
    <w:rsid w:val="00982963"/>
    <w:rsid w:val="009A2946"/>
    <w:rsid w:val="009A4D8C"/>
    <w:rsid w:val="009B17BA"/>
    <w:rsid w:val="009B6CA0"/>
    <w:rsid w:val="009C0355"/>
    <w:rsid w:val="009C27BE"/>
    <w:rsid w:val="009C286D"/>
    <w:rsid w:val="009D3C2B"/>
    <w:rsid w:val="009D50A5"/>
    <w:rsid w:val="009D79F7"/>
    <w:rsid w:val="009F440B"/>
    <w:rsid w:val="009F5A73"/>
    <w:rsid w:val="00A03945"/>
    <w:rsid w:val="00A04DB1"/>
    <w:rsid w:val="00A206D8"/>
    <w:rsid w:val="00A22985"/>
    <w:rsid w:val="00A26518"/>
    <w:rsid w:val="00A30377"/>
    <w:rsid w:val="00A33340"/>
    <w:rsid w:val="00A33FE8"/>
    <w:rsid w:val="00A46FE4"/>
    <w:rsid w:val="00A54CC1"/>
    <w:rsid w:val="00A5773C"/>
    <w:rsid w:val="00A64D3F"/>
    <w:rsid w:val="00A733C4"/>
    <w:rsid w:val="00A762C8"/>
    <w:rsid w:val="00A800D9"/>
    <w:rsid w:val="00A82341"/>
    <w:rsid w:val="00A9474A"/>
    <w:rsid w:val="00A96D75"/>
    <w:rsid w:val="00A97057"/>
    <w:rsid w:val="00AA058D"/>
    <w:rsid w:val="00AA338B"/>
    <w:rsid w:val="00AA3E92"/>
    <w:rsid w:val="00AB1CFF"/>
    <w:rsid w:val="00AB6A13"/>
    <w:rsid w:val="00AC5CE0"/>
    <w:rsid w:val="00AD191C"/>
    <w:rsid w:val="00AE0878"/>
    <w:rsid w:val="00AE3B6D"/>
    <w:rsid w:val="00AE484A"/>
    <w:rsid w:val="00AE6F39"/>
    <w:rsid w:val="00AE7EA0"/>
    <w:rsid w:val="00AF5898"/>
    <w:rsid w:val="00AF595D"/>
    <w:rsid w:val="00AF5B84"/>
    <w:rsid w:val="00B0373B"/>
    <w:rsid w:val="00B05BA6"/>
    <w:rsid w:val="00B15085"/>
    <w:rsid w:val="00B20D67"/>
    <w:rsid w:val="00B2126C"/>
    <w:rsid w:val="00B2326B"/>
    <w:rsid w:val="00B23907"/>
    <w:rsid w:val="00B2773C"/>
    <w:rsid w:val="00B33258"/>
    <w:rsid w:val="00B343FE"/>
    <w:rsid w:val="00B35E45"/>
    <w:rsid w:val="00B36133"/>
    <w:rsid w:val="00B36F95"/>
    <w:rsid w:val="00B43399"/>
    <w:rsid w:val="00B57DDB"/>
    <w:rsid w:val="00B71B24"/>
    <w:rsid w:val="00B773C4"/>
    <w:rsid w:val="00B821D3"/>
    <w:rsid w:val="00BA16A6"/>
    <w:rsid w:val="00BA4B3A"/>
    <w:rsid w:val="00BC08FF"/>
    <w:rsid w:val="00BC2AED"/>
    <w:rsid w:val="00BE122A"/>
    <w:rsid w:val="00BE180C"/>
    <w:rsid w:val="00BE182E"/>
    <w:rsid w:val="00BF3E16"/>
    <w:rsid w:val="00BF536E"/>
    <w:rsid w:val="00C10C72"/>
    <w:rsid w:val="00C16A0C"/>
    <w:rsid w:val="00C42117"/>
    <w:rsid w:val="00C44F75"/>
    <w:rsid w:val="00C547BC"/>
    <w:rsid w:val="00C6233A"/>
    <w:rsid w:val="00C63396"/>
    <w:rsid w:val="00C6552A"/>
    <w:rsid w:val="00C66561"/>
    <w:rsid w:val="00C74125"/>
    <w:rsid w:val="00C7479D"/>
    <w:rsid w:val="00C74E0D"/>
    <w:rsid w:val="00C751C4"/>
    <w:rsid w:val="00C766B7"/>
    <w:rsid w:val="00C82075"/>
    <w:rsid w:val="00C86DB9"/>
    <w:rsid w:val="00C87198"/>
    <w:rsid w:val="00C90DA9"/>
    <w:rsid w:val="00C91F02"/>
    <w:rsid w:val="00C95149"/>
    <w:rsid w:val="00CA03EB"/>
    <w:rsid w:val="00CB1C6F"/>
    <w:rsid w:val="00CB6558"/>
    <w:rsid w:val="00CB69E2"/>
    <w:rsid w:val="00CC1CA3"/>
    <w:rsid w:val="00CC4D7B"/>
    <w:rsid w:val="00CD018E"/>
    <w:rsid w:val="00CD22B0"/>
    <w:rsid w:val="00CD3C0A"/>
    <w:rsid w:val="00CD5A2D"/>
    <w:rsid w:val="00CD6E96"/>
    <w:rsid w:val="00CE052E"/>
    <w:rsid w:val="00CE2EF5"/>
    <w:rsid w:val="00CE3295"/>
    <w:rsid w:val="00CE7BF0"/>
    <w:rsid w:val="00CF39D4"/>
    <w:rsid w:val="00CF5B30"/>
    <w:rsid w:val="00CF7F06"/>
    <w:rsid w:val="00D06618"/>
    <w:rsid w:val="00D12D9E"/>
    <w:rsid w:val="00D227CA"/>
    <w:rsid w:val="00D3406A"/>
    <w:rsid w:val="00D3460F"/>
    <w:rsid w:val="00D35268"/>
    <w:rsid w:val="00D46543"/>
    <w:rsid w:val="00D46A74"/>
    <w:rsid w:val="00D50C00"/>
    <w:rsid w:val="00D541D8"/>
    <w:rsid w:val="00D64100"/>
    <w:rsid w:val="00D67A9A"/>
    <w:rsid w:val="00D707D1"/>
    <w:rsid w:val="00D73328"/>
    <w:rsid w:val="00D87E81"/>
    <w:rsid w:val="00D9199A"/>
    <w:rsid w:val="00D962E6"/>
    <w:rsid w:val="00DA721F"/>
    <w:rsid w:val="00DB077C"/>
    <w:rsid w:val="00DB3ED8"/>
    <w:rsid w:val="00DC2D6F"/>
    <w:rsid w:val="00DC655F"/>
    <w:rsid w:val="00DC6B1C"/>
    <w:rsid w:val="00DC74D3"/>
    <w:rsid w:val="00DD5090"/>
    <w:rsid w:val="00DF4BA0"/>
    <w:rsid w:val="00DF647E"/>
    <w:rsid w:val="00E01DF1"/>
    <w:rsid w:val="00E03772"/>
    <w:rsid w:val="00E12F00"/>
    <w:rsid w:val="00E230AC"/>
    <w:rsid w:val="00E25BD7"/>
    <w:rsid w:val="00E308C9"/>
    <w:rsid w:val="00E3337F"/>
    <w:rsid w:val="00E33648"/>
    <w:rsid w:val="00E340D4"/>
    <w:rsid w:val="00E43EF9"/>
    <w:rsid w:val="00E46717"/>
    <w:rsid w:val="00E500AF"/>
    <w:rsid w:val="00E50988"/>
    <w:rsid w:val="00E52A2A"/>
    <w:rsid w:val="00E633D4"/>
    <w:rsid w:val="00E64756"/>
    <w:rsid w:val="00E663CF"/>
    <w:rsid w:val="00E66C7D"/>
    <w:rsid w:val="00E67FE9"/>
    <w:rsid w:val="00E77B52"/>
    <w:rsid w:val="00E85597"/>
    <w:rsid w:val="00EA1BE6"/>
    <w:rsid w:val="00EB3CC3"/>
    <w:rsid w:val="00EB6F04"/>
    <w:rsid w:val="00ED4907"/>
    <w:rsid w:val="00ED4AFE"/>
    <w:rsid w:val="00ED5F22"/>
    <w:rsid w:val="00EE172A"/>
    <w:rsid w:val="00EE2267"/>
    <w:rsid w:val="00EE57BB"/>
    <w:rsid w:val="00EF7A87"/>
    <w:rsid w:val="00EF7BF7"/>
    <w:rsid w:val="00F00CCD"/>
    <w:rsid w:val="00F01901"/>
    <w:rsid w:val="00F01EA3"/>
    <w:rsid w:val="00F0447B"/>
    <w:rsid w:val="00F06100"/>
    <w:rsid w:val="00F15E69"/>
    <w:rsid w:val="00F21A90"/>
    <w:rsid w:val="00F24323"/>
    <w:rsid w:val="00F261F6"/>
    <w:rsid w:val="00F27029"/>
    <w:rsid w:val="00F37D1C"/>
    <w:rsid w:val="00F40E20"/>
    <w:rsid w:val="00F65F6A"/>
    <w:rsid w:val="00F733DF"/>
    <w:rsid w:val="00F75A92"/>
    <w:rsid w:val="00F75F4A"/>
    <w:rsid w:val="00F83228"/>
    <w:rsid w:val="00F83F24"/>
    <w:rsid w:val="00FB2F1E"/>
    <w:rsid w:val="00FB3479"/>
    <w:rsid w:val="00FD11A4"/>
    <w:rsid w:val="00FD46AF"/>
    <w:rsid w:val="00FF6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934E545"/>
  <w15:docId w15:val="{1172033D-BD0D-4C1B-AEC4-C8AF33FFE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2B33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3886"/>
    <w:pPr>
      <w:spacing w:after="0" w:line="360" w:lineRule="auto"/>
      <w:jc w:val="center"/>
      <w:outlineLvl w:val="0"/>
    </w:pPr>
    <w:rPr>
      <w:rFonts w:ascii="Tahoma" w:hAnsi="Tahoma" w:cs="Tahoma"/>
      <w:b/>
      <w:bCs/>
      <w:noProof/>
      <w:sz w:val="24"/>
      <w:szCs w:val="24"/>
      <w:lang w:val="id-ID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360437"/>
    <w:pPr>
      <w:numPr>
        <w:numId w:val="1"/>
      </w:numPr>
      <w:spacing w:after="0" w:line="360" w:lineRule="auto"/>
      <w:ind w:left="284" w:hanging="284"/>
      <w:outlineLvl w:val="1"/>
    </w:pPr>
    <w:rPr>
      <w:rFonts w:ascii="Tahoma" w:hAnsi="Tahoma" w:cs="Tahoma"/>
      <w:b/>
      <w:bCs/>
      <w:noProof/>
      <w:sz w:val="24"/>
      <w:szCs w:val="24"/>
      <w:lang w:val="id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63CF"/>
    <w:pPr>
      <w:keepNext/>
      <w:keepLines/>
      <w:widowControl w:val="0"/>
      <w:autoSpaceDE w:val="0"/>
      <w:autoSpaceDN w:val="0"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kern w:val="0"/>
      <w:lang w:val="id"/>
      <w14:ligatures w14:val="none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D11A4"/>
    <w:pPr>
      <w:keepNext/>
      <w:spacing w:after="200" w:line="276" w:lineRule="auto"/>
      <w:jc w:val="center"/>
      <w:outlineLvl w:val="4"/>
    </w:pPr>
    <w:rPr>
      <w:rFonts w:eastAsia="Times New Roman"/>
      <w:b/>
      <w:bCs/>
      <w:kern w:val="0"/>
      <w:u w:val="single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812B33"/>
    <w:pPr>
      <w:ind w:left="720"/>
      <w:contextualSpacing/>
    </w:pPr>
  </w:style>
  <w:style w:type="table" w:styleId="TableGrid">
    <w:name w:val="Table Grid"/>
    <w:basedOn w:val="TableNormal"/>
    <w:uiPriority w:val="59"/>
    <w:qFormat/>
    <w:rsid w:val="004F39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D01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01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018E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1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18E"/>
    <w:rPr>
      <w:b/>
      <w:bCs/>
      <w:sz w:val="20"/>
      <w:szCs w:val="20"/>
      <w:lang w:val="en-US"/>
    </w:rPr>
  </w:style>
  <w:style w:type="paragraph" w:customStyle="1" w:styleId="Default">
    <w:name w:val="Default"/>
    <w:rsid w:val="00DA72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63CF"/>
    <w:rPr>
      <w:rFonts w:asciiTheme="majorHAnsi" w:eastAsiaTheme="majorEastAsia" w:hAnsiTheme="majorHAnsi" w:cstheme="majorBidi"/>
      <w:i/>
      <w:iCs/>
      <w:color w:val="2F5496" w:themeColor="accent1" w:themeShade="BF"/>
      <w:kern w:val="0"/>
      <w:lang w:val="id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E663C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id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E663CF"/>
    <w:rPr>
      <w:rFonts w:ascii="Times New Roman" w:eastAsia="Times New Roman" w:hAnsi="Times New Roman" w:cs="Times New Roman"/>
      <w:kern w:val="0"/>
      <w:sz w:val="24"/>
      <w:szCs w:val="24"/>
      <w:lang w:val="id"/>
      <w14:ligatures w14:val="none"/>
    </w:rPr>
  </w:style>
  <w:style w:type="paragraph" w:styleId="NormalWeb">
    <w:name w:val="Normal (Web)"/>
    <w:basedOn w:val="Normal"/>
    <w:uiPriority w:val="99"/>
    <w:unhideWhenUsed/>
    <w:rsid w:val="00A54C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251C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C7E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51C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C7E"/>
    <w:rPr>
      <w:lang w:val="en-US"/>
    </w:rPr>
  </w:style>
  <w:style w:type="paragraph" w:styleId="BodyTextIndent">
    <w:name w:val="Body Text Indent"/>
    <w:basedOn w:val="Normal"/>
    <w:link w:val="BodyTextIndentChar"/>
    <w:unhideWhenUsed/>
    <w:qFormat/>
    <w:rsid w:val="00FD11A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D11A4"/>
    <w:rPr>
      <w:lang w:val="en-US"/>
    </w:rPr>
  </w:style>
  <w:style w:type="character" w:customStyle="1" w:styleId="Heading5Char">
    <w:name w:val="Heading 5 Char"/>
    <w:basedOn w:val="DefaultParagraphFont"/>
    <w:link w:val="Heading5"/>
    <w:semiHidden/>
    <w:rsid w:val="00FD11A4"/>
    <w:rPr>
      <w:rFonts w:eastAsia="Times New Roman"/>
      <w:b/>
      <w:bCs/>
      <w:kern w:val="0"/>
      <w:u w:val="single"/>
      <w:lang w:val="en-US"/>
      <w14:ligatures w14:val="none"/>
    </w:rPr>
  </w:style>
  <w:style w:type="character" w:customStyle="1" w:styleId="ListParagraphChar">
    <w:name w:val="List Paragraph Char"/>
    <w:link w:val="ListParagraph"/>
    <w:uiPriority w:val="1"/>
    <w:rsid w:val="00FD11A4"/>
    <w:rPr>
      <w:lang w:val="en-US"/>
    </w:rPr>
  </w:style>
  <w:style w:type="paragraph" w:customStyle="1" w:styleId="Para-0">
    <w:name w:val="Para-0"/>
    <w:basedOn w:val="Normal"/>
    <w:rsid w:val="00FD11A4"/>
    <w:pPr>
      <w:tabs>
        <w:tab w:val="left" w:pos="354"/>
      </w:tabs>
      <w:spacing w:after="0" w:line="360" w:lineRule="auto"/>
      <w:jc w:val="both"/>
      <w:outlineLvl w:val="0"/>
    </w:pPr>
    <w:rPr>
      <w:rFonts w:ascii="Arial" w:eastAsia="Times New Roman" w:hAnsi="Arial" w:cs="Times New Roman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83886"/>
    <w:rPr>
      <w:rFonts w:ascii="Tahoma" w:hAnsi="Tahoma" w:cs="Tahoma"/>
      <w:b/>
      <w:bCs/>
      <w:noProof/>
      <w:sz w:val="24"/>
      <w:szCs w:val="24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883886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noProof w:val="0"/>
      <w:color w:val="2F5496" w:themeColor="accent1" w:themeShade="BF"/>
      <w:kern w:val="0"/>
      <w:sz w:val="32"/>
      <w:szCs w:val="32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8388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8388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60437"/>
    <w:rPr>
      <w:rFonts w:ascii="Tahoma" w:hAnsi="Tahoma" w:cs="Tahoma"/>
      <w:b/>
      <w:bCs/>
      <w:noProof/>
      <w:sz w:val="24"/>
      <w:szCs w:val="24"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2E7482"/>
    <w:pPr>
      <w:spacing w:after="100"/>
      <w:ind w:left="220"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E748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orm">
    <w:name w:val="Form"/>
    <w:basedOn w:val="Caption"/>
    <w:link w:val="FormChar"/>
    <w:qFormat/>
    <w:rsid w:val="004C7244"/>
    <w:pPr>
      <w:spacing w:after="0" w:line="360" w:lineRule="auto"/>
    </w:pPr>
    <w:rPr>
      <w:rFonts w:ascii="Tahoma" w:hAnsi="Tahoma"/>
      <w:b/>
      <w:i w:val="0"/>
      <w:color w:val="auto"/>
      <w:sz w:val="24"/>
    </w:rPr>
  </w:style>
  <w:style w:type="character" w:customStyle="1" w:styleId="CaptionChar">
    <w:name w:val="Caption Char"/>
    <w:basedOn w:val="DefaultParagraphFont"/>
    <w:link w:val="Caption"/>
    <w:uiPriority w:val="35"/>
    <w:rsid w:val="004C7244"/>
    <w:rPr>
      <w:i/>
      <w:iCs/>
      <w:color w:val="44546A" w:themeColor="text2"/>
      <w:sz w:val="18"/>
      <w:szCs w:val="18"/>
      <w:lang w:val="en-US"/>
    </w:rPr>
  </w:style>
  <w:style w:type="character" w:customStyle="1" w:styleId="FormChar">
    <w:name w:val="Form Char"/>
    <w:basedOn w:val="CaptionChar"/>
    <w:link w:val="Form"/>
    <w:rsid w:val="004C7244"/>
    <w:rPr>
      <w:rFonts w:ascii="Tahoma" w:hAnsi="Tahoma"/>
      <w:b/>
      <w:i w:val="0"/>
      <w:iCs/>
      <w:color w:val="44546A" w:themeColor="text2"/>
      <w:sz w:val="24"/>
      <w:szCs w:val="18"/>
      <w:lang w:val="en-US"/>
    </w:rPr>
  </w:style>
  <w:style w:type="paragraph" w:styleId="TableofFigures">
    <w:name w:val="table of figures"/>
    <w:aliases w:val="Daftar Form"/>
    <w:basedOn w:val="Normal"/>
    <w:next w:val="Normal"/>
    <w:uiPriority w:val="99"/>
    <w:unhideWhenUsed/>
    <w:rsid w:val="008D53EA"/>
    <w:pPr>
      <w:spacing w:after="0" w:line="360" w:lineRule="auto"/>
      <w:jc w:val="both"/>
    </w:pPr>
    <w:rPr>
      <w:rFonts w:ascii="Tahoma" w:hAnsi="Tahom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4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2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4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34" Type="http://schemas.openxmlformats.org/officeDocument/2006/relationships/image" Target="media/image14.wmf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oleObject" Target="embeddings/oleObject11.bin"/><Relationship Id="rId41" Type="http://schemas.openxmlformats.org/officeDocument/2006/relationships/oleObject" Target="embeddings/oleObject18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oleObject" Target="embeddings/oleObject17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FD821C-6455-49B1-B22F-D48EAAFAB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8</Pages>
  <Words>6990</Words>
  <Characters>39849</Characters>
  <Application>Microsoft Office Word</Application>
  <DocSecurity>0</DocSecurity>
  <Lines>332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A SA</dc:creator>
  <cp:keywords/>
  <dc:description/>
  <cp:lastModifiedBy>Frienditya Yuli P</cp:lastModifiedBy>
  <cp:revision>2</cp:revision>
  <cp:lastPrinted>2024-06-27T19:46:00Z</cp:lastPrinted>
  <dcterms:created xsi:type="dcterms:W3CDTF">2024-10-10T02:14:00Z</dcterms:created>
  <dcterms:modified xsi:type="dcterms:W3CDTF">2024-10-10T02:14:00Z</dcterms:modified>
</cp:coreProperties>
</file>